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0"/>
          <w:lang w:eastAsia="en-US"/>
        </w:rPr>
        <w:id w:val="-375158452"/>
        <w:docPartObj>
          <w:docPartGallery w:val="Cover Pages"/>
          <w:docPartUnique/>
        </w:docPartObj>
      </w:sdtPr>
      <w:sdtContent>
        <w:p w14:paraId="75D5A4B5" w14:textId="77777777" w:rsidR="00A90B90" w:rsidRPr="00BA63F9" w:rsidRDefault="00A90B90" w:rsidP="00A90B90">
          <w:pPr>
            <w:pStyle w:val="Brezrazmikov"/>
            <w:rPr>
              <w:sz w:val="20"/>
            </w:rPr>
          </w:pPr>
        </w:p>
        <w:p w14:paraId="201CBB60" w14:textId="77777777" w:rsidR="00A90B90" w:rsidRPr="00BA63F9" w:rsidRDefault="00A90B90" w:rsidP="00A90B90">
          <w:pPr>
            <w:rPr>
              <w:sz w:val="20"/>
            </w:rPr>
          </w:pPr>
          <w:r w:rsidRPr="00BA63F9">
            <w:rPr>
              <w:noProof/>
              <w:sz w:val="28"/>
              <w:szCs w:val="32"/>
              <w:lang w:eastAsia="sl-SI"/>
            </w:rPr>
            <w:drawing>
              <wp:anchor distT="0" distB="0" distL="114300" distR="114300" simplePos="0" relativeHeight="251659264" behindDoc="0" locked="0" layoutInCell="1" allowOverlap="1" wp14:anchorId="3B6DB6B5" wp14:editId="7B07175D">
                <wp:simplePos x="914400" y="914400"/>
                <wp:positionH relativeFrom="margin">
                  <wp:align>center</wp:align>
                </wp:positionH>
                <wp:positionV relativeFrom="margin">
                  <wp:align>top</wp:align>
                </wp:positionV>
                <wp:extent cx="2785839" cy="1782937"/>
                <wp:effectExtent l="0" t="0" r="0" b="8255"/>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fmf_uni-lj_sl_mali.png"/>
                        <pic:cNvPicPr/>
                      </pic:nvPicPr>
                      <pic:blipFill>
                        <a:blip r:embed="rId9">
                          <a:extLst>
                            <a:ext uri="{28A0092B-C50C-407E-A947-70E740481C1C}">
                              <a14:useLocalDpi xmlns:a14="http://schemas.microsoft.com/office/drawing/2010/main" val="0"/>
                            </a:ext>
                          </a:extLst>
                        </a:blip>
                        <a:stretch>
                          <a:fillRect/>
                        </a:stretch>
                      </pic:blipFill>
                      <pic:spPr>
                        <a:xfrm>
                          <a:off x="0" y="0"/>
                          <a:ext cx="2785839" cy="1782937"/>
                        </a:xfrm>
                        <a:prstGeom prst="rect">
                          <a:avLst/>
                        </a:prstGeom>
                      </pic:spPr>
                    </pic:pic>
                  </a:graphicData>
                </a:graphic>
              </wp:anchor>
            </w:drawing>
          </w:r>
        </w:p>
        <w:p w14:paraId="094D2307" w14:textId="77777777" w:rsidR="00A90B90" w:rsidRPr="00BA63F9" w:rsidRDefault="00A90B90" w:rsidP="00A90B90">
          <w:pPr>
            <w:rPr>
              <w:sz w:val="20"/>
            </w:rPr>
          </w:pPr>
        </w:p>
        <w:p w14:paraId="6F456C27" w14:textId="77777777" w:rsidR="00A90B90" w:rsidRPr="00BA63F9" w:rsidRDefault="00A90B90" w:rsidP="00A90B90">
          <w:pPr>
            <w:rPr>
              <w:sz w:val="20"/>
            </w:rPr>
          </w:pPr>
        </w:p>
        <w:p w14:paraId="5552FF3D" w14:textId="77777777" w:rsidR="00A90B90" w:rsidRPr="00BA63F9" w:rsidRDefault="00A90B90" w:rsidP="00A90B90">
          <w:pPr>
            <w:rPr>
              <w:sz w:val="20"/>
            </w:rPr>
          </w:pPr>
        </w:p>
        <w:p w14:paraId="6C16B6BA" w14:textId="77777777" w:rsidR="00A90B90" w:rsidRPr="00BA63F9" w:rsidRDefault="00A90B90" w:rsidP="00A90B90">
          <w:pPr>
            <w:rPr>
              <w:b/>
              <w:sz w:val="56"/>
              <w:szCs w:val="72"/>
            </w:rPr>
          </w:pPr>
        </w:p>
        <w:p w14:paraId="3E6CE92B" w14:textId="77777777" w:rsidR="00A90B90" w:rsidRPr="00BA63F9" w:rsidRDefault="00A90B90" w:rsidP="00A90B90">
          <w:pPr>
            <w:rPr>
              <w:b/>
              <w:sz w:val="56"/>
              <w:szCs w:val="72"/>
            </w:rPr>
          </w:pPr>
        </w:p>
        <w:p w14:paraId="7339EA2A" w14:textId="77777777" w:rsidR="00A90B90" w:rsidRPr="00BA63F9" w:rsidRDefault="00A90B90" w:rsidP="00A90B90">
          <w:pPr>
            <w:jc w:val="center"/>
            <w:rPr>
              <w:b/>
              <w:sz w:val="72"/>
              <w:szCs w:val="96"/>
            </w:rPr>
          </w:pPr>
          <w:r w:rsidRPr="00BA63F9">
            <w:rPr>
              <w:b/>
              <w:sz w:val="72"/>
              <w:szCs w:val="96"/>
            </w:rPr>
            <w:t>SEMINARSKA NALOGA</w:t>
          </w:r>
        </w:p>
        <w:p w14:paraId="0FD93B68" w14:textId="77777777" w:rsidR="00A90B90" w:rsidRPr="00BA63F9" w:rsidRDefault="00A90B90" w:rsidP="00A90B90">
          <w:pPr>
            <w:jc w:val="center"/>
            <w:rPr>
              <w:sz w:val="44"/>
              <w:szCs w:val="48"/>
            </w:rPr>
          </w:pPr>
          <w:r w:rsidRPr="00BA63F9">
            <w:rPr>
              <w:sz w:val="44"/>
              <w:szCs w:val="48"/>
            </w:rPr>
            <w:t>PROGRAMIRANJE 1</w:t>
          </w:r>
        </w:p>
        <w:p w14:paraId="1BC8B8DC" w14:textId="77777777" w:rsidR="00A90B90" w:rsidRPr="00BA63F9" w:rsidRDefault="00A90B90" w:rsidP="00A90B90">
          <w:pPr>
            <w:jc w:val="center"/>
            <w:rPr>
              <w:sz w:val="20"/>
            </w:rPr>
          </w:pPr>
        </w:p>
        <w:p w14:paraId="7E688C9C" w14:textId="77777777" w:rsidR="00A90B90" w:rsidRPr="00BA63F9" w:rsidRDefault="00A90B90" w:rsidP="00A90B90">
          <w:pPr>
            <w:jc w:val="center"/>
            <w:rPr>
              <w:sz w:val="20"/>
            </w:rPr>
          </w:pPr>
        </w:p>
        <w:p w14:paraId="0BE741D3" w14:textId="77777777" w:rsidR="00A90B90" w:rsidRPr="00BA63F9" w:rsidRDefault="00A90B90" w:rsidP="00A90B90">
          <w:pPr>
            <w:jc w:val="center"/>
            <w:rPr>
              <w:sz w:val="20"/>
            </w:rPr>
          </w:pPr>
        </w:p>
        <w:p w14:paraId="41D4E696" w14:textId="77777777" w:rsidR="00A90B90" w:rsidRPr="00BA63F9" w:rsidRDefault="00A90B90" w:rsidP="00A90B90">
          <w:pPr>
            <w:jc w:val="center"/>
            <w:rPr>
              <w:sz w:val="20"/>
            </w:rPr>
          </w:pPr>
        </w:p>
        <w:tbl>
          <w:tblPr>
            <w:tblStyle w:val="Tabelasvet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9"/>
            <w:gridCol w:w="4553"/>
          </w:tblGrid>
          <w:tr w:rsidR="00A90B90" w:rsidRPr="00BA63F9" w14:paraId="2461E793" w14:textId="77777777" w:rsidTr="00691225">
            <w:tc>
              <w:tcPr>
                <w:tcW w:w="4675" w:type="dxa"/>
              </w:tcPr>
              <w:p w14:paraId="1F9EE568" w14:textId="77777777" w:rsidR="00A90B90" w:rsidRPr="00BA63F9" w:rsidRDefault="00A90B90" w:rsidP="00691225">
                <w:pPr>
                  <w:jc w:val="center"/>
                  <w:rPr>
                    <w:b/>
                    <w:sz w:val="32"/>
                    <w:szCs w:val="36"/>
                    <w:lang w:val="sl-SI"/>
                  </w:rPr>
                </w:pPr>
              </w:p>
            </w:tc>
            <w:tc>
              <w:tcPr>
                <w:tcW w:w="4675" w:type="dxa"/>
              </w:tcPr>
              <w:p w14:paraId="2DD38340" w14:textId="77777777" w:rsidR="00A90B90" w:rsidRPr="00BA63F9" w:rsidRDefault="00A90B90" w:rsidP="00691225">
                <w:pPr>
                  <w:jc w:val="center"/>
                  <w:rPr>
                    <w:b/>
                    <w:sz w:val="32"/>
                    <w:szCs w:val="36"/>
                    <w:lang w:val="sl-SI"/>
                  </w:rPr>
                </w:pPr>
                <w:r w:rsidRPr="00BA63F9">
                  <w:rPr>
                    <w:b/>
                    <w:sz w:val="32"/>
                    <w:szCs w:val="36"/>
                    <w:lang w:val="sl-SI"/>
                  </w:rPr>
                  <w:t>Avtor naloge:</w:t>
                </w:r>
              </w:p>
              <w:p w14:paraId="265EF822" w14:textId="77777777" w:rsidR="00A90B90" w:rsidRPr="00BA63F9" w:rsidRDefault="00A90B90" w:rsidP="00691225">
                <w:pPr>
                  <w:jc w:val="center"/>
                  <w:rPr>
                    <w:b/>
                    <w:sz w:val="32"/>
                    <w:szCs w:val="36"/>
                    <w:lang w:val="sl-SI"/>
                  </w:rPr>
                </w:pPr>
              </w:p>
            </w:tc>
          </w:tr>
          <w:tr w:rsidR="00A90B90" w:rsidRPr="00BA63F9" w14:paraId="62B7F8E1" w14:textId="77777777" w:rsidTr="00691225">
            <w:tc>
              <w:tcPr>
                <w:tcW w:w="4675" w:type="dxa"/>
              </w:tcPr>
              <w:p w14:paraId="5AFDC738" w14:textId="77777777" w:rsidR="00A90B90" w:rsidRPr="00BA63F9" w:rsidRDefault="00A90B90" w:rsidP="00691225">
                <w:pPr>
                  <w:jc w:val="center"/>
                  <w:rPr>
                    <w:sz w:val="28"/>
                    <w:szCs w:val="32"/>
                    <w:lang w:val="sl-SI"/>
                  </w:rPr>
                </w:pPr>
              </w:p>
            </w:tc>
            <w:tc>
              <w:tcPr>
                <w:tcW w:w="4675" w:type="dxa"/>
              </w:tcPr>
              <w:p w14:paraId="54D0A0DC" w14:textId="77777777" w:rsidR="00A90B90" w:rsidRPr="00BA63F9" w:rsidRDefault="00A90B90" w:rsidP="00691225">
                <w:pPr>
                  <w:jc w:val="center"/>
                  <w:rPr>
                    <w:sz w:val="28"/>
                    <w:szCs w:val="32"/>
                    <w:lang w:val="sl-SI"/>
                  </w:rPr>
                </w:pPr>
                <w:r w:rsidRPr="00BA63F9">
                  <w:rPr>
                    <w:sz w:val="28"/>
                    <w:szCs w:val="32"/>
                    <w:lang w:val="sl-SI"/>
                  </w:rPr>
                  <w:t>Timen Bobnar</w:t>
                </w:r>
              </w:p>
            </w:tc>
          </w:tr>
        </w:tbl>
        <w:p w14:paraId="46D3AB3A" w14:textId="77777777" w:rsidR="00A90B90" w:rsidRPr="00BA63F9" w:rsidRDefault="00A90B90" w:rsidP="00A90B90">
          <w:pPr>
            <w:jc w:val="center"/>
            <w:rPr>
              <w:sz w:val="20"/>
            </w:rPr>
          </w:pPr>
        </w:p>
        <w:p w14:paraId="415CA198" w14:textId="77777777" w:rsidR="00A90B90" w:rsidRPr="00BA63F9" w:rsidRDefault="00A90B90" w:rsidP="00A90B90">
          <w:pPr>
            <w:rPr>
              <w:sz w:val="20"/>
            </w:rPr>
          </w:pPr>
        </w:p>
        <w:p w14:paraId="19B00FAD" w14:textId="77777777" w:rsidR="00A90B90" w:rsidRPr="00BA63F9" w:rsidRDefault="00A90B90" w:rsidP="00A90B90">
          <w:pPr>
            <w:jc w:val="center"/>
            <w:rPr>
              <w:sz w:val="20"/>
            </w:rPr>
          </w:pPr>
        </w:p>
        <w:p w14:paraId="12560FF4" w14:textId="77777777" w:rsidR="00A90B90" w:rsidRPr="00BA63F9" w:rsidRDefault="00A90B90" w:rsidP="00A90B90">
          <w:pPr>
            <w:jc w:val="center"/>
            <w:rPr>
              <w:sz w:val="28"/>
              <w:szCs w:val="32"/>
            </w:rPr>
          </w:pPr>
          <w:r w:rsidRPr="00BA63F9">
            <w:rPr>
              <w:sz w:val="28"/>
              <w:szCs w:val="32"/>
            </w:rPr>
            <w:t>Ljubljana, 2021/22</w:t>
          </w:r>
        </w:p>
        <w:p w14:paraId="0AAECEA6" w14:textId="77777777" w:rsidR="00A90B90" w:rsidRPr="00BA63F9" w:rsidRDefault="00A90B90" w:rsidP="00A90B90">
          <w:pPr>
            <w:rPr>
              <w:sz w:val="28"/>
              <w:szCs w:val="32"/>
            </w:rPr>
          </w:pPr>
          <w:r w:rsidRPr="00BA63F9">
            <w:rPr>
              <w:sz w:val="28"/>
              <w:szCs w:val="32"/>
            </w:rPr>
            <w:br w:type="page"/>
          </w:r>
        </w:p>
        <w:p w14:paraId="6F3A62F6" w14:textId="77777777" w:rsidR="00A90B90" w:rsidRPr="00BA63F9" w:rsidRDefault="00000000" w:rsidP="00A90B90">
          <w:pPr>
            <w:rPr>
              <w:sz w:val="20"/>
            </w:rPr>
          </w:pPr>
        </w:p>
      </w:sdtContent>
    </w:sdt>
    <w:tbl>
      <w:tblPr>
        <w:tblStyle w:val="Tabelasvetlamrea"/>
        <w:tblW w:w="0" w:type="auto"/>
        <w:tblLook w:val="04A0" w:firstRow="1" w:lastRow="0" w:firstColumn="1" w:lastColumn="0" w:noHBand="0" w:noVBand="1"/>
      </w:tblPr>
      <w:tblGrid>
        <w:gridCol w:w="1075"/>
        <w:gridCol w:w="1515"/>
        <w:gridCol w:w="5140"/>
        <w:gridCol w:w="1332"/>
      </w:tblGrid>
      <w:tr w:rsidR="00A90B90" w:rsidRPr="00BA63F9" w14:paraId="31070A9F" w14:textId="77777777" w:rsidTr="00691225">
        <w:trPr>
          <w:trHeight w:val="557"/>
        </w:trPr>
        <w:tc>
          <w:tcPr>
            <w:tcW w:w="911" w:type="dxa"/>
          </w:tcPr>
          <w:p w14:paraId="2DF35B19" w14:textId="77777777" w:rsidR="00A90B90" w:rsidRPr="00BA63F9" w:rsidRDefault="00A90B90" w:rsidP="00691225">
            <w:pPr>
              <w:rPr>
                <w:sz w:val="20"/>
                <w:lang w:val="sl-SI"/>
              </w:rPr>
            </w:pPr>
          </w:p>
        </w:tc>
        <w:tc>
          <w:tcPr>
            <w:tcW w:w="1895" w:type="dxa"/>
          </w:tcPr>
          <w:p w14:paraId="6BFA9EED" w14:textId="77777777" w:rsidR="00A90B90" w:rsidRPr="00BA63F9" w:rsidRDefault="00A90B90" w:rsidP="00691225">
            <w:pPr>
              <w:rPr>
                <w:sz w:val="20"/>
                <w:lang w:val="sl-SI"/>
              </w:rPr>
            </w:pPr>
            <w:r w:rsidRPr="00BA63F9">
              <w:rPr>
                <w:sz w:val="20"/>
                <w:lang w:val="sl-SI"/>
              </w:rPr>
              <w:t>Ime naloge</w:t>
            </w:r>
          </w:p>
        </w:tc>
        <w:tc>
          <w:tcPr>
            <w:tcW w:w="4802" w:type="dxa"/>
          </w:tcPr>
          <w:p w14:paraId="08AFE9EE" w14:textId="77777777" w:rsidR="00A90B90" w:rsidRPr="00BA63F9" w:rsidRDefault="00A90B90" w:rsidP="00691225">
            <w:pPr>
              <w:rPr>
                <w:sz w:val="20"/>
                <w:lang w:val="sl-SI"/>
              </w:rPr>
            </w:pPr>
            <w:r w:rsidRPr="00BA63F9">
              <w:rPr>
                <w:sz w:val="20"/>
                <w:lang w:val="sl-SI"/>
              </w:rPr>
              <w:t>Aktivna povezava</w:t>
            </w:r>
          </w:p>
        </w:tc>
        <w:tc>
          <w:tcPr>
            <w:tcW w:w="1454" w:type="dxa"/>
          </w:tcPr>
          <w:p w14:paraId="5FADFE70" w14:textId="77777777" w:rsidR="00A90B90" w:rsidRPr="00BA63F9" w:rsidRDefault="00A90B90" w:rsidP="00691225">
            <w:pPr>
              <w:jc w:val="right"/>
              <w:rPr>
                <w:sz w:val="20"/>
                <w:lang w:val="sl-SI"/>
              </w:rPr>
            </w:pPr>
            <w:r w:rsidRPr="00BA63F9">
              <w:rPr>
                <w:sz w:val="20"/>
                <w:lang w:val="sl-SI"/>
              </w:rPr>
              <w:t>Število težavnostnih točk</w:t>
            </w:r>
          </w:p>
        </w:tc>
      </w:tr>
      <w:tr w:rsidR="00A90B90" w:rsidRPr="00BA63F9" w14:paraId="5407486A" w14:textId="77777777" w:rsidTr="00691225">
        <w:tc>
          <w:tcPr>
            <w:tcW w:w="911" w:type="dxa"/>
          </w:tcPr>
          <w:p w14:paraId="762F39DE" w14:textId="77777777" w:rsidR="00A90B90" w:rsidRPr="00BA63F9" w:rsidRDefault="00A90B90" w:rsidP="00691225">
            <w:pPr>
              <w:rPr>
                <w:sz w:val="20"/>
                <w:lang w:val="sl-SI"/>
              </w:rPr>
            </w:pPr>
            <w:r w:rsidRPr="00BA63F9">
              <w:rPr>
                <w:sz w:val="20"/>
                <w:lang w:val="sl-SI"/>
              </w:rPr>
              <w:t>1 del</w:t>
            </w:r>
          </w:p>
        </w:tc>
        <w:tc>
          <w:tcPr>
            <w:tcW w:w="1895" w:type="dxa"/>
          </w:tcPr>
          <w:p w14:paraId="0CCBFE20" w14:textId="77777777" w:rsidR="00A90B90" w:rsidRPr="00BA63F9" w:rsidRDefault="00A90B90" w:rsidP="00691225">
            <w:pPr>
              <w:rPr>
                <w:sz w:val="20"/>
                <w:lang w:val="sl-SI"/>
              </w:rPr>
            </w:pPr>
            <w:proofErr w:type="spellStart"/>
            <w:r w:rsidRPr="00BA63F9">
              <w:rPr>
                <w:sz w:val="20"/>
                <w:lang w:val="sl-SI"/>
              </w:rPr>
              <w:t>Magical</w:t>
            </w:r>
            <w:proofErr w:type="spellEnd"/>
            <w:r w:rsidRPr="00BA63F9">
              <w:rPr>
                <w:sz w:val="20"/>
                <w:lang w:val="sl-SI"/>
              </w:rPr>
              <w:t xml:space="preserve"> </w:t>
            </w:r>
            <w:proofErr w:type="spellStart"/>
            <w:r w:rsidRPr="00BA63F9">
              <w:rPr>
                <w:sz w:val="20"/>
                <w:lang w:val="sl-SI"/>
              </w:rPr>
              <w:t>cows</w:t>
            </w:r>
            <w:proofErr w:type="spellEnd"/>
          </w:p>
        </w:tc>
        <w:tc>
          <w:tcPr>
            <w:tcW w:w="4802" w:type="dxa"/>
          </w:tcPr>
          <w:p w14:paraId="08E0CA80" w14:textId="77777777" w:rsidR="00A90B90" w:rsidRPr="00BA63F9" w:rsidRDefault="00A90B90" w:rsidP="00691225">
            <w:pPr>
              <w:rPr>
                <w:sz w:val="20"/>
                <w:lang w:val="sl-SI"/>
              </w:rPr>
            </w:pPr>
            <w:r w:rsidRPr="00BA63F9">
              <w:rPr>
                <w:rFonts w:ascii="Arial" w:hAnsi="Arial" w:cs="Arial"/>
                <w:color w:val="500050"/>
                <w:shd w:val="clear" w:color="auto" w:fill="FFFFFF"/>
                <w:lang w:val="sl-SI"/>
              </w:rPr>
              <w:t> </w:t>
            </w:r>
            <w:hyperlink r:id="rId10" w:tgtFrame="_blank" w:history="1">
              <w:r w:rsidRPr="00BA63F9">
                <w:rPr>
                  <w:rStyle w:val="Hiperpovezava"/>
                  <w:rFonts w:ascii="Arial" w:hAnsi="Arial" w:cs="Arial"/>
                  <w:color w:val="1155CC"/>
                  <w:shd w:val="clear" w:color="auto" w:fill="FFFFFF"/>
                  <w:lang w:val="sl-SI"/>
                </w:rPr>
                <w:t>https://open.kattis.com/problems/magicalcows</w:t>
              </w:r>
            </w:hyperlink>
          </w:p>
        </w:tc>
        <w:tc>
          <w:tcPr>
            <w:tcW w:w="1454" w:type="dxa"/>
          </w:tcPr>
          <w:p w14:paraId="32C53ECF" w14:textId="77777777" w:rsidR="00A90B90" w:rsidRPr="00BA63F9" w:rsidRDefault="00A90B90" w:rsidP="00691225">
            <w:pPr>
              <w:jc w:val="right"/>
              <w:rPr>
                <w:sz w:val="20"/>
                <w:lang w:val="sl-SI"/>
              </w:rPr>
            </w:pPr>
            <w:r w:rsidRPr="00BA63F9">
              <w:rPr>
                <w:sz w:val="20"/>
                <w:lang w:val="sl-SI"/>
              </w:rPr>
              <w:t>4.7T</w:t>
            </w:r>
          </w:p>
        </w:tc>
      </w:tr>
      <w:tr w:rsidR="00A90B90" w:rsidRPr="00BA63F9" w14:paraId="449C0101" w14:textId="77777777" w:rsidTr="00691225">
        <w:trPr>
          <w:trHeight w:val="238"/>
        </w:trPr>
        <w:tc>
          <w:tcPr>
            <w:tcW w:w="911" w:type="dxa"/>
          </w:tcPr>
          <w:p w14:paraId="3671F3B5" w14:textId="77777777" w:rsidR="00A90B90" w:rsidRPr="00BA63F9" w:rsidRDefault="00A90B90" w:rsidP="00691225">
            <w:pPr>
              <w:rPr>
                <w:sz w:val="20"/>
                <w:lang w:val="sl-SI"/>
              </w:rPr>
            </w:pPr>
          </w:p>
        </w:tc>
        <w:tc>
          <w:tcPr>
            <w:tcW w:w="1895" w:type="dxa"/>
          </w:tcPr>
          <w:p w14:paraId="4C9F417E" w14:textId="77777777" w:rsidR="00A90B90" w:rsidRPr="00BA63F9" w:rsidRDefault="00A90B90" w:rsidP="00691225">
            <w:pPr>
              <w:rPr>
                <w:sz w:val="20"/>
                <w:lang w:val="sl-SI"/>
              </w:rPr>
            </w:pPr>
            <w:r w:rsidRPr="00BA63F9">
              <w:rPr>
                <w:sz w:val="20"/>
                <w:lang w:val="sl-SI"/>
              </w:rPr>
              <w:t>H to O</w:t>
            </w:r>
          </w:p>
        </w:tc>
        <w:tc>
          <w:tcPr>
            <w:tcW w:w="4802" w:type="dxa"/>
          </w:tcPr>
          <w:p w14:paraId="14A05757" w14:textId="77777777" w:rsidR="00A90B90" w:rsidRPr="00BA63F9" w:rsidRDefault="00000000" w:rsidP="00691225">
            <w:pPr>
              <w:rPr>
                <w:sz w:val="20"/>
                <w:lang w:val="sl-SI"/>
              </w:rPr>
            </w:pPr>
            <w:hyperlink r:id="rId11" w:tgtFrame="_blank" w:history="1">
              <w:r w:rsidR="00A90B90" w:rsidRPr="00BA63F9">
                <w:rPr>
                  <w:rStyle w:val="Hiperpovezava"/>
                  <w:rFonts w:ascii="Arial" w:hAnsi="Arial" w:cs="Arial"/>
                  <w:color w:val="1155CC"/>
                  <w:shd w:val="clear" w:color="auto" w:fill="FFFFFF"/>
                  <w:lang w:val="sl-SI"/>
                </w:rPr>
                <w:t>https://open.kattis.com/problems/htoo</w:t>
              </w:r>
            </w:hyperlink>
          </w:p>
        </w:tc>
        <w:tc>
          <w:tcPr>
            <w:tcW w:w="1454" w:type="dxa"/>
          </w:tcPr>
          <w:p w14:paraId="664372E7" w14:textId="77777777" w:rsidR="00A90B90" w:rsidRPr="00BA63F9" w:rsidRDefault="00A90B90" w:rsidP="00691225">
            <w:pPr>
              <w:jc w:val="right"/>
              <w:rPr>
                <w:sz w:val="20"/>
                <w:lang w:val="sl-SI"/>
              </w:rPr>
            </w:pPr>
            <w:r w:rsidRPr="00BA63F9">
              <w:rPr>
                <w:sz w:val="20"/>
                <w:lang w:val="sl-SI"/>
              </w:rPr>
              <w:t>2.6T</w:t>
            </w:r>
          </w:p>
        </w:tc>
      </w:tr>
      <w:tr w:rsidR="00A90B90" w:rsidRPr="00BA63F9" w14:paraId="7DE56997" w14:textId="77777777" w:rsidTr="00691225">
        <w:trPr>
          <w:trHeight w:val="220"/>
        </w:trPr>
        <w:tc>
          <w:tcPr>
            <w:tcW w:w="911" w:type="dxa"/>
          </w:tcPr>
          <w:p w14:paraId="2FDF4B39" w14:textId="77777777" w:rsidR="00A90B90" w:rsidRPr="00BA63F9" w:rsidRDefault="00A90B90" w:rsidP="00691225">
            <w:pPr>
              <w:rPr>
                <w:sz w:val="20"/>
                <w:lang w:val="sl-SI"/>
              </w:rPr>
            </w:pPr>
          </w:p>
        </w:tc>
        <w:tc>
          <w:tcPr>
            <w:tcW w:w="1895" w:type="dxa"/>
          </w:tcPr>
          <w:p w14:paraId="2455849A" w14:textId="77777777" w:rsidR="00A90B90" w:rsidRPr="00BA63F9" w:rsidRDefault="00A90B90" w:rsidP="00691225">
            <w:pPr>
              <w:rPr>
                <w:sz w:val="20"/>
                <w:lang w:val="sl-SI"/>
              </w:rPr>
            </w:pPr>
            <w:proofErr w:type="spellStart"/>
            <w:r w:rsidRPr="00BA63F9">
              <w:rPr>
                <w:sz w:val="20"/>
                <w:lang w:val="sl-SI"/>
              </w:rPr>
              <w:t>Babelfish</w:t>
            </w:r>
            <w:proofErr w:type="spellEnd"/>
          </w:p>
        </w:tc>
        <w:tc>
          <w:tcPr>
            <w:tcW w:w="4802" w:type="dxa"/>
          </w:tcPr>
          <w:p w14:paraId="7FCCD8F0" w14:textId="77777777" w:rsidR="00A90B90" w:rsidRPr="00BA63F9" w:rsidRDefault="00000000" w:rsidP="00691225">
            <w:pPr>
              <w:shd w:val="clear" w:color="auto" w:fill="FFFFFF"/>
              <w:rPr>
                <w:sz w:val="20"/>
                <w:lang w:val="sl-SI"/>
              </w:rPr>
            </w:pPr>
            <w:hyperlink r:id="rId12" w:history="1">
              <w:r w:rsidR="00A90B90" w:rsidRPr="00BA63F9">
                <w:rPr>
                  <w:rStyle w:val="Hiperpovezava"/>
                  <w:rFonts w:ascii="Arial" w:hAnsi="Arial" w:cs="Arial"/>
                  <w:shd w:val="clear" w:color="auto" w:fill="FFFFFF"/>
                  <w:lang w:val="sl-SI"/>
                </w:rPr>
                <w:t>https://open.kattis.com/problems/babelfish</w:t>
              </w:r>
            </w:hyperlink>
          </w:p>
        </w:tc>
        <w:tc>
          <w:tcPr>
            <w:tcW w:w="1454" w:type="dxa"/>
          </w:tcPr>
          <w:p w14:paraId="70AB7CF3" w14:textId="77777777" w:rsidR="00A90B90" w:rsidRPr="00BA63F9" w:rsidRDefault="00A90B90" w:rsidP="00691225">
            <w:pPr>
              <w:jc w:val="right"/>
              <w:rPr>
                <w:sz w:val="20"/>
                <w:lang w:val="sl-SI"/>
              </w:rPr>
            </w:pPr>
            <w:r w:rsidRPr="00BA63F9">
              <w:rPr>
                <w:sz w:val="20"/>
                <w:lang w:val="sl-SI"/>
              </w:rPr>
              <w:t>2.3T</w:t>
            </w:r>
          </w:p>
        </w:tc>
      </w:tr>
      <w:tr w:rsidR="00A90B90" w:rsidRPr="00BA63F9" w14:paraId="159F2C8B" w14:textId="77777777" w:rsidTr="00691225">
        <w:tc>
          <w:tcPr>
            <w:tcW w:w="911" w:type="dxa"/>
          </w:tcPr>
          <w:p w14:paraId="6510B4AC" w14:textId="77777777" w:rsidR="00A90B90" w:rsidRPr="00BA63F9" w:rsidRDefault="00A90B90" w:rsidP="00691225">
            <w:pPr>
              <w:rPr>
                <w:sz w:val="20"/>
                <w:lang w:val="sl-SI"/>
              </w:rPr>
            </w:pPr>
          </w:p>
        </w:tc>
        <w:tc>
          <w:tcPr>
            <w:tcW w:w="1895" w:type="dxa"/>
          </w:tcPr>
          <w:p w14:paraId="4CF01D33" w14:textId="77777777" w:rsidR="00A90B90" w:rsidRPr="00BA63F9" w:rsidRDefault="00A90B90" w:rsidP="00691225">
            <w:pPr>
              <w:rPr>
                <w:sz w:val="20"/>
                <w:lang w:val="sl-SI"/>
              </w:rPr>
            </w:pPr>
            <w:r w:rsidRPr="00BA63F9">
              <w:rPr>
                <w:sz w:val="20"/>
                <w:lang w:val="sl-SI"/>
              </w:rPr>
              <w:t>Faktor</w:t>
            </w:r>
          </w:p>
        </w:tc>
        <w:tc>
          <w:tcPr>
            <w:tcW w:w="4802" w:type="dxa"/>
          </w:tcPr>
          <w:p w14:paraId="329D0AE4" w14:textId="77777777" w:rsidR="00A90B90" w:rsidRPr="00BA63F9" w:rsidRDefault="00A90B90" w:rsidP="00691225">
            <w:pPr>
              <w:rPr>
                <w:sz w:val="20"/>
                <w:lang w:val="sl-SI"/>
              </w:rPr>
            </w:pPr>
            <w:r w:rsidRPr="00BA63F9">
              <w:rPr>
                <w:rFonts w:ascii="Arial" w:hAnsi="Arial" w:cs="Arial"/>
                <w:color w:val="222222"/>
                <w:shd w:val="clear" w:color="auto" w:fill="FFFFFF"/>
                <w:lang w:val="sl-SI"/>
              </w:rPr>
              <w:t> </w:t>
            </w:r>
            <w:hyperlink r:id="rId13" w:tgtFrame="_blank" w:history="1">
              <w:r w:rsidRPr="00BA63F9">
                <w:rPr>
                  <w:rStyle w:val="Hiperpovezava"/>
                  <w:rFonts w:ascii="Arial" w:hAnsi="Arial" w:cs="Arial"/>
                  <w:color w:val="1155CC"/>
                  <w:shd w:val="clear" w:color="auto" w:fill="FFFFFF"/>
                  <w:lang w:val="sl-SI"/>
                </w:rPr>
                <w:t>https://open.kattis.com/problems/faktor</w:t>
              </w:r>
            </w:hyperlink>
          </w:p>
        </w:tc>
        <w:tc>
          <w:tcPr>
            <w:tcW w:w="1454" w:type="dxa"/>
          </w:tcPr>
          <w:p w14:paraId="4DB78CBE" w14:textId="77777777" w:rsidR="00A90B90" w:rsidRPr="00BA63F9" w:rsidRDefault="00A90B90" w:rsidP="00691225">
            <w:pPr>
              <w:jc w:val="right"/>
              <w:rPr>
                <w:sz w:val="20"/>
                <w:lang w:val="sl-SI"/>
              </w:rPr>
            </w:pPr>
            <w:r w:rsidRPr="00BA63F9">
              <w:rPr>
                <w:sz w:val="20"/>
                <w:lang w:val="sl-SI"/>
              </w:rPr>
              <w:t>1.3T</w:t>
            </w:r>
          </w:p>
        </w:tc>
      </w:tr>
      <w:tr w:rsidR="00A90B90" w:rsidRPr="00BA63F9" w14:paraId="7AF88980" w14:textId="77777777" w:rsidTr="00691225">
        <w:trPr>
          <w:trHeight w:val="263"/>
        </w:trPr>
        <w:tc>
          <w:tcPr>
            <w:tcW w:w="911" w:type="dxa"/>
          </w:tcPr>
          <w:p w14:paraId="167C89F8" w14:textId="77777777" w:rsidR="00A90B90" w:rsidRPr="00BA63F9" w:rsidRDefault="00A90B90" w:rsidP="00691225">
            <w:pPr>
              <w:rPr>
                <w:sz w:val="20"/>
                <w:lang w:val="sl-SI"/>
              </w:rPr>
            </w:pPr>
          </w:p>
        </w:tc>
        <w:tc>
          <w:tcPr>
            <w:tcW w:w="1895" w:type="dxa"/>
          </w:tcPr>
          <w:p w14:paraId="42C5AEC8" w14:textId="77777777" w:rsidR="00A90B90" w:rsidRPr="00BA63F9" w:rsidRDefault="00A90B90" w:rsidP="00691225">
            <w:pPr>
              <w:rPr>
                <w:sz w:val="20"/>
                <w:lang w:val="sl-SI"/>
              </w:rPr>
            </w:pPr>
            <w:proofErr w:type="spellStart"/>
            <w:r w:rsidRPr="00BA63F9">
              <w:rPr>
                <w:sz w:val="20"/>
                <w:lang w:val="sl-SI"/>
              </w:rPr>
              <w:t>Doorman</w:t>
            </w:r>
            <w:proofErr w:type="spellEnd"/>
          </w:p>
        </w:tc>
        <w:tc>
          <w:tcPr>
            <w:tcW w:w="4802" w:type="dxa"/>
          </w:tcPr>
          <w:p w14:paraId="34CF17A2" w14:textId="77777777" w:rsidR="00A90B90" w:rsidRPr="00BA63F9" w:rsidRDefault="00000000" w:rsidP="00691225">
            <w:pPr>
              <w:rPr>
                <w:sz w:val="20"/>
                <w:lang w:val="sl-SI"/>
              </w:rPr>
            </w:pPr>
            <w:hyperlink r:id="rId14" w:tgtFrame="_blank" w:history="1">
              <w:r w:rsidR="00A90B90" w:rsidRPr="00BA63F9">
                <w:rPr>
                  <w:rStyle w:val="Hiperpovezava"/>
                  <w:rFonts w:ascii="Arial" w:hAnsi="Arial" w:cs="Arial"/>
                  <w:color w:val="1155CC"/>
                  <w:shd w:val="clear" w:color="auto" w:fill="FFFFFF"/>
                  <w:lang w:val="sl-SI"/>
                </w:rPr>
                <w:t>https://open.kattis.com/problems/doorman</w:t>
              </w:r>
            </w:hyperlink>
          </w:p>
        </w:tc>
        <w:tc>
          <w:tcPr>
            <w:tcW w:w="1454" w:type="dxa"/>
          </w:tcPr>
          <w:p w14:paraId="07CA67B0" w14:textId="77777777" w:rsidR="00A90B90" w:rsidRPr="00BA63F9" w:rsidRDefault="00A90B90" w:rsidP="00691225">
            <w:pPr>
              <w:jc w:val="right"/>
              <w:rPr>
                <w:sz w:val="20"/>
                <w:lang w:val="sl-SI"/>
              </w:rPr>
            </w:pPr>
            <w:r w:rsidRPr="00BA63F9">
              <w:rPr>
                <w:sz w:val="20"/>
                <w:lang w:val="sl-SI"/>
              </w:rPr>
              <w:t>2.3T</w:t>
            </w:r>
          </w:p>
        </w:tc>
      </w:tr>
      <w:tr w:rsidR="00A90B90" w:rsidRPr="00BA63F9" w14:paraId="6A07E383" w14:textId="77777777" w:rsidTr="00691225">
        <w:trPr>
          <w:trHeight w:val="263"/>
        </w:trPr>
        <w:tc>
          <w:tcPr>
            <w:tcW w:w="911" w:type="dxa"/>
          </w:tcPr>
          <w:p w14:paraId="2BBFE70A" w14:textId="77777777" w:rsidR="00A90B90" w:rsidRPr="00BA63F9" w:rsidRDefault="00A90B90" w:rsidP="00691225">
            <w:pPr>
              <w:rPr>
                <w:sz w:val="20"/>
                <w:lang w:val="sl-SI"/>
              </w:rPr>
            </w:pPr>
            <w:r w:rsidRPr="00BA63F9">
              <w:rPr>
                <w:sz w:val="20"/>
                <w:lang w:val="sl-SI"/>
              </w:rPr>
              <w:t>2. del</w:t>
            </w:r>
          </w:p>
        </w:tc>
        <w:tc>
          <w:tcPr>
            <w:tcW w:w="1895" w:type="dxa"/>
          </w:tcPr>
          <w:p w14:paraId="7C0F4811" w14:textId="77777777" w:rsidR="00A90B90" w:rsidRPr="00BA63F9" w:rsidRDefault="00A90B90" w:rsidP="00691225">
            <w:pPr>
              <w:rPr>
                <w:rFonts w:cstheme="minorHAnsi"/>
                <w:sz w:val="20"/>
                <w:lang w:val="sl-SI"/>
              </w:rPr>
            </w:pPr>
            <w:r w:rsidRPr="00BA63F9">
              <w:rPr>
                <w:rFonts w:cstheme="minorHAnsi"/>
                <w:sz w:val="20"/>
                <w:lang w:val="sl-SI"/>
              </w:rPr>
              <w:t>Kemija</w:t>
            </w:r>
          </w:p>
        </w:tc>
        <w:tc>
          <w:tcPr>
            <w:tcW w:w="4802" w:type="dxa"/>
          </w:tcPr>
          <w:p w14:paraId="714CA16B" w14:textId="77777777" w:rsidR="00A90B90" w:rsidRPr="00BA63F9" w:rsidRDefault="00000000" w:rsidP="00691225">
            <w:pPr>
              <w:pStyle w:val="HTML-oblikovano"/>
              <w:shd w:val="clear" w:color="auto" w:fill="FFFFFF"/>
              <w:rPr>
                <w:rFonts w:ascii="Consolas" w:hAnsi="Consolas"/>
                <w:color w:val="212529"/>
                <w:sz w:val="22"/>
                <w:szCs w:val="22"/>
                <w:lang w:val="sl-SI"/>
              </w:rPr>
            </w:pPr>
            <w:hyperlink r:id="rId15" w:tgtFrame="_blank" w:history="1">
              <w:r w:rsidR="00A90B90" w:rsidRPr="00BA63F9">
                <w:rPr>
                  <w:rStyle w:val="Hiperpovezava"/>
                  <w:rFonts w:ascii="Arial" w:hAnsi="Arial" w:cs="Arial"/>
                  <w:color w:val="1155CC"/>
                  <w:sz w:val="22"/>
                  <w:szCs w:val="22"/>
                  <w:lang w:val="sl-SI"/>
                </w:rPr>
                <w:t>https://open.kattis.com/problems/kemija</w:t>
              </w:r>
            </w:hyperlink>
          </w:p>
        </w:tc>
        <w:tc>
          <w:tcPr>
            <w:tcW w:w="1454" w:type="dxa"/>
          </w:tcPr>
          <w:p w14:paraId="23D97FC8" w14:textId="77777777" w:rsidR="00A90B90" w:rsidRPr="00BA63F9" w:rsidRDefault="00A90B90" w:rsidP="00691225">
            <w:pPr>
              <w:jc w:val="right"/>
              <w:rPr>
                <w:sz w:val="20"/>
                <w:lang w:val="sl-SI"/>
              </w:rPr>
            </w:pPr>
            <w:r w:rsidRPr="00BA63F9">
              <w:rPr>
                <w:sz w:val="20"/>
                <w:lang w:val="sl-SI"/>
              </w:rPr>
              <w:t>8.8T (RTE)</w:t>
            </w:r>
          </w:p>
        </w:tc>
      </w:tr>
      <w:tr w:rsidR="00A90B90" w:rsidRPr="00BA63F9" w14:paraId="1A76C609" w14:textId="77777777" w:rsidTr="00691225">
        <w:trPr>
          <w:trHeight w:val="263"/>
        </w:trPr>
        <w:tc>
          <w:tcPr>
            <w:tcW w:w="911" w:type="dxa"/>
          </w:tcPr>
          <w:p w14:paraId="4BAFF9D9" w14:textId="77777777" w:rsidR="00A90B90" w:rsidRPr="00BA63F9" w:rsidRDefault="00A90B90" w:rsidP="00691225">
            <w:pPr>
              <w:rPr>
                <w:sz w:val="20"/>
                <w:lang w:val="sl-SI"/>
              </w:rPr>
            </w:pPr>
          </w:p>
        </w:tc>
        <w:tc>
          <w:tcPr>
            <w:tcW w:w="1895" w:type="dxa"/>
          </w:tcPr>
          <w:p w14:paraId="3910CAD5" w14:textId="77777777" w:rsidR="00A90B90" w:rsidRPr="00BA63F9" w:rsidRDefault="00A90B90" w:rsidP="00691225">
            <w:pPr>
              <w:pStyle w:val="HTML-oblikovano"/>
              <w:shd w:val="clear" w:color="auto" w:fill="FFFFFF"/>
              <w:rPr>
                <w:rFonts w:asciiTheme="minorHAnsi" w:hAnsiTheme="minorHAnsi" w:cstheme="minorHAnsi"/>
                <w:color w:val="212529"/>
                <w:lang w:val="sl-SI"/>
              </w:rPr>
            </w:pPr>
            <w:r w:rsidRPr="00BA63F9">
              <w:rPr>
                <w:rFonts w:asciiTheme="minorHAnsi" w:hAnsiTheme="minorHAnsi" w:cstheme="minorHAnsi"/>
                <w:color w:val="212529"/>
                <w:lang w:val="sl-SI"/>
              </w:rPr>
              <w:t xml:space="preserve">ICPC </w:t>
            </w:r>
            <w:proofErr w:type="spellStart"/>
            <w:r w:rsidRPr="00BA63F9">
              <w:rPr>
                <w:rFonts w:asciiTheme="minorHAnsi" w:hAnsiTheme="minorHAnsi" w:cstheme="minorHAnsi"/>
                <w:color w:val="212529"/>
                <w:lang w:val="sl-SI"/>
              </w:rPr>
              <w:t>Tutorial</w:t>
            </w:r>
            <w:proofErr w:type="spellEnd"/>
          </w:p>
        </w:tc>
        <w:tc>
          <w:tcPr>
            <w:tcW w:w="4802" w:type="dxa"/>
          </w:tcPr>
          <w:p w14:paraId="54420E6A" w14:textId="77777777" w:rsidR="00A90B90" w:rsidRPr="00BA63F9" w:rsidRDefault="00A90B90" w:rsidP="00691225">
            <w:pPr>
              <w:rPr>
                <w:rFonts w:ascii="Arial" w:hAnsi="Arial" w:cs="Arial"/>
                <w:color w:val="0563C1" w:themeColor="hyperlink"/>
                <w:sz w:val="20"/>
                <w:u w:val="single"/>
                <w:lang w:val="sl-SI"/>
              </w:rPr>
            </w:pPr>
            <w:r w:rsidRPr="00BA63F9">
              <w:rPr>
                <w:rFonts w:ascii="Arial" w:hAnsi="Arial" w:cs="Arial"/>
                <w:color w:val="0563C1" w:themeColor="hyperlink"/>
                <w:sz w:val="20"/>
                <w:u w:val="single"/>
                <w:lang w:val="sl-SI"/>
              </w:rPr>
              <w:t>https://open.kattis.com/problems/tutorial</w:t>
            </w:r>
          </w:p>
        </w:tc>
        <w:tc>
          <w:tcPr>
            <w:tcW w:w="1454" w:type="dxa"/>
          </w:tcPr>
          <w:p w14:paraId="052FEBD4" w14:textId="77777777" w:rsidR="00A90B90" w:rsidRPr="00BA63F9" w:rsidRDefault="00A90B90" w:rsidP="00691225">
            <w:pPr>
              <w:jc w:val="right"/>
              <w:rPr>
                <w:sz w:val="20"/>
                <w:lang w:val="sl-SI"/>
              </w:rPr>
            </w:pPr>
            <w:r w:rsidRPr="00BA63F9">
              <w:rPr>
                <w:sz w:val="20"/>
                <w:lang w:val="sl-SI"/>
              </w:rPr>
              <w:t>3.2T</w:t>
            </w:r>
          </w:p>
        </w:tc>
      </w:tr>
      <w:tr w:rsidR="00A90B90" w:rsidRPr="00BA63F9" w14:paraId="27178F91" w14:textId="77777777" w:rsidTr="00691225">
        <w:trPr>
          <w:trHeight w:val="263"/>
        </w:trPr>
        <w:tc>
          <w:tcPr>
            <w:tcW w:w="911" w:type="dxa"/>
          </w:tcPr>
          <w:p w14:paraId="59980C94" w14:textId="77777777" w:rsidR="00A90B90" w:rsidRPr="00BA63F9" w:rsidRDefault="00A90B90" w:rsidP="00691225">
            <w:pPr>
              <w:rPr>
                <w:sz w:val="20"/>
                <w:lang w:val="sl-SI"/>
              </w:rPr>
            </w:pPr>
          </w:p>
        </w:tc>
        <w:tc>
          <w:tcPr>
            <w:tcW w:w="1895" w:type="dxa"/>
          </w:tcPr>
          <w:p w14:paraId="39276448" w14:textId="77777777" w:rsidR="00A90B90" w:rsidRPr="00BA63F9" w:rsidRDefault="00A90B90" w:rsidP="00691225">
            <w:pPr>
              <w:pStyle w:val="HTML-oblikovano"/>
              <w:shd w:val="clear" w:color="auto" w:fill="FFFFFF"/>
              <w:rPr>
                <w:rFonts w:asciiTheme="minorHAnsi" w:hAnsiTheme="minorHAnsi" w:cstheme="minorHAnsi"/>
                <w:color w:val="212529"/>
                <w:lang w:val="sl-SI"/>
              </w:rPr>
            </w:pPr>
            <w:proofErr w:type="spellStart"/>
            <w:r w:rsidRPr="00BA63F9">
              <w:rPr>
                <w:rFonts w:asciiTheme="minorHAnsi" w:hAnsiTheme="minorHAnsi" w:cstheme="minorHAnsi"/>
                <w:color w:val="212529"/>
                <w:lang w:val="sl-SI"/>
              </w:rPr>
              <w:t>Zebras</w:t>
            </w:r>
            <w:proofErr w:type="spellEnd"/>
            <w:r w:rsidRPr="00BA63F9">
              <w:rPr>
                <w:rFonts w:asciiTheme="minorHAnsi" w:hAnsiTheme="minorHAnsi" w:cstheme="minorHAnsi"/>
                <w:color w:val="212529"/>
                <w:lang w:val="sl-SI"/>
              </w:rPr>
              <w:t xml:space="preserve"> </w:t>
            </w:r>
            <w:proofErr w:type="spellStart"/>
            <w:r w:rsidRPr="00BA63F9">
              <w:rPr>
                <w:rFonts w:asciiTheme="minorHAnsi" w:hAnsiTheme="minorHAnsi" w:cstheme="minorHAnsi"/>
                <w:color w:val="212529"/>
                <w:lang w:val="sl-SI"/>
              </w:rPr>
              <w:t>and</w:t>
            </w:r>
            <w:proofErr w:type="spellEnd"/>
            <w:r w:rsidRPr="00BA63F9">
              <w:rPr>
                <w:rFonts w:asciiTheme="minorHAnsi" w:hAnsiTheme="minorHAnsi" w:cstheme="minorHAnsi"/>
                <w:color w:val="212529"/>
                <w:lang w:val="sl-SI"/>
              </w:rPr>
              <w:t xml:space="preserve"> </w:t>
            </w:r>
            <w:proofErr w:type="spellStart"/>
            <w:r w:rsidRPr="00BA63F9">
              <w:rPr>
                <w:rFonts w:asciiTheme="minorHAnsi" w:hAnsiTheme="minorHAnsi" w:cstheme="minorHAnsi"/>
                <w:color w:val="212529"/>
                <w:lang w:val="sl-SI"/>
              </w:rPr>
              <w:t>Ocelots</w:t>
            </w:r>
            <w:proofErr w:type="spellEnd"/>
          </w:p>
        </w:tc>
        <w:tc>
          <w:tcPr>
            <w:tcW w:w="4802" w:type="dxa"/>
          </w:tcPr>
          <w:p w14:paraId="373EE1D1" w14:textId="77777777" w:rsidR="00A90B90" w:rsidRPr="00BA63F9" w:rsidRDefault="00000000" w:rsidP="00691225">
            <w:pPr>
              <w:rPr>
                <w:rFonts w:ascii="Arial" w:hAnsi="Arial" w:cs="Arial"/>
                <w:lang w:val="sl-SI"/>
              </w:rPr>
            </w:pPr>
            <w:hyperlink r:id="rId16" w:history="1">
              <w:r w:rsidR="00A90B90" w:rsidRPr="00BA63F9">
                <w:rPr>
                  <w:rStyle w:val="Hiperpovezava"/>
                  <w:rFonts w:ascii="Arial" w:hAnsi="Arial" w:cs="Arial"/>
                  <w:lang w:val="sl-SI"/>
                </w:rPr>
                <w:t>https://open.kattis.com/problems/zebrasocelots</w:t>
              </w:r>
            </w:hyperlink>
          </w:p>
          <w:p w14:paraId="0269E998" w14:textId="77777777" w:rsidR="00A90B90" w:rsidRPr="00BA63F9" w:rsidRDefault="00A90B90" w:rsidP="00691225">
            <w:pPr>
              <w:rPr>
                <w:rFonts w:ascii="Arial" w:hAnsi="Arial" w:cs="Arial"/>
                <w:lang w:val="sl-SI"/>
              </w:rPr>
            </w:pPr>
          </w:p>
        </w:tc>
        <w:tc>
          <w:tcPr>
            <w:tcW w:w="1454" w:type="dxa"/>
          </w:tcPr>
          <w:p w14:paraId="34331774" w14:textId="77777777" w:rsidR="00A90B90" w:rsidRPr="00BA63F9" w:rsidRDefault="00A90B90" w:rsidP="00691225">
            <w:pPr>
              <w:jc w:val="right"/>
              <w:rPr>
                <w:sz w:val="20"/>
                <w:lang w:val="sl-SI"/>
              </w:rPr>
            </w:pPr>
            <w:r w:rsidRPr="00BA63F9">
              <w:rPr>
                <w:sz w:val="20"/>
                <w:lang w:val="sl-SI"/>
              </w:rPr>
              <w:t>3.4T</w:t>
            </w:r>
          </w:p>
        </w:tc>
      </w:tr>
      <w:tr w:rsidR="00A90B90" w:rsidRPr="00BA63F9" w14:paraId="2E0375EC" w14:textId="77777777" w:rsidTr="00691225">
        <w:trPr>
          <w:trHeight w:val="263"/>
        </w:trPr>
        <w:tc>
          <w:tcPr>
            <w:tcW w:w="911" w:type="dxa"/>
          </w:tcPr>
          <w:p w14:paraId="4DEB70A9" w14:textId="77777777" w:rsidR="00A90B90" w:rsidRPr="00BA63F9" w:rsidRDefault="00A90B90" w:rsidP="00691225">
            <w:pPr>
              <w:rPr>
                <w:sz w:val="20"/>
                <w:lang w:val="sl-SI"/>
              </w:rPr>
            </w:pPr>
            <w:r w:rsidRPr="00BA63F9">
              <w:rPr>
                <w:sz w:val="20"/>
                <w:lang w:val="sl-SI"/>
              </w:rPr>
              <w:t>3.del</w:t>
            </w:r>
          </w:p>
        </w:tc>
        <w:tc>
          <w:tcPr>
            <w:tcW w:w="1895" w:type="dxa"/>
          </w:tcPr>
          <w:p w14:paraId="5C4DEC11" w14:textId="77777777" w:rsidR="00A90B90" w:rsidRPr="00BA63F9" w:rsidRDefault="00A90B90" w:rsidP="00691225">
            <w:pPr>
              <w:rPr>
                <w:sz w:val="20"/>
                <w:lang w:val="sl-SI"/>
              </w:rPr>
            </w:pPr>
            <w:proofErr w:type="spellStart"/>
            <w:r w:rsidRPr="00BA63F9">
              <w:rPr>
                <w:sz w:val="20"/>
                <w:lang w:val="sl-SI"/>
              </w:rPr>
              <w:t>Conversation</w:t>
            </w:r>
            <w:proofErr w:type="spellEnd"/>
            <w:r w:rsidRPr="00BA63F9">
              <w:rPr>
                <w:sz w:val="20"/>
                <w:lang w:val="sl-SI"/>
              </w:rPr>
              <w:t xml:space="preserve"> log</w:t>
            </w:r>
          </w:p>
        </w:tc>
        <w:tc>
          <w:tcPr>
            <w:tcW w:w="4802" w:type="dxa"/>
          </w:tcPr>
          <w:p w14:paraId="34663EDD" w14:textId="77777777" w:rsidR="00A90B90" w:rsidRPr="00BA63F9" w:rsidRDefault="00000000" w:rsidP="00691225">
            <w:pPr>
              <w:rPr>
                <w:lang w:val="sl-SI"/>
              </w:rPr>
            </w:pPr>
            <w:hyperlink r:id="rId17" w:history="1">
              <w:r w:rsidR="00A90B90" w:rsidRPr="00BA63F9">
                <w:rPr>
                  <w:rStyle w:val="Hiperpovezava"/>
                  <w:lang w:val="sl-SI"/>
                </w:rPr>
                <w:t>https://open.kattis.com/problems/conversationlog</w:t>
              </w:r>
            </w:hyperlink>
          </w:p>
        </w:tc>
        <w:tc>
          <w:tcPr>
            <w:tcW w:w="1454" w:type="dxa"/>
          </w:tcPr>
          <w:p w14:paraId="51867355" w14:textId="77777777" w:rsidR="00A90B90" w:rsidRPr="00BA63F9" w:rsidRDefault="00A90B90" w:rsidP="00691225">
            <w:pPr>
              <w:jc w:val="right"/>
              <w:rPr>
                <w:sz w:val="20"/>
                <w:lang w:val="sl-SI"/>
              </w:rPr>
            </w:pPr>
            <w:r w:rsidRPr="00BA63F9">
              <w:rPr>
                <w:sz w:val="20"/>
                <w:lang w:val="sl-SI"/>
              </w:rPr>
              <w:t>2.8T</w:t>
            </w:r>
          </w:p>
        </w:tc>
      </w:tr>
      <w:tr w:rsidR="00A90B90" w:rsidRPr="00BA63F9" w14:paraId="33634321" w14:textId="77777777" w:rsidTr="00691225">
        <w:trPr>
          <w:trHeight w:val="263"/>
        </w:trPr>
        <w:tc>
          <w:tcPr>
            <w:tcW w:w="911" w:type="dxa"/>
          </w:tcPr>
          <w:p w14:paraId="55CFA3BE" w14:textId="77777777" w:rsidR="00A90B90" w:rsidRPr="00BA63F9" w:rsidRDefault="00A90B90" w:rsidP="00691225">
            <w:pPr>
              <w:rPr>
                <w:sz w:val="20"/>
                <w:lang w:val="sl-SI"/>
              </w:rPr>
            </w:pPr>
          </w:p>
        </w:tc>
        <w:tc>
          <w:tcPr>
            <w:tcW w:w="1895" w:type="dxa"/>
          </w:tcPr>
          <w:p w14:paraId="19C99508" w14:textId="77777777" w:rsidR="00A90B90" w:rsidRPr="00BA63F9" w:rsidRDefault="00A90B90" w:rsidP="00691225">
            <w:pPr>
              <w:rPr>
                <w:sz w:val="20"/>
                <w:lang w:val="sl-SI"/>
              </w:rPr>
            </w:pPr>
            <w:proofErr w:type="spellStart"/>
            <w:r w:rsidRPr="00BA63F9">
              <w:rPr>
                <w:sz w:val="20"/>
                <w:lang w:val="sl-SI"/>
              </w:rPr>
              <w:t>Air</w:t>
            </w:r>
            <w:proofErr w:type="spellEnd"/>
            <w:r w:rsidRPr="00BA63F9">
              <w:rPr>
                <w:sz w:val="20"/>
                <w:lang w:val="sl-SI"/>
              </w:rPr>
              <w:t xml:space="preserve"> </w:t>
            </w:r>
            <w:proofErr w:type="spellStart"/>
            <w:r w:rsidRPr="00BA63F9">
              <w:rPr>
                <w:sz w:val="20"/>
                <w:lang w:val="sl-SI"/>
              </w:rPr>
              <w:t>conditioned</w:t>
            </w:r>
            <w:proofErr w:type="spellEnd"/>
            <w:r w:rsidRPr="00BA63F9">
              <w:rPr>
                <w:sz w:val="20"/>
                <w:lang w:val="sl-SI"/>
              </w:rPr>
              <w:t xml:space="preserve"> </w:t>
            </w:r>
            <w:proofErr w:type="spellStart"/>
            <w:r w:rsidRPr="00BA63F9">
              <w:rPr>
                <w:rFonts w:cstheme="minorHAnsi"/>
                <w:color w:val="000000"/>
                <w:sz w:val="20"/>
                <w:szCs w:val="20"/>
                <w:shd w:val="clear" w:color="auto" w:fill="FFFFFF"/>
                <w:lang w:val="sl-SI"/>
              </w:rPr>
              <w:t>Minions</w:t>
            </w:r>
            <w:proofErr w:type="spellEnd"/>
          </w:p>
        </w:tc>
        <w:tc>
          <w:tcPr>
            <w:tcW w:w="4802" w:type="dxa"/>
          </w:tcPr>
          <w:p w14:paraId="656701AF" w14:textId="77777777" w:rsidR="00A90B90" w:rsidRPr="00BA63F9" w:rsidRDefault="00000000" w:rsidP="00691225">
            <w:pPr>
              <w:rPr>
                <w:lang w:val="sl-SI"/>
              </w:rPr>
            </w:pPr>
            <w:hyperlink r:id="rId18" w:history="1">
              <w:r w:rsidR="00A90B90" w:rsidRPr="00BA63F9">
                <w:rPr>
                  <w:rStyle w:val="Hiperpovezava"/>
                  <w:lang w:val="sl-SI"/>
                </w:rPr>
                <w:t>https://open.kattis.com/problems/airconditioned</w:t>
              </w:r>
            </w:hyperlink>
          </w:p>
        </w:tc>
        <w:tc>
          <w:tcPr>
            <w:tcW w:w="1454" w:type="dxa"/>
          </w:tcPr>
          <w:p w14:paraId="3BB8961A" w14:textId="77777777" w:rsidR="00A90B90" w:rsidRPr="00BA63F9" w:rsidRDefault="00A90B90" w:rsidP="00691225">
            <w:pPr>
              <w:jc w:val="right"/>
              <w:rPr>
                <w:sz w:val="20"/>
                <w:lang w:val="sl-SI"/>
              </w:rPr>
            </w:pPr>
            <w:r w:rsidRPr="00BA63F9">
              <w:rPr>
                <w:sz w:val="20"/>
                <w:lang w:val="sl-SI"/>
              </w:rPr>
              <w:t>3.6T</w:t>
            </w:r>
          </w:p>
        </w:tc>
      </w:tr>
      <w:tr w:rsidR="00A90B90" w:rsidRPr="00BA63F9" w14:paraId="14762897" w14:textId="77777777" w:rsidTr="00691225">
        <w:trPr>
          <w:trHeight w:val="263"/>
        </w:trPr>
        <w:tc>
          <w:tcPr>
            <w:tcW w:w="911" w:type="dxa"/>
          </w:tcPr>
          <w:p w14:paraId="0213211C" w14:textId="77777777" w:rsidR="00A90B90" w:rsidRPr="00BA63F9" w:rsidRDefault="00A90B90" w:rsidP="00691225">
            <w:pPr>
              <w:rPr>
                <w:sz w:val="20"/>
                <w:lang w:val="sl-SI"/>
              </w:rPr>
            </w:pPr>
          </w:p>
        </w:tc>
        <w:tc>
          <w:tcPr>
            <w:tcW w:w="1895" w:type="dxa"/>
          </w:tcPr>
          <w:p w14:paraId="32E9D3AA" w14:textId="77777777" w:rsidR="00A90B90" w:rsidRPr="00BA63F9" w:rsidRDefault="00A90B90" w:rsidP="00691225">
            <w:pPr>
              <w:rPr>
                <w:sz w:val="20"/>
                <w:lang w:val="sl-SI"/>
              </w:rPr>
            </w:pPr>
            <w:proofErr w:type="spellStart"/>
            <w:r w:rsidRPr="00BA63F9">
              <w:rPr>
                <w:sz w:val="20"/>
                <w:lang w:val="sl-SI"/>
              </w:rPr>
              <w:t>Election</w:t>
            </w:r>
            <w:proofErr w:type="spellEnd"/>
          </w:p>
        </w:tc>
        <w:tc>
          <w:tcPr>
            <w:tcW w:w="4802" w:type="dxa"/>
          </w:tcPr>
          <w:p w14:paraId="4F69E5D8" w14:textId="77777777" w:rsidR="00A90B90" w:rsidRPr="00BA63F9" w:rsidRDefault="00000000" w:rsidP="00691225">
            <w:pPr>
              <w:rPr>
                <w:lang w:val="sl-SI"/>
              </w:rPr>
            </w:pPr>
            <w:hyperlink r:id="rId19" w:history="1">
              <w:r w:rsidR="00A90B90" w:rsidRPr="00BA63F9">
                <w:rPr>
                  <w:rStyle w:val="Hiperpovezava"/>
                  <w:lang w:val="sl-SI"/>
                </w:rPr>
                <w:t>https://open.kattis.com/problems/election2</w:t>
              </w:r>
            </w:hyperlink>
          </w:p>
        </w:tc>
        <w:tc>
          <w:tcPr>
            <w:tcW w:w="1454" w:type="dxa"/>
          </w:tcPr>
          <w:p w14:paraId="2CA36C15" w14:textId="77777777" w:rsidR="00A90B90" w:rsidRPr="00BA63F9" w:rsidRDefault="00A90B90" w:rsidP="00691225">
            <w:pPr>
              <w:jc w:val="right"/>
              <w:rPr>
                <w:sz w:val="20"/>
                <w:lang w:val="sl-SI"/>
              </w:rPr>
            </w:pPr>
            <w:r w:rsidRPr="00BA63F9">
              <w:rPr>
                <w:sz w:val="20"/>
                <w:lang w:val="sl-SI"/>
              </w:rPr>
              <w:t>2.5T</w:t>
            </w:r>
          </w:p>
        </w:tc>
      </w:tr>
      <w:tr w:rsidR="00A90B90" w:rsidRPr="00BA63F9" w14:paraId="416346C0" w14:textId="77777777" w:rsidTr="00691225">
        <w:trPr>
          <w:trHeight w:val="263"/>
        </w:trPr>
        <w:tc>
          <w:tcPr>
            <w:tcW w:w="911" w:type="dxa"/>
          </w:tcPr>
          <w:p w14:paraId="13FFDCDC" w14:textId="77777777" w:rsidR="00A90B90" w:rsidRPr="00BA63F9" w:rsidRDefault="00A90B90" w:rsidP="00691225">
            <w:pPr>
              <w:rPr>
                <w:sz w:val="20"/>
                <w:lang w:val="sl-SI"/>
              </w:rPr>
            </w:pPr>
          </w:p>
        </w:tc>
        <w:tc>
          <w:tcPr>
            <w:tcW w:w="1895" w:type="dxa"/>
          </w:tcPr>
          <w:p w14:paraId="59C899A5" w14:textId="77777777" w:rsidR="00A90B90" w:rsidRPr="00BA63F9" w:rsidRDefault="00A90B90" w:rsidP="00691225">
            <w:pPr>
              <w:rPr>
                <w:sz w:val="20"/>
                <w:lang w:val="sl-SI"/>
              </w:rPr>
            </w:pPr>
            <w:proofErr w:type="spellStart"/>
            <w:r w:rsidRPr="00BA63F9">
              <w:rPr>
                <w:sz w:val="20"/>
                <w:lang w:val="sl-SI"/>
              </w:rPr>
              <w:t>Ball</w:t>
            </w:r>
            <w:proofErr w:type="spellEnd"/>
            <w:r w:rsidRPr="00BA63F9">
              <w:rPr>
                <w:sz w:val="20"/>
                <w:lang w:val="sl-SI"/>
              </w:rPr>
              <w:t xml:space="preserve"> </w:t>
            </w:r>
            <w:proofErr w:type="spellStart"/>
            <w:r w:rsidRPr="00BA63F9">
              <w:rPr>
                <w:sz w:val="20"/>
                <w:lang w:val="sl-SI"/>
              </w:rPr>
              <w:t>bearings</w:t>
            </w:r>
            <w:proofErr w:type="spellEnd"/>
          </w:p>
        </w:tc>
        <w:tc>
          <w:tcPr>
            <w:tcW w:w="4802" w:type="dxa"/>
          </w:tcPr>
          <w:p w14:paraId="7FBB31D8" w14:textId="77777777" w:rsidR="00A90B90" w:rsidRPr="00BA63F9" w:rsidRDefault="00000000" w:rsidP="00691225">
            <w:pPr>
              <w:rPr>
                <w:lang w:val="sl-SI"/>
              </w:rPr>
            </w:pPr>
            <w:hyperlink r:id="rId20" w:history="1">
              <w:r w:rsidR="00A90B90" w:rsidRPr="00BA63F9">
                <w:rPr>
                  <w:rStyle w:val="Hiperpovezava"/>
                  <w:lang w:val="sl-SI"/>
                </w:rPr>
                <w:t>https://open.kattis.com/problems/ballbearings</w:t>
              </w:r>
            </w:hyperlink>
          </w:p>
        </w:tc>
        <w:tc>
          <w:tcPr>
            <w:tcW w:w="1454" w:type="dxa"/>
          </w:tcPr>
          <w:p w14:paraId="4B7422AE" w14:textId="77777777" w:rsidR="00A90B90" w:rsidRPr="00BA63F9" w:rsidRDefault="00A90B90" w:rsidP="00691225">
            <w:pPr>
              <w:jc w:val="right"/>
              <w:rPr>
                <w:sz w:val="20"/>
                <w:lang w:val="sl-SI"/>
              </w:rPr>
            </w:pPr>
            <w:r w:rsidRPr="00BA63F9">
              <w:rPr>
                <w:sz w:val="20"/>
                <w:lang w:val="sl-SI"/>
              </w:rPr>
              <w:t>4.1T</w:t>
            </w:r>
          </w:p>
        </w:tc>
      </w:tr>
      <w:tr w:rsidR="00A90B90" w:rsidRPr="00BA63F9" w14:paraId="44AF536B" w14:textId="77777777" w:rsidTr="00691225">
        <w:trPr>
          <w:trHeight w:val="263"/>
        </w:trPr>
        <w:tc>
          <w:tcPr>
            <w:tcW w:w="911" w:type="dxa"/>
          </w:tcPr>
          <w:p w14:paraId="189E0FEA" w14:textId="77777777" w:rsidR="00A90B90" w:rsidRPr="00BA63F9" w:rsidRDefault="00A90B90" w:rsidP="00691225">
            <w:pPr>
              <w:rPr>
                <w:sz w:val="20"/>
                <w:lang w:val="sl-SI"/>
              </w:rPr>
            </w:pPr>
          </w:p>
        </w:tc>
        <w:tc>
          <w:tcPr>
            <w:tcW w:w="1895" w:type="dxa"/>
          </w:tcPr>
          <w:p w14:paraId="02D54786" w14:textId="77777777" w:rsidR="00A90B90" w:rsidRPr="00BA63F9" w:rsidRDefault="00A90B90" w:rsidP="00691225">
            <w:pPr>
              <w:rPr>
                <w:sz w:val="20"/>
                <w:lang w:val="sl-SI"/>
              </w:rPr>
            </w:pPr>
            <w:r w:rsidRPr="00BA63F9">
              <w:rPr>
                <w:sz w:val="20"/>
                <w:lang w:val="sl-SI"/>
              </w:rPr>
              <w:t xml:space="preserve">A </w:t>
            </w:r>
            <w:proofErr w:type="spellStart"/>
            <w:r w:rsidRPr="00BA63F9">
              <w:rPr>
                <w:sz w:val="20"/>
                <w:lang w:val="sl-SI"/>
              </w:rPr>
              <w:t>classy</w:t>
            </w:r>
            <w:proofErr w:type="spellEnd"/>
            <w:r w:rsidRPr="00BA63F9">
              <w:rPr>
                <w:sz w:val="20"/>
                <w:lang w:val="sl-SI"/>
              </w:rPr>
              <w:t xml:space="preserve"> Problem</w:t>
            </w:r>
          </w:p>
        </w:tc>
        <w:tc>
          <w:tcPr>
            <w:tcW w:w="4802" w:type="dxa"/>
          </w:tcPr>
          <w:p w14:paraId="4B25860B" w14:textId="77777777" w:rsidR="00A90B90" w:rsidRPr="00BA63F9" w:rsidRDefault="00000000" w:rsidP="00691225">
            <w:pPr>
              <w:rPr>
                <w:lang w:val="sl-SI"/>
              </w:rPr>
            </w:pPr>
            <w:hyperlink r:id="rId21" w:history="1">
              <w:r w:rsidR="00A90B90" w:rsidRPr="00BA63F9">
                <w:rPr>
                  <w:rStyle w:val="Hiperpovezava"/>
                  <w:lang w:val="sl-SI"/>
                </w:rPr>
                <w:t>https://open.kattis.com/problems/classy</w:t>
              </w:r>
            </w:hyperlink>
          </w:p>
        </w:tc>
        <w:tc>
          <w:tcPr>
            <w:tcW w:w="1454" w:type="dxa"/>
          </w:tcPr>
          <w:p w14:paraId="79942DD6" w14:textId="77777777" w:rsidR="00A90B90" w:rsidRPr="00BA63F9" w:rsidRDefault="00A90B90" w:rsidP="00691225">
            <w:pPr>
              <w:jc w:val="right"/>
              <w:rPr>
                <w:sz w:val="20"/>
                <w:lang w:val="sl-SI"/>
              </w:rPr>
            </w:pPr>
            <w:r w:rsidRPr="00BA63F9">
              <w:rPr>
                <w:sz w:val="20"/>
                <w:lang w:val="sl-SI"/>
              </w:rPr>
              <w:t>4.0T</w:t>
            </w:r>
          </w:p>
        </w:tc>
      </w:tr>
      <w:tr w:rsidR="00A90B90" w:rsidRPr="00BA63F9" w14:paraId="21FA75CB" w14:textId="77777777" w:rsidTr="00691225">
        <w:trPr>
          <w:trHeight w:val="263"/>
        </w:trPr>
        <w:tc>
          <w:tcPr>
            <w:tcW w:w="911" w:type="dxa"/>
          </w:tcPr>
          <w:p w14:paraId="15200046" w14:textId="77777777" w:rsidR="00A90B90" w:rsidRPr="00BA63F9" w:rsidRDefault="00A90B90" w:rsidP="00691225">
            <w:pPr>
              <w:rPr>
                <w:sz w:val="20"/>
                <w:lang w:val="sl-SI"/>
              </w:rPr>
            </w:pPr>
          </w:p>
        </w:tc>
        <w:tc>
          <w:tcPr>
            <w:tcW w:w="1895" w:type="dxa"/>
          </w:tcPr>
          <w:p w14:paraId="07B72D16" w14:textId="77777777" w:rsidR="00A90B90" w:rsidRPr="00BA63F9" w:rsidRDefault="00A90B90" w:rsidP="00691225">
            <w:pPr>
              <w:rPr>
                <w:sz w:val="20"/>
                <w:lang w:val="sl-SI"/>
              </w:rPr>
            </w:pPr>
            <w:r w:rsidRPr="00BA63F9">
              <w:rPr>
                <w:sz w:val="20"/>
                <w:lang w:val="sl-SI"/>
              </w:rPr>
              <w:t xml:space="preserve">Open </w:t>
            </w:r>
            <w:proofErr w:type="spellStart"/>
            <w:r w:rsidRPr="00BA63F9">
              <w:rPr>
                <w:sz w:val="20"/>
                <w:lang w:val="sl-SI"/>
              </w:rPr>
              <w:t>source</w:t>
            </w:r>
            <w:proofErr w:type="spellEnd"/>
          </w:p>
        </w:tc>
        <w:tc>
          <w:tcPr>
            <w:tcW w:w="4802" w:type="dxa"/>
          </w:tcPr>
          <w:p w14:paraId="19496C8D" w14:textId="77777777" w:rsidR="00A90B90" w:rsidRPr="00BA63F9" w:rsidRDefault="00000000" w:rsidP="00691225">
            <w:pPr>
              <w:rPr>
                <w:lang w:val="sl-SI"/>
              </w:rPr>
            </w:pPr>
            <w:hyperlink r:id="rId22" w:history="1">
              <w:r w:rsidR="00A90B90" w:rsidRPr="00BA63F9">
                <w:rPr>
                  <w:rStyle w:val="Hiperpovezava"/>
                  <w:lang w:val="sl-SI"/>
                </w:rPr>
                <w:t>https://open.kattis.com/problems/opensource</w:t>
              </w:r>
            </w:hyperlink>
          </w:p>
        </w:tc>
        <w:tc>
          <w:tcPr>
            <w:tcW w:w="1454" w:type="dxa"/>
          </w:tcPr>
          <w:p w14:paraId="30D6229C" w14:textId="77777777" w:rsidR="00A90B90" w:rsidRPr="00BA63F9" w:rsidRDefault="00A90B90" w:rsidP="00691225">
            <w:pPr>
              <w:jc w:val="right"/>
              <w:rPr>
                <w:sz w:val="20"/>
                <w:lang w:val="sl-SI"/>
              </w:rPr>
            </w:pPr>
            <w:r w:rsidRPr="00BA63F9">
              <w:rPr>
                <w:sz w:val="20"/>
                <w:lang w:val="sl-SI"/>
              </w:rPr>
              <w:t>3.4T</w:t>
            </w:r>
          </w:p>
        </w:tc>
      </w:tr>
      <w:tr w:rsidR="00A90B90" w:rsidRPr="00BA63F9" w14:paraId="17AA7EA5" w14:textId="77777777" w:rsidTr="00691225">
        <w:trPr>
          <w:trHeight w:val="263"/>
        </w:trPr>
        <w:tc>
          <w:tcPr>
            <w:tcW w:w="911" w:type="dxa"/>
          </w:tcPr>
          <w:p w14:paraId="2085AC4A" w14:textId="77777777" w:rsidR="00A90B90" w:rsidRPr="00BA63F9" w:rsidRDefault="00A90B90" w:rsidP="00691225">
            <w:pPr>
              <w:rPr>
                <w:sz w:val="20"/>
                <w:lang w:val="sl-SI"/>
              </w:rPr>
            </w:pPr>
          </w:p>
        </w:tc>
        <w:tc>
          <w:tcPr>
            <w:tcW w:w="1895" w:type="dxa"/>
          </w:tcPr>
          <w:p w14:paraId="432F478F" w14:textId="77777777" w:rsidR="00A90B90" w:rsidRPr="00BA63F9" w:rsidRDefault="00A90B90" w:rsidP="00691225">
            <w:pPr>
              <w:rPr>
                <w:sz w:val="20"/>
                <w:lang w:val="sl-SI"/>
              </w:rPr>
            </w:pPr>
            <w:r w:rsidRPr="00BA63F9">
              <w:rPr>
                <w:b/>
                <w:sz w:val="20"/>
                <w:lang w:val="sl-SI"/>
              </w:rPr>
              <w:t>Skupaj kandidatnih točk</w:t>
            </w:r>
          </w:p>
        </w:tc>
        <w:tc>
          <w:tcPr>
            <w:tcW w:w="4802" w:type="dxa"/>
          </w:tcPr>
          <w:p w14:paraId="07D90707" w14:textId="77777777" w:rsidR="00A90B90" w:rsidRPr="00BA63F9" w:rsidRDefault="00A90B90" w:rsidP="00691225">
            <w:pPr>
              <w:rPr>
                <w:sz w:val="20"/>
                <w:lang w:val="sl-SI"/>
              </w:rPr>
            </w:pPr>
            <w:r w:rsidRPr="00BA63F9">
              <w:rPr>
                <w:b/>
                <w:sz w:val="20"/>
                <w:lang w:val="sl-SI"/>
              </w:rPr>
              <w:t>15T+ 10T + (predvidoma)21T</w:t>
            </w:r>
          </w:p>
        </w:tc>
        <w:tc>
          <w:tcPr>
            <w:tcW w:w="1454" w:type="dxa"/>
          </w:tcPr>
          <w:p w14:paraId="2BEF555C" w14:textId="77777777" w:rsidR="00A90B90" w:rsidRPr="00BA63F9" w:rsidRDefault="00A90B90" w:rsidP="00691225">
            <w:pPr>
              <w:jc w:val="right"/>
              <w:rPr>
                <w:b/>
                <w:bCs/>
                <w:sz w:val="20"/>
                <w:lang w:val="sl-SI"/>
              </w:rPr>
            </w:pPr>
            <w:r>
              <w:rPr>
                <w:b/>
                <w:bCs/>
                <w:sz w:val="20"/>
                <w:lang w:val="sl-SI"/>
              </w:rPr>
              <w:t>46T</w:t>
            </w:r>
          </w:p>
        </w:tc>
      </w:tr>
      <w:tr w:rsidR="00A90B90" w:rsidRPr="00BA63F9" w14:paraId="35607959" w14:textId="77777777" w:rsidTr="00691225">
        <w:trPr>
          <w:trHeight w:val="263"/>
        </w:trPr>
        <w:tc>
          <w:tcPr>
            <w:tcW w:w="911" w:type="dxa"/>
          </w:tcPr>
          <w:p w14:paraId="02C939B7" w14:textId="77777777" w:rsidR="00A90B90" w:rsidRPr="00BA63F9" w:rsidRDefault="00A90B90" w:rsidP="00691225">
            <w:pPr>
              <w:rPr>
                <w:sz w:val="20"/>
                <w:lang w:val="sl-SI"/>
              </w:rPr>
            </w:pPr>
            <w:proofErr w:type="spellStart"/>
            <w:r>
              <w:rPr>
                <w:b/>
                <w:sz w:val="20"/>
              </w:rPr>
              <w:t>Doseženih</w:t>
            </w:r>
            <w:proofErr w:type="spellEnd"/>
          </w:p>
        </w:tc>
        <w:tc>
          <w:tcPr>
            <w:tcW w:w="1895" w:type="dxa"/>
          </w:tcPr>
          <w:p w14:paraId="7CB7D6AD" w14:textId="77777777" w:rsidR="00A90B90" w:rsidRPr="00BA63F9" w:rsidRDefault="00A90B90" w:rsidP="00691225">
            <w:pPr>
              <w:rPr>
                <w:b/>
                <w:sz w:val="20"/>
                <w:lang w:val="sl-SI"/>
              </w:rPr>
            </w:pPr>
          </w:p>
        </w:tc>
        <w:tc>
          <w:tcPr>
            <w:tcW w:w="4802" w:type="dxa"/>
          </w:tcPr>
          <w:p w14:paraId="33B3A9B4" w14:textId="77777777" w:rsidR="00A90B90" w:rsidRPr="00BA63F9" w:rsidRDefault="00A90B90" w:rsidP="00691225">
            <w:pPr>
              <w:rPr>
                <w:sz w:val="20"/>
                <w:lang w:val="sl-SI"/>
              </w:rPr>
            </w:pPr>
            <w:r>
              <w:rPr>
                <w:sz w:val="20"/>
                <w:lang w:val="sl-SI"/>
              </w:rPr>
              <w:t>15T +10T+21T</w:t>
            </w:r>
          </w:p>
        </w:tc>
        <w:tc>
          <w:tcPr>
            <w:tcW w:w="1454" w:type="dxa"/>
          </w:tcPr>
          <w:p w14:paraId="0E823CBB" w14:textId="77777777" w:rsidR="00A90B90" w:rsidRPr="00BA63F9" w:rsidRDefault="00A90B90" w:rsidP="00691225">
            <w:pPr>
              <w:jc w:val="right"/>
              <w:rPr>
                <w:b/>
                <w:bCs/>
                <w:sz w:val="20"/>
                <w:lang w:val="sl-SI"/>
              </w:rPr>
            </w:pPr>
            <w:r>
              <w:rPr>
                <w:b/>
                <w:sz w:val="20"/>
              </w:rPr>
              <w:t>46T</w:t>
            </w:r>
          </w:p>
        </w:tc>
      </w:tr>
      <w:tr w:rsidR="00A90B90" w:rsidRPr="00BA63F9" w14:paraId="77BE7F46" w14:textId="77777777" w:rsidTr="00691225">
        <w:trPr>
          <w:trHeight w:val="263"/>
        </w:trPr>
        <w:tc>
          <w:tcPr>
            <w:tcW w:w="911" w:type="dxa"/>
          </w:tcPr>
          <w:p w14:paraId="511C13A3" w14:textId="77777777" w:rsidR="00A90B90" w:rsidRPr="00BA63F9" w:rsidRDefault="00A90B90" w:rsidP="00691225">
            <w:pPr>
              <w:rPr>
                <w:sz w:val="20"/>
                <w:lang w:val="sl-SI"/>
              </w:rPr>
            </w:pPr>
          </w:p>
        </w:tc>
        <w:tc>
          <w:tcPr>
            <w:tcW w:w="1895" w:type="dxa"/>
          </w:tcPr>
          <w:p w14:paraId="3D2A38EB" w14:textId="77777777" w:rsidR="00A90B90" w:rsidRPr="00BA63F9" w:rsidRDefault="00A90B90" w:rsidP="00691225">
            <w:pPr>
              <w:rPr>
                <w:b/>
                <w:sz w:val="20"/>
                <w:lang w:val="sl-SI"/>
              </w:rPr>
            </w:pPr>
          </w:p>
        </w:tc>
        <w:tc>
          <w:tcPr>
            <w:tcW w:w="4802" w:type="dxa"/>
          </w:tcPr>
          <w:p w14:paraId="17D66E02" w14:textId="77777777" w:rsidR="00A90B90" w:rsidRPr="00BA63F9" w:rsidRDefault="00A90B90" w:rsidP="00691225">
            <w:pPr>
              <w:rPr>
                <w:b/>
                <w:sz w:val="20"/>
                <w:lang w:val="sl-SI"/>
              </w:rPr>
            </w:pPr>
          </w:p>
        </w:tc>
        <w:tc>
          <w:tcPr>
            <w:tcW w:w="1454" w:type="dxa"/>
          </w:tcPr>
          <w:p w14:paraId="18470604" w14:textId="77777777" w:rsidR="00A90B90" w:rsidRPr="00BA63F9" w:rsidRDefault="00A90B90" w:rsidP="00691225">
            <w:pPr>
              <w:jc w:val="right"/>
              <w:rPr>
                <w:b/>
                <w:bCs/>
                <w:sz w:val="20"/>
                <w:lang w:val="sl-SI"/>
              </w:rPr>
            </w:pPr>
          </w:p>
        </w:tc>
      </w:tr>
      <w:tr w:rsidR="00A90B90" w:rsidRPr="008C1BB3" w14:paraId="7DE9B3E9" w14:textId="77777777" w:rsidTr="00691225">
        <w:trPr>
          <w:trHeight w:val="263"/>
        </w:trPr>
        <w:tc>
          <w:tcPr>
            <w:tcW w:w="911" w:type="dxa"/>
          </w:tcPr>
          <w:p w14:paraId="622586A1" w14:textId="77777777" w:rsidR="00A90B90" w:rsidRPr="00BA63F9" w:rsidRDefault="00A90B90" w:rsidP="00691225">
            <w:pPr>
              <w:rPr>
                <w:sz w:val="20"/>
              </w:rPr>
            </w:pPr>
            <w:r>
              <w:rPr>
                <w:sz w:val="20"/>
              </w:rPr>
              <w:t>4.del</w:t>
            </w:r>
          </w:p>
        </w:tc>
        <w:tc>
          <w:tcPr>
            <w:tcW w:w="1895" w:type="dxa"/>
          </w:tcPr>
          <w:p w14:paraId="54AAC566" w14:textId="77777777" w:rsidR="00A90B90" w:rsidRPr="008C1BB3" w:rsidRDefault="00A90B90" w:rsidP="006912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0"/>
                <w:szCs w:val="20"/>
                <w:lang w:eastAsia="sl-SI"/>
              </w:rPr>
            </w:pPr>
            <w:proofErr w:type="spellStart"/>
            <w:r w:rsidRPr="003E29D7">
              <w:rPr>
                <w:rFonts w:eastAsia="Times New Roman" w:cstheme="minorHAnsi"/>
                <w:sz w:val="20"/>
                <w:szCs w:val="20"/>
                <w:lang w:eastAsia="sl-SI"/>
              </w:rPr>
              <w:t>addingwords</w:t>
            </w:r>
            <w:proofErr w:type="spellEnd"/>
          </w:p>
        </w:tc>
        <w:tc>
          <w:tcPr>
            <w:tcW w:w="4802" w:type="dxa"/>
          </w:tcPr>
          <w:p w14:paraId="3663BE03" w14:textId="77777777" w:rsidR="00A90B90" w:rsidRPr="008C1BB3" w:rsidRDefault="00000000" w:rsidP="00691225">
            <w:pPr>
              <w:pStyle w:val="HTML-oblikovano"/>
              <w:shd w:val="clear" w:color="auto" w:fill="FFFFFF"/>
              <w:rPr>
                <w:rFonts w:asciiTheme="minorHAnsi" w:hAnsiTheme="minorHAnsi" w:cstheme="minorHAnsi"/>
                <w:color w:val="2E74B5" w:themeColor="accent1" w:themeShade="BF"/>
                <w:sz w:val="22"/>
                <w:szCs w:val="22"/>
              </w:rPr>
            </w:pPr>
            <w:hyperlink r:id="rId23" w:tgtFrame="_blank" w:history="1">
              <w:r w:rsidR="00A90B90" w:rsidRPr="008C1BB3">
                <w:rPr>
                  <w:rStyle w:val="Hiperpovezava"/>
                  <w:rFonts w:asciiTheme="minorHAnsi" w:hAnsiTheme="minorHAnsi" w:cstheme="minorHAnsi"/>
                  <w:color w:val="2E74B5" w:themeColor="accent1" w:themeShade="BF"/>
                  <w:sz w:val="22"/>
                  <w:szCs w:val="22"/>
                </w:rPr>
                <w:t>https://open.kattis.com/problems/addingwords</w:t>
              </w:r>
            </w:hyperlink>
            <w:r w:rsidR="00A90B90" w:rsidRPr="008C1BB3">
              <w:rPr>
                <w:rFonts w:asciiTheme="minorHAnsi" w:hAnsiTheme="minorHAnsi" w:cstheme="minorHAnsi"/>
                <w:color w:val="2E74B5" w:themeColor="accent1" w:themeShade="BF"/>
                <w:sz w:val="22"/>
                <w:szCs w:val="22"/>
              </w:rPr>
              <w:t>  </w:t>
            </w:r>
          </w:p>
        </w:tc>
        <w:tc>
          <w:tcPr>
            <w:tcW w:w="1454" w:type="dxa"/>
          </w:tcPr>
          <w:p w14:paraId="2B7D3868" w14:textId="77777777" w:rsidR="00A90B90" w:rsidRPr="008C1BB3" w:rsidRDefault="00A90B90" w:rsidP="00691225">
            <w:pPr>
              <w:jc w:val="right"/>
              <w:rPr>
                <w:sz w:val="20"/>
              </w:rPr>
            </w:pPr>
            <w:r w:rsidRPr="008C1BB3">
              <w:rPr>
                <w:sz w:val="20"/>
              </w:rPr>
              <w:t>3.4T</w:t>
            </w:r>
          </w:p>
        </w:tc>
      </w:tr>
      <w:tr w:rsidR="00A90B90" w:rsidRPr="00BA63F9" w14:paraId="67C32585" w14:textId="77777777" w:rsidTr="00691225">
        <w:trPr>
          <w:trHeight w:val="263"/>
        </w:trPr>
        <w:tc>
          <w:tcPr>
            <w:tcW w:w="911" w:type="dxa"/>
          </w:tcPr>
          <w:p w14:paraId="09A7F273" w14:textId="77777777" w:rsidR="00A90B90" w:rsidRPr="00BA63F9" w:rsidRDefault="00A90B90" w:rsidP="00691225">
            <w:pPr>
              <w:rPr>
                <w:sz w:val="20"/>
              </w:rPr>
            </w:pPr>
          </w:p>
        </w:tc>
        <w:tc>
          <w:tcPr>
            <w:tcW w:w="1895" w:type="dxa"/>
          </w:tcPr>
          <w:p w14:paraId="0B0CE28C" w14:textId="77777777" w:rsidR="00A90B90" w:rsidRPr="008C1BB3" w:rsidRDefault="00A90B90" w:rsidP="006912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0"/>
                <w:szCs w:val="20"/>
                <w:lang w:eastAsia="sl-SI"/>
              </w:rPr>
            </w:pPr>
            <w:r w:rsidRPr="003E29D7">
              <w:rPr>
                <w:rFonts w:eastAsia="Times New Roman" w:cstheme="minorHAnsi"/>
                <w:sz w:val="20"/>
                <w:szCs w:val="20"/>
                <w:lang w:eastAsia="sl-SI"/>
              </w:rPr>
              <w:t>Alice in the Digital World</w:t>
            </w:r>
          </w:p>
        </w:tc>
        <w:tc>
          <w:tcPr>
            <w:tcW w:w="4802" w:type="dxa"/>
          </w:tcPr>
          <w:p w14:paraId="085BD441" w14:textId="77777777" w:rsidR="00A90B90" w:rsidRPr="008C1BB3" w:rsidRDefault="00000000" w:rsidP="00691225">
            <w:pPr>
              <w:pStyle w:val="HTML-oblikovano"/>
              <w:shd w:val="clear" w:color="auto" w:fill="FFFFFF"/>
              <w:rPr>
                <w:rFonts w:asciiTheme="minorHAnsi" w:hAnsiTheme="minorHAnsi" w:cstheme="minorHAnsi"/>
                <w:color w:val="2E74B5" w:themeColor="accent1" w:themeShade="BF"/>
                <w:sz w:val="22"/>
                <w:szCs w:val="22"/>
              </w:rPr>
            </w:pPr>
            <w:hyperlink r:id="rId24" w:tgtFrame="_blank" w:history="1">
              <w:r w:rsidR="00A90B90" w:rsidRPr="008C1BB3">
                <w:rPr>
                  <w:rStyle w:val="Hiperpovezava"/>
                  <w:rFonts w:asciiTheme="minorHAnsi" w:hAnsiTheme="minorHAnsi" w:cstheme="minorHAnsi"/>
                  <w:color w:val="2E74B5" w:themeColor="accent1" w:themeShade="BF"/>
                  <w:sz w:val="22"/>
                  <w:szCs w:val="22"/>
                </w:rPr>
                <w:t>https://open.kattis.com/problems/alicedigital </w:t>
              </w:r>
            </w:hyperlink>
          </w:p>
          <w:p w14:paraId="45EA685A" w14:textId="77777777" w:rsidR="00A90B90" w:rsidRPr="008C1BB3" w:rsidRDefault="00A90B90" w:rsidP="00691225">
            <w:pPr>
              <w:rPr>
                <w:b/>
                <w:color w:val="2E74B5" w:themeColor="accent1" w:themeShade="BF"/>
                <w:sz w:val="20"/>
              </w:rPr>
            </w:pPr>
          </w:p>
        </w:tc>
        <w:tc>
          <w:tcPr>
            <w:tcW w:w="1454" w:type="dxa"/>
          </w:tcPr>
          <w:p w14:paraId="4CB21B03" w14:textId="77777777" w:rsidR="00A90B90" w:rsidRPr="00BA63F9" w:rsidRDefault="00A90B90" w:rsidP="00691225">
            <w:pPr>
              <w:jc w:val="right"/>
              <w:rPr>
                <w:b/>
                <w:bCs/>
                <w:sz w:val="20"/>
              </w:rPr>
            </w:pPr>
            <w:r>
              <w:rPr>
                <w:rFonts w:ascii="Segoe UI" w:hAnsi="Segoe UI" w:cs="Segoe UI"/>
                <w:color w:val="500050"/>
                <w:sz w:val="23"/>
                <w:szCs w:val="23"/>
              </w:rPr>
              <w:t>3.8T</w:t>
            </w:r>
          </w:p>
        </w:tc>
      </w:tr>
      <w:tr w:rsidR="00A90B90" w:rsidRPr="00BA63F9" w14:paraId="09983669" w14:textId="77777777" w:rsidTr="00691225">
        <w:trPr>
          <w:trHeight w:val="263"/>
        </w:trPr>
        <w:tc>
          <w:tcPr>
            <w:tcW w:w="911" w:type="dxa"/>
          </w:tcPr>
          <w:p w14:paraId="44833A94" w14:textId="77777777" w:rsidR="00A90B90" w:rsidRPr="00BA63F9" w:rsidRDefault="00A90B90" w:rsidP="00691225">
            <w:pPr>
              <w:rPr>
                <w:sz w:val="20"/>
              </w:rPr>
            </w:pPr>
          </w:p>
        </w:tc>
        <w:tc>
          <w:tcPr>
            <w:tcW w:w="1895" w:type="dxa"/>
          </w:tcPr>
          <w:p w14:paraId="796B22BE" w14:textId="77777777" w:rsidR="00A90B90" w:rsidRPr="008C1BB3" w:rsidRDefault="00A90B90" w:rsidP="006912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0"/>
                <w:szCs w:val="20"/>
                <w:lang w:eastAsia="sl-SI"/>
              </w:rPr>
            </w:pPr>
            <w:r w:rsidRPr="003E29D7">
              <w:rPr>
                <w:rFonts w:eastAsia="Times New Roman" w:cstheme="minorHAnsi"/>
                <w:sz w:val="20"/>
                <w:szCs w:val="20"/>
                <w:lang w:eastAsia="sl-SI"/>
              </w:rPr>
              <w:t>A Vicious Pikeman (Easy)</w:t>
            </w:r>
          </w:p>
        </w:tc>
        <w:tc>
          <w:tcPr>
            <w:tcW w:w="4802" w:type="dxa"/>
          </w:tcPr>
          <w:p w14:paraId="1E20D134" w14:textId="77777777" w:rsidR="00A90B90" w:rsidRPr="008C1BB3" w:rsidRDefault="00000000" w:rsidP="00691225">
            <w:pPr>
              <w:pStyle w:val="HTML-oblikovano"/>
              <w:shd w:val="clear" w:color="auto" w:fill="FFFFFF"/>
              <w:rPr>
                <w:rFonts w:asciiTheme="minorHAnsi" w:hAnsiTheme="minorHAnsi" w:cstheme="minorHAnsi"/>
                <w:color w:val="2E74B5" w:themeColor="accent1" w:themeShade="BF"/>
                <w:sz w:val="22"/>
                <w:szCs w:val="22"/>
              </w:rPr>
            </w:pPr>
            <w:hyperlink r:id="rId25" w:tgtFrame="_blank" w:history="1">
              <w:r w:rsidR="00A90B90" w:rsidRPr="008C1BB3">
                <w:rPr>
                  <w:rStyle w:val="Hiperpovezava"/>
                  <w:rFonts w:asciiTheme="minorHAnsi" w:hAnsiTheme="minorHAnsi" w:cstheme="minorHAnsi"/>
                  <w:color w:val="2E74B5" w:themeColor="accent1" w:themeShade="BF"/>
                  <w:sz w:val="22"/>
                  <w:szCs w:val="22"/>
                </w:rPr>
                <w:t>https://open.kattis.com/problems/pikemaneasy</w:t>
              </w:r>
            </w:hyperlink>
            <w:r w:rsidR="00A90B90" w:rsidRPr="008C1BB3">
              <w:rPr>
                <w:rFonts w:asciiTheme="minorHAnsi" w:hAnsiTheme="minorHAnsi" w:cstheme="minorHAnsi"/>
                <w:color w:val="2E74B5" w:themeColor="accent1" w:themeShade="BF"/>
                <w:sz w:val="22"/>
                <w:szCs w:val="22"/>
              </w:rPr>
              <w:t> </w:t>
            </w:r>
          </w:p>
          <w:p w14:paraId="6C068D3B" w14:textId="77777777" w:rsidR="00A90B90" w:rsidRPr="008C1BB3" w:rsidRDefault="00A90B90" w:rsidP="00691225">
            <w:pPr>
              <w:rPr>
                <w:rFonts w:cstheme="minorHAnsi"/>
                <w:b/>
                <w:color w:val="2E74B5" w:themeColor="accent1" w:themeShade="BF"/>
              </w:rPr>
            </w:pPr>
          </w:p>
        </w:tc>
        <w:tc>
          <w:tcPr>
            <w:tcW w:w="1454" w:type="dxa"/>
          </w:tcPr>
          <w:p w14:paraId="52650C5D" w14:textId="77777777" w:rsidR="00A90B90" w:rsidRPr="00BA63F9" w:rsidRDefault="00A90B90" w:rsidP="00691225">
            <w:pPr>
              <w:jc w:val="right"/>
              <w:rPr>
                <w:b/>
                <w:bCs/>
                <w:sz w:val="20"/>
              </w:rPr>
            </w:pPr>
            <w:r>
              <w:rPr>
                <w:rFonts w:ascii="Segoe UI" w:hAnsi="Segoe UI" w:cs="Segoe UI"/>
                <w:color w:val="500050"/>
                <w:sz w:val="23"/>
                <w:szCs w:val="23"/>
              </w:rPr>
              <w:t>3.0T </w:t>
            </w:r>
          </w:p>
        </w:tc>
      </w:tr>
      <w:tr w:rsidR="00A90B90" w:rsidRPr="00BA63F9" w14:paraId="7888D79E" w14:textId="77777777" w:rsidTr="00691225">
        <w:trPr>
          <w:trHeight w:val="263"/>
        </w:trPr>
        <w:tc>
          <w:tcPr>
            <w:tcW w:w="911" w:type="dxa"/>
          </w:tcPr>
          <w:p w14:paraId="2F6C1FD4" w14:textId="77777777" w:rsidR="00A90B90" w:rsidRPr="00BA63F9" w:rsidRDefault="00A90B90" w:rsidP="00691225">
            <w:pPr>
              <w:rPr>
                <w:sz w:val="20"/>
              </w:rPr>
            </w:pPr>
          </w:p>
        </w:tc>
        <w:tc>
          <w:tcPr>
            <w:tcW w:w="1895" w:type="dxa"/>
          </w:tcPr>
          <w:p w14:paraId="620DDF01" w14:textId="77777777" w:rsidR="00A90B90" w:rsidRPr="008C1BB3" w:rsidRDefault="00A90B90" w:rsidP="006912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0"/>
                <w:szCs w:val="20"/>
                <w:lang w:eastAsia="sl-SI"/>
              </w:rPr>
            </w:pPr>
            <w:r w:rsidRPr="003E29D7">
              <w:rPr>
                <w:rFonts w:eastAsia="Times New Roman" w:cstheme="minorHAnsi"/>
                <w:sz w:val="20"/>
                <w:szCs w:val="20"/>
                <w:lang w:eastAsia="sl-SI"/>
              </w:rPr>
              <w:t xml:space="preserve">Amsterdam Distance </w:t>
            </w:r>
          </w:p>
        </w:tc>
        <w:tc>
          <w:tcPr>
            <w:tcW w:w="4802" w:type="dxa"/>
          </w:tcPr>
          <w:p w14:paraId="49312525" w14:textId="77777777" w:rsidR="00A90B90" w:rsidRPr="008C1BB3" w:rsidRDefault="00000000" w:rsidP="00691225">
            <w:pPr>
              <w:pStyle w:val="HTML-oblikovano"/>
              <w:shd w:val="clear" w:color="auto" w:fill="FFFFFF"/>
              <w:rPr>
                <w:rFonts w:asciiTheme="minorHAnsi" w:hAnsiTheme="minorHAnsi" w:cstheme="minorHAnsi"/>
                <w:color w:val="212529"/>
                <w:sz w:val="22"/>
                <w:szCs w:val="22"/>
              </w:rPr>
            </w:pPr>
            <w:hyperlink r:id="rId26" w:tgtFrame="_blank" w:history="1">
              <w:r w:rsidR="00A90B90" w:rsidRPr="008C1BB3">
                <w:rPr>
                  <w:rStyle w:val="Hiperpovezava"/>
                  <w:rFonts w:asciiTheme="minorHAnsi" w:hAnsiTheme="minorHAnsi" w:cstheme="minorHAnsi"/>
                  <w:color w:val="1155CC"/>
                  <w:sz w:val="22"/>
                  <w:szCs w:val="22"/>
                </w:rPr>
                <w:t>https://open.kattis.com/problems/amsterdamdistance</w:t>
              </w:r>
            </w:hyperlink>
            <w:r w:rsidR="00A90B90" w:rsidRPr="008C1BB3">
              <w:rPr>
                <w:rFonts w:asciiTheme="minorHAnsi" w:hAnsiTheme="minorHAnsi" w:cstheme="minorHAnsi"/>
                <w:color w:val="212529"/>
                <w:sz w:val="22"/>
                <w:szCs w:val="22"/>
              </w:rPr>
              <w:t xml:space="preserve">                  </w:t>
            </w:r>
          </w:p>
          <w:p w14:paraId="7D6AD8F9" w14:textId="77777777" w:rsidR="00A90B90" w:rsidRPr="00BA63F9" w:rsidRDefault="00A90B90" w:rsidP="00691225">
            <w:pPr>
              <w:rPr>
                <w:b/>
                <w:sz w:val="20"/>
              </w:rPr>
            </w:pPr>
          </w:p>
        </w:tc>
        <w:tc>
          <w:tcPr>
            <w:tcW w:w="1454" w:type="dxa"/>
          </w:tcPr>
          <w:p w14:paraId="0712D52D" w14:textId="77777777" w:rsidR="00A90B90" w:rsidRPr="00BA63F9" w:rsidRDefault="00A90B90" w:rsidP="00691225">
            <w:pPr>
              <w:jc w:val="right"/>
              <w:rPr>
                <w:b/>
                <w:bCs/>
                <w:sz w:val="20"/>
              </w:rPr>
            </w:pPr>
            <w:r>
              <w:rPr>
                <w:rFonts w:ascii="Consolas" w:hAnsi="Consolas"/>
                <w:color w:val="212529"/>
              </w:rPr>
              <w:t xml:space="preserve">2.6T   </w:t>
            </w:r>
          </w:p>
        </w:tc>
      </w:tr>
      <w:tr w:rsidR="00A90B90" w:rsidRPr="00BA63F9" w14:paraId="6D733080" w14:textId="77777777" w:rsidTr="00691225">
        <w:trPr>
          <w:trHeight w:val="263"/>
        </w:trPr>
        <w:tc>
          <w:tcPr>
            <w:tcW w:w="911" w:type="dxa"/>
          </w:tcPr>
          <w:p w14:paraId="34C4B20C" w14:textId="77777777" w:rsidR="00A90B90" w:rsidRPr="00BA63F9" w:rsidRDefault="00A90B90" w:rsidP="00691225">
            <w:pPr>
              <w:rPr>
                <w:sz w:val="20"/>
              </w:rPr>
            </w:pPr>
          </w:p>
        </w:tc>
        <w:tc>
          <w:tcPr>
            <w:tcW w:w="1895" w:type="dxa"/>
          </w:tcPr>
          <w:p w14:paraId="78EF54B1" w14:textId="77777777" w:rsidR="00A90B90" w:rsidRPr="00BA63F9" w:rsidRDefault="00A90B90" w:rsidP="00691225">
            <w:pPr>
              <w:rPr>
                <w:b/>
                <w:sz w:val="20"/>
              </w:rPr>
            </w:pPr>
          </w:p>
        </w:tc>
        <w:tc>
          <w:tcPr>
            <w:tcW w:w="4802" w:type="dxa"/>
          </w:tcPr>
          <w:p w14:paraId="1090FE71" w14:textId="77777777" w:rsidR="00A90B90" w:rsidRPr="00BA63F9" w:rsidRDefault="00A90B90" w:rsidP="00691225">
            <w:pPr>
              <w:rPr>
                <w:b/>
                <w:sz w:val="20"/>
              </w:rPr>
            </w:pPr>
          </w:p>
        </w:tc>
        <w:tc>
          <w:tcPr>
            <w:tcW w:w="1454" w:type="dxa"/>
          </w:tcPr>
          <w:p w14:paraId="257DFD82" w14:textId="77777777" w:rsidR="00A90B90" w:rsidRPr="00BA63F9" w:rsidRDefault="00A90B90" w:rsidP="00691225">
            <w:pPr>
              <w:jc w:val="right"/>
              <w:rPr>
                <w:b/>
                <w:bCs/>
                <w:sz w:val="20"/>
              </w:rPr>
            </w:pPr>
          </w:p>
        </w:tc>
      </w:tr>
      <w:tr w:rsidR="00A90B90" w:rsidRPr="00BA63F9" w14:paraId="147452C6" w14:textId="77777777" w:rsidTr="00691225">
        <w:trPr>
          <w:trHeight w:val="263"/>
        </w:trPr>
        <w:tc>
          <w:tcPr>
            <w:tcW w:w="911" w:type="dxa"/>
          </w:tcPr>
          <w:p w14:paraId="77189B41" w14:textId="77777777" w:rsidR="00A90B90" w:rsidRPr="00BA63F9" w:rsidRDefault="00A90B90" w:rsidP="00691225">
            <w:pPr>
              <w:rPr>
                <w:sz w:val="20"/>
              </w:rPr>
            </w:pPr>
          </w:p>
        </w:tc>
        <w:tc>
          <w:tcPr>
            <w:tcW w:w="1895" w:type="dxa"/>
          </w:tcPr>
          <w:p w14:paraId="0608F717" w14:textId="77777777" w:rsidR="00A90B90" w:rsidRPr="00BA63F9" w:rsidRDefault="00A90B90" w:rsidP="00691225">
            <w:pPr>
              <w:rPr>
                <w:b/>
                <w:sz w:val="20"/>
              </w:rPr>
            </w:pPr>
            <w:proofErr w:type="spellStart"/>
            <w:r w:rsidRPr="00E95BBB">
              <w:rPr>
                <w:rFonts w:cstheme="minorHAnsi"/>
                <w:b/>
                <w:sz w:val="20"/>
                <w:szCs w:val="20"/>
              </w:rPr>
              <w:t>Skupaj</w:t>
            </w:r>
            <w:proofErr w:type="spellEnd"/>
            <w:r w:rsidRPr="00E95BBB">
              <w:rPr>
                <w:rFonts w:cstheme="minorHAnsi"/>
                <w:b/>
                <w:sz w:val="20"/>
                <w:szCs w:val="20"/>
              </w:rPr>
              <w:t xml:space="preserve"> </w:t>
            </w:r>
            <w:proofErr w:type="spellStart"/>
            <w:r w:rsidRPr="00E95BBB">
              <w:rPr>
                <w:rFonts w:cstheme="minorHAnsi"/>
                <w:b/>
                <w:sz w:val="20"/>
                <w:szCs w:val="20"/>
              </w:rPr>
              <w:t>kandidatnih</w:t>
            </w:r>
            <w:proofErr w:type="spellEnd"/>
            <w:r w:rsidRPr="00E95BBB">
              <w:rPr>
                <w:rFonts w:cstheme="minorHAnsi"/>
                <w:b/>
                <w:sz w:val="20"/>
                <w:szCs w:val="20"/>
              </w:rPr>
              <w:t xml:space="preserve"> </w:t>
            </w:r>
            <w:proofErr w:type="spellStart"/>
            <w:r w:rsidRPr="00E95BBB">
              <w:rPr>
                <w:rFonts w:cstheme="minorHAnsi"/>
                <w:b/>
                <w:sz w:val="20"/>
                <w:szCs w:val="20"/>
              </w:rPr>
              <w:t>točk</w:t>
            </w:r>
            <w:proofErr w:type="spellEnd"/>
          </w:p>
        </w:tc>
        <w:tc>
          <w:tcPr>
            <w:tcW w:w="4802" w:type="dxa"/>
          </w:tcPr>
          <w:p w14:paraId="20FBE52E" w14:textId="77777777" w:rsidR="00A90B90" w:rsidRPr="00BA63F9" w:rsidRDefault="00A90B90" w:rsidP="00691225">
            <w:pPr>
              <w:rPr>
                <w:b/>
                <w:sz w:val="20"/>
              </w:rPr>
            </w:pPr>
          </w:p>
        </w:tc>
        <w:tc>
          <w:tcPr>
            <w:tcW w:w="1454" w:type="dxa"/>
          </w:tcPr>
          <w:p w14:paraId="7A93D58C" w14:textId="77777777" w:rsidR="00A90B90" w:rsidRPr="00BA63F9" w:rsidRDefault="00A90B90" w:rsidP="00691225">
            <w:pPr>
              <w:jc w:val="right"/>
              <w:rPr>
                <w:b/>
                <w:bCs/>
                <w:sz w:val="20"/>
              </w:rPr>
            </w:pPr>
            <w:r>
              <w:rPr>
                <w:b/>
                <w:bCs/>
                <w:sz w:val="20"/>
              </w:rPr>
              <w:t>12.8T</w:t>
            </w:r>
          </w:p>
        </w:tc>
      </w:tr>
      <w:tr w:rsidR="00A90B90" w:rsidRPr="00BA63F9" w14:paraId="58A95EC9" w14:textId="77777777" w:rsidTr="00691225">
        <w:trPr>
          <w:trHeight w:val="263"/>
        </w:trPr>
        <w:tc>
          <w:tcPr>
            <w:tcW w:w="911" w:type="dxa"/>
          </w:tcPr>
          <w:p w14:paraId="4D983398" w14:textId="77777777" w:rsidR="00A90B90" w:rsidRPr="00BA63F9" w:rsidRDefault="00A90B90" w:rsidP="00691225">
            <w:pPr>
              <w:rPr>
                <w:sz w:val="20"/>
              </w:rPr>
            </w:pPr>
          </w:p>
        </w:tc>
        <w:tc>
          <w:tcPr>
            <w:tcW w:w="1895" w:type="dxa"/>
          </w:tcPr>
          <w:p w14:paraId="63003ADD" w14:textId="77777777" w:rsidR="00A90B90" w:rsidRPr="00BA63F9" w:rsidRDefault="00A90B90" w:rsidP="00691225">
            <w:pPr>
              <w:rPr>
                <w:b/>
                <w:sz w:val="20"/>
              </w:rPr>
            </w:pPr>
          </w:p>
        </w:tc>
        <w:tc>
          <w:tcPr>
            <w:tcW w:w="4802" w:type="dxa"/>
          </w:tcPr>
          <w:p w14:paraId="1ADF18AA" w14:textId="77777777" w:rsidR="00A90B90" w:rsidRPr="00BA63F9" w:rsidRDefault="00A90B90" w:rsidP="00691225">
            <w:pPr>
              <w:rPr>
                <w:b/>
                <w:sz w:val="20"/>
              </w:rPr>
            </w:pPr>
          </w:p>
        </w:tc>
        <w:tc>
          <w:tcPr>
            <w:tcW w:w="1454" w:type="dxa"/>
          </w:tcPr>
          <w:p w14:paraId="7BC1E634" w14:textId="77777777" w:rsidR="00A90B90" w:rsidRPr="00BA63F9" w:rsidRDefault="00A90B90" w:rsidP="00691225">
            <w:pPr>
              <w:jc w:val="right"/>
              <w:rPr>
                <w:b/>
                <w:bCs/>
                <w:sz w:val="20"/>
              </w:rPr>
            </w:pPr>
          </w:p>
        </w:tc>
      </w:tr>
      <w:tr w:rsidR="00A90B90" w:rsidRPr="00BA63F9" w14:paraId="576A9843" w14:textId="77777777" w:rsidTr="00691225">
        <w:trPr>
          <w:trHeight w:val="263"/>
        </w:trPr>
        <w:tc>
          <w:tcPr>
            <w:tcW w:w="911" w:type="dxa"/>
          </w:tcPr>
          <w:p w14:paraId="74A635A2" w14:textId="77777777" w:rsidR="00A90B90" w:rsidRPr="00BA63F9" w:rsidRDefault="00A90B90" w:rsidP="00691225">
            <w:pPr>
              <w:rPr>
                <w:sz w:val="20"/>
              </w:rPr>
            </w:pPr>
          </w:p>
        </w:tc>
        <w:tc>
          <w:tcPr>
            <w:tcW w:w="1895" w:type="dxa"/>
          </w:tcPr>
          <w:p w14:paraId="27648848" w14:textId="77777777" w:rsidR="00A90B90" w:rsidRPr="00BA63F9" w:rsidRDefault="00A90B90" w:rsidP="00691225">
            <w:pPr>
              <w:rPr>
                <w:b/>
                <w:sz w:val="20"/>
              </w:rPr>
            </w:pPr>
            <w:proofErr w:type="spellStart"/>
            <w:r w:rsidRPr="00E95BBB">
              <w:rPr>
                <w:rFonts w:cstheme="minorHAnsi"/>
                <w:b/>
                <w:sz w:val="20"/>
              </w:rPr>
              <w:t>Skupaj</w:t>
            </w:r>
            <w:proofErr w:type="spellEnd"/>
            <w:r w:rsidRPr="00E95BBB">
              <w:rPr>
                <w:rFonts w:cstheme="minorHAnsi"/>
                <w:b/>
                <w:sz w:val="20"/>
              </w:rPr>
              <w:t xml:space="preserve"> </w:t>
            </w:r>
            <w:proofErr w:type="spellStart"/>
            <w:r w:rsidRPr="00E95BBB">
              <w:rPr>
                <w:rFonts w:cstheme="minorHAnsi"/>
                <w:b/>
                <w:sz w:val="20"/>
              </w:rPr>
              <w:t>načrtovanih</w:t>
            </w:r>
            <w:proofErr w:type="spellEnd"/>
            <w:r w:rsidRPr="00E95BBB">
              <w:rPr>
                <w:rFonts w:cstheme="minorHAnsi"/>
                <w:b/>
                <w:sz w:val="20"/>
              </w:rPr>
              <w:t xml:space="preserve"> </w:t>
            </w:r>
            <w:proofErr w:type="spellStart"/>
            <w:r w:rsidRPr="00E95BBB">
              <w:rPr>
                <w:rFonts w:cstheme="minorHAnsi"/>
                <w:b/>
                <w:sz w:val="20"/>
              </w:rPr>
              <w:t>točk</w:t>
            </w:r>
            <w:proofErr w:type="spellEnd"/>
            <w:r w:rsidRPr="00E95BBB">
              <w:rPr>
                <w:rFonts w:cstheme="minorHAnsi"/>
                <w:b/>
                <w:sz w:val="20"/>
              </w:rPr>
              <w:t xml:space="preserve">:                              </w:t>
            </w:r>
            <w:proofErr w:type="gramStart"/>
            <w:r w:rsidRPr="00E95BBB">
              <w:rPr>
                <w:rFonts w:cstheme="minorHAnsi"/>
                <w:b/>
                <w:sz w:val="20"/>
              </w:rPr>
              <w:t xml:space="preserve">   </w:t>
            </w:r>
            <w:r w:rsidRPr="00FE4DCD">
              <w:rPr>
                <w:rFonts w:cstheme="minorHAnsi"/>
                <w:sz w:val="20"/>
              </w:rPr>
              <w:t>(</w:t>
            </w:r>
            <w:proofErr w:type="spellStart"/>
            <w:proofErr w:type="gramEnd"/>
            <w:r w:rsidRPr="00FE4DCD">
              <w:rPr>
                <w:rFonts w:cstheme="minorHAnsi"/>
                <w:sz w:val="20"/>
              </w:rPr>
              <w:t>popravki</w:t>
            </w:r>
            <w:proofErr w:type="spellEnd"/>
            <w:r w:rsidRPr="00FE4DCD">
              <w:rPr>
                <w:rFonts w:cstheme="minorHAnsi"/>
                <w:sz w:val="20"/>
              </w:rPr>
              <w:t>)</w:t>
            </w:r>
            <w:r w:rsidRPr="00E95BBB">
              <w:rPr>
                <w:rFonts w:cstheme="minorHAnsi"/>
                <w:b/>
                <w:sz w:val="20"/>
              </w:rPr>
              <w:t xml:space="preserve">            </w:t>
            </w:r>
          </w:p>
        </w:tc>
        <w:tc>
          <w:tcPr>
            <w:tcW w:w="4802" w:type="dxa"/>
          </w:tcPr>
          <w:p w14:paraId="56CCF285" w14:textId="77777777" w:rsidR="00A90B90" w:rsidRPr="00BA63F9" w:rsidRDefault="00A90B90" w:rsidP="00691225">
            <w:pPr>
              <w:rPr>
                <w:b/>
                <w:sz w:val="20"/>
              </w:rPr>
            </w:pPr>
            <w:r>
              <w:rPr>
                <w:sz w:val="20"/>
                <w:lang w:val="sl-SI"/>
              </w:rPr>
              <w:t>15T +10T+21T+12.8T</w:t>
            </w:r>
          </w:p>
        </w:tc>
        <w:tc>
          <w:tcPr>
            <w:tcW w:w="1454" w:type="dxa"/>
          </w:tcPr>
          <w:p w14:paraId="0F80B348" w14:textId="77777777" w:rsidR="00A90B90" w:rsidRPr="00BA63F9" w:rsidRDefault="00A90B90" w:rsidP="00691225">
            <w:pPr>
              <w:jc w:val="right"/>
              <w:rPr>
                <w:b/>
                <w:bCs/>
                <w:sz w:val="20"/>
              </w:rPr>
            </w:pPr>
            <w:r>
              <w:rPr>
                <w:b/>
                <w:bCs/>
                <w:sz w:val="20"/>
              </w:rPr>
              <w:t>58.8T</w:t>
            </w:r>
          </w:p>
        </w:tc>
      </w:tr>
      <w:tr w:rsidR="00A90B90" w:rsidRPr="00BA63F9" w14:paraId="65243077" w14:textId="77777777" w:rsidTr="00691225">
        <w:trPr>
          <w:trHeight w:val="263"/>
        </w:trPr>
        <w:tc>
          <w:tcPr>
            <w:tcW w:w="911" w:type="dxa"/>
          </w:tcPr>
          <w:p w14:paraId="2F602AA4" w14:textId="77777777" w:rsidR="00A90B90" w:rsidRPr="00BA63F9" w:rsidRDefault="00A90B90" w:rsidP="00691225">
            <w:pPr>
              <w:rPr>
                <w:sz w:val="20"/>
              </w:rPr>
            </w:pPr>
          </w:p>
        </w:tc>
        <w:tc>
          <w:tcPr>
            <w:tcW w:w="1895" w:type="dxa"/>
          </w:tcPr>
          <w:p w14:paraId="1750A96D" w14:textId="77777777" w:rsidR="00A90B90" w:rsidRPr="00BA63F9" w:rsidRDefault="00A90B90" w:rsidP="00691225">
            <w:pPr>
              <w:rPr>
                <w:b/>
                <w:sz w:val="20"/>
              </w:rPr>
            </w:pPr>
            <w:proofErr w:type="spellStart"/>
            <w:r w:rsidRPr="00E95BBB">
              <w:rPr>
                <w:rFonts w:cstheme="minorHAnsi"/>
                <w:b/>
                <w:sz w:val="20"/>
              </w:rPr>
              <w:t>Predvidena</w:t>
            </w:r>
            <w:proofErr w:type="spellEnd"/>
            <w:r w:rsidRPr="00E95BBB">
              <w:rPr>
                <w:rFonts w:cstheme="minorHAnsi"/>
                <w:b/>
                <w:sz w:val="20"/>
              </w:rPr>
              <w:t xml:space="preserve"> </w:t>
            </w:r>
            <w:proofErr w:type="spellStart"/>
            <w:r w:rsidRPr="00E95BBB">
              <w:rPr>
                <w:rFonts w:cstheme="minorHAnsi"/>
                <w:b/>
                <w:sz w:val="20"/>
              </w:rPr>
              <w:t>ocena</w:t>
            </w:r>
            <w:proofErr w:type="spellEnd"/>
          </w:p>
        </w:tc>
        <w:tc>
          <w:tcPr>
            <w:tcW w:w="4802" w:type="dxa"/>
          </w:tcPr>
          <w:p w14:paraId="0C8077E4" w14:textId="77777777" w:rsidR="00A90B90" w:rsidRPr="00BA63F9" w:rsidRDefault="00A90B90" w:rsidP="00691225">
            <w:pPr>
              <w:rPr>
                <w:b/>
                <w:sz w:val="20"/>
              </w:rPr>
            </w:pPr>
          </w:p>
        </w:tc>
        <w:tc>
          <w:tcPr>
            <w:tcW w:w="1454" w:type="dxa"/>
          </w:tcPr>
          <w:p w14:paraId="37842FA2" w14:textId="77777777" w:rsidR="00A90B90" w:rsidRPr="00BA63F9" w:rsidRDefault="00A90B90" w:rsidP="00691225">
            <w:pPr>
              <w:jc w:val="right"/>
              <w:rPr>
                <w:b/>
                <w:bCs/>
                <w:sz w:val="20"/>
              </w:rPr>
            </w:pPr>
            <w:r>
              <w:rPr>
                <w:b/>
                <w:bCs/>
                <w:sz w:val="20"/>
              </w:rPr>
              <w:t>10</w:t>
            </w:r>
          </w:p>
        </w:tc>
      </w:tr>
    </w:tbl>
    <w:p w14:paraId="38644489" w14:textId="77777777" w:rsidR="00A90B90" w:rsidRPr="00BA63F9" w:rsidRDefault="00A90B90" w:rsidP="00A90B90">
      <w:pPr>
        <w:rPr>
          <w:sz w:val="20"/>
        </w:rPr>
      </w:pPr>
    </w:p>
    <w:p w14:paraId="79A6068B" w14:textId="77777777" w:rsidR="00A90B90" w:rsidRPr="00BA63F9" w:rsidRDefault="00A90B90" w:rsidP="00A90B90">
      <w:pPr>
        <w:rPr>
          <w:sz w:val="20"/>
        </w:rPr>
      </w:pPr>
    </w:p>
    <w:p w14:paraId="71560D56" w14:textId="77777777" w:rsidR="00A90B90" w:rsidRPr="00BA63F9" w:rsidRDefault="00A90B90" w:rsidP="00A90B90">
      <w:pPr>
        <w:rPr>
          <w:sz w:val="20"/>
        </w:rPr>
      </w:pPr>
      <w:r w:rsidRPr="00BA63F9">
        <w:rPr>
          <w:sz w:val="20"/>
        </w:rPr>
        <w:t>Po dogovoru imam lahko 4 »lahke« naloge na prvem delu.</w:t>
      </w:r>
    </w:p>
    <w:p w14:paraId="0D4A8C6A" w14:textId="77777777" w:rsidR="00A90B90" w:rsidRPr="00BA63F9" w:rsidRDefault="00A90B90" w:rsidP="00A90B90">
      <w:pPr>
        <w:rPr>
          <w:sz w:val="20"/>
        </w:rPr>
      </w:pPr>
    </w:p>
    <w:p w14:paraId="7FF96ED5" w14:textId="77777777" w:rsidR="00A90B90" w:rsidRPr="00BA63F9" w:rsidRDefault="00A90B90" w:rsidP="00A90B90">
      <w:pPr>
        <w:pStyle w:val="Naslov1"/>
        <w:rPr>
          <w:sz w:val="28"/>
        </w:rPr>
      </w:pPr>
      <w:r w:rsidRPr="00BA63F9">
        <w:rPr>
          <w:sz w:val="28"/>
        </w:rPr>
        <w:lastRenderedPageBreak/>
        <w:t>Izjava</w:t>
      </w:r>
    </w:p>
    <w:p w14:paraId="1F1DE7A7" w14:textId="77777777" w:rsidR="00A90B90" w:rsidRPr="00BA63F9" w:rsidRDefault="00A90B90" w:rsidP="00A90B90">
      <w:pPr>
        <w:rPr>
          <w:sz w:val="20"/>
        </w:rPr>
      </w:pPr>
      <w:r w:rsidRPr="00BA63F9">
        <w:rPr>
          <w:sz w:val="20"/>
        </w:rPr>
        <w:t xml:space="preserve">Timen Bobnar  izjavljam, da sem seminarsko nalogo opravil samostojno in da sem njena avtor. To pomeni, da sem v poročilu točno označil vse tiste dele kode, ki sem jih povzel iz virov in vire </w:t>
      </w:r>
      <w:proofErr w:type="spellStart"/>
      <w:r w:rsidRPr="00BA63F9">
        <w:rPr>
          <w:sz w:val="20"/>
        </w:rPr>
        <w:t>navedl</w:t>
      </w:r>
      <w:proofErr w:type="spellEnd"/>
      <w:r w:rsidRPr="00BA63F9">
        <w:rPr>
          <w:sz w:val="20"/>
        </w:rPr>
        <w:t>. Prav tako vem, da izjava o avtorstvu pomeni, da znam razložiti vsako podrobnost kode, ki jo oddajam. Zavedam se, da v primeru, če izjava prvega stavka ni resnična, kršim disciplinska pravila</w:t>
      </w:r>
    </w:p>
    <w:p w14:paraId="594CB853" w14:textId="77777777" w:rsidR="00A90B90" w:rsidRPr="00BA63F9" w:rsidRDefault="00A90B90" w:rsidP="00A90B90">
      <w:pPr>
        <w:rPr>
          <w:sz w:val="20"/>
        </w:rPr>
      </w:pPr>
    </w:p>
    <w:p w14:paraId="6F482D01" w14:textId="77777777" w:rsidR="00A90B90" w:rsidRPr="00BA63F9" w:rsidRDefault="00A90B90" w:rsidP="00A90B90">
      <w:pPr>
        <w:rPr>
          <w:sz w:val="20"/>
        </w:rPr>
      </w:pPr>
    </w:p>
    <w:p w14:paraId="3EF36BEF" w14:textId="77777777" w:rsidR="00A90B90" w:rsidRPr="00BA63F9" w:rsidRDefault="00A90B90" w:rsidP="00A90B90">
      <w:pPr>
        <w:jc w:val="center"/>
        <w:rPr>
          <w:b/>
          <w:sz w:val="72"/>
          <w:szCs w:val="96"/>
        </w:rPr>
      </w:pPr>
    </w:p>
    <w:p w14:paraId="1B80914F" w14:textId="77777777" w:rsidR="00A90B90" w:rsidRDefault="00A90B90" w:rsidP="00A90B90">
      <w:pPr>
        <w:rPr>
          <w:b/>
          <w:sz w:val="72"/>
          <w:szCs w:val="96"/>
        </w:rPr>
      </w:pPr>
      <w:r>
        <w:rPr>
          <w:b/>
          <w:sz w:val="72"/>
          <w:szCs w:val="96"/>
        </w:rPr>
        <w:br w:type="page"/>
      </w:r>
    </w:p>
    <w:p w14:paraId="2E53433D" w14:textId="77777777" w:rsidR="00A90B90" w:rsidRDefault="00A90B90" w:rsidP="00A90B90">
      <w:pPr>
        <w:jc w:val="center"/>
        <w:rPr>
          <w:b/>
          <w:sz w:val="72"/>
          <w:szCs w:val="96"/>
        </w:rPr>
      </w:pPr>
      <w:r>
        <w:rPr>
          <w:b/>
          <w:sz w:val="72"/>
          <w:szCs w:val="96"/>
        </w:rPr>
        <w:lastRenderedPageBreak/>
        <w:t>POROČILO 4</w:t>
      </w:r>
      <w:r w:rsidRPr="003A0B71">
        <w:rPr>
          <w:b/>
          <w:sz w:val="72"/>
          <w:szCs w:val="96"/>
        </w:rPr>
        <w:t>. del</w:t>
      </w:r>
    </w:p>
    <w:p w14:paraId="4B475633" w14:textId="77777777" w:rsidR="00A90B90" w:rsidRDefault="00A90B90" w:rsidP="00A90B90">
      <w:pPr>
        <w:rPr>
          <w:b/>
          <w:sz w:val="72"/>
          <w:szCs w:val="96"/>
        </w:rPr>
      </w:pPr>
    </w:p>
    <w:p w14:paraId="0AC2B09B" w14:textId="77777777" w:rsidR="00A90B90" w:rsidRDefault="00A90B90" w:rsidP="00A90B90">
      <w:pPr>
        <w:rPr>
          <w:b/>
          <w:sz w:val="72"/>
          <w:szCs w:val="96"/>
        </w:rPr>
      </w:pPr>
      <w:r>
        <w:rPr>
          <w:b/>
          <w:sz w:val="72"/>
          <w:szCs w:val="96"/>
        </w:rPr>
        <w:br w:type="page"/>
      </w:r>
    </w:p>
    <w:p w14:paraId="4CBEE7D8" w14:textId="338D6EE0" w:rsidR="00A90B90" w:rsidRPr="00BA63F9" w:rsidRDefault="006A1BE6" w:rsidP="006A1BE6">
      <w:pPr>
        <w:pStyle w:val="Naslov1"/>
      </w:pPr>
      <w:proofErr w:type="spellStart"/>
      <w:r w:rsidRPr="003E29D7">
        <w:rPr>
          <w:rFonts w:eastAsia="Times New Roman"/>
        </w:rPr>
        <w:lastRenderedPageBreak/>
        <w:t>Adding</w:t>
      </w:r>
      <w:proofErr w:type="spellEnd"/>
      <w:r>
        <w:rPr>
          <w:rFonts w:eastAsia="Times New Roman"/>
        </w:rPr>
        <w:t xml:space="preserve"> </w:t>
      </w:r>
      <w:proofErr w:type="spellStart"/>
      <w:r w:rsidRPr="003E29D7">
        <w:rPr>
          <w:rFonts w:eastAsia="Times New Roman"/>
        </w:rPr>
        <w:t>words</w:t>
      </w:r>
      <w:proofErr w:type="spellEnd"/>
    </w:p>
    <w:p w14:paraId="52D1299A" w14:textId="5B6A7F4C" w:rsidR="00A90B90" w:rsidRPr="00BA63F9" w:rsidRDefault="00A90B90" w:rsidP="00A90B90">
      <w:pPr>
        <w:rPr>
          <w:noProof/>
          <w:sz w:val="20"/>
        </w:rPr>
      </w:pPr>
      <w:r w:rsidRPr="00BA63F9">
        <w:rPr>
          <w:noProof/>
          <w:sz w:val="20"/>
        </w:rPr>
        <w:t xml:space="preserve">Naloga je na spletni strani </w:t>
      </w:r>
      <w:hyperlink r:id="rId27" w:tgtFrame="_blank" w:history="1">
        <w:r w:rsidR="006A1BE6" w:rsidRPr="008C1BB3">
          <w:rPr>
            <w:rStyle w:val="Hiperpovezava"/>
            <w:rFonts w:cstheme="minorHAnsi"/>
            <w:color w:val="2E74B5" w:themeColor="accent1" w:themeShade="BF"/>
          </w:rPr>
          <w:t>https://open.kattis.com/problems/addingwords</w:t>
        </w:r>
      </w:hyperlink>
      <w:r w:rsidR="006A1BE6" w:rsidRPr="008C1BB3">
        <w:rPr>
          <w:rFonts w:cstheme="minorHAnsi"/>
          <w:color w:val="2E74B5" w:themeColor="accent1" w:themeShade="BF"/>
        </w:rPr>
        <w:t>  </w:t>
      </w:r>
      <w:r w:rsidRPr="00BA63F9">
        <w:rPr>
          <w:noProof/>
          <w:sz w:val="20"/>
        </w:rPr>
        <w:t xml:space="preserve"> in je vredna </w:t>
      </w:r>
      <w:r w:rsidR="006A1BE6">
        <w:rPr>
          <w:noProof/>
          <w:sz w:val="20"/>
        </w:rPr>
        <w:t>3</w:t>
      </w:r>
      <w:r w:rsidRPr="00BA63F9">
        <w:rPr>
          <w:noProof/>
          <w:sz w:val="20"/>
        </w:rPr>
        <w:t>.</w:t>
      </w:r>
      <w:r w:rsidR="006A1BE6">
        <w:rPr>
          <w:noProof/>
          <w:sz w:val="20"/>
        </w:rPr>
        <w:t>4</w:t>
      </w:r>
      <w:r w:rsidRPr="00BA63F9">
        <w:rPr>
          <w:noProof/>
          <w:sz w:val="20"/>
        </w:rPr>
        <w:t xml:space="preserve"> točk.</w:t>
      </w:r>
    </w:p>
    <w:p w14:paraId="3D35D482" w14:textId="1E4D0F1D"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75648" behindDoc="0" locked="0" layoutInCell="1" allowOverlap="1" wp14:anchorId="5A185447" wp14:editId="783993BF">
                <wp:simplePos x="0" y="0"/>
                <wp:positionH relativeFrom="column">
                  <wp:posOffset>4620895</wp:posOffset>
                </wp:positionH>
                <wp:positionV relativeFrom="paragraph">
                  <wp:posOffset>30480</wp:posOffset>
                </wp:positionV>
                <wp:extent cx="247650" cy="217170"/>
                <wp:effectExtent l="19050" t="19050" r="19050" b="11430"/>
                <wp:wrapNone/>
                <wp:docPr id="97" name="Rounded Rectangle 5"/>
                <wp:cNvGraphicFramePr/>
                <a:graphic xmlns:a="http://schemas.openxmlformats.org/drawingml/2006/main">
                  <a:graphicData uri="http://schemas.microsoft.com/office/word/2010/wordprocessingShape">
                    <wps:wsp>
                      <wps:cNvSpPr/>
                      <wps:spPr>
                        <a:xfrm>
                          <a:off x="0" y="0"/>
                          <a:ext cx="24765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B9EF6B5" id="Rounded Rectangle 5" o:spid="_x0000_s1026" style="position:absolute;margin-left:363.85pt;margin-top:2.4pt;width:19.5pt;height:1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" filled="f" strokecolor="#ed7d31 [3205]" strokeweight="2.25pt">
                <v:stroke joinstyle="miter"/>
              </v:roundrect>
            </w:pict>
          </mc:Fallback>
        </mc:AlternateContent>
      </w:r>
      <w:r w:rsidR="006A1BE6" w:rsidRPr="00427FF1">
        <w:rPr>
          <w:noProof/>
        </w:rPr>
        <w:drawing>
          <wp:inline distT="0" distB="0" distL="0" distR="0" wp14:anchorId="0D497DAA" wp14:editId="272D66B9">
            <wp:extent cx="6409278" cy="213360"/>
            <wp:effectExtent l="0" t="0" r="0" b="0"/>
            <wp:docPr id="140" name="Slika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14759" cy="213542"/>
                    </a:xfrm>
                    <a:prstGeom prst="rect">
                      <a:avLst/>
                    </a:prstGeom>
                  </pic:spPr>
                </pic:pic>
              </a:graphicData>
            </a:graphic>
          </wp:inline>
        </w:drawing>
      </w:r>
    </w:p>
    <w:p w14:paraId="552657B7" w14:textId="77777777" w:rsidR="00A90B90" w:rsidRPr="00BA63F9" w:rsidRDefault="00A90B90" w:rsidP="00A90B90">
      <w:pPr>
        <w:rPr>
          <w:rStyle w:val="PodnaslovZnak"/>
          <w:sz w:val="20"/>
        </w:rPr>
      </w:pPr>
      <w:r w:rsidRPr="00BA63F9">
        <w:rPr>
          <w:rStyle w:val="PodnaslovZnak"/>
          <w:sz w:val="20"/>
        </w:rPr>
        <w:t>BESEDILO NALOGE</w:t>
      </w:r>
    </w:p>
    <w:p w14:paraId="5DC9B7EF" w14:textId="3E380D38" w:rsidR="00A90B90" w:rsidRDefault="006A1BE6" w:rsidP="00A90B90">
      <w:pPr>
        <w:pStyle w:val="Brezrazmikov"/>
        <w:rPr>
          <w:rStyle w:val="PodnaslovZnak"/>
          <w:color w:val="auto"/>
          <w:spacing w:val="0"/>
        </w:rPr>
      </w:pPr>
      <w:r w:rsidRPr="006A1BE6">
        <w:rPr>
          <w:rStyle w:val="PodnaslovZnak"/>
          <w:color w:val="auto"/>
          <w:spacing w:val="0"/>
        </w:rPr>
        <w:t xml:space="preserve">Psihologi z univerze </w:t>
      </w:r>
      <w:proofErr w:type="spellStart"/>
      <w:r w:rsidRPr="006A1BE6">
        <w:rPr>
          <w:rStyle w:val="PodnaslovZnak"/>
          <w:color w:val="auto"/>
          <w:spacing w:val="0"/>
        </w:rPr>
        <w:t>Wassamatta</w:t>
      </w:r>
      <w:proofErr w:type="spellEnd"/>
      <w:r w:rsidRPr="006A1BE6">
        <w:rPr>
          <w:rStyle w:val="PodnaslovZnak"/>
          <w:color w:val="auto"/>
          <w:spacing w:val="0"/>
        </w:rPr>
        <w:t xml:space="preserve"> verjamejo, da se ljudje lažje spopadamo z besedami kot s številkami. Zato so pripravili poskuse, da bi ugotovili, ali je to res. V zanimivem preobratu se eden od njihovih eksperimentov ukvarja z uporabo besed, ki predstavljajo števila. Namesto da bi dodali številke, želijo dodati besede. Ste raziskovalni programer pri projektu in vaša naloga je napisati program, ki dokazuje to sposobnost.</w:t>
      </w:r>
    </w:p>
    <w:p w14:paraId="075FE80D" w14:textId="77777777" w:rsidR="006A1BE6" w:rsidRPr="00BA63F9" w:rsidRDefault="006A1BE6" w:rsidP="00A90B90">
      <w:pPr>
        <w:pStyle w:val="Brezrazmikov"/>
        <w:rPr>
          <w:rStyle w:val="PodnaslovZnak"/>
          <w:color w:val="auto"/>
          <w:spacing w:val="0"/>
        </w:rPr>
      </w:pPr>
    </w:p>
    <w:p w14:paraId="1EA23181" w14:textId="77777777" w:rsidR="00A90B90" w:rsidRPr="00BA63F9" w:rsidRDefault="00A90B90" w:rsidP="00A90B90">
      <w:pPr>
        <w:rPr>
          <w:sz w:val="20"/>
        </w:rPr>
      </w:pPr>
      <w:r w:rsidRPr="00BA63F9">
        <w:rPr>
          <w:b/>
          <w:sz w:val="20"/>
          <w:u w:val="single"/>
        </w:rPr>
        <w:t>Vhodni podatki</w:t>
      </w:r>
      <w:r w:rsidRPr="00BA63F9">
        <w:rPr>
          <w:sz w:val="20"/>
        </w:rPr>
        <w:t>:</w:t>
      </w:r>
    </w:p>
    <w:p w14:paraId="13240190" w14:textId="566B8F7F" w:rsidR="006A1BE6" w:rsidRPr="006A1BE6" w:rsidRDefault="006A1BE6" w:rsidP="006A1BE6">
      <w:pPr>
        <w:rPr>
          <w:sz w:val="20"/>
        </w:rPr>
      </w:pPr>
      <w:r w:rsidRPr="006A1BE6">
        <w:rPr>
          <w:sz w:val="20"/>
        </w:rPr>
        <w:t>Vnos je zaporedje do 2000 ukazov, enega na vrstico, ki se konča na koncu datoteke. Vsak ukaz je definicija, izračun ali</w:t>
      </w:r>
      <w:r w:rsidR="007F2E52">
        <w:rPr>
          <w:sz w:val="20"/>
        </w:rPr>
        <w:t xml:space="preserve"> izbri</w:t>
      </w:r>
      <w:r w:rsidR="00A428F1">
        <w:rPr>
          <w:sz w:val="20"/>
        </w:rPr>
        <w:t>ši</w:t>
      </w:r>
      <w:r w:rsidRPr="006A1BE6">
        <w:rPr>
          <w:sz w:val="20"/>
        </w:rPr>
        <w:t xml:space="preserve">. Vsi </w:t>
      </w:r>
      <w:r w:rsidR="007F2E52">
        <w:rPr>
          <w:sz w:val="20"/>
        </w:rPr>
        <w:t>kosi</w:t>
      </w:r>
      <w:r w:rsidRPr="006A1BE6">
        <w:rPr>
          <w:sz w:val="20"/>
        </w:rPr>
        <w:t xml:space="preserve"> znotraj ukaza so ločeni z enimi presledki.</w:t>
      </w:r>
    </w:p>
    <w:p w14:paraId="675CABAE" w14:textId="77777777" w:rsidR="006A1BE6" w:rsidRPr="006A1BE6" w:rsidRDefault="006A1BE6" w:rsidP="006A1BE6">
      <w:pPr>
        <w:rPr>
          <w:sz w:val="20"/>
        </w:rPr>
      </w:pPr>
    </w:p>
    <w:p w14:paraId="69331F28" w14:textId="77777777" w:rsidR="006A1BE6" w:rsidRPr="006A1BE6" w:rsidRDefault="006A1BE6" w:rsidP="006A1BE6">
      <w:pPr>
        <w:rPr>
          <w:sz w:val="20"/>
        </w:rPr>
      </w:pPr>
      <w:r w:rsidRPr="006A1BE6">
        <w:rPr>
          <w:sz w:val="20"/>
        </w:rPr>
        <w:t xml:space="preserve">Definicija ima obliko </w:t>
      </w:r>
      <w:proofErr w:type="spellStart"/>
      <w:r w:rsidRPr="006A1BE6">
        <w:rPr>
          <w:sz w:val="20"/>
        </w:rPr>
        <w:t>def</w:t>
      </w:r>
      <w:proofErr w:type="spellEnd"/>
      <w:r w:rsidRPr="006A1BE6">
        <w:rPr>
          <w:sz w:val="20"/>
        </w:rPr>
        <w:t xml:space="preserve"> x y, kjer je x ime spremenljivke, y pa celo število v obsegu [-1000,1000]. Nikoli ni definirano, da bi imeli dve spremenljivki isto številsko vrednost ob istem času. Če je bil x definiran že prej, z njegovo ponovno definicijo izbrišete njegovo staro definicijo. Imena spremenljivk so sestavljena iz največ 30 malih črk, vsak znak pa je od a do z.</w:t>
      </w:r>
    </w:p>
    <w:p w14:paraId="693F1F6A" w14:textId="77777777" w:rsidR="006A1BE6" w:rsidRPr="006A1BE6" w:rsidRDefault="006A1BE6" w:rsidP="006A1BE6">
      <w:pPr>
        <w:rPr>
          <w:sz w:val="20"/>
        </w:rPr>
      </w:pPr>
    </w:p>
    <w:p w14:paraId="35A51633" w14:textId="77777777" w:rsidR="006A1BE6" w:rsidRPr="006A1BE6" w:rsidRDefault="006A1BE6" w:rsidP="006A1BE6">
      <w:pPr>
        <w:rPr>
          <w:sz w:val="20"/>
        </w:rPr>
      </w:pPr>
      <w:r w:rsidRPr="006A1BE6">
        <w:rPr>
          <w:sz w:val="20"/>
        </w:rPr>
        <w:t xml:space="preserve">Ukaz za izračun se začne z besedo </w:t>
      </w:r>
      <w:proofErr w:type="spellStart"/>
      <w:r w:rsidRPr="006A1BE6">
        <w:rPr>
          <w:sz w:val="20"/>
        </w:rPr>
        <w:t>calc</w:t>
      </w:r>
      <w:proofErr w:type="spellEnd"/>
      <w:r w:rsidRPr="006A1BE6">
        <w:rPr>
          <w:sz w:val="20"/>
        </w:rPr>
        <w:t xml:space="preserve">, sledi pa mu še eno do 15 imen spremenljivk, ločenih z operatorji seštevanja ali odštevanja. Konec ukaza </w:t>
      </w:r>
      <w:proofErr w:type="spellStart"/>
      <w:r w:rsidRPr="006A1BE6">
        <w:rPr>
          <w:sz w:val="20"/>
        </w:rPr>
        <w:t>calc</w:t>
      </w:r>
      <w:proofErr w:type="spellEnd"/>
      <w:r w:rsidRPr="006A1BE6">
        <w:rPr>
          <w:sz w:val="20"/>
        </w:rPr>
        <w:t xml:space="preserve"> je znak enačaja. Na primer:</w:t>
      </w:r>
    </w:p>
    <w:p w14:paraId="19518390" w14:textId="77777777" w:rsidR="006A1BE6" w:rsidRPr="006A1BE6" w:rsidRDefault="006A1BE6" w:rsidP="006A1BE6">
      <w:pPr>
        <w:rPr>
          <w:sz w:val="20"/>
        </w:rPr>
      </w:pPr>
    </w:p>
    <w:p w14:paraId="6730E767" w14:textId="77777777" w:rsidR="006A1BE6" w:rsidRPr="006A1BE6" w:rsidRDefault="006A1BE6" w:rsidP="006A1BE6">
      <w:pPr>
        <w:jc w:val="center"/>
        <w:rPr>
          <w:sz w:val="20"/>
        </w:rPr>
      </w:pPr>
      <w:proofErr w:type="spellStart"/>
      <w:r w:rsidRPr="006A1BE6">
        <w:rPr>
          <w:sz w:val="20"/>
        </w:rPr>
        <w:t>calc</w:t>
      </w:r>
      <w:proofErr w:type="spellEnd"/>
      <w:r w:rsidRPr="006A1BE6">
        <w:rPr>
          <w:sz w:val="20"/>
        </w:rPr>
        <w:t xml:space="preserve"> </w:t>
      </w:r>
      <w:proofErr w:type="spellStart"/>
      <w:r w:rsidRPr="006A1BE6">
        <w:rPr>
          <w:sz w:val="20"/>
        </w:rPr>
        <w:t>foo</w:t>
      </w:r>
      <w:proofErr w:type="spellEnd"/>
      <w:r w:rsidRPr="006A1BE6">
        <w:rPr>
          <w:sz w:val="20"/>
        </w:rPr>
        <w:t xml:space="preserve"> + bar - car =</w:t>
      </w:r>
    </w:p>
    <w:p w14:paraId="1BF56CDE" w14:textId="77777777" w:rsidR="006A1BE6" w:rsidRDefault="006A1BE6" w:rsidP="006A1BE6">
      <w:pPr>
        <w:rPr>
          <w:sz w:val="20"/>
        </w:rPr>
      </w:pPr>
      <w:r w:rsidRPr="006A1BE6">
        <w:rPr>
          <w:sz w:val="20"/>
        </w:rPr>
        <w:t xml:space="preserve">Ukaz </w:t>
      </w:r>
      <w:proofErr w:type="spellStart"/>
      <w:r w:rsidRPr="006A1BE6">
        <w:rPr>
          <w:sz w:val="20"/>
        </w:rPr>
        <w:t>clear</w:t>
      </w:r>
      <w:proofErr w:type="spellEnd"/>
      <w:r w:rsidRPr="006A1BE6">
        <w:rPr>
          <w:sz w:val="20"/>
        </w:rPr>
        <w:t xml:space="preserve"> vašemu programu naroči, naj pozabi vse svoje definicije.</w:t>
      </w:r>
    </w:p>
    <w:p w14:paraId="28FC47F6" w14:textId="24062CE7" w:rsidR="00A90B90" w:rsidRPr="00BA63F9" w:rsidRDefault="00A90B90" w:rsidP="006A1BE6">
      <w:pPr>
        <w:rPr>
          <w:sz w:val="20"/>
        </w:rPr>
      </w:pPr>
      <w:r w:rsidRPr="00BA63F9">
        <w:rPr>
          <w:b/>
          <w:sz w:val="20"/>
          <w:u w:val="single"/>
        </w:rPr>
        <w:t>Izhodni podatki</w:t>
      </w:r>
      <w:r w:rsidRPr="00BA63F9">
        <w:rPr>
          <w:sz w:val="20"/>
        </w:rPr>
        <w:t>:</w:t>
      </w:r>
    </w:p>
    <w:p w14:paraId="5530C7DA" w14:textId="77777777" w:rsidR="006A1BE6" w:rsidRDefault="006A1BE6" w:rsidP="00A90B90">
      <w:pPr>
        <w:tabs>
          <w:tab w:val="left" w:pos="8004"/>
        </w:tabs>
        <w:rPr>
          <w:sz w:val="20"/>
        </w:rPr>
      </w:pPr>
      <w:r w:rsidRPr="006A1BE6">
        <w:rPr>
          <w:sz w:val="20"/>
        </w:rPr>
        <w:t>Vaš program ne bi smel ustvariti izhodnih podatkov za definicije, vendar bi moral ustvariti vrednost izračuna za izračune. Če za rezultat ni besede ali katera beseda v izračunu ni definirana, mora biti rezultat izračuna neznan. Beseda neznana ni nikoli uporabljena kot spremenljivka v vnosu.</w:t>
      </w:r>
    </w:p>
    <w:p w14:paraId="3FCAF69B" w14:textId="6BB68C49"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393BB865" w14:textId="53567621" w:rsidR="00A90B90" w:rsidRPr="00BA63F9" w:rsidRDefault="006A1BE6" w:rsidP="00A90B90">
      <w:pPr>
        <w:tabs>
          <w:tab w:val="left" w:pos="8004"/>
        </w:tabs>
        <w:rPr>
          <w:noProof/>
          <w:sz w:val="20"/>
          <w:lang w:eastAsia="sl-SI"/>
        </w:rPr>
      </w:pPr>
      <w:r w:rsidRPr="006A1BE6">
        <w:rPr>
          <w:noProof/>
          <w:sz w:val="20"/>
        </w:rPr>
        <w:drawing>
          <wp:inline distT="0" distB="0" distL="0" distR="0" wp14:anchorId="616A53E7" wp14:editId="37A47ED8">
            <wp:extent cx="3749040" cy="2194291"/>
            <wp:effectExtent l="0" t="0" r="3810" b="0"/>
            <wp:docPr id="141" name="Slika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56561" cy="2198693"/>
                    </a:xfrm>
                    <a:prstGeom prst="rect">
                      <a:avLst/>
                    </a:prstGeom>
                  </pic:spPr>
                </pic:pic>
              </a:graphicData>
            </a:graphic>
          </wp:inline>
        </w:drawing>
      </w:r>
      <w:r w:rsidR="00A90B90" w:rsidRPr="00BA63F9">
        <w:rPr>
          <w:sz w:val="20"/>
        </w:rPr>
        <w:t xml:space="preserve">                              </w:t>
      </w:r>
    </w:p>
    <w:p w14:paraId="431DDBCC" w14:textId="77777777" w:rsidR="00A90B90" w:rsidRPr="00BA63F9" w:rsidRDefault="00A90B90" w:rsidP="00A90B90">
      <w:pPr>
        <w:tabs>
          <w:tab w:val="left" w:pos="8004"/>
        </w:tabs>
        <w:rPr>
          <w:sz w:val="20"/>
        </w:rPr>
      </w:pPr>
    </w:p>
    <w:p w14:paraId="6B860A88" w14:textId="15BCB716" w:rsidR="00A90B90" w:rsidRDefault="00A90B90" w:rsidP="00A90B90">
      <w:pPr>
        <w:pStyle w:val="Podnaslov"/>
        <w:rPr>
          <w:sz w:val="20"/>
        </w:rPr>
      </w:pPr>
      <w:r w:rsidRPr="00BA63F9">
        <w:rPr>
          <w:sz w:val="20"/>
        </w:rPr>
        <w:t>OPIS PROBLEMA IN IDEJA REŠEVANJA</w:t>
      </w:r>
    </w:p>
    <w:p w14:paraId="03C87959" w14:textId="3C61044F" w:rsidR="006A1BE6" w:rsidRDefault="00045E54" w:rsidP="006A1BE6">
      <w:r>
        <w:t xml:space="preserve">Naloga ni preveč zakomplicirana, </w:t>
      </w:r>
      <w:r w:rsidR="007F2E52">
        <w:t xml:space="preserve">dobivamo vnose ki nam definirajo »vrednost« besede in vrstice ki nam izračunajo vrednost izraza kjer imamo motri besede. </w:t>
      </w:r>
    </w:p>
    <w:p w14:paraId="70EF2822" w14:textId="1260D3EC" w:rsidR="007F2E52" w:rsidRPr="006A1BE6" w:rsidRDefault="007F2E52" w:rsidP="006A1BE6">
      <w:r>
        <w:t xml:space="preserve">Problem je najlažje rešiti tako da si delamo dva slovarja </w:t>
      </w:r>
      <w:proofErr w:type="spellStart"/>
      <w:r>
        <w:t>vrednos:beseda</w:t>
      </w:r>
      <w:proofErr w:type="spellEnd"/>
      <w:r>
        <w:t xml:space="preserve"> in </w:t>
      </w:r>
      <w:proofErr w:type="spellStart"/>
      <w:r>
        <w:t>beseda:vrednost</w:t>
      </w:r>
      <w:proofErr w:type="spellEnd"/>
      <w:r>
        <w:t>, ter podatke po potrebi spremenimo. Ko naletimo na del ko moremo izračunati v našem izrazu spremenimo besede z številkami in izračunamo</w:t>
      </w:r>
      <w:r w:rsidR="002A57D8">
        <w:t xml:space="preserve"> z uporabo metode </w:t>
      </w:r>
      <w:proofErr w:type="spellStart"/>
      <w:r w:rsidR="002A57D8">
        <w:t>eval</w:t>
      </w:r>
      <w:proofErr w:type="spellEnd"/>
      <w:r>
        <w:t xml:space="preserve">. Če ne dobimo </w:t>
      </w:r>
      <w:proofErr w:type="spellStart"/>
      <w:r>
        <w:t>erorja</w:t>
      </w:r>
      <w:proofErr w:type="spellEnd"/>
      <w:r>
        <w:t xml:space="preserve"> pogledamo v slovar </w:t>
      </w:r>
      <w:proofErr w:type="spellStart"/>
      <w:r>
        <w:t>vrednost:beseda</w:t>
      </w:r>
      <w:proofErr w:type="spellEnd"/>
      <w:r>
        <w:t xml:space="preserve"> in </w:t>
      </w:r>
      <w:r w:rsidR="002A57D8">
        <w:t>v</w:t>
      </w:r>
      <w:r>
        <w:t xml:space="preserve">rnemo besedo če se da. Drugače vrnemo </w:t>
      </w:r>
      <w:proofErr w:type="spellStart"/>
      <w:r>
        <w:t>uknown</w:t>
      </w:r>
      <w:proofErr w:type="spellEnd"/>
      <w:r>
        <w:t>.</w:t>
      </w:r>
    </w:p>
    <w:p w14:paraId="0428E444" w14:textId="77777777" w:rsidR="00A90B90" w:rsidRPr="00BA63F9" w:rsidRDefault="00A90B90" w:rsidP="00A90B90">
      <w:pPr>
        <w:pStyle w:val="Podnaslov"/>
        <w:rPr>
          <w:sz w:val="20"/>
        </w:rPr>
      </w:pPr>
      <w:r w:rsidRPr="00BA63F9">
        <w:rPr>
          <w:sz w:val="20"/>
        </w:rPr>
        <w:t>DOKAZ, DA JE NALOGA REŠENA</w:t>
      </w:r>
    </w:p>
    <w:p w14:paraId="2FC9C49E" w14:textId="2B33AA10" w:rsidR="00A90B90" w:rsidRPr="00BA63F9" w:rsidRDefault="00045E54" w:rsidP="00A90B90">
      <w:r w:rsidRPr="00045E54">
        <w:rPr>
          <w:noProof/>
        </w:rPr>
        <w:drawing>
          <wp:inline distT="0" distB="0" distL="0" distR="0" wp14:anchorId="7810028C" wp14:editId="7286C53F">
            <wp:extent cx="5760720" cy="527685"/>
            <wp:effectExtent l="0" t="0" r="0" b="5715"/>
            <wp:docPr id="172" name="Slika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27685"/>
                    </a:xfrm>
                    <a:prstGeom prst="rect">
                      <a:avLst/>
                    </a:prstGeom>
                  </pic:spPr>
                </pic:pic>
              </a:graphicData>
            </a:graphic>
          </wp:inline>
        </w:drawing>
      </w:r>
    </w:p>
    <w:p w14:paraId="6A88B8EA" w14:textId="77777777" w:rsidR="00A90B90" w:rsidRPr="00BA63F9" w:rsidRDefault="00A90B90" w:rsidP="00A90B90">
      <w:pPr>
        <w:pStyle w:val="Podnaslov"/>
        <w:rPr>
          <w:sz w:val="20"/>
        </w:rPr>
      </w:pPr>
      <w:r w:rsidRPr="00BA63F9">
        <w:rPr>
          <w:sz w:val="20"/>
        </w:rPr>
        <w:t>DATOTEKA</w:t>
      </w:r>
    </w:p>
    <w:p w14:paraId="1A2AC8D8" w14:textId="6B4E3AC6" w:rsidR="00A90B90" w:rsidRPr="00BA63F9" w:rsidRDefault="006A1BE6" w:rsidP="00A90B90">
      <w:r>
        <w:t>addingwords</w:t>
      </w:r>
      <w:r w:rsidR="00A90B90" w:rsidRPr="00BA63F9">
        <w:t>.py</w:t>
      </w:r>
    </w:p>
    <w:p w14:paraId="7667C628" w14:textId="77777777" w:rsidR="00A90B90" w:rsidRPr="00BA63F9" w:rsidRDefault="00A90B90" w:rsidP="00A90B90">
      <w:r w:rsidRPr="00BA63F9">
        <w:br w:type="page"/>
      </w:r>
    </w:p>
    <w:p w14:paraId="0DF0A223" w14:textId="4B034602" w:rsidR="00A90B90" w:rsidRPr="00BA63F9" w:rsidRDefault="00777808" w:rsidP="00777808">
      <w:pPr>
        <w:pStyle w:val="Naslov1"/>
      </w:pPr>
      <w:proofErr w:type="spellStart"/>
      <w:r w:rsidRPr="003E29D7">
        <w:rPr>
          <w:rFonts w:eastAsia="Times New Roman"/>
        </w:rPr>
        <w:lastRenderedPageBreak/>
        <w:t>Alice</w:t>
      </w:r>
      <w:proofErr w:type="spellEnd"/>
      <w:r w:rsidRPr="003E29D7">
        <w:rPr>
          <w:rFonts w:eastAsia="Times New Roman"/>
        </w:rPr>
        <w:t xml:space="preserve"> in </w:t>
      </w:r>
      <w:proofErr w:type="spellStart"/>
      <w:r w:rsidRPr="003E29D7">
        <w:rPr>
          <w:rFonts w:eastAsia="Times New Roman"/>
        </w:rPr>
        <w:t>the</w:t>
      </w:r>
      <w:proofErr w:type="spellEnd"/>
      <w:r w:rsidRPr="003E29D7">
        <w:rPr>
          <w:rFonts w:eastAsia="Times New Roman"/>
        </w:rPr>
        <w:t xml:space="preserve"> </w:t>
      </w:r>
      <w:proofErr w:type="spellStart"/>
      <w:r w:rsidRPr="003E29D7">
        <w:rPr>
          <w:rFonts w:eastAsia="Times New Roman"/>
        </w:rPr>
        <w:t>Digital</w:t>
      </w:r>
      <w:proofErr w:type="spellEnd"/>
      <w:r w:rsidRPr="003E29D7">
        <w:rPr>
          <w:rFonts w:eastAsia="Times New Roman"/>
        </w:rPr>
        <w:t xml:space="preserve"> </w:t>
      </w:r>
      <w:proofErr w:type="spellStart"/>
      <w:r w:rsidRPr="003E29D7">
        <w:rPr>
          <w:rFonts w:eastAsia="Times New Roman"/>
        </w:rPr>
        <w:t>World</w:t>
      </w:r>
      <w:proofErr w:type="spellEnd"/>
    </w:p>
    <w:p w14:paraId="6388DE3F" w14:textId="47E0950A" w:rsidR="00A90B90" w:rsidRPr="00777808" w:rsidRDefault="00A90B90" w:rsidP="00777808">
      <w:pPr>
        <w:pStyle w:val="HTML-oblikovano"/>
        <w:shd w:val="clear" w:color="auto" w:fill="FFFFFF"/>
        <w:rPr>
          <w:rFonts w:asciiTheme="minorHAnsi" w:hAnsiTheme="minorHAnsi" w:cstheme="minorHAnsi"/>
          <w:color w:val="2E74B5" w:themeColor="accent1" w:themeShade="BF"/>
          <w:sz w:val="22"/>
          <w:szCs w:val="22"/>
        </w:rPr>
      </w:pPr>
      <w:r w:rsidRPr="00777808">
        <w:rPr>
          <w:rFonts w:asciiTheme="minorHAnsi" w:hAnsiTheme="minorHAnsi" w:cstheme="minorHAnsi"/>
          <w:noProof/>
          <w:sz w:val="22"/>
          <w:szCs w:val="22"/>
        </w:rPr>
        <w:t xml:space="preserve">Naloga je na spletni strani </w:t>
      </w:r>
      <w:hyperlink r:id="rId31" w:tgtFrame="_blank" w:history="1">
        <w:r w:rsidR="00777808" w:rsidRPr="00777808">
          <w:rPr>
            <w:rStyle w:val="Hiperpovezava"/>
            <w:rFonts w:asciiTheme="minorHAnsi" w:hAnsiTheme="minorHAnsi" w:cstheme="minorHAnsi"/>
            <w:color w:val="2E74B5" w:themeColor="accent1" w:themeShade="BF"/>
            <w:sz w:val="22"/>
            <w:szCs w:val="22"/>
          </w:rPr>
          <w:t>https://open.kattis.com/problems/alicedigital </w:t>
        </w:r>
      </w:hyperlink>
      <w:r w:rsidR="00777808" w:rsidRPr="00777808">
        <w:rPr>
          <w:rFonts w:asciiTheme="minorHAnsi" w:hAnsiTheme="minorHAnsi" w:cstheme="minorHAnsi"/>
          <w:noProof/>
          <w:sz w:val="22"/>
          <w:szCs w:val="22"/>
        </w:rPr>
        <w:t xml:space="preserve"> </w:t>
      </w:r>
      <w:r w:rsidRPr="00777808">
        <w:rPr>
          <w:rFonts w:asciiTheme="minorHAnsi" w:hAnsiTheme="minorHAnsi" w:cstheme="minorHAnsi"/>
          <w:noProof/>
          <w:sz w:val="22"/>
          <w:szCs w:val="22"/>
        </w:rPr>
        <w:t xml:space="preserve">in je vredna </w:t>
      </w:r>
      <w:r w:rsidR="00777808">
        <w:rPr>
          <w:rFonts w:asciiTheme="minorHAnsi" w:hAnsiTheme="minorHAnsi" w:cstheme="minorHAnsi"/>
          <w:noProof/>
          <w:sz w:val="22"/>
          <w:szCs w:val="22"/>
        </w:rPr>
        <w:t>3</w:t>
      </w:r>
      <w:r w:rsidRPr="00777808">
        <w:rPr>
          <w:rFonts w:asciiTheme="minorHAnsi" w:hAnsiTheme="minorHAnsi" w:cstheme="minorHAnsi"/>
          <w:noProof/>
          <w:sz w:val="22"/>
          <w:szCs w:val="22"/>
        </w:rPr>
        <w:t>.8 točk.</w:t>
      </w:r>
    </w:p>
    <w:p w14:paraId="14C3064F" w14:textId="6E0B72F0"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76672" behindDoc="0" locked="0" layoutInCell="1" allowOverlap="1" wp14:anchorId="77DA76C3" wp14:editId="00333B58">
                <wp:simplePos x="0" y="0"/>
                <wp:positionH relativeFrom="column">
                  <wp:posOffset>4491355</wp:posOffset>
                </wp:positionH>
                <wp:positionV relativeFrom="paragraph">
                  <wp:posOffset>30480</wp:posOffset>
                </wp:positionV>
                <wp:extent cx="247650" cy="217170"/>
                <wp:effectExtent l="19050" t="19050" r="19050" b="11430"/>
                <wp:wrapNone/>
                <wp:docPr id="106" name="Rounded Rectangle 5"/>
                <wp:cNvGraphicFramePr/>
                <a:graphic xmlns:a="http://schemas.openxmlformats.org/drawingml/2006/main">
                  <a:graphicData uri="http://schemas.microsoft.com/office/word/2010/wordprocessingShape">
                    <wps:wsp>
                      <wps:cNvSpPr/>
                      <wps:spPr>
                        <a:xfrm>
                          <a:off x="0" y="0"/>
                          <a:ext cx="24765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3B4DA33" id="Rounded Rectangle 5" o:spid="_x0000_s1026" style="position:absolute;margin-left:353.65pt;margin-top:2.4pt;width:19.5pt;height:17.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" filled="f" strokecolor="#ed7d31 [3205]" strokeweight="2.25pt">
                <v:stroke joinstyle="miter"/>
              </v:roundrect>
            </w:pict>
          </mc:Fallback>
        </mc:AlternateContent>
      </w:r>
      <w:r w:rsidR="00777808" w:rsidRPr="00427FF1">
        <w:rPr>
          <w:noProof/>
        </w:rPr>
        <w:drawing>
          <wp:inline distT="0" distB="0" distL="0" distR="0" wp14:anchorId="484557CC" wp14:editId="64BE5FE6">
            <wp:extent cx="6284422" cy="220980"/>
            <wp:effectExtent l="0" t="0" r="2540" b="7620"/>
            <wp:docPr id="142" name="Slika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96258" cy="221396"/>
                    </a:xfrm>
                    <a:prstGeom prst="rect">
                      <a:avLst/>
                    </a:prstGeom>
                  </pic:spPr>
                </pic:pic>
              </a:graphicData>
            </a:graphic>
          </wp:inline>
        </w:drawing>
      </w:r>
    </w:p>
    <w:p w14:paraId="18D5BC00" w14:textId="77777777" w:rsidR="00A90B90" w:rsidRPr="00BA63F9" w:rsidRDefault="00A90B90" w:rsidP="00A90B90">
      <w:pPr>
        <w:rPr>
          <w:rStyle w:val="PodnaslovZnak"/>
          <w:sz w:val="20"/>
        </w:rPr>
      </w:pPr>
      <w:r w:rsidRPr="00BA63F9">
        <w:rPr>
          <w:rStyle w:val="PodnaslovZnak"/>
          <w:sz w:val="20"/>
        </w:rPr>
        <w:t>BESEDILO NALOGE</w:t>
      </w:r>
    </w:p>
    <w:p w14:paraId="3DC31DA5" w14:textId="77777777" w:rsidR="00354B29" w:rsidRPr="00354B29" w:rsidRDefault="00354B29" w:rsidP="00354B29">
      <w:pPr>
        <w:pStyle w:val="Brezrazmikov"/>
        <w:rPr>
          <w:rStyle w:val="PodnaslovZnak"/>
          <w:color w:val="auto"/>
          <w:spacing w:val="0"/>
        </w:rPr>
      </w:pPr>
      <w:r w:rsidRPr="00354B29">
        <w:rPr>
          <w:rStyle w:val="PodnaslovZnak"/>
          <w:color w:val="auto"/>
          <w:spacing w:val="0"/>
        </w:rPr>
        <w:t xml:space="preserve">Po vrnitvi iz Čudežne dežele mora </w:t>
      </w:r>
      <w:proofErr w:type="spellStart"/>
      <w:r w:rsidRPr="00354B29">
        <w:rPr>
          <w:rStyle w:val="PodnaslovZnak"/>
          <w:color w:val="auto"/>
          <w:spacing w:val="0"/>
        </w:rPr>
        <w:t>Alice</w:t>
      </w:r>
      <w:proofErr w:type="spellEnd"/>
      <w:r w:rsidRPr="00354B29">
        <w:rPr>
          <w:rStyle w:val="PodnaslovZnak"/>
          <w:color w:val="auto"/>
          <w:spacing w:val="0"/>
        </w:rPr>
        <w:t xml:space="preserve"> izboljšati svoje znanstvene sposobnosti v trenutnem digitalnem svetu. </w:t>
      </w:r>
      <w:proofErr w:type="spellStart"/>
      <w:r w:rsidRPr="00354B29">
        <w:rPr>
          <w:rStyle w:val="PodnaslovZnak"/>
          <w:color w:val="auto"/>
          <w:spacing w:val="0"/>
        </w:rPr>
        <w:t>Alice</w:t>
      </w:r>
      <w:proofErr w:type="spellEnd"/>
      <w:r w:rsidRPr="00354B29">
        <w:rPr>
          <w:rStyle w:val="PodnaslovZnak"/>
          <w:color w:val="auto"/>
          <w:spacing w:val="0"/>
        </w:rPr>
        <w:t xml:space="preserve"> se odloči sodelovati na regionalnem tekmovanju ACM - ICPC </w:t>
      </w:r>
      <w:proofErr w:type="spellStart"/>
      <w:r w:rsidRPr="00354B29">
        <w:rPr>
          <w:rStyle w:val="PodnaslovZnak"/>
          <w:color w:val="auto"/>
          <w:spacing w:val="0"/>
        </w:rPr>
        <w:t>Asia</w:t>
      </w:r>
      <w:proofErr w:type="spellEnd"/>
      <w:r w:rsidRPr="00354B29">
        <w:rPr>
          <w:rStyle w:val="PodnaslovZnak"/>
          <w:color w:val="auto"/>
          <w:spacing w:val="0"/>
        </w:rPr>
        <w:t xml:space="preserve"> </w:t>
      </w:r>
      <w:proofErr w:type="spellStart"/>
      <w:r w:rsidRPr="00354B29">
        <w:rPr>
          <w:rStyle w:val="PodnaslovZnak"/>
          <w:color w:val="auto"/>
          <w:spacing w:val="0"/>
        </w:rPr>
        <w:t>Nha</w:t>
      </w:r>
      <w:proofErr w:type="spellEnd"/>
      <w:r w:rsidRPr="00354B29">
        <w:rPr>
          <w:rStyle w:val="PodnaslovZnak"/>
          <w:color w:val="auto"/>
          <w:spacing w:val="0"/>
        </w:rPr>
        <w:t xml:space="preserve"> </w:t>
      </w:r>
      <w:proofErr w:type="spellStart"/>
      <w:r w:rsidRPr="00354B29">
        <w:rPr>
          <w:rStyle w:val="PodnaslovZnak"/>
          <w:color w:val="auto"/>
          <w:spacing w:val="0"/>
        </w:rPr>
        <w:t>Trang</w:t>
      </w:r>
      <w:proofErr w:type="spellEnd"/>
      <w:r w:rsidRPr="00354B29">
        <w:rPr>
          <w:rStyle w:val="PodnaslovZnak"/>
          <w:color w:val="auto"/>
          <w:spacing w:val="0"/>
        </w:rPr>
        <w:t xml:space="preserve"> 2016, da oceni svojo dejansko uspešnost. Spodaj je opisana njena najljubša težava na tekmovanju.</w:t>
      </w:r>
    </w:p>
    <w:p w14:paraId="01550D93" w14:textId="77777777" w:rsidR="00354B29" w:rsidRPr="00354B29" w:rsidRDefault="00354B29" w:rsidP="00354B29">
      <w:pPr>
        <w:pStyle w:val="Brezrazmikov"/>
        <w:rPr>
          <w:rStyle w:val="PodnaslovZnak"/>
          <w:color w:val="auto"/>
          <w:spacing w:val="0"/>
        </w:rPr>
      </w:pPr>
    </w:p>
    <w:p w14:paraId="2794E772" w14:textId="2E2B2546" w:rsidR="00354B29" w:rsidRPr="00354B29" w:rsidRDefault="00354B29" w:rsidP="00354B29">
      <w:pPr>
        <w:pStyle w:val="Brezrazmikov"/>
        <w:rPr>
          <w:rStyle w:val="PodnaslovZnak"/>
          <w:color w:val="auto"/>
          <w:spacing w:val="0"/>
        </w:rPr>
      </w:pPr>
      <w:r w:rsidRPr="00354B29">
        <w:rPr>
          <w:rStyle w:val="PodnaslovZnak"/>
          <w:color w:val="auto"/>
          <w:spacing w:val="0"/>
        </w:rPr>
        <w:t>Podan</w:t>
      </w:r>
      <w:r w:rsidR="00F91DDE">
        <w:rPr>
          <w:rStyle w:val="PodnaslovZnak"/>
          <w:color w:val="auto"/>
          <w:spacing w:val="0"/>
        </w:rPr>
        <w:t>o je zaporedje</w:t>
      </w:r>
      <w:r w:rsidRPr="00354B29">
        <w:rPr>
          <w:rStyle w:val="PodnaslovZnak"/>
          <w:color w:val="auto"/>
          <w:spacing w:val="0"/>
        </w:rPr>
        <w:t xml:space="preserve"> pozitivnih celih števil </w:t>
      </w:r>
      <w:r w:rsidRPr="00354B29">
        <w:rPr>
          <w:noProof/>
        </w:rPr>
        <w:t xml:space="preserve"> </w:t>
      </w:r>
      <w:r w:rsidRPr="00354B29">
        <w:rPr>
          <w:rStyle w:val="PodnaslovZnak"/>
          <w:noProof/>
          <w:color w:val="auto"/>
          <w:spacing w:val="0"/>
        </w:rPr>
        <w:drawing>
          <wp:inline distT="0" distB="0" distL="0" distR="0" wp14:anchorId="677C3AC1" wp14:editId="07101FD7">
            <wp:extent cx="883920" cy="167718"/>
            <wp:effectExtent l="0" t="0" r="0" b="3810"/>
            <wp:docPr id="143" name="Slika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17027" cy="174000"/>
                    </a:xfrm>
                    <a:prstGeom prst="rect">
                      <a:avLst/>
                    </a:prstGeom>
                  </pic:spPr>
                </pic:pic>
              </a:graphicData>
            </a:graphic>
          </wp:inline>
        </w:drawing>
      </w:r>
      <w:r>
        <w:rPr>
          <w:rStyle w:val="PodnaslovZnak"/>
          <w:color w:val="auto"/>
          <w:spacing w:val="0"/>
        </w:rPr>
        <w:t xml:space="preserve"> </w:t>
      </w:r>
      <w:r w:rsidRPr="00354B29">
        <w:rPr>
          <w:rStyle w:val="PodnaslovZnak"/>
          <w:color w:val="auto"/>
          <w:spacing w:val="0"/>
        </w:rPr>
        <w:t xml:space="preserve">, </w:t>
      </w:r>
      <w:r w:rsidR="00F91DDE">
        <w:rPr>
          <w:rStyle w:val="PodnaslovZnak"/>
          <w:color w:val="auto"/>
          <w:spacing w:val="0"/>
        </w:rPr>
        <w:t>pod zaporedje</w:t>
      </w:r>
      <w:r w:rsidRPr="00354B29">
        <w:rPr>
          <w:rStyle w:val="PodnaslovZnak"/>
          <w:color w:val="auto"/>
          <w:spacing w:val="0"/>
        </w:rPr>
        <w:t xml:space="preserve"> </w:t>
      </w:r>
      <w:r w:rsidRPr="00354B29">
        <w:rPr>
          <w:rStyle w:val="PodnaslovZnak"/>
          <w:noProof/>
          <w:color w:val="auto"/>
          <w:spacing w:val="0"/>
        </w:rPr>
        <w:drawing>
          <wp:inline distT="0" distB="0" distL="0" distR="0" wp14:anchorId="06E75227" wp14:editId="7C450E01">
            <wp:extent cx="167640" cy="162710"/>
            <wp:effectExtent l="0" t="0" r="3810" b="8890"/>
            <wp:docPr id="144" name="Slika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0051" cy="165050"/>
                    </a:xfrm>
                    <a:prstGeom prst="rect">
                      <a:avLst/>
                    </a:prstGeom>
                  </pic:spPr>
                </pic:pic>
              </a:graphicData>
            </a:graphic>
          </wp:inline>
        </w:drawing>
      </w:r>
      <w:r w:rsidRPr="00354B29">
        <w:rPr>
          <w:rStyle w:val="PodnaslovZnak"/>
          <w:color w:val="auto"/>
          <w:spacing w:val="0"/>
        </w:rPr>
        <w:t xml:space="preserve">od A je zaporedje zveznih elementov v A, tj. </w:t>
      </w:r>
      <w:r w:rsidRPr="00354B29">
        <w:rPr>
          <w:rStyle w:val="PodnaslovZnak"/>
          <w:noProof/>
          <w:color w:val="auto"/>
          <w:spacing w:val="0"/>
        </w:rPr>
        <w:drawing>
          <wp:inline distT="0" distB="0" distL="0" distR="0" wp14:anchorId="17C59F1A" wp14:editId="36B6BA83">
            <wp:extent cx="937260" cy="142901"/>
            <wp:effectExtent l="0" t="0" r="0" b="9525"/>
            <wp:docPr id="145" name="Slika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74947" cy="148647"/>
                    </a:xfrm>
                    <a:prstGeom prst="rect">
                      <a:avLst/>
                    </a:prstGeom>
                  </pic:spPr>
                </pic:pic>
              </a:graphicData>
            </a:graphic>
          </wp:inline>
        </w:drawing>
      </w:r>
      <w:r w:rsidRPr="00354B29">
        <w:rPr>
          <w:rStyle w:val="PodnaslovZnak"/>
          <w:color w:val="auto"/>
          <w:spacing w:val="0"/>
        </w:rPr>
        <w:t xml:space="preserve"> (kjer je 1&lt;=i&lt;=j&lt;= n). Teža </w:t>
      </w:r>
      <w:r w:rsidRPr="00354B29">
        <w:rPr>
          <w:rStyle w:val="PodnaslovZnak"/>
          <w:noProof/>
          <w:color w:val="auto"/>
          <w:spacing w:val="0"/>
        </w:rPr>
        <w:drawing>
          <wp:inline distT="0" distB="0" distL="0" distR="0" wp14:anchorId="26FF55BD" wp14:editId="0653392F">
            <wp:extent cx="160020" cy="197357"/>
            <wp:effectExtent l="0" t="0" r="0" b="0"/>
            <wp:docPr id="146" name="Slika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3682" cy="201874"/>
                    </a:xfrm>
                    <a:prstGeom prst="rect">
                      <a:avLst/>
                    </a:prstGeom>
                  </pic:spPr>
                </pic:pic>
              </a:graphicData>
            </a:graphic>
          </wp:inline>
        </w:drawing>
      </w:r>
      <w:r w:rsidRPr="00354B29">
        <w:rPr>
          <w:rStyle w:val="PodnaslovZnak"/>
          <w:color w:val="auto"/>
          <w:spacing w:val="0"/>
        </w:rPr>
        <w:t xml:space="preserve">je vsota vseh njegovih elementov, </w:t>
      </w:r>
      <w:proofErr w:type="spellStart"/>
      <w:r w:rsidRPr="00354B29">
        <w:rPr>
          <w:rStyle w:val="PodnaslovZnak"/>
          <w:color w:val="auto"/>
          <w:spacing w:val="0"/>
        </w:rPr>
        <w:t>tj</w:t>
      </w:r>
      <w:proofErr w:type="spellEnd"/>
      <w:r>
        <w:rPr>
          <w:rStyle w:val="PodnaslovZnak"/>
          <w:color w:val="auto"/>
          <w:spacing w:val="0"/>
        </w:rPr>
        <w:t xml:space="preserve"> </w:t>
      </w:r>
      <w:r w:rsidRPr="00354B29">
        <w:rPr>
          <w:rStyle w:val="PodnaslovZnak"/>
          <w:noProof/>
          <w:color w:val="auto"/>
          <w:spacing w:val="0"/>
        </w:rPr>
        <w:drawing>
          <wp:inline distT="0" distB="0" distL="0" distR="0" wp14:anchorId="7231D74F" wp14:editId="7D1DF8CB">
            <wp:extent cx="678239" cy="312447"/>
            <wp:effectExtent l="0" t="0" r="7620" b="0"/>
            <wp:docPr id="147" name="Slika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78239" cy="312447"/>
                    </a:xfrm>
                    <a:prstGeom prst="rect">
                      <a:avLst/>
                    </a:prstGeom>
                  </pic:spPr>
                </pic:pic>
              </a:graphicData>
            </a:graphic>
          </wp:inline>
        </w:drawing>
      </w:r>
      <w:r w:rsidRPr="00354B29">
        <w:rPr>
          <w:rStyle w:val="PodnaslovZnak"/>
          <w:color w:val="auto"/>
          <w:spacing w:val="0"/>
        </w:rPr>
        <w:t>.</w:t>
      </w:r>
    </w:p>
    <w:p w14:paraId="167FD9F5" w14:textId="77777777" w:rsidR="00354B29" w:rsidRPr="00354B29" w:rsidRDefault="00354B29" w:rsidP="00354B29">
      <w:pPr>
        <w:pStyle w:val="Brezrazmikov"/>
        <w:rPr>
          <w:rStyle w:val="PodnaslovZnak"/>
          <w:color w:val="auto"/>
          <w:spacing w:val="0"/>
        </w:rPr>
      </w:pPr>
    </w:p>
    <w:p w14:paraId="0A14AE42" w14:textId="3E3D22C1" w:rsidR="00A90B90" w:rsidRPr="00BA63F9" w:rsidRDefault="00354B29" w:rsidP="00354B29">
      <w:pPr>
        <w:pStyle w:val="Brezrazmikov"/>
        <w:rPr>
          <w:rStyle w:val="PodnaslovZnak"/>
          <w:color w:val="auto"/>
          <w:spacing w:val="0"/>
        </w:rPr>
      </w:pPr>
      <w:r w:rsidRPr="00354B29">
        <w:rPr>
          <w:rStyle w:val="PodnaslovZnak"/>
          <w:color w:val="auto"/>
          <w:spacing w:val="0"/>
        </w:rPr>
        <w:t xml:space="preserve">Glede na celo število m je vaša naloga poiskati največjo težo </w:t>
      </w:r>
      <w:r w:rsidR="00F91DDE">
        <w:rPr>
          <w:rStyle w:val="PodnaslovZnak"/>
          <w:color w:val="auto"/>
          <w:spacing w:val="0"/>
        </w:rPr>
        <w:t>pod zaporedja</w:t>
      </w:r>
      <w:r w:rsidRPr="00354B29">
        <w:rPr>
          <w:rStyle w:val="PodnaslovZnak"/>
          <w:color w:val="auto"/>
          <w:spacing w:val="0"/>
        </w:rPr>
        <w:t xml:space="preserve"> A, ki vsebuje samo en m kot najmanjši element. Predpostavite lahko, da A vedno vsebuje vsaj en element z vrednostjo m.</w:t>
      </w:r>
    </w:p>
    <w:p w14:paraId="566DD6E4" w14:textId="77777777" w:rsidR="00A90B90" w:rsidRPr="00BA63F9" w:rsidRDefault="00A90B90" w:rsidP="00A90B90">
      <w:pPr>
        <w:rPr>
          <w:sz w:val="20"/>
        </w:rPr>
      </w:pPr>
      <w:r w:rsidRPr="00BA63F9">
        <w:rPr>
          <w:b/>
          <w:sz w:val="20"/>
          <w:u w:val="single"/>
        </w:rPr>
        <w:t>Vhodni podatki</w:t>
      </w:r>
      <w:r w:rsidRPr="00BA63F9">
        <w:rPr>
          <w:sz w:val="20"/>
        </w:rPr>
        <w:t>:</w:t>
      </w:r>
    </w:p>
    <w:p w14:paraId="00860FBA" w14:textId="54A51B5C" w:rsidR="00354B29" w:rsidRPr="00354B29" w:rsidRDefault="00354B29" w:rsidP="00354B29">
      <w:pPr>
        <w:rPr>
          <w:bCs/>
          <w:sz w:val="20"/>
        </w:rPr>
      </w:pPr>
      <w:r w:rsidRPr="00354B29">
        <w:rPr>
          <w:bCs/>
          <w:sz w:val="20"/>
        </w:rPr>
        <w:t>Vnos je sestavljen iz več nizov podatkov. Prva vrstica vnosa vsebuje število naborov podatkov, ki je pozitivno število in ni večje od 20. Naslednje vrstice opisujejo nabore podatkov.</w:t>
      </w:r>
    </w:p>
    <w:p w14:paraId="0F7A687D" w14:textId="02FD90B5" w:rsidR="00354B29" w:rsidRPr="00354B29" w:rsidRDefault="00354B29" w:rsidP="00354B29">
      <w:pPr>
        <w:rPr>
          <w:bCs/>
          <w:sz w:val="20"/>
        </w:rPr>
      </w:pPr>
      <w:r w:rsidRPr="00354B29">
        <w:rPr>
          <w:bCs/>
          <w:sz w:val="20"/>
        </w:rPr>
        <w:t>Vsak nabor podatkov je opisan z naslednjimi vrsticami:</w:t>
      </w:r>
    </w:p>
    <w:p w14:paraId="353D7B7F" w14:textId="33208E3D" w:rsidR="00354B29" w:rsidRPr="007118F5" w:rsidRDefault="00354B29" w:rsidP="00354B29">
      <w:pPr>
        <w:pStyle w:val="Odstavekseznama"/>
        <w:numPr>
          <w:ilvl w:val="0"/>
          <w:numId w:val="11"/>
        </w:numPr>
        <w:rPr>
          <w:bCs/>
          <w:sz w:val="20"/>
        </w:rPr>
      </w:pPr>
      <w:r w:rsidRPr="007118F5">
        <w:rPr>
          <w:bCs/>
          <w:sz w:val="20"/>
        </w:rPr>
        <w:t>Prva vrstica vsebuje dve pozitivni celi števili n in m, kjer</w:t>
      </w:r>
      <w:r w:rsidR="007118F5">
        <w:rPr>
          <w:bCs/>
          <w:sz w:val="20"/>
        </w:rPr>
        <w:t xml:space="preserve"> </w:t>
      </w:r>
      <w:r w:rsidRPr="007118F5">
        <w:rPr>
          <w:bCs/>
          <w:sz w:val="20"/>
        </w:rPr>
        <w:t>n&lt;=10^5 in m&lt;=2^6</w:t>
      </w:r>
    </w:p>
    <w:p w14:paraId="7D73FDDB" w14:textId="4BDC7668" w:rsidR="00354B29" w:rsidRPr="007118F5" w:rsidRDefault="00354B29" w:rsidP="00354B29">
      <w:pPr>
        <w:pStyle w:val="Odstavekseznama"/>
        <w:numPr>
          <w:ilvl w:val="0"/>
          <w:numId w:val="11"/>
        </w:numPr>
        <w:rPr>
          <w:bCs/>
          <w:sz w:val="20"/>
        </w:rPr>
      </w:pPr>
      <w:r w:rsidRPr="007118F5">
        <w:rPr>
          <w:bCs/>
          <w:sz w:val="20"/>
        </w:rPr>
        <w:t>Druga vrstica vsebuje n pozitivnih celih števil, vsako z vrednostjo največ 2^6</w:t>
      </w:r>
    </w:p>
    <w:p w14:paraId="3500586A" w14:textId="022C6D91" w:rsidR="00A90B90" w:rsidRPr="00BA63F9" w:rsidRDefault="00A90B90" w:rsidP="00A90B90">
      <w:pPr>
        <w:rPr>
          <w:sz w:val="20"/>
        </w:rPr>
      </w:pPr>
      <w:r w:rsidRPr="00BA63F9">
        <w:rPr>
          <w:b/>
          <w:sz w:val="20"/>
          <w:u w:val="single"/>
        </w:rPr>
        <w:t>Izhodni podatki</w:t>
      </w:r>
      <w:r w:rsidRPr="00BA63F9">
        <w:rPr>
          <w:sz w:val="20"/>
        </w:rPr>
        <w:t>:</w:t>
      </w:r>
    </w:p>
    <w:p w14:paraId="6BA36DAE" w14:textId="2FCF6384" w:rsidR="007118F5" w:rsidRDefault="007118F5" w:rsidP="00A90B90">
      <w:pPr>
        <w:tabs>
          <w:tab w:val="left" w:pos="8004"/>
        </w:tabs>
        <w:rPr>
          <w:sz w:val="20"/>
        </w:rPr>
      </w:pPr>
      <w:r w:rsidRPr="007118F5">
        <w:rPr>
          <w:sz w:val="20"/>
        </w:rPr>
        <w:t>Za vsak niz podatkov izpišite največjo težo.</w:t>
      </w:r>
    </w:p>
    <w:p w14:paraId="3F11479B" w14:textId="5D178DAF"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14F4EC0A" w14:textId="214D6E78" w:rsidR="00A90B90" w:rsidRPr="00BA63F9" w:rsidRDefault="007118F5" w:rsidP="00A90B90">
      <w:pPr>
        <w:tabs>
          <w:tab w:val="left" w:pos="8004"/>
        </w:tabs>
        <w:rPr>
          <w:noProof/>
          <w:sz w:val="20"/>
          <w:lang w:eastAsia="sl-SI"/>
        </w:rPr>
      </w:pPr>
      <w:r w:rsidRPr="007118F5">
        <w:rPr>
          <w:noProof/>
          <w:sz w:val="20"/>
        </w:rPr>
        <w:drawing>
          <wp:inline distT="0" distB="0" distL="0" distR="0" wp14:anchorId="3293C54A" wp14:editId="3971620C">
            <wp:extent cx="4877022" cy="998220"/>
            <wp:effectExtent l="0" t="0" r="0" b="0"/>
            <wp:docPr id="148" name="Slika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82318" cy="999304"/>
                    </a:xfrm>
                    <a:prstGeom prst="rect">
                      <a:avLst/>
                    </a:prstGeom>
                  </pic:spPr>
                </pic:pic>
              </a:graphicData>
            </a:graphic>
          </wp:inline>
        </w:drawing>
      </w:r>
      <w:r w:rsidR="00A90B90" w:rsidRPr="00BA63F9">
        <w:rPr>
          <w:sz w:val="20"/>
        </w:rPr>
        <w:t xml:space="preserve">                              </w:t>
      </w:r>
    </w:p>
    <w:p w14:paraId="657FF4E7" w14:textId="4DCB42BF" w:rsidR="00A90B90" w:rsidRPr="00BA63F9" w:rsidRDefault="00A90B90" w:rsidP="00A90B90">
      <w:pPr>
        <w:tabs>
          <w:tab w:val="left" w:pos="8004"/>
        </w:tabs>
        <w:rPr>
          <w:sz w:val="20"/>
        </w:rPr>
      </w:pPr>
    </w:p>
    <w:p w14:paraId="78E32A37" w14:textId="77777777" w:rsidR="00A90B90" w:rsidRPr="00BA63F9" w:rsidRDefault="00A90B90" w:rsidP="00A90B90">
      <w:pPr>
        <w:tabs>
          <w:tab w:val="left" w:pos="8004"/>
        </w:tabs>
        <w:rPr>
          <w:sz w:val="20"/>
        </w:rPr>
      </w:pPr>
    </w:p>
    <w:p w14:paraId="3DD77A30" w14:textId="5D151DAF" w:rsidR="00A90B90" w:rsidRDefault="00A90B90" w:rsidP="00A90B90">
      <w:pPr>
        <w:pStyle w:val="Podnaslov"/>
        <w:rPr>
          <w:sz w:val="20"/>
        </w:rPr>
      </w:pPr>
      <w:r w:rsidRPr="00BA63F9">
        <w:rPr>
          <w:sz w:val="20"/>
        </w:rPr>
        <w:t>OPIS PROBLEMA IN IDEJA REŠEVANJA</w:t>
      </w:r>
    </w:p>
    <w:p w14:paraId="0E20B751" w14:textId="57E9AA6B" w:rsidR="00EB45FE" w:rsidRDefault="00EB45FE" w:rsidP="00EB45FE">
      <w:r>
        <w:t>Prvo moramo narediti zanko ki jo bomo ponovili tolikokrat kot bo testov(prvi vnos).</w:t>
      </w:r>
      <w:r w:rsidR="00835BF3">
        <w:t xml:space="preserve"> Nato vzamemo po 2 vrstici skupaj ter jih razkosamo iz prve vrstice vzamemo le drug vnos in ga damo v obliko </w:t>
      </w:r>
      <w:proofErr w:type="spellStart"/>
      <w:r w:rsidR="00835BF3">
        <w:t>int</w:t>
      </w:r>
      <w:proofErr w:type="spellEnd"/>
      <w:r w:rsidR="00835BF3">
        <w:t xml:space="preserve">(število) in drugi vnos bomo vzeli vse vnose in jih z map vse spremenili v </w:t>
      </w:r>
      <w:proofErr w:type="spellStart"/>
      <w:r w:rsidR="00835BF3">
        <w:t>int</w:t>
      </w:r>
      <w:proofErr w:type="spellEnd"/>
      <w:r w:rsidR="00835BF3">
        <w:t xml:space="preserve">(število). </w:t>
      </w:r>
    </w:p>
    <w:p w14:paraId="3A3B9CD8" w14:textId="41C36192" w:rsidR="003B7D71" w:rsidRDefault="003B7D71" w:rsidP="00EB45FE">
      <w:r>
        <w:t>Zgodba naloge je, da moramo poiskati največje pod</w:t>
      </w:r>
      <w:r w:rsidR="004E2A91">
        <w:t xml:space="preserve"> </w:t>
      </w:r>
      <w:r>
        <w:t>zaporedje kjer je m</w:t>
      </w:r>
      <w:r w:rsidR="008751C4">
        <w:t xml:space="preserve"> </w:t>
      </w:r>
      <w:r>
        <w:t>minimalni element</w:t>
      </w:r>
      <w:r w:rsidR="008751C4">
        <w:t xml:space="preserve"> in se pojavi samo 1x.</w:t>
      </w:r>
    </w:p>
    <w:p w14:paraId="1A6B3A42" w14:textId="5238416C" w:rsidR="008751C4" w:rsidRPr="00EB45FE" w:rsidRDefault="004E2A91" w:rsidP="00EB45FE">
      <w:r>
        <w:t xml:space="preserve">Torej se moramo sprehajati po zaporedju in pogledat člene ali je maši kot m če je pogledamo pod zaporedje ki je do sedaj največje, če je člen enak m potem si zapomnimo koliko je in nadaljujemo </w:t>
      </w:r>
      <w:r>
        <w:lastRenderedPageBreak/>
        <w:t>dokler ne naletimo na drugi m ali na težo ki je manjša kot m. Ko se bomo tako sprehajali če</w:t>
      </w:r>
      <w:r w:rsidR="00965E71">
        <w:t>z bomo našli največje pod zaporedje.</w:t>
      </w:r>
      <w:r>
        <w:t xml:space="preserve"> </w:t>
      </w:r>
    </w:p>
    <w:p w14:paraId="28B1CE30" w14:textId="77777777" w:rsidR="00A90B90" w:rsidRPr="00BA63F9" w:rsidRDefault="00A90B90" w:rsidP="00A90B90">
      <w:pPr>
        <w:pStyle w:val="Podnaslov"/>
        <w:rPr>
          <w:sz w:val="20"/>
        </w:rPr>
      </w:pPr>
      <w:r w:rsidRPr="00BA63F9">
        <w:rPr>
          <w:sz w:val="20"/>
        </w:rPr>
        <w:t>DOKAZ, DA JE NALOGA REŠENA</w:t>
      </w:r>
    </w:p>
    <w:p w14:paraId="483FE0C0" w14:textId="40821782" w:rsidR="00A90B90" w:rsidRPr="00BA63F9" w:rsidRDefault="00045E54" w:rsidP="00A90B90">
      <w:r w:rsidRPr="00045E54">
        <w:rPr>
          <w:noProof/>
        </w:rPr>
        <w:drawing>
          <wp:inline distT="0" distB="0" distL="0" distR="0" wp14:anchorId="59CCB54F" wp14:editId="3DE1C768">
            <wp:extent cx="5760720" cy="449580"/>
            <wp:effectExtent l="0" t="0" r="0" b="7620"/>
            <wp:docPr id="171" name="Slika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449580"/>
                    </a:xfrm>
                    <a:prstGeom prst="rect">
                      <a:avLst/>
                    </a:prstGeom>
                  </pic:spPr>
                </pic:pic>
              </a:graphicData>
            </a:graphic>
          </wp:inline>
        </w:drawing>
      </w:r>
    </w:p>
    <w:p w14:paraId="559E135E" w14:textId="77777777" w:rsidR="00A90B90" w:rsidRPr="00BA63F9" w:rsidRDefault="00A90B90" w:rsidP="00A90B90">
      <w:pPr>
        <w:pStyle w:val="Podnaslov"/>
        <w:rPr>
          <w:sz w:val="20"/>
        </w:rPr>
      </w:pPr>
      <w:r w:rsidRPr="00BA63F9">
        <w:rPr>
          <w:sz w:val="20"/>
        </w:rPr>
        <w:t>DATOTEKA</w:t>
      </w:r>
    </w:p>
    <w:p w14:paraId="11DAE892" w14:textId="3354D7E2" w:rsidR="00A90B90" w:rsidRPr="00BA63F9" w:rsidRDefault="007118F5" w:rsidP="00A90B90">
      <w:r w:rsidRPr="007118F5">
        <w:t>alicedigital.py</w:t>
      </w:r>
      <w:r w:rsidR="00A90B90" w:rsidRPr="00BA63F9">
        <w:br w:type="page"/>
      </w:r>
    </w:p>
    <w:p w14:paraId="5465D364" w14:textId="6F722268" w:rsidR="00A90B90" w:rsidRPr="00BA63F9" w:rsidRDefault="007118F5" w:rsidP="007118F5">
      <w:pPr>
        <w:pStyle w:val="Naslov1"/>
      </w:pPr>
      <w:r w:rsidRPr="003E29D7">
        <w:rPr>
          <w:rFonts w:eastAsia="Times New Roman"/>
        </w:rPr>
        <w:lastRenderedPageBreak/>
        <w:t xml:space="preserve">A </w:t>
      </w:r>
      <w:proofErr w:type="spellStart"/>
      <w:r w:rsidRPr="003E29D7">
        <w:rPr>
          <w:rFonts w:eastAsia="Times New Roman"/>
        </w:rPr>
        <w:t>Vicious</w:t>
      </w:r>
      <w:proofErr w:type="spellEnd"/>
      <w:r w:rsidRPr="003E29D7">
        <w:rPr>
          <w:rFonts w:eastAsia="Times New Roman"/>
        </w:rPr>
        <w:t xml:space="preserve"> </w:t>
      </w:r>
      <w:proofErr w:type="spellStart"/>
      <w:r w:rsidRPr="003E29D7">
        <w:rPr>
          <w:rFonts w:eastAsia="Times New Roman"/>
        </w:rPr>
        <w:t>Pikeman</w:t>
      </w:r>
      <w:proofErr w:type="spellEnd"/>
      <w:r w:rsidRPr="003E29D7">
        <w:rPr>
          <w:rFonts w:eastAsia="Times New Roman"/>
        </w:rPr>
        <w:t xml:space="preserve"> (</w:t>
      </w:r>
      <w:proofErr w:type="spellStart"/>
      <w:r w:rsidRPr="003E29D7">
        <w:rPr>
          <w:rFonts w:eastAsia="Times New Roman"/>
        </w:rPr>
        <w:t>Easy</w:t>
      </w:r>
      <w:proofErr w:type="spellEnd"/>
      <w:r w:rsidRPr="003E29D7">
        <w:rPr>
          <w:rFonts w:eastAsia="Times New Roman"/>
        </w:rPr>
        <w:t>)</w:t>
      </w:r>
    </w:p>
    <w:p w14:paraId="616B7719" w14:textId="11F97EBC" w:rsidR="00A90B90" w:rsidRDefault="00A90B90" w:rsidP="007118F5">
      <w:pPr>
        <w:pStyle w:val="HTML-oblikovano"/>
        <w:shd w:val="clear" w:color="auto" w:fill="FFFFFF"/>
        <w:rPr>
          <w:rFonts w:asciiTheme="minorHAnsi" w:hAnsiTheme="minorHAnsi" w:cstheme="minorHAnsi"/>
          <w:noProof/>
          <w:sz w:val="22"/>
          <w:szCs w:val="22"/>
        </w:rPr>
      </w:pPr>
      <w:r w:rsidRPr="007118F5">
        <w:rPr>
          <w:rFonts w:asciiTheme="minorHAnsi" w:hAnsiTheme="minorHAnsi" w:cstheme="minorHAnsi"/>
          <w:noProof/>
          <w:sz w:val="22"/>
          <w:szCs w:val="22"/>
        </w:rPr>
        <w:t xml:space="preserve">Naloga je na spletni strani </w:t>
      </w:r>
      <w:hyperlink r:id="rId40" w:tgtFrame="_blank" w:history="1">
        <w:r w:rsidR="007118F5" w:rsidRPr="007118F5">
          <w:rPr>
            <w:rStyle w:val="Hiperpovezava"/>
            <w:rFonts w:asciiTheme="minorHAnsi" w:hAnsiTheme="minorHAnsi" w:cstheme="minorHAnsi"/>
            <w:color w:val="2E74B5" w:themeColor="accent1" w:themeShade="BF"/>
            <w:sz w:val="22"/>
            <w:szCs w:val="22"/>
          </w:rPr>
          <w:t>https://open.kattis.com/problems/pikemaneasy</w:t>
        </w:r>
      </w:hyperlink>
      <w:r w:rsidR="007118F5" w:rsidRPr="007118F5">
        <w:rPr>
          <w:rFonts w:asciiTheme="minorHAnsi" w:hAnsiTheme="minorHAnsi" w:cstheme="minorHAnsi"/>
          <w:color w:val="2E74B5" w:themeColor="accent1" w:themeShade="BF"/>
          <w:sz w:val="22"/>
          <w:szCs w:val="22"/>
        </w:rPr>
        <w:t> </w:t>
      </w:r>
      <w:r w:rsidRPr="007118F5">
        <w:rPr>
          <w:rFonts w:asciiTheme="minorHAnsi" w:hAnsiTheme="minorHAnsi" w:cstheme="minorHAnsi"/>
          <w:noProof/>
          <w:sz w:val="22"/>
          <w:szCs w:val="22"/>
        </w:rPr>
        <w:t xml:space="preserve"> in je vredna </w:t>
      </w:r>
      <w:r w:rsidR="007118F5">
        <w:rPr>
          <w:rFonts w:asciiTheme="minorHAnsi" w:hAnsiTheme="minorHAnsi" w:cstheme="minorHAnsi"/>
          <w:noProof/>
          <w:sz w:val="22"/>
          <w:szCs w:val="22"/>
        </w:rPr>
        <w:t>3</w:t>
      </w:r>
      <w:r w:rsidRPr="007118F5">
        <w:rPr>
          <w:rFonts w:asciiTheme="minorHAnsi" w:hAnsiTheme="minorHAnsi" w:cstheme="minorHAnsi"/>
          <w:noProof/>
          <w:sz w:val="22"/>
          <w:szCs w:val="22"/>
        </w:rPr>
        <w:t>.</w:t>
      </w:r>
      <w:r w:rsidR="007118F5">
        <w:rPr>
          <w:rFonts w:asciiTheme="minorHAnsi" w:hAnsiTheme="minorHAnsi" w:cstheme="minorHAnsi"/>
          <w:noProof/>
          <w:sz w:val="22"/>
          <w:szCs w:val="22"/>
        </w:rPr>
        <w:t>0</w:t>
      </w:r>
      <w:r w:rsidRPr="007118F5">
        <w:rPr>
          <w:rFonts w:asciiTheme="minorHAnsi" w:hAnsiTheme="minorHAnsi" w:cstheme="minorHAnsi"/>
          <w:noProof/>
          <w:sz w:val="22"/>
          <w:szCs w:val="22"/>
        </w:rPr>
        <w:t xml:space="preserve"> točk.</w:t>
      </w:r>
    </w:p>
    <w:p w14:paraId="2B7FAD44" w14:textId="5C7D022A" w:rsidR="007118F5" w:rsidRPr="007118F5" w:rsidRDefault="007118F5" w:rsidP="007118F5">
      <w:pPr>
        <w:pStyle w:val="HTML-oblikovano"/>
        <w:shd w:val="clear" w:color="auto" w:fill="FFFFFF"/>
        <w:rPr>
          <w:rFonts w:asciiTheme="minorHAnsi" w:hAnsiTheme="minorHAnsi" w:cstheme="minorHAnsi"/>
          <w:color w:val="2E74B5" w:themeColor="accent1" w:themeShade="BF"/>
          <w:sz w:val="22"/>
          <w:szCs w:val="22"/>
        </w:rPr>
      </w:pPr>
      <w:r w:rsidRPr="00BA63F9">
        <w:rPr>
          <w:noProof/>
        </w:rPr>
        <mc:AlternateContent>
          <mc:Choice Requires="wps">
            <w:drawing>
              <wp:anchor distT="0" distB="0" distL="114300" distR="114300" simplePos="0" relativeHeight="251677696" behindDoc="0" locked="0" layoutInCell="1" allowOverlap="1" wp14:anchorId="07F56E1E" wp14:editId="119C9925">
                <wp:simplePos x="0" y="0"/>
                <wp:positionH relativeFrom="column">
                  <wp:posOffset>4194175</wp:posOffset>
                </wp:positionH>
                <wp:positionV relativeFrom="paragraph">
                  <wp:posOffset>154940</wp:posOffset>
                </wp:positionV>
                <wp:extent cx="247650" cy="232410"/>
                <wp:effectExtent l="19050" t="19050" r="19050" b="15240"/>
                <wp:wrapNone/>
                <wp:docPr id="130" name="Rounded Rectangle 5"/>
                <wp:cNvGraphicFramePr/>
                <a:graphic xmlns:a="http://schemas.openxmlformats.org/drawingml/2006/main">
                  <a:graphicData uri="http://schemas.microsoft.com/office/word/2010/wordprocessingShape">
                    <wps:wsp>
                      <wps:cNvSpPr/>
                      <wps:spPr>
                        <a:xfrm>
                          <a:off x="0" y="0"/>
                          <a:ext cx="247650" cy="23241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F59E180" id="Rounded Rectangle 5" o:spid="_x0000_s1026" style="position:absolute;margin-left:330.25pt;margin-top:12.2pt;width:19.5pt;height:18.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" filled="f" strokecolor="#ed7d31 [3205]" strokeweight="2.25pt">
                <v:stroke joinstyle="miter"/>
              </v:roundrect>
            </w:pict>
          </mc:Fallback>
        </mc:AlternateContent>
      </w:r>
    </w:p>
    <w:p w14:paraId="72C4D6C4" w14:textId="1185FE64" w:rsidR="00A90B90" w:rsidRPr="00BA63F9" w:rsidRDefault="007118F5" w:rsidP="00A90B90">
      <w:pPr>
        <w:rPr>
          <w:sz w:val="20"/>
        </w:rPr>
      </w:pPr>
      <w:r w:rsidRPr="00427FF1">
        <w:rPr>
          <w:noProof/>
        </w:rPr>
        <w:drawing>
          <wp:inline distT="0" distB="0" distL="0" distR="0" wp14:anchorId="44745136" wp14:editId="1F8F758D">
            <wp:extent cx="5844540" cy="179743"/>
            <wp:effectExtent l="0" t="0" r="3810" b="0"/>
            <wp:docPr id="149" name="Slika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47922" cy="179847"/>
                    </a:xfrm>
                    <a:prstGeom prst="rect">
                      <a:avLst/>
                    </a:prstGeom>
                  </pic:spPr>
                </pic:pic>
              </a:graphicData>
            </a:graphic>
          </wp:inline>
        </w:drawing>
      </w:r>
    </w:p>
    <w:p w14:paraId="0470117F" w14:textId="77777777" w:rsidR="00A90B90" w:rsidRPr="00BA63F9" w:rsidRDefault="00A90B90" w:rsidP="00A90B90">
      <w:pPr>
        <w:rPr>
          <w:rStyle w:val="PodnaslovZnak"/>
          <w:sz w:val="20"/>
        </w:rPr>
      </w:pPr>
      <w:r w:rsidRPr="00BA63F9">
        <w:rPr>
          <w:rStyle w:val="PodnaslovZnak"/>
          <w:sz w:val="20"/>
        </w:rPr>
        <w:t>BESEDILO NALOGE</w:t>
      </w:r>
    </w:p>
    <w:p w14:paraId="5BC92CCC" w14:textId="77777777" w:rsidR="007118F5" w:rsidRPr="007118F5" w:rsidRDefault="007118F5" w:rsidP="007118F5">
      <w:pPr>
        <w:pStyle w:val="Brezrazmikov"/>
        <w:rPr>
          <w:rStyle w:val="PodnaslovZnak"/>
          <w:color w:val="auto"/>
          <w:spacing w:val="0"/>
        </w:rPr>
      </w:pPr>
      <w:r w:rsidRPr="007118F5">
        <w:rPr>
          <w:rStyle w:val="PodnaslovZnak"/>
          <w:color w:val="auto"/>
          <w:spacing w:val="0"/>
        </w:rPr>
        <w:t xml:space="preserve">Programiranje je starodavna umetnost. Arheologi so prišli do ugotovitev, ki kažejo na to, da je pehota že v srednjem veku vadila programska tekmovanja, ne pa v boju. Čeprav ni znano, kako so potekala programska tekmovanja (računalnikov ni bilo), so arheologi (po njihovem mnenju) prišli do dobre teorije. Navaja, da je pehota predložila psevdokodo, vklesano v kamen, nato pa je do konca tekmovanja genialni duhovnik po imenu </w:t>
      </w:r>
      <w:proofErr w:type="spellStart"/>
      <w:r w:rsidRPr="007118F5">
        <w:rPr>
          <w:rStyle w:val="PodnaslovZnak"/>
          <w:color w:val="auto"/>
          <w:spacing w:val="0"/>
        </w:rPr>
        <w:t>Kátisse</w:t>
      </w:r>
      <w:proofErr w:type="spellEnd"/>
      <w:r w:rsidRPr="007118F5">
        <w:rPr>
          <w:rStyle w:val="PodnaslovZnak"/>
          <w:color w:val="auto"/>
          <w:spacing w:val="0"/>
        </w:rPr>
        <w:t xml:space="preserve"> zagnal vse programe v njeni glavi, da bi jih popravil. Kako vedo njeno ime? Ne bodo rekli.</w:t>
      </w:r>
    </w:p>
    <w:p w14:paraId="4FC86B8B" w14:textId="77777777" w:rsidR="007118F5" w:rsidRPr="007118F5" w:rsidRDefault="007118F5" w:rsidP="007118F5">
      <w:pPr>
        <w:pStyle w:val="Brezrazmikov"/>
        <w:rPr>
          <w:rStyle w:val="PodnaslovZnak"/>
          <w:color w:val="auto"/>
          <w:spacing w:val="0"/>
        </w:rPr>
      </w:pPr>
      <w:r w:rsidRPr="007118F5">
        <w:rPr>
          <w:rStyle w:val="PodnaslovZnak"/>
          <w:color w:val="auto"/>
          <w:spacing w:val="0"/>
        </w:rPr>
        <w:t xml:space="preserve">Eden od razlogov za to nekoliko nenavadno teorijo je bila najdba starodavne ščuke, bojne sulice. Znanstveniki so skozi leta našli veliko teh. Pridejo s posebnim simbolom, ki je vrezan v njih, običajno simbolom plemena. Ta ni imel vklesanega simbola, imel je </w:t>
      </w:r>
      <w:proofErr w:type="spellStart"/>
      <w:r w:rsidRPr="007118F5">
        <w:rPr>
          <w:rStyle w:val="PodnaslovZnak"/>
          <w:color w:val="auto"/>
          <w:spacing w:val="0"/>
        </w:rPr>
        <w:t>psevdo</w:t>
      </w:r>
      <w:proofErr w:type="spellEnd"/>
      <w:r w:rsidRPr="007118F5">
        <w:rPr>
          <w:rStyle w:val="PodnaslovZnak"/>
          <w:color w:val="auto"/>
          <w:spacing w:val="0"/>
        </w:rPr>
        <w:t xml:space="preserve"> kodo za drevesa </w:t>
      </w:r>
      <w:proofErr w:type="spellStart"/>
      <w:r w:rsidRPr="007118F5">
        <w:rPr>
          <w:rStyle w:val="PodnaslovZnak"/>
          <w:color w:val="auto"/>
          <w:spacing w:val="0"/>
        </w:rPr>
        <w:t>Fenwick</w:t>
      </w:r>
      <w:proofErr w:type="spellEnd"/>
      <w:r w:rsidRPr="007118F5">
        <w:rPr>
          <w:rStyle w:val="PodnaslovZnak"/>
          <w:color w:val="auto"/>
          <w:spacing w:val="0"/>
        </w:rPr>
        <w:t xml:space="preserve">, pa tudi </w:t>
      </w:r>
      <w:proofErr w:type="spellStart"/>
      <w:r w:rsidRPr="007118F5">
        <w:rPr>
          <w:rStyle w:val="PodnaslovZnak"/>
          <w:color w:val="auto"/>
          <w:spacing w:val="0"/>
        </w:rPr>
        <w:t>konfiguracijsko</w:t>
      </w:r>
      <w:proofErr w:type="spellEnd"/>
      <w:r w:rsidRPr="007118F5">
        <w:rPr>
          <w:rStyle w:val="PodnaslovZnak"/>
          <w:color w:val="auto"/>
          <w:spacing w:val="0"/>
        </w:rPr>
        <w:t xml:space="preserve"> datoteko za nekakšen urejevalnik. Znanstveniki niso prepričani, kateri urejevalnik bi lahko bil, vendar verjamejo, da je šlo za neko različico zaprte beta različice </w:t>
      </w:r>
      <w:proofErr w:type="spellStart"/>
      <w:r w:rsidRPr="007118F5">
        <w:rPr>
          <w:rStyle w:val="PodnaslovZnak"/>
          <w:color w:val="auto"/>
          <w:spacing w:val="0"/>
        </w:rPr>
        <w:t>Emacsa</w:t>
      </w:r>
      <w:proofErr w:type="spellEnd"/>
      <w:r w:rsidRPr="007118F5">
        <w:rPr>
          <w:rStyle w:val="PodnaslovZnak"/>
          <w:color w:val="auto"/>
          <w:spacing w:val="0"/>
        </w:rPr>
        <w:t>.</w:t>
      </w:r>
    </w:p>
    <w:p w14:paraId="56D2A0BE" w14:textId="77777777" w:rsidR="007118F5" w:rsidRPr="007118F5" w:rsidRDefault="007118F5" w:rsidP="007118F5">
      <w:pPr>
        <w:pStyle w:val="Brezrazmikov"/>
        <w:rPr>
          <w:rStyle w:val="PodnaslovZnak"/>
          <w:color w:val="auto"/>
          <w:spacing w:val="0"/>
        </w:rPr>
      </w:pPr>
    </w:p>
    <w:p w14:paraId="696D6C6B" w14:textId="77777777" w:rsidR="007118F5" w:rsidRPr="007118F5" w:rsidRDefault="007118F5" w:rsidP="007118F5">
      <w:pPr>
        <w:pStyle w:val="Brezrazmikov"/>
        <w:rPr>
          <w:rStyle w:val="PodnaslovZnak"/>
          <w:color w:val="auto"/>
          <w:spacing w:val="0"/>
        </w:rPr>
      </w:pPr>
      <w:r w:rsidRPr="007118F5">
        <w:rPr>
          <w:rStyle w:val="PodnaslovZnak"/>
          <w:color w:val="auto"/>
          <w:spacing w:val="0"/>
        </w:rPr>
        <w:t xml:space="preserve">Namesto da bi iskali več dokazov, so arheologi začeli špekulirati, kakšno strategijo so </w:t>
      </w:r>
      <w:proofErr w:type="spellStart"/>
      <w:r w:rsidRPr="007118F5">
        <w:rPr>
          <w:rStyle w:val="PodnaslovZnak"/>
          <w:color w:val="auto"/>
          <w:spacing w:val="0"/>
        </w:rPr>
        <w:t>šikarji</w:t>
      </w:r>
      <w:proofErr w:type="spellEnd"/>
      <w:r w:rsidRPr="007118F5">
        <w:rPr>
          <w:rStyle w:val="PodnaslovZnak"/>
          <w:color w:val="auto"/>
          <w:spacing w:val="0"/>
        </w:rPr>
        <w:t xml:space="preserve"> uporabljali v teh programskih tekmovanjih. Morali so biti dobro pripravljeni, saj je ta tip imel algoritme vklesane v svoje kopje. Pravila tekmovanja so bila najverjetneje naslednja: Ob oddaji rešitve sodniku se je čas v minutah od začetka tekmovanja dodal števcu kazni. Torej, da bi lahko načrtoval reševanje svojega problema, mora biti lovec dober v približnem številu minut, potrebnih za rešitev vsakega problema.</w:t>
      </w:r>
    </w:p>
    <w:p w14:paraId="25E52515" w14:textId="77777777" w:rsidR="007118F5" w:rsidRPr="007118F5" w:rsidRDefault="007118F5" w:rsidP="007118F5">
      <w:pPr>
        <w:pStyle w:val="Brezrazmikov"/>
        <w:rPr>
          <w:rStyle w:val="PodnaslovZnak"/>
          <w:color w:val="auto"/>
          <w:spacing w:val="0"/>
        </w:rPr>
      </w:pPr>
    </w:p>
    <w:p w14:paraId="5ECB64EF" w14:textId="266E37B8" w:rsidR="00A90B90" w:rsidRDefault="007118F5" w:rsidP="007118F5">
      <w:pPr>
        <w:pStyle w:val="Brezrazmikov"/>
        <w:rPr>
          <w:rStyle w:val="PodnaslovZnak"/>
          <w:color w:val="auto"/>
          <w:spacing w:val="0"/>
        </w:rPr>
      </w:pPr>
      <w:r w:rsidRPr="007118F5">
        <w:rPr>
          <w:rStyle w:val="PodnaslovZnak"/>
          <w:color w:val="auto"/>
          <w:spacing w:val="0"/>
        </w:rPr>
        <w:t xml:space="preserve">Dobite številne težave, ki so bile zasnovane za tekmovanje, v katerem je sodeloval lovec. Za vsako težavo vam je naveden predviden čas v minutah za rešitev težave. Izračunajte največje število problemov, ki jih lahko reši lovec na tekmovanju, in najmanjšo kazen, ki jo lahko dobi, ob predpostavki, da so te ocene pravilne. Lahko domnevate, da so </w:t>
      </w:r>
      <w:proofErr w:type="spellStart"/>
      <w:r w:rsidRPr="007118F5">
        <w:rPr>
          <w:rStyle w:val="PodnaslovZnak"/>
          <w:color w:val="auto"/>
          <w:spacing w:val="0"/>
        </w:rPr>
        <w:t>šikarji</w:t>
      </w:r>
      <w:proofErr w:type="spellEnd"/>
      <w:r w:rsidRPr="007118F5">
        <w:rPr>
          <w:rStyle w:val="PodnaslovZnak"/>
          <w:color w:val="auto"/>
          <w:spacing w:val="0"/>
        </w:rPr>
        <w:t xml:space="preserve"> zelo učinkoviti: predložitve so vedno pravilne in po predložitvi težave takoj začnejo reševati naslednjo težavo.</w:t>
      </w:r>
    </w:p>
    <w:p w14:paraId="6D5C6715" w14:textId="77777777" w:rsidR="006A632A" w:rsidRPr="00BA63F9" w:rsidRDefault="006A632A" w:rsidP="007118F5">
      <w:pPr>
        <w:pStyle w:val="Brezrazmikov"/>
        <w:rPr>
          <w:rStyle w:val="PodnaslovZnak"/>
          <w:color w:val="auto"/>
          <w:spacing w:val="0"/>
        </w:rPr>
      </w:pPr>
    </w:p>
    <w:p w14:paraId="3BEC002A" w14:textId="77777777" w:rsidR="00A90B90" w:rsidRPr="00BA63F9" w:rsidRDefault="00A90B90" w:rsidP="00A90B90">
      <w:pPr>
        <w:rPr>
          <w:sz w:val="20"/>
        </w:rPr>
      </w:pPr>
      <w:r w:rsidRPr="00BA63F9">
        <w:rPr>
          <w:b/>
          <w:sz w:val="20"/>
          <w:u w:val="single"/>
        </w:rPr>
        <w:t>Vhodni podatki</w:t>
      </w:r>
      <w:r w:rsidRPr="00BA63F9">
        <w:rPr>
          <w:sz w:val="20"/>
        </w:rPr>
        <w:t>:</w:t>
      </w:r>
    </w:p>
    <w:p w14:paraId="5C1DFB36" w14:textId="3F471004" w:rsidR="006A632A" w:rsidRDefault="006A632A" w:rsidP="00A90B90">
      <w:pPr>
        <w:rPr>
          <w:sz w:val="20"/>
        </w:rPr>
      </w:pPr>
      <w:r w:rsidRPr="006A632A">
        <w:rPr>
          <w:sz w:val="20"/>
        </w:rPr>
        <w:t>Vnos se začne z dvema celima številoma v eni vrstici</w:t>
      </w:r>
      <w:r>
        <w:rPr>
          <w:sz w:val="20"/>
        </w:rPr>
        <w:t xml:space="preserve"> </w:t>
      </w:r>
      <w:r w:rsidRPr="006A632A">
        <w:rPr>
          <w:noProof/>
          <w:sz w:val="20"/>
        </w:rPr>
        <w:drawing>
          <wp:inline distT="0" distB="0" distL="0" distR="0" wp14:anchorId="0A64F55B" wp14:editId="76E7191F">
            <wp:extent cx="701040" cy="133296"/>
            <wp:effectExtent l="0" t="0" r="3810" b="635"/>
            <wp:docPr id="150" name="Slika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20278" cy="136954"/>
                    </a:xfrm>
                    <a:prstGeom prst="rect">
                      <a:avLst/>
                    </a:prstGeom>
                  </pic:spPr>
                </pic:pic>
              </a:graphicData>
            </a:graphic>
          </wp:inline>
        </w:drawing>
      </w:r>
      <w:r>
        <w:rPr>
          <w:sz w:val="20"/>
        </w:rPr>
        <w:t xml:space="preserve"> </w:t>
      </w:r>
      <w:r w:rsidRPr="006A632A">
        <w:rPr>
          <w:sz w:val="20"/>
        </w:rPr>
        <w:t xml:space="preserve">in , </w:t>
      </w:r>
      <w:r w:rsidRPr="006A632A">
        <w:rPr>
          <w:noProof/>
          <w:sz w:val="20"/>
        </w:rPr>
        <w:drawing>
          <wp:inline distT="0" distB="0" distL="0" distR="0" wp14:anchorId="188A1A4D" wp14:editId="78F4E41B">
            <wp:extent cx="670560" cy="130253"/>
            <wp:effectExtent l="0" t="0" r="0" b="3175"/>
            <wp:docPr id="151" name="Slika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6920" cy="133431"/>
                    </a:xfrm>
                    <a:prstGeom prst="rect">
                      <a:avLst/>
                    </a:prstGeom>
                  </pic:spPr>
                </pic:pic>
              </a:graphicData>
            </a:graphic>
          </wp:inline>
        </w:drawing>
      </w:r>
      <w:r w:rsidRPr="006A632A">
        <w:rPr>
          <w:sz w:val="20"/>
        </w:rPr>
        <w:t xml:space="preserve"> številom težav v starodavnem tekmovanju in skupno dolžino tekmovanja v minutah. Nato sledi vrstica s štirimi celimi števili</w:t>
      </w:r>
      <w:r>
        <w:rPr>
          <w:sz w:val="20"/>
        </w:rPr>
        <w:t xml:space="preserve"> </w:t>
      </w:r>
      <w:r w:rsidRPr="006A632A">
        <w:rPr>
          <w:noProof/>
          <w:sz w:val="20"/>
        </w:rPr>
        <w:drawing>
          <wp:inline distT="0" distB="0" distL="0" distR="0" wp14:anchorId="41B679A8" wp14:editId="40D7B410">
            <wp:extent cx="1165860" cy="140103"/>
            <wp:effectExtent l="0" t="0" r="0" b="0"/>
            <wp:docPr id="152" name="Slika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16242" cy="146157"/>
                    </a:xfrm>
                    <a:prstGeom prst="rect">
                      <a:avLst/>
                    </a:prstGeom>
                  </pic:spPr>
                </pic:pic>
              </a:graphicData>
            </a:graphic>
          </wp:inline>
        </w:drawing>
      </w:r>
      <w:r w:rsidRPr="006A632A">
        <w:rPr>
          <w:sz w:val="20"/>
        </w:rPr>
        <w:t xml:space="preserve"> , kjer </w:t>
      </w:r>
      <w:r w:rsidRPr="006A632A">
        <w:rPr>
          <w:noProof/>
          <w:sz w:val="20"/>
        </w:rPr>
        <w:drawing>
          <wp:inline distT="0" distB="0" distL="0" distR="0" wp14:anchorId="143D22B4" wp14:editId="6469C472">
            <wp:extent cx="556260" cy="136625"/>
            <wp:effectExtent l="0" t="0" r="0" b="0"/>
            <wp:docPr id="153" name="Slika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6165" cy="139058"/>
                    </a:xfrm>
                    <a:prstGeom prst="rect">
                      <a:avLst/>
                    </a:prstGeom>
                  </pic:spPr>
                </pic:pic>
              </a:graphicData>
            </a:graphic>
          </wp:inline>
        </w:drawing>
      </w:r>
      <w:r w:rsidRPr="006A632A">
        <w:rPr>
          <w:sz w:val="20"/>
        </w:rPr>
        <w:t xml:space="preserve"> podaja čas v minutah, ki je potreben za rešitev prve težave, ostali časi </w:t>
      </w:r>
      <w:r w:rsidRPr="006A632A">
        <w:rPr>
          <w:noProof/>
          <w:sz w:val="20"/>
        </w:rPr>
        <w:drawing>
          <wp:inline distT="0" distB="0" distL="0" distR="0" wp14:anchorId="243E2FBD" wp14:editId="47C47F6A">
            <wp:extent cx="678180" cy="150707"/>
            <wp:effectExtent l="0" t="0" r="7620" b="1905"/>
            <wp:docPr id="154" name="Slika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79198" cy="150933"/>
                    </a:xfrm>
                    <a:prstGeom prst="rect">
                      <a:avLst/>
                    </a:prstGeom>
                  </pic:spPr>
                </pic:pic>
              </a:graphicData>
            </a:graphic>
          </wp:inline>
        </w:drawing>
      </w:r>
      <w:r w:rsidRPr="006A632A">
        <w:rPr>
          <w:sz w:val="20"/>
        </w:rPr>
        <w:t xml:space="preserve"> pa so podani z:</w:t>
      </w:r>
    </w:p>
    <w:p w14:paraId="4787239E" w14:textId="1057FB3F" w:rsidR="006A632A" w:rsidRDefault="006A632A" w:rsidP="006A632A">
      <w:pPr>
        <w:jc w:val="center"/>
        <w:rPr>
          <w:sz w:val="20"/>
        </w:rPr>
      </w:pPr>
      <w:r w:rsidRPr="006A632A">
        <w:rPr>
          <w:noProof/>
          <w:sz w:val="20"/>
        </w:rPr>
        <w:drawing>
          <wp:inline distT="0" distB="0" distL="0" distR="0" wp14:anchorId="1A4E6619" wp14:editId="4CAF8820">
            <wp:extent cx="3604572" cy="251482"/>
            <wp:effectExtent l="0" t="0" r="0" b="0"/>
            <wp:docPr id="155" name="Slika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04572" cy="251482"/>
                    </a:xfrm>
                    <a:prstGeom prst="rect">
                      <a:avLst/>
                    </a:prstGeom>
                  </pic:spPr>
                </pic:pic>
              </a:graphicData>
            </a:graphic>
          </wp:inline>
        </w:drawing>
      </w:r>
    </w:p>
    <w:p w14:paraId="00D248FB" w14:textId="053B1AFE" w:rsidR="00A90B90" w:rsidRPr="00BA63F9" w:rsidRDefault="00A90B90" w:rsidP="00A90B90">
      <w:pPr>
        <w:rPr>
          <w:sz w:val="20"/>
        </w:rPr>
      </w:pPr>
      <w:r w:rsidRPr="00BA63F9">
        <w:rPr>
          <w:b/>
          <w:sz w:val="20"/>
          <w:u w:val="single"/>
        </w:rPr>
        <w:t>Izhodni podatki</w:t>
      </w:r>
      <w:r w:rsidRPr="00BA63F9">
        <w:rPr>
          <w:sz w:val="20"/>
        </w:rPr>
        <w:t>:</w:t>
      </w:r>
    </w:p>
    <w:p w14:paraId="51A00D23" w14:textId="3259A038" w:rsidR="006A632A" w:rsidRPr="006A632A" w:rsidRDefault="006A632A" w:rsidP="00A90B90">
      <w:pPr>
        <w:tabs>
          <w:tab w:val="left" w:pos="8004"/>
        </w:tabs>
        <w:rPr>
          <w:rFonts w:eastAsia="Times New Roman" w:cstheme="minorHAnsi"/>
          <w:color w:val="000000"/>
          <w:lang w:eastAsia="sl-SI"/>
        </w:rPr>
      </w:pPr>
      <w:r w:rsidRPr="006A632A">
        <w:rPr>
          <w:rFonts w:eastAsia="Times New Roman" w:cstheme="minorHAnsi"/>
          <w:color w:val="000000"/>
          <w:lang w:eastAsia="sl-SI"/>
        </w:rPr>
        <w:t xml:space="preserve">Izhod mora biti sestavljen iz dveh celih števil: največjega števila problemov, ki jih lahko reši lovec v roku, in skupne kazni, ki jo bo prejel za njihovo rešitev. Ker je kazen lahko velika, jo natisnite </w:t>
      </w:r>
      <w:r w:rsidR="00A73E38">
        <w:rPr>
          <w:rFonts w:eastAsia="Times New Roman" w:cstheme="minorHAnsi"/>
          <w:color w:val="000000"/>
          <w:lang w:eastAsia="sl-SI"/>
        </w:rPr>
        <w:t xml:space="preserve">v </w:t>
      </w:r>
      <w:r w:rsidRPr="006A632A">
        <w:rPr>
          <w:rFonts w:eastAsia="Times New Roman" w:cstheme="minorHAnsi"/>
          <w:color w:val="000000"/>
          <w:lang w:eastAsia="sl-SI"/>
        </w:rPr>
        <w:t>modul</w:t>
      </w:r>
      <w:r w:rsidR="00A73E38">
        <w:rPr>
          <w:rFonts w:eastAsia="Times New Roman" w:cstheme="minorHAnsi"/>
          <w:color w:val="000000"/>
          <w:lang w:eastAsia="sl-SI"/>
        </w:rPr>
        <w:t>u</w:t>
      </w:r>
      <w:r>
        <w:rPr>
          <w:rFonts w:eastAsia="Times New Roman" w:cstheme="minorHAnsi"/>
          <w:color w:val="000000"/>
          <w:lang w:eastAsia="sl-SI"/>
        </w:rPr>
        <w:t xml:space="preserve"> 1 000 000 007</w:t>
      </w:r>
      <w:r w:rsidRPr="006A632A">
        <w:rPr>
          <w:rFonts w:eastAsia="Times New Roman" w:cstheme="minorHAnsi"/>
          <w:color w:val="000000"/>
          <w:lang w:eastAsia="sl-SI"/>
        </w:rPr>
        <w:t>. Natisnite jih v isto vrstico, ločene z enim presledkom.</w:t>
      </w:r>
    </w:p>
    <w:p w14:paraId="0F64CA85" w14:textId="2F5E5999"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28BA1571" w14:textId="601FF712" w:rsidR="00A90B90" w:rsidRPr="00BA63F9" w:rsidRDefault="006A632A" w:rsidP="00A90B90">
      <w:pPr>
        <w:tabs>
          <w:tab w:val="left" w:pos="8004"/>
        </w:tabs>
        <w:rPr>
          <w:noProof/>
          <w:sz w:val="20"/>
          <w:lang w:eastAsia="sl-SI"/>
        </w:rPr>
      </w:pPr>
      <w:r w:rsidRPr="006A632A">
        <w:rPr>
          <w:noProof/>
          <w:sz w:val="20"/>
        </w:rPr>
        <w:drawing>
          <wp:inline distT="0" distB="0" distL="0" distR="0" wp14:anchorId="4556602E" wp14:editId="560BEBDA">
            <wp:extent cx="4865029" cy="716280"/>
            <wp:effectExtent l="0" t="0" r="0" b="7620"/>
            <wp:docPr id="156" name="Slika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74636" cy="717694"/>
                    </a:xfrm>
                    <a:prstGeom prst="rect">
                      <a:avLst/>
                    </a:prstGeom>
                  </pic:spPr>
                </pic:pic>
              </a:graphicData>
            </a:graphic>
          </wp:inline>
        </w:drawing>
      </w:r>
      <w:r w:rsidR="00A90B90" w:rsidRPr="00BA63F9">
        <w:rPr>
          <w:sz w:val="20"/>
        </w:rPr>
        <w:t xml:space="preserve">                              </w:t>
      </w:r>
    </w:p>
    <w:p w14:paraId="05D545F7" w14:textId="77777777" w:rsidR="00A90B90" w:rsidRPr="00BA63F9" w:rsidRDefault="00A90B90" w:rsidP="00A90B90">
      <w:pPr>
        <w:tabs>
          <w:tab w:val="left" w:pos="8004"/>
        </w:tabs>
        <w:rPr>
          <w:noProof/>
          <w:sz w:val="20"/>
          <w:lang w:eastAsia="sl-SI"/>
        </w:rPr>
      </w:pPr>
      <w:r w:rsidRPr="00BA63F9">
        <w:rPr>
          <w:sz w:val="20"/>
        </w:rPr>
        <w:lastRenderedPageBreak/>
        <w:t>Primer vhodnih podatkov 2:                                              Primer izhodnih podatkov 2:</w:t>
      </w:r>
    </w:p>
    <w:p w14:paraId="61E9CF83" w14:textId="2ABD7C64" w:rsidR="00A90B90" w:rsidRPr="00BA63F9" w:rsidRDefault="006A632A" w:rsidP="00A90B90">
      <w:pPr>
        <w:tabs>
          <w:tab w:val="left" w:pos="8004"/>
        </w:tabs>
        <w:rPr>
          <w:sz w:val="20"/>
        </w:rPr>
      </w:pPr>
      <w:r w:rsidRPr="006A632A">
        <w:rPr>
          <w:noProof/>
          <w:sz w:val="20"/>
        </w:rPr>
        <w:drawing>
          <wp:inline distT="0" distB="0" distL="0" distR="0" wp14:anchorId="4259DC79" wp14:editId="0C6BE720">
            <wp:extent cx="5166808" cy="762066"/>
            <wp:effectExtent l="0" t="0" r="0" b="0"/>
            <wp:docPr id="157" name="Slika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66808" cy="762066"/>
                    </a:xfrm>
                    <a:prstGeom prst="rect">
                      <a:avLst/>
                    </a:prstGeom>
                  </pic:spPr>
                </pic:pic>
              </a:graphicData>
            </a:graphic>
          </wp:inline>
        </w:drawing>
      </w:r>
    </w:p>
    <w:p w14:paraId="61CAAE51" w14:textId="77777777" w:rsidR="00A90B90" w:rsidRPr="00BA63F9" w:rsidRDefault="00A90B90" w:rsidP="00A90B90">
      <w:pPr>
        <w:tabs>
          <w:tab w:val="left" w:pos="8004"/>
        </w:tabs>
        <w:rPr>
          <w:sz w:val="20"/>
        </w:rPr>
      </w:pPr>
    </w:p>
    <w:p w14:paraId="378E33CA" w14:textId="33644AC7" w:rsidR="00A90B90" w:rsidRDefault="00A90B90" w:rsidP="00A90B90">
      <w:pPr>
        <w:pStyle w:val="Podnaslov"/>
        <w:rPr>
          <w:sz w:val="20"/>
        </w:rPr>
      </w:pPr>
      <w:r w:rsidRPr="00BA63F9">
        <w:rPr>
          <w:sz w:val="20"/>
        </w:rPr>
        <w:t>OPIS PROBLEMA IN IDEJA REŠEVANJA</w:t>
      </w:r>
    </w:p>
    <w:p w14:paraId="2995843E" w14:textId="4FD421D0" w:rsidR="00A73E38" w:rsidRDefault="00A73E38" w:rsidP="00A73E38">
      <w:r>
        <w:t>Prvo moramo uvoziti podatke. Nato moramo narediti tabelo vseh časov (po formuli v navodilih)</w:t>
      </w:r>
      <w:r w:rsidR="00E264FB">
        <w:t>sedaj bomo imeli čase za vse naloge.</w:t>
      </w:r>
    </w:p>
    <w:p w14:paraId="4C91EC33" w14:textId="23DB7E0F" w:rsidR="00A73E38" w:rsidRDefault="00A73E38" w:rsidP="00A73E38">
      <w:pPr>
        <w:jc w:val="center"/>
      </w:pPr>
      <w:r w:rsidRPr="006A632A">
        <w:rPr>
          <w:noProof/>
          <w:sz w:val="20"/>
        </w:rPr>
        <w:drawing>
          <wp:inline distT="0" distB="0" distL="0" distR="0" wp14:anchorId="6B11AE2E" wp14:editId="205400D7">
            <wp:extent cx="3604572" cy="251482"/>
            <wp:effectExtent l="0" t="0" r="0" b="0"/>
            <wp:docPr id="173" name="Slika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04572" cy="251482"/>
                    </a:xfrm>
                    <a:prstGeom prst="rect">
                      <a:avLst/>
                    </a:prstGeom>
                  </pic:spPr>
                </pic:pic>
              </a:graphicData>
            </a:graphic>
          </wp:inline>
        </w:drawing>
      </w:r>
    </w:p>
    <w:p w14:paraId="367FBA20" w14:textId="6E4710E3" w:rsidR="00A73E38" w:rsidRDefault="00A77F73" w:rsidP="00A73E38">
      <w:r>
        <w:t>Sedaj ko imamo vse čase uporabimo formulo kjer bomo določili kakšna bo kazen.</w:t>
      </w:r>
    </w:p>
    <w:p w14:paraId="375FCD2D" w14:textId="18C51098" w:rsidR="00A77F73" w:rsidRDefault="00A77F73" w:rsidP="00A73E38">
      <w:r>
        <w:t>Formula ni težka prvo pogledamo ali smo porabili že celoten čas če ja vrnemo kazen drugače uporabimo formulo</w:t>
      </w:r>
    </w:p>
    <w:p w14:paraId="5B1A5D93" w14:textId="4FD346EB" w:rsidR="00A77F73" w:rsidRDefault="00A77F73" w:rsidP="00A77F73">
      <w:pPr>
        <w:jc w:val="center"/>
      </w:pPr>
      <w:r w:rsidRPr="00A77F73">
        <w:rPr>
          <w:noProof/>
        </w:rPr>
        <w:drawing>
          <wp:inline distT="0" distB="0" distL="0" distR="0" wp14:anchorId="766A65CC" wp14:editId="6AD03021">
            <wp:extent cx="4145639" cy="182896"/>
            <wp:effectExtent l="0" t="0" r="7620" b="7620"/>
            <wp:docPr id="174" name="Slika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45639" cy="182896"/>
                    </a:xfrm>
                    <a:prstGeom prst="rect">
                      <a:avLst/>
                    </a:prstGeom>
                  </pic:spPr>
                </pic:pic>
              </a:graphicData>
            </a:graphic>
          </wp:inline>
        </w:drawing>
      </w:r>
    </w:p>
    <w:p w14:paraId="7754729E" w14:textId="065B437D" w:rsidR="00A77F73" w:rsidRDefault="00A77F73" w:rsidP="00A77F73">
      <w:r>
        <w:t>Kjer je mod=1000000007</w:t>
      </w:r>
    </w:p>
    <w:p w14:paraId="7638C56F" w14:textId="55202440" w:rsidR="00A77F73" w:rsidRPr="00A73E38" w:rsidRDefault="00A77F73" w:rsidP="00A77F73">
      <w:r>
        <w:t>Nato samo vrnemo rezultat prvi člen rezultata je samo število problemov ki ga prepišemo in drugi kazen ki jo izračunamo.</w:t>
      </w:r>
    </w:p>
    <w:p w14:paraId="0C238D5A" w14:textId="77777777" w:rsidR="00A90B90" w:rsidRPr="00BA63F9" w:rsidRDefault="00A90B90" w:rsidP="00A90B90">
      <w:pPr>
        <w:pStyle w:val="Podnaslov"/>
        <w:rPr>
          <w:sz w:val="20"/>
        </w:rPr>
      </w:pPr>
      <w:r w:rsidRPr="00BA63F9">
        <w:rPr>
          <w:sz w:val="20"/>
        </w:rPr>
        <w:t>DOKAZ, DA JE NALOGA REŠENA</w:t>
      </w:r>
    </w:p>
    <w:p w14:paraId="4AF268CC" w14:textId="6986C676" w:rsidR="00A90B90" w:rsidRPr="00BA63F9" w:rsidRDefault="00045E54" w:rsidP="00A90B90">
      <w:r w:rsidRPr="00045E54">
        <w:rPr>
          <w:noProof/>
        </w:rPr>
        <w:drawing>
          <wp:inline distT="0" distB="0" distL="0" distR="0" wp14:anchorId="72788B4F" wp14:editId="429DCFD5">
            <wp:extent cx="5760720" cy="538480"/>
            <wp:effectExtent l="0" t="0" r="0" b="0"/>
            <wp:docPr id="170" name="Slika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720" cy="538480"/>
                    </a:xfrm>
                    <a:prstGeom prst="rect">
                      <a:avLst/>
                    </a:prstGeom>
                  </pic:spPr>
                </pic:pic>
              </a:graphicData>
            </a:graphic>
          </wp:inline>
        </w:drawing>
      </w:r>
    </w:p>
    <w:p w14:paraId="50AB2F4D" w14:textId="77777777" w:rsidR="00A90B90" w:rsidRPr="00BA63F9" w:rsidRDefault="00A90B90" w:rsidP="00A90B90">
      <w:pPr>
        <w:pStyle w:val="Podnaslov"/>
        <w:rPr>
          <w:sz w:val="20"/>
        </w:rPr>
      </w:pPr>
      <w:r w:rsidRPr="00BA63F9">
        <w:rPr>
          <w:sz w:val="20"/>
        </w:rPr>
        <w:t>DATOTEKA</w:t>
      </w:r>
    </w:p>
    <w:p w14:paraId="5DDA1872" w14:textId="72880DEC" w:rsidR="00A90B90" w:rsidRPr="00BA63F9" w:rsidRDefault="006A632A" w:rsidP="00A90B90">
      <w:r w:rsidRPr="006A632A">
        <w:t>pikemaneasy.py</w:t>
      </w:r>
      <w:r w:rsidR="00A90B90" w:rsidRPr="00BA63F9">
        <w:br w:type="page"/>
      </w:r>
    </w:p>
    <w:p w14:paraId="02EC5436" w14:textId="2B6400DF" w:rsidR="00A90B90" w:rsidRPr="00BA63F9" w:rsidRDefault="00C57CDD" w:rsidP="00C57CDD">
      <w:pPr>
        <w:pStyle w:val="Naslov1"/>
      </w:pPr>
      <w:r w:rsidRPr="003E29D7">
        <w:rPr>
          <w:rFonts w:eastAsia="Times New Roman"/>
        </w:rPr>
        <w:lastRenderedPageBreak/>
        <w:t>Amsterdam Distance</w:t>
      </w:r>
    </w:p>
    <w:p w14:paraId="3F674CC5" w14:textId="3A262FD0" w:rsidR="00A90B90" w:rsidRPr="00BA63F9" w:rsidRDefault="00A90B90" w:rsidP="00A90B90">
      <w:pPr>
        <w:rPr>
          <w:noProof/>
          <w:sz w:val="20"/>
        </w:rPr>
      </w:pPr>
      <w:r w:rsidRPr="00BA63F9">
        <w:rPr>
          <w:noProof/>
          <w:sz w:val="20"/>
        </w:rPr>
        <w:t xml:space="preserve">Naloga je na spletni strani </w:t>
      </w:r>
      <w:hyperlink r:id="rId52" w:tgtFrame="_blank" w:history="1">
        <w:r w:rsidR="00C57CDD" w:rsidRPr="008C1BB3">
          <w:rPr>
            <w:rStyle w:val="Hiperpovezava"/>
            <w:rFonts w:cstheme="minorHAnsi"/>
            <w:color w:val="1155CC"/>
          </w:rPr>
          <w:t>https://open.kattis.com/problems/amsterdamdistance</w:t>
        </w:r>
      </w:hyperlink>
      <w:r w:rsidRPr="00BA63F9">
        <w:rPr>
          <w:noProof/>
          <w:sz w:val="20"/>
        </w:rPr>
        <w:t xml:space="preserve"> in je vredna 2.</w:t>
      </w:r>
      <w:r w:rsidR="00C57CDD">
        <w:rPr>
          <w:noProof/>
          <w:sz w:val="20"/>
        </w:rPr>
        <w:t>6</w:t>
      </w:r>
      <w:r w:rsidRPr="00BA63F9">
        <w:rPr>
          <w:noProof/>
          <w:sz w:val="20"/>
        </w:rPr>
        <w:t xml:space="preserve"> točk.</w:t>
      </w:r>
    </w:p>
    <w:p w14:paraId="78F90166" w14:textId="3BF93D0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78720" behindDoc="0" locked="0" layoutInCell="1" allowOverlap="1" wp14:anchorId="20FB48D3" wp14:editId="41917E2C">
                <wp:simplePos x="0" y="0"/>
                <wp:positionH relativeFrom="column">
                  <wp:posOffset>5078095</wp:posOffset>
                </wp:positionH>
                <wp:positionV relativeFrom="paragraph">
                  <wp:posOffset>29210</wp:posOffset>
                </wp:positionV>
                <wp:extent cx="247650" cy="232410"/>
                <wp:effectExtent l="19050" t="19050" r="19050" b="15240"/>
                <wp:wrapNone/>
                <wp:docPr id="135" name="Rounded Rectangle 5"/>
                <wp:cNvGraphicFramePr/>
                <a:graphic xmlns:a="http://schemas.openxmlformats.org/drawingml/2006/main">
                  <a:graphicData uri="http://schemas.microsoft.com/office/word/2010/wordprocessingShape">
                    <wps:wsp>
                      <wps:cNvSpPr/>
                      <wps:spPr>
                        <a:xfrm>
                          <a:off x="0" y="0"/>
                          <a:ext cx="247650" cy="23241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ADB9853" id="Rounded Rectangle 5" o:spid="_x0000_s1026" style="position:absolute;margin-left:399.85pt;margin-top:2.3pt;width:19.5pt;height:18.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" filled="f" strokecolor="#ed7d31 [3205]" strokeweight="2.25pt">
                <v:stroke joinstyle="miter"/>
              </v:roundrect>
            </w:pict>
          </mc:Fallback>
        </mc:AlternateContent>
      </w:r>
      <w:r w:rsidR="00C57CDD" w:rsidRPr="00771AB7">
        <w:rPr>
          <w:noProof/>
        </w:rPr>
        <w:drawing>
          <wp:inline distT="0" distB="0" distL="0" distR="0" wp14:anchorId="1C58058F" wp14:editId="26217C96">
            <wp:extent cx="7010228" cy="274320"/>
            <wp:effectExtent l="0" t="0" r="635" b="0"/>
            <wp:docPr id="158" name="Slika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14708" cy="274495"/>
                    </a:xfrm>
                    <a:prstGeom prst="rect">
                      <a:avLst/>
                    </a:prstGeom>
                  </pic:spPr>
                </pic:pic>
              </a:graphicData>
            </a:graphic>
          </wp:inline>
        </w:drawing>
      </w:r>
    </w:p>
    <w:p w14:paraId="03B7A31D" w14:textId="77777777" w:rsidR="00A90B90" w:rsidRPr="00BA63F9" w:rsidRDefault="00A90B90" w:rsidP="00A90B90">
      <w:pPr>
        <w:rPr>
          <w:rStyle w:val="PodnaslovZnak"/>
          <w:sz w:val="20"/>
        </w:rPr>
      </w:pPr>
      <w:r w:rsidRPr="00BA63F9">
        <w:rPr>
          <w:rStyle w:val="PodnaslovZnak"/>
          <w:sz w:val="20"/>
        </w:rPr>
        <w:t>BESEDILO NALOGE</w:t>
      </w:r>
    </w:p>
    <w:p w14:paraId="5106DCBA" w14:textId="0E73E016" w:rsidR="00DA1D15" w:rsidRDefault="00DA1D15" w:rsidP="00DA1D15">
      <w:pPr>
        <w:pStyle w:val="Brezrazmikov"/>
        <w:rPr>
          <w:rStyle w:val="PodnaslovZnak"/>
          <w:color w:val="auto"/>
          <w:spacing w:val="0"/>
        </w:rPr>
      </w:pPr>
      <w:r w:rsidRPr="00DA1D15">
        <w:rPr>
          <w:rStyle w:val="PodnaslovZnak"/>
          <w:color w:val="auto"/>
          <w:spacing w:val="0"/>
        </w:rPr>
        <w:t xml:space="preserve">Vaš prijatelj z Manhattna vas je obiskal v Amsterdamu. Ker lahko ostane le kratek čas, si želi v čim krajšem času ogledati čim več turističnih znamenitosti Amsterdama. Da bi to naredila, mora biti sposobna ugotoviti, koliko časa potrebuje, da hodi od ene znamenitosti do druge. V njenem domačem mestu je to enostavno: če hočeš hoditi od točke </w:t>
      </w:r>
      <w:r w:rsidRPr="00DA1D15">
        <w:rPr>
          <w:rStyle w:val="PodnaslovZnak"/>
          <w:noProof/>
          <w:color w:val="auto"/>
          <w:spacing w:val="0"/>
        </w:rPr>
        <w:drawing>
          <wp:inline distT="0" distB="0" distL="0" distR="0" wp14:anchorId="6E545C2C" wp14:editId="4994CD61">
            <wp:extent cx="685800" cy="141585"/>
            <wp:effectExtent l="0" t="0" r="0" b="0"/>
            <wp:docPr id="159" name="Slika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8076" cy="146184"/>
                    </a:xfrm>
                    <a:prstGeom prst="rect">
                      <a:avLst/>
                    </a:prstGeom>
                  </pic:spPr>
                </pic:pic>
              </a:graphicData>
            </a:graphic>
          </wp:inline>
        </w:drawing>
      </w:r>
      <w:r>
        <w:rPr>
          <w:rStyle w:val="PodnaslovZnak"/>
          <w:color w:val="auto"/>
          <w:spacing w:val="0"/>
        </w:rPr>
        <w:t xml:space="preserve"> </w:t>
      </w:r>
      <w:r w:rsidRPr="00DA1D15">
        <w:rPr>
          <w:rStyle w:val="PodnaslovZnak"/>
          <w:color w:val="auto"/>
          <w:spacing w:val="0"/>
        </w:rPr>
        <w:t xml:space="preserve">do točke </w:t>
      </w:r>
      <w:r w:rsidRPr="00DA1D15">
        <w:rPr>
          <w:rStyle w:val="PodnaslovZnak"/>
          <w:noProof/>
          <w:color w:val="auto"/>
          <w:spacing w:val="0"/>
        </w:rPr>
        <w:drawing>
          <wp:inline distT="0" distB="0" distL="0" distR="0" wp14:anchorId="0758DC98" wp14:editId="3904F691">
            <wp:extent cx="541020" cy="129012"/>
            <wp:effectExtent l="0" t="0" r="0" b="4445"/>
            <wp:docPr id="160" name="Slika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0698" cy="131320"/>
                    </a:xfrm>
                    <a:prstGeom prst="rect">
                      <a:avLst/>
                    </a:prstGeom>
                  </pic:spPr>
                </pic:pic>
              </a:graphicData>
            </a:graphic>
          </wp:inline>
        </w:drawing>
      </w:r>
      <w:r w:rsidRPr="00DA1D15">
        <w:rPr>
          <w:rStyle w:val="PodnaslovZnak"/>
          <w:color w:val="auto"/>
          <w:spacing w:val="0"/>
        </w:rPr>
        <w:t xml:space="preserve"> na Manhattnu moraš prehoditi veliko razdaljo</w:t>
      </w:r>
    </w:p>
    <w:p w14:paraId="0E686371" w14:textId="522FA22D" w:rsidR="00DA1D15" w:rsidRPr="00DA1D15" w:rsidRDefault="00DA1D15" w:rsidP="00DA1D15">
      <w:pPr>
        <w:pStyle w:val="Brezrazmikov"/>
        <w:jc w:val="center"/>
        <w:rPr>
          <w:rStyle w:val="PodnaslovZnak"/>
          <w:color w:val="auto"/>
          <w:spacing w:val="0"/>
        </w:rPr>
      </w:pPr>
      <w:r w:rsidRPr="00DA1D15">
        <w:rPr>
          <w:rStyle w:val="PodnaslovZnak"/>
          <w:noProof/>
          <w:color w:val="auto"/>
          <w:spacing w:val="0"/>
        </w:rPr>
        <w:drawing>
          <wp:inline distT="0" distB="0" distL="0" distR="0" wp14:anchorId="086D8778" wp14:editId="6CF2C861">
            <wp:extent cx="2171888" cy="449619"/>
            <wp:effectExtent l="0" t="0" r="0" b="7620"/>
            <wp:docPr id="161" name="Slika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71888" cy="449619"/>
                    </a:xfrm>
                    <a:prstGeom prst="rect">
                      <a:avLst/>
                    </a:prstGeom>
                  </pic:spPr>
                </pic:pic>
              </a:graphicData>
            </a:graphic>
          </wp:inline>
        </w:drawing>
      </w:r>
    </w:p>
    <w:p w14:paraId="0F4EBF7D" w14:textId="77777777" w:rsidR="00DA1D15" w:rsidRPr="00DA1D15" w:rsidRDefault="00DA1D15" w:rsidP="00DA1D15">
      <w:pPr>
        <w:pStyle w:val="Brezrazmikov"/>
        <w:rPr>
          <w:rStyle w:val="PodnaslovZnak"/>
          <w:color w:val="auto"/>
          <w:spacing w:val="0"/>
        </w:rPr>
      </w:pPr>
    </w:p>
    <w:p w14:paraId="1350934A" w14:textId="38FE1D83" w:rsidR="00A90B90" w:rsidRDefault="00DA1D15" w:rsidP="00DA1D15">
      <w:pPr>
        <w:pStyle w:val="Brezrazmikov"/>
        <w:rPr>
          <w:rStyle w:val="PodnaslovZnak"/>
          <w:color w:val="auto"/>
          <w:spacing w:val="0"/>
        </w:rPr>
      </w:pPr>
      <w:r w:rsidRPr="00DA1D15">
        <w:rPr>
          <w:rStyle w:val="PodnaslovZnak"/>
          <w:color w:val="auto"/>
          <w:spacing w:val="0"/>
        </w:rPr>
        <w:t>saj je Manhattan videti kot pravokotna mreža mestnih blokov. Vendar pa Amsterdam ni dobro prikazan s pravokotno mrežo. Zato ste se sami odločili, da ugotovite najkrajše razdalje med znamenitostmi v Amsterdamu. Amsterdam je s svojimi kanali precej bolj podoben pol-disku, z ulicami, ki se širijo pod pravilnimi koti iz središča, in s kanali, ki potekajo v loku kroga v enakomernih intervalih. Ulični vogal je sestavljen iz križišča krožnega kanala in ulice, ki izhaja iz središča mesta.</w:t>
      </w:r>
    </w:p>
    <w:p w14:paraId="07BEF034" w14:textId="4311A48D" w:rsidR="00DA1D15" w:rsidRDefault="00DA1D15" w:rsidP="00DA1D15">
      <w:pPr>
        <w:pStyle w:val="Brezrazmikov"/>
        <w:rPr>
          <w:rStyle w:val="PodnaslovZnak"/>
          <w:color w:val="auto"/>
          <w:spacing w:val="0"/>
        </w:rPr>
      </w:pPr>
    </w:p>
    <w:p w14:paraId="16E28EC4" w14:textId="5B906B65" w:rsidR="00DA1D15" w:rsidRDefault="00DA1D15" w:rsidP="00DA1D15">
      <w:pPr>
        <w:pStyle w:val="Brezrazmikov"/>
        <w:jc w:val="center"/>
        <w:rPr>
          <w:rStyle w:val="PodnaslovZnak"/>
          <w:color w:val="auto"/>
          <w:spacing w:val="0"/>
        </w:rPr>
      </w:pPr>
      <w:r w:rsidRPr="00DA1D15">
        <w:rPr>
          <w:rStyle w:val="PodnaslovZnak"/>
          <w:noProof/>
          <w:color w:val="auto"/>
          <w:spacing w:val="0"/>
        </w:rPr>
        <w:drawing>
          <wp:inline distT="0" distB="0" distL="0" distR="0" wp14:anchorId="51F07D96" wp14:editId="120EC461">
            <wp:extent cx="4282811" cy="2667231"/>
            <wp:effectExtent l="0" t="0" r="3810" b="0"/>
            <wp:docPr id="162" name="Slika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82811" cy="2667231"/>
                    </a:xfrm>
                    <a:prstGeom prst="rect">
                      <a:avLst/>
                    </a:prstGeom>
                  </pic:spPr>
                </pic:pic>
              </a:graphicData>
            </a:graphic>
          </wp:inline>
        </w:drawing>
      </w:r>
    </w:p>
    <w:p w14:paraId="08B928C8" w14:textId="00782B3E" w:rsidR="00DA1D15" w:rsidRDefault="00DA1D15" w:rsidP="00DA1D15">
      <w:pPr>
        <w:pStyle w:val="Brezrazmikov"/>
        <w:rPr>
          <w:rStyle w:val="PodnaslovZnak"/>
          <w:color w:val="auto"/>
          <w:spacing w:val="0"/>
        </w:rPr>
      </w:pPr>
      <w:r w:rsidRPr="00DA1D15">
        <w:rPr>
          <w:rStyle w:val="PodnaslovZnak"/>
          <w:color w:val="auto"/>
          <w:spacing w:val="0"/>
        </w:rPr>
        <w:t>Odvisno od tega, kako natančno želite modelirati načrt ulice Amsterdama, lahko mesto razdelite na več ali manj polkrogov in na več ali manj segmentov. Da bi se izognili težavam s pretvorbo, želite, da vaš program deluje s katero koli enoto, podano kot polmer polkroga. Ali lahko pomagate svojemu prijatelju tako, da napišete program, ki izračuna razdaljo med katerima koli dvema uličnima vogaloma v Amsterdamu za določen približek?</w:t>
      </w:r>
    </w:p>
    <w:p w14:paraId="1D1F9330" w14:textId="77777777" w:rsidR="00DA1D15" w:rsidRPr="00BA63F9" w:rsidRDefault="00DA1D15" w:rsidP="00DA1D15">
      <w:pPr>
        <w:pStyle w:val="Brezrazmikov"/>
        <w:rPr>
          <w:rStyle w:val="PodnaslovZnak"/>
          <w:color w:val="auto"/>
          <w:spacing w:val="0"/>
        </w:rPr>
      </w:pPr>
    </w:p>
    <w:p w14:paraId="152F3568" w14:textId="77777777" w:rsidR="00A90B90" w:rsidRPr="00BA63F9" w:rsidRDefault="00A90B90" w:rsidP="00A90B90">
      <w:pPr>
        <w:rPr>
          <w:sz w:val="20"/>
        </w:rPr>
      </w:pPr>
      <w:r w:rsidRPr="00BA63F9">
        <w:rPr>
          <w:b/>
          <w:sz w:val="20"/>
          <w:u w:val="single"/>
        </w:rPr>
        <w:t>Vhodni podatki</w:t>
      </w:r>
      <w:r w:rsidRPr="00BA63F9">
        <w:rPr>
          <w:sz w:val="20"/>
        </w:rPr>
        <w:t>:</w:t>
      </w:r>
    </w:p>
    <w:p w14:paraId="5A7C7305" w14:textId="77777777" w:rsidR="00B600A6" w:rsidRPr="00B600A6" w:rsidRDefault="00B600A6" w:rsidP="00B600A6">
      <w:pPr>
        <w:rPr>
          <w:sz w:val="20"/>
        </w:rPr>
      </w:pPr>
      <w:r w:rsidRPr="00B600A6">
        <w:rPr>
          <w:sz w:val="20"/>
        </w:rPr>
        <w:t>Vnos je sestavljen iz</w:t>
      </w:r>
    </w:p>
    <w:p w14:paraId="7355721C" w14:textId="77777777" w:rsidR="00B600A6" w:rsidRPr="00B600A6" w:rsidRDefault="00B600A6" w:rsidP="00B600A6">
      <w:pPr>
        <w:rPr>
          <w:sz w:val="20"/>
        </w:rPr>
      </w:pPr>
    </w:p>
    <w:p w14:paraId="3007A092" w14:textId="77777777" w:rsidR="00B600A6" w:rsidRPr="00B600A6" w:rsidRDefault="00B600A6" w:rsidP="00B600A6">
      <w:pPr>
        <w:pStyle w:val="Odstavekseznama"/>
        <w:numPr>
          <w:ilvl w:val="0"/>
          <w:numId w:val="12"/>
        </w:numPr>
        <w:rPr>
          <w:sz w:val="20"/>
        </w:rPr>
      </w:pPr>
      <w:r w:rsidRPr="00B600A6">
        <w:rPr>
          <w:sz w:val="20"/>
        </w:rPr>
        <w:t>Ena vrstica z dvema celima številoma M,N in realnim številom R.</w:t>
      </w:r>
    </w:p>
    <w:p w14:paraId="2FA7D961" w14:textId="77777777" w:rsidR="00B600A6" w:rsidRPr="00B600A6" w:rsidRDefault="00B600A6" w:rsidP="00B600A6">
      <w:pPr>
        <w:rPr>
          <w:sz w:val="20"/>
        </w:rPr>
      </w:pPr>
    </w:p>
    <w:p w14:paraId="554B3DFF" w14:textId="0A242114" w:rsidR="00B600A6" w:rsidRPr="00B600A6" w:rsidRDefault="00B600A6" w:rsidP="00B600A6">
      <w:pPr>
        <w:pStyle w:val="Odstavekseznama"/>
        <w:numPr>
          <w:ilvl w:val="0"/>
          <w:numId w:val="13"/>
        </w:numPr>
        <w:ind w:left="1068"/>
        <w:rPr>
          <w:sz w:val="20"/>
        </w:rPr>
      </w:pPr>
      <w:r w:rsidRPr="00B600A6">
        <w:rPr>
          <w:sz w:val="20"/>
        </w:rPr>
        <w:lastRenderedPageBreak/>
        <w:t>1&lt;=M&lt;=100 je število segmentov (ali "rezin pite"), na katere je razdeljen model mesta.</w:t>
      </w:r>
    </w:p>
    <w:p w14:paraId="42963EB9" w14:textId="77777777" w:rsidR="00B600A6" w:rsidRPr="00B600A6" w:rsidRDefault="00B600A6" w:rsidP="00B600A6">
      <w:pPr>
        <w:ind w:left="348"/>
        <w:rPr>
          <w:sz w:val="20"/>
        </w:rPr>
      </w:pPr>
    </w:p>
    <w:p w14:paraId="18F105F1" w14:textId="1F529812" w:rsidR="00B600A6" w:rsidRPr="00B600A6" w:rsidRDefault="00B600A6" w:rsidP="00B600A6">
      <w:pPr>
        <w:pStyle w:val="Odstavekseznama"/>
        <w:numPr>
          <w:ilvl w:val="0"/>
          <w:numId w:val="13"/>
        </w:numPr>
        <w:ind w:left="1068"/>
        <w:rPr>
          <w:sz w:val="20"/>
        </w:rPr>
      </w:pPr>
      <w:r w:rsidRPr="00B600A6">
        <w:rPr>
          <w:sz w:val="20"/>
        </w:rPr>
        <w:t>1&lt;=N&lt;=100 je število polkrogov, na katere je razdeljen model mesta.</w:t>
      </w:r>
    </w:p>
    <w:p w14:paraId="717DB402" w14:textId="77777777" w:rsidR="00B600A6" w:rsidRPr="00B600A6" w:rsidRDefault="00B600A6" w:rsidP="00B600A6">
      <w:pPr>
        <w:ind w:left="348"/>
        <w:rPr>
          <w:sz w:val="20"/>
        </w:rPr>
      </w:pPr>
    </w:p>
    <w:p w14:paraId="7E6F992C" w14:textId="3444CB26" w:rsidR="00B600A6" w:rsidRPr="00B600A6" w:rsidRDefault="00B600A6" w:rsidP="00B600A6">
      <w:pPr>
        <w:pStyle w:val="Odstavekseznama"/>
        <w:numPr>
          <w:ilvl w:val="0"/>
          <w:numId w:val="13"/>
        </w:numPr>
        <w:ind w:left="1068"/>
        <w:rPr>
          <w:sz w:val="20"/>
        </w:rPr>
      </w:pPr>
      <w:r w:rsidRPr="00B600A6">
        <w:rPr>
          <w:sz w:val="20"/>
        </w:rPr>
        <w:t>1&lt;=R&lt;=1000 je polmer mesta, podan z največ 15 števkami za decimalno vejico.</w:t>
      </w:r>
    </w:p>
    <w:p w14:paraId="1A543548" w14:textId="77777777" w:rsidR="00B600A6" w:rsidRPr="00B600A6" w:rsidRDefault="00B600A6" w:rsidP="00B600A6">
      <w:pPr>
        <w:rPr>
          <w:sz w:val="20"/>
        </w:rPr>
      </w:pPr>
    </w:p>
    <w:p w14:paraId="6E27DD53" w14:textId="64D933A0" w:rsidR="00B600A6" w:rsidRPr="00B600A6" w:rsidRDefault="00B600A6" w:rsidP="00B600A6">
      <w:pPr>
        <w:pStyle w:val="Odstavekseznama"/>
        <w:numPr>
          <w:ilvl w:val="0"/>
          <w:numId w:val="12"/>
        </w:numPr>
        <w:rPr>
          <w:sz w:val="20"/>
        </w:rPr>
      </w:pPr>
      <w:r w:rsidRPr="00B600A6">
        <w:rPr>
          <w:sz w:val="20"/>
        </w:rPr>
        <w:t>Ena vrstica s štirimi celimi števili,</w:t>
      </w:r>
      <w:r w:rsidRPr="00B600A6">
        <w:rPr>
          <w:noProof/>
        </w:rPr>
        <w:t xml:space="preserve"> </w:t>
      </w:r>
      <w:r w:rsidRPr="00B600A6">
        <w:rPr>
          <w:noProof/>
          <w:sz w:val="20"/>
        </w:rPr>
        <w:drawing>
          <wp:inline distT="0" distB="0" distL="0" distR="0" wp14:anchorId="226B2073" wp14:editId="79361CB2">
            <wp:extent cx="624840" cy="143812"/>
            <wp:effectExtent l="0" t="0" r="3810" b="8890"/>
            <wp:docPr id="163" name="Slika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39321" cy="147145"/>
                    </a:xfrm>
                    <a:prstGeom prst="rect">
                      <a:avLst/>
                    </a:prstGeom>
                  </pic:spPr>
                </pic:pic>
              </a:graphicData>
            </a:graphic>
          </wp:inline>
        </w:drawing>
      </w:r>
      <w:r w:rsidRPr="00B600A6">
        <w:rPr>
          <w:sz w:val="20"/>
        </w:rPr>
        <w:t xml:space="preserve"> , z </w:t>
      </w:r>
      <w:r w:rsidRPr="00B600A6">
        <w:rPr>
          <w:noProof/>
          <w:sz w:val="20"/>
        </w:rPr>
        <w:drawing>
          <wp:inline distT="0" distB="0" distL="0" distR="0" wp14:anchorId="10AB331E" wp14:editId="04B1219B">
            <wp:extent cx="632460" cy="122180"/>
            <wp:effectExtent l="0" t="0" r="0" b="0"/>
            <wp:docPr id="164" name="Slika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62008" cy="127888"/>
                    </a:xfrm>
                    <a:prstGeom prst="rect">
                      <a:avLst/>
                    </a:prstGeom>
                  </pic:spPr>
                </pic:pic>
              </a:graphicData>
            </a:graphic>
          </wp:inline>
        </w:drawing>
      </w:r>
      <w:r w:rsidRPr="00B600A6">
        <w:rPr>
          <w:sz w:val="20"/>
        </w:rPr>
        <w:t>, in ,</w:t>
      </w:r>
      <w:r w:rsidRPr="00B600A6">
        <w:rPr>
          <w:noProof/>
        </w:rPr>
        <w:t xml:space="preserve"> </w:t>
      </w:r>
      <w:r w:rsidRPr="00B600A6">
        <w:rPr>
          <w:noProof/>
          <w:sz w:val="20"/>
        </w:rPr>
        <w:drawing>
          <wp:inline distT="0" distB="0" distL="0" distR="0" wp14:anchorId="5FEA2F4F" wp14:editId="1E9FA5CA">
            <wp:extent cx="548640" cy="111117"/>
            <wp:effectExtent l="0" t="0" r="3810" b="3810"/>
            <wp:docPr id="165" name="Slika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8895" cy="117245"/>
                    </a:xfrm>
                    <a:prstGeom prst="rect">
                      <a:avLst/>
                    </a:prstGeom>
                  </pic:spPr>
                </pic:pic>
              </a:graphicData>
            </a:graphic>
          </wp:inline>
        </w:drawing>
      </w:r>
      <w:r w:rsidRPr="00B600A6">
        <w:rPr>
          <w:sz w:val="20"/>
        </w:rPr>
        <w:t xml:space="preserve"> koordinate dveh vogalov v modelu Amsterdama.</w:t>
      </w:r>
    </w:p>
    <w:p w14:paraId="4F95FD59" w14:textId="53D0039F" w:rsidR="00A90B90" w:rsidRPr="00BA63F9" w:rsidRDefault="00A90B90" w:rsidP="00B600A6">
      <w:pPr>
        <w:rPr>
          <w:sz w:val="20"/>
        </w:rPr>
      </w:pPr>
      <w:r w:rsidRPr="00BA63F9">
        <w:rPr>
          <w:b/>
          <w:sz w:val="20"/>
          <w:u w:val="single"/>
        </w:rPr>
        <w:t>Izhodni podatki</w:t>
      </w:r>
      <w:r w:rsidRPr="00BA63F9">
        <w:rPr>
          <w:sz w:val="20"/>
        </w:rPr>
        <w:t>:</w:t>
      </w:r>
    </w:p>
    <w:p w14:paraId="35C09F02" w14:textId="77777777" w:rsidR="00B600A6" w:rsidRDefault="00B600A6" w:rsidP="00A90B90">
      <w:pPr>
        <w:tabs>
          <w:tab w:val="left" w:pos="8004"/>
        </w:tabs>
        <w:rPr>
          <w:sz w:val="20"/>
        </w:rPr>
      </w:pPr>
      <w:r w:rsidRPr="00B600A6">
        <w:rPr>
          <w:sz w:val="20"/>
        </w:rPr>
        <w:t>Izpišite eno samo vrstico, ki vsebuje eno samo realno število, najmanjšo razdaljo, potrebno za potovanje od točke a do točke b samo po ulicah v modelu. Rezultat mora imeti absolutno ali relativno napako največ 10^-6.</w:t>
      </w:r>
    </w:p>
    <w:p w14:paraId="50665420" w14:textId="1E7CD33D"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00B62293" w14:textId="7176FFA4" w:rsidR="00A90B90" w:rsidRPr="00BA63F9" w:rsidRDefault="00B600A6" w:rsidP="00A90B90">
      <w:pPr>
        <w:tabs>
          <w:tab w:val="left" w:pos="8004"/>
        </w:tabs>
        <w:rPr>
          <w:noProof/>
          <w:sz w:val="20"/>
          <w:lang w:eastAsia="sl-SI"/>
        </w:rPr>
      </w:pPr>
      <w:r w:rsidRPr="00B600A6">
        <w:rPr>
          <w:noProof/>
          <w:sz w:val="20"/>
        </w:rPr>
        <w:drawing>
          <wp:inline distT="0" distB="0" distL="0" distR="0" wp14:anchorId="7D3A2758" wp14:editId="3B04430B">
            <wp:extent cx="5212532" cy="823031"/>
            <wp:effectExtent l="0" t="0" r="7620" b="0"/>
            <wp:docPr id="166" name="Slika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12532" cy="823031"/>
                    </a:xfrm>
                    <a:prstGeom prst="rect">
                      <a:avLst/>
                    </a:prstGeom>
                  </pic:spPr>
                </pic:pic>
              </a:graphicData>
            </a:graphic>
          </wp:inline>
        </w:drawing>
      </w:r>
      <w:r w:rsidR="00A90B90" w:rsidRPr="00BA63F9">
        <w:rPr>
          <w:sz w:val="20"/>
        </w:rPr>
        <w:t xml:space="preserve">                              </w:t>
      </w:r>
    </w:p>
    <w:p w14:paraId="665917CC" w14:textId="77777777" w:rsidR="00A90B90" w:rsidRPr="00BA63F9" w:rsidRDefault="00A90B90" w:rsidP="00A90B90">
      <w:pPr>
        <w:tabs>
          <w:tab w:val="left" w:pos="8004"/>
        </w:tabs>
        <w:rPr>
          <w:noProof/>
          <w:sz w:val="20"/>
          <w:lang w:eastAsia="sl-SI"/>
        </w:rPr>
      </w:pPr>
      <w:r w:rsidRPr="00BA63F9">
        <w:rPr>
          <w:sz w:val="20"/>
        </w:rPr>
        <w:t>Primer vhodnih podatkov 2:                                              Primer izhodnih podatkov 2:</w:t>
      </w:r>
    </w:p>
    <w:p w14:paraId="02F2E85F" w14:textId="2B2AADE1" w:rsidR="00A90B90" w:rsidRPr="00BA63F9" w:rsidRDefault="00B600A6" w:rsidP="00A90B90">
      <w:pPr>
        <w:tabs>
          <w:tab w:val="left" w:pos="8004"/>
        </w:tabs>
        <w:rPr>
          <w:sz w:val="20"/>
        </w:rPr>
      </w:pPr>
      <w:r w:rsidRPr="00B600A6">
        <w:rPr>
          <w:noProof/>
          <w:sz w:val="20"/>
        </w:rPr>
        <w:drawing>
          <wp:inline distT="0" distB="0" distL="0" distR="0" wp14:anchorId="1F5D4C62" wp14:editId="5948158E">
            <wp:extent cx="5189670" cy="830652"/>
            <wp:effectExtent l="0" t="0" r="0" b="7620"/>
            <wp:docPr id="167" name="Slika 167"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Slika 167" descr="Slika, ki vsebuje besede besedilo&#10;&#10;Opis je samodejno ustvarjen"/>
                    <pic:cNvPicPr/>
                  </pic:nvPicPr>
                  <pic:blipFill>
                    <a:blip r:embed="rId62"/>
                    <a:stretch>
                      <a:fillRect/>
                    </a:stretch>
                  </pic:blipFill>
                  <pic:spPr>
                    <a:xfrm>
                      <a:off x="0" y="0"/>
                      <a:ext cx="5189670" cy="830652"/>
                    </a:xfrm>
                    <a:prstGeom prst="rect">
                      <a:avLst/>
                    </a:prstGeom>
                  </pic:spPr>
                </pic:pic>
              </a:graphicData>
            </a:graphic>
          </wp:inline>
        </w:drawing>
      </w:r>
    </w:p>
    <w:p w14:paraId="5EC6D3D2" w14:textId="18EDEAFB" w:rsidR="00B600A6" w:rsidRPr="00BA63F9" w:rsidRDefault="00B600A6" w:rsidP="00B600A6">
      <w:pPr>
        <w:tabs>
          <w:tab w:val="left" w:pos="8004"/>
        </w:tabs>
        <w:rPr>
          <w:noProof/>
          <w:sz w:val="20"/>
          <w:lang w:eastAsia="sl-SI"/>
        </w:rPr>
      </w:pPr>
      <w:r w:rsidRPr="00BA63F9">
        <w:rPr>
          <w:sz w:val="20"/>
        </w:rPr>
        <w:t xml:space="preserve">Primer vhodnih podatkov </w:t>
      </w:r>
      <w:r>
        <w:rPr>
          <w:sz w:val="20"/>
        </w:rPr>
        <w:t>3</w:t>
      </w:r>
      <w:r w:rsidRPr="00BA63F9">
        <w:rPr>
          <w:sz w:val="20"/>
        </w:rPr>
        <w:t xml:space="preserve">:                                              Primer izhodnih podatkov </w:t>
      </w:r>
      <w:r>
        <w:rPr>
          <w:sz w:val="20"/>
        </w:rPr>
        <w:t>3</w:t>
      </w:r>
      <w:r w:rsidRPr="00BA63F9">
        <w:rPr>
          <w:sz w:val="20"/>
        </w:rPr>
        <w:t>:</w:t>
      </w:r>
    </w:p>
    <w:p w14:paraId="3BC93BBC" w14:textId="094F81D3" w:rsidR="00A90B90" w:rsidRPr="00BA63F9" w:rsidRDefault="00045E54" w:rsidP="00A90B90">
      <w:pPr>
        <w:tabs>
          <w:tab w:val="left" w:pos="8004"/>
        </w:tabs>
        <w:rPr>
          <w:sz w:val="20"/>
        </w:rPr>
      </w:pPr>
      <w:r w:rsidRPr="00045E54">
        <w:rPr>
          <w:noProof/>
          <w:sz w:val="20"/>
        </w:rPr>
        <w:drawing>
          <wp:inline distT="0" distB="0" distL="0" distR="0" wp14:anchorId="4A342649" wp14:editId="4DADA5EC">
            <wp:extent cx="5258256" cy="746825"/>
            <wp:effectExtent l="0" t="0" r="0" b="0"/>
            <wp:docPr id="168" name="Slika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58256" cy="746825"/>
                    </a:xfrm>
                    <a:prstGeom prst="rect">
                      <a:avLst/>
                    </a:prstGeom>
                  </pic:spPr>
                </pic:pic>
              </a:graphicData>
            </a:graphic>
          </wp:inline>
        </w:drawing>
      </w:r>
    </w:p>
    <w:p w14:paraId="3205701F" w14:textId="1FC34CD6" w:rsidR="00A90B90" w:rsidRDefault="00A90B90" w:rsidP="00A90B90">
      <w:pPr>
        <w:pStyle w:val="Podnaslov"/>
        <w:rPr>
          <w:sz w:val="20"/>
        </w:rPr>
      </w:pPr>
      <w:r w:rsidRPr="00BA63F9">
        <w:rPr>
          <w:sz w:val="20"/>
        </w:rPr>
        <w:t>OPIS PROBLEMA IN IDEJA REŠEVANJA</w:t>
      </w:r>
    </w:p>
    <w:p w14:paraId="25BB5E42" w14:textId="77777777" w:rsidR="00BB6028" w:rsidRDefault="00433452" w:rsidP="00045E54">
      <w:r>
        <w:t xml:space="preserve">Prvo moramo podatke lepo prebrati. V prvem vnosu prva 2 kosa odpremo kot </w:t>
      </w:r>
      <w:proofErr w:type="spellStart"/>
      <w:r>
        <w:t>int</w:t>
      </w:r>
      <w:proofErr w:type="spellEnd"/>
      <w:r>
        <w:t xml:space="preserve"> in tretjega kot </w:t>
      </w:r>
      <w:proofErr w:type="spellStart"/>
      <w:r>
        <w:t>flout</w:t>
      </w:r>
      <w:proofErr w:type="spellEnd"/>
      <w:r>
        <w:t xml:space="preserve">. V drugem vnosu pa vse 4 kose odpremo kot </w:t>
      </w:r>
      <w:proofErr w:type="spellStart"/>
      <w:r>
        <w:t>int</w:t>
      </w:r>
      <w:proofErr w:type="spellEnd"/>
      <w:r>
        <w:t xml:space="preserve">.  </w:t>
      </w:r>
    </w:p>
    <w:p w14:paraId="6819A4F1" w14:textId="77777777" w:rsidR="00BB6028" w:rsidRDefault="00433452" w:rsidP="00045E54">
      <w:r>
        <w:t>Sedaj prvo pregledamo točki, če se katerakoli začne v izhodišču je rezultat očiten</w:t>
      </w:r>
      <w:r w:rsidR="001A7945">
        <w:t>.</w:t>
      </w:r>
    </w:p>
    <w:p w14:paraId="4A1DE676" w14:textId="77777777" w:rsidR="00BB6028" w:rsidRDefault="001A7945" w:rsidP="00045E54">
      <w:r>
        <w:t xml:space="preserve"> Če se točki nahajata na ist</w:t>
      </w:r>
      <w:r w:rsidR="00BB6028">
        <w:t>i ulici(ravni črti) vzamemo razliko n torej polkroge odštejemo ter pomnožimo z dolžinsko enoto</w:t>
      </w:r>
      <w:r>
        <w:t xml:space="preserve">. </w:t>
      </w:r>
    </w:p>
    <w:p w14:paraId="718C9697" w14:textId="77777777" w:rsidR="00BB6028" w:rsidRDefault="00BB6028" w:rsidP="00045E54">
      <w:r>
        <w:t>Na koncu, če nobena od teh možnosti ni bila uporabljena uporabimo formulo:</w:t>
      </w:r>
    </w:p>
    <w:p w14:paraId="72E22FC5" w14:textId="76CFB631" w:rsidR="001A7945" w:rsidRDefault="00BB6028" w:rsidP="00045E54">
      <w:r w:rsidRPr="00BB6028">
        <w:rPr>
          <w:noProof/>
        </w:rPr>
        <w:drawing>
          <wp:inline distT="0" distB="0" distL="0" distR="0" wp14:anchorId="5DC60BC4" wp14:editId="78851380">
            <wp:extent cx="5760720" cy="686435"/>
            <wp:effectExtent l="0" t="0" r="0" b="0"/>
            <wp:docPr id="99" name="Slika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686435"/>
                    </a:xfrm>
                    <a:prstGeom prst="rect">
                      <a:avLst/>
                    </a:prstGeom>
                  </pic:spPr>
                </pic:pic>
              </a:graphicData>
            </a:graphic>
          </wp:inline>
        </w:drawing>
      </w:r>
      <w:r>
        <w:t xml:space="preserve"> </w:t>
      </w:r>
    </w:p>
    <w:p w14:paraId="198D7B07" w14:textId="2140D4C9" w:rsidR="002B1A11" w:rsidRDefault="002B1A11" w:rsidP="00045E54">
      <w:r>
        <w:lastRenderedPageBreak/>
        <w:t>Z x-om se sprehajamo po polkrogih.</w:t>
      </w:r>
    </w:p>
    <w:p w14:paraId="4F2FE807" w14:textId="533410DE" w:rsidR="002B1A11" w:rsidRDefault="003B6E04" w:rsidP="00045E54">
      <w:r>
        <w:t>Formula deluje kot kažejo slike.</w:t>
      </w:r>
      <w:r w:rsidR="00084DA6">
        <w:t>(pri del je do + drugi del je od + naprej).</w:t>
      </w:r>
    </w:p>
    <w:p w14:paraId="5C191ECF" w14:textId="008C529F" w:rsidR="003B6E04" w:rsidRDefault="00084DA6" w:rsidP="00045E54">
      <w:r>
        <w:rPr>
          <w:noProof/>
        </w:rPr>
        <w:drawing>
          <wp:inline distT="0" distB="0" distL="0" distR="0" wp14:anchorId="248FB0F1" wp14:editId="28E55220">
            <wp:extent cx="3257682" cy="3954780"/>
            <wp:effectExtent l="0" t="0" r="0" b="7620"/>
            <wp:docPr id="101" name="Slika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2513" t="18109" r="2910" b="1694"/>
                    <a:stretch/>
                  </pic:blipFill>
                  <pic:spPr bwMode="auto">
                    <a:xfrm>
                      <a:off x="0" y="0"/>
                      <a:ext cx="3267376" cy="3966549"/>
                    </a:xfrm>
                    <a:prstGeom prst="rect">
                      <a:avLst/>
                    </a:prstGeom>
                    <a:noFill/>
                    <a:ln>
                      <a:noFill/>
                    </a:ln>
                    <a:extLst>
                      <a:ext uri="{53640926-AAD7-44D8-BBD7-CCE9431645EC}">
                        <a14:shadowObscured xmlns:a14="http://schemas.microsoft.com/office/drawing/2010/main"/>
                      </a:ext>
                    </a:extLst>
                  </pic:spPr>
                </pic:pic>
              </a:graphicData>
            </a:graphic>
          </wp:inline>
        </w:drawing>
      </w:r>
    </w:p>
    <w:p w14:paraId="224A4BB2" w14:textId="1F06E575" w:rsidR="00084DA6" w:rsidRDefault="00084DA6" w:rsidP="00045E54">
      <w:r>
        <w:rPr>
          <w:noProof/>
        </w:rPr>
        <w:drawing>
          <wp:inline distT="0" distB="0" distL="0" distR="0" wp14:anchorId="5B9196C3" wp14:editId="29F050CC">
            <wp:extent cx="3126240" cy="2933700"/>
            <wp:effectExtent l="0" t="0" r="0" b="0"/>
            <wp:docPr id="103" name="Slika 103"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Slika 103" descr="Slika, ki vsebuje besede besedilo&#10;&#10;Opis je samodejno ustvarjen"/>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3438" t="13027" r="14948" b="33477"/>
                    <a:stretch/>
                  </pic:blipFill>
                  <pic:spPr bwMode="auto">
                    <a:xfrm>
                      <a:off x="0" y="0"/>
                      <a:ext cx="3135013" cy="2941933"/>
                    </a:xfrm>
                    <a:prstGeom prst="rect">
                      <a:avLst/>
                    </a:prstGeom>
                    <a:noFill/>
                    <a:ln>
                      <a:noFill/>
                    </a:ln>
                    <a:extLst>
                      <a:ext uri="{53640926-AAD7-44D8-BBD7-CCE9431645EC}">
                        <a14:shadowObscured xmlns:a14="http://schemas.microsoft.com/office/drawing/2010/main"/>
                      </a:ext>
                    </a:extLst>
                  </pic:spPr>
                </pic:pic>
              </a:graphicData>
            </a:graphic>
          </wp:inline>
        </w:drawing>
      </w:r>
    </w:p>
    <w:p w14:paraId="39CBC43F" w14:textId="59346F5D" w:rsidR="003B6E04" w:rsidRDefault="003B6E04" w:rsidP="00045E54"/>
    <w:p w14:paraId="4BA131C1" w14:textId="296DDE6B" w:rsidR="003B6E04" w:rsidRDefault="003B6E04" w:rsidP="00045E54">
      <w:r>
        <w:t xml:space="preserve">Torej dobimo vse možne kombinacije katere damo v </w:t>
      </w:r>
      <w:proofErr w:type="spellStart"/>
      <w:r>
        <w:t>sez</w:t>
      </w:r>
      <w:proofErr w:type="spellEnd"/>
      <w:r>
        <w:t xml:space="preserve"> in nato izberemo najkrajšo dolžino. </w:t>
      </w:r>
    </w:p>
    <w:p w14:paraId="45B7342D" w14:textId="0EEDF085" w:rsidR="00BB6028" w:rsidRPr="00045E54" w:rsidRDefault="00E743A8" w:rsidP="00045E54">
      <w:r>
        <w:t xml:space="preserve"> </w:t>
      </w:r>
    </w:p>
    <w:p w14:paraId="251CDC22" w14:textId="77777777" w:rsidR="00A90B90" w:rsidRPr="00BA63F9" w:rsidRDefault="00A90B90" w:rsidP="00A90B90">
      <w:pPr>
        <w:pStyle w:val="Podnaslov"/>
        <w:rPr>
          <w:sz w:val="20"/>
        </w:rPr>
      </w:pPr>
      <w:r w:rsidRPr="00BA63F9">
        <w:rPr>
          <w:sz w:val="20"/>
        </w:rPr>
        <w:t>DOKAZ, DA JE NALOGA REŠENA</w:t>
      </w:r>
    </w:p>
    <w:p w14:paraId="5F35D5CC" w14:textId="629EB667" w:rsidR="00A90B90" w:rsidRPr="00BA63F9" w:rsidRDefault="00045E54" w:rsidP="00A90B90">
      <w:r w:rsidRPr="00045E54">
        <w:rPr>
          <w:noProof/>
        </w:rPr>
        <w:lastRenderedPageBreak/>
        <w:drawing>
          <wp:inline distT="0" distB="0" distL="0" distR="0" wp14:anchorId="7DC8879F" wp14:editId="37B46CEB">
            <wp:extent cx="5760720" cy="433070"/>
            <wp:effectExtent l="0" t="0" r="0" b="5080"/>
            <wp:docPr id="169" name="Slika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433070"/>
                    </a:xfrm>
                    <a:prstGeom prst="rect">
                      <a:avLst/>
                    </a:prstGeom>
                  </pic:spPr>
                </pic:pic>
              </a:graphicData>
            </a:graphic>
          </wp:inline>
        </w:drawing>
      </w:r>
    </w:p>
    <w:p w14:paraId="2F57DDF5" w14:textId="77777777" w:rsidR="00A90B90" w:rsidRPr="00BA63F9" w:rsidRDefault="00A90B90" w:rsidP="00A90B90">
      <w:pPr>
        <w:pStyle w:val="Podnaslov"/>
        <w:rPr>
          <w:sz w:val="20"/>
        </w:rPr>
      </w:pPr>
      <w:r w:rsidRPr="00BA63F9">
        <w:rPr>
          <w:sz w:val="20"/>
        </w:rPr>
        <w:t>DATOTEKA</w:t>
      </w:r>
    </w:p>
    <w:p w14:paraId="417A628D" w14:textId="77777777" w:rsidR="00F140B5" w:rsidRDefault="00045E54" w:rsidP="00A90B90">
      <w:r w:rsidRPr="00045E54">
        <w:t>amsterdamdistance.py</w:t>
      </w:r>
    </w:p>
    <w:p w14:paraId="17F63261" w14:textId="77777777" w:rsidR="00A90B90" w:rsidRPr="00BA63F9" w:rsidRDefault="00A90B90" w:rsidP="00A90B90">
      <w:pPr>
        <w:rPr>
          <w:b/>
          <w:sz w:val="72"/>
          <w:szCs w:val="96"/>
        </w:rPr>
      </w:pPr>
      <w:r w:rsidRPr="00BA63F9">
        <w:rPr>
          <w:b/>
          <w:sz w:val="72"/>
          <w:szCs w:val="96"/>
        </w:rPr>
        <w:br w:type="page"/>
      </w:r>
    </w:p>
    <w:p w14:paraId="5AF75ED8" w14:textId="77777777" w:rsidR="00A90B90" w:rsidRPr="00BA63F9" w:rsidRDefault="00A90B90" w:rsidP="00A90B90">
      <w:pPr>
        <w:jc w:val="center"/>
        <w:rPr>
          <w:b/>
          <w:sz w:val="72"/>
          <w:szCs w:val="96"/>
        </w:rPr>
      </w:pPr>
      <w:r w:rsidRPr="00BA63F9">
        <w:rPr>
          <w:b/>
          <w:sz w:val="72"/>
          <w:szCs w:val="96"/>
        </w:rPr>
        <w:lastRenderedPageBreak/>
        <w:t>POROČILO 3. del</w:t>
      </w:r>
    </w:p>
    <w:p w14:paraId="5EFE79BB" w14:textId="77777777" w:rsidR="00A90B90" w:rsidRPr="00BA63F9" w:rsidRDefault="00A90B90" w:rsidP="00A90B90">
      <w:pPr>
        <w:rPr>
          <w:b/>
          <w:sz w:val="72"/>
          <w:szCs w:val="96"/>
        </w:rPr>
      </w:pPr>
      <w:r w:rsidRPr="00BA63F9">
        <w:rPr>
          <w:b/>
          <w:sz w:val="72"/>
          <w:szCs w:val="96"/>
        </w:rPr>
        <w:br w:type="page"/>
      </w:r>
    </w:p>
    <w:p w14:paraId="6390DF09" w14:textId="77777777" w:rsidR="00A90B90" w:rsidRPr="00BA63F9" w:rsidRDefault="00A90B90" w:rsidP="00A90B90">
      <w:pPr>
        <w:pStyle w:val="Naslov1"/>
      </w:pPr>
      <w:proofErr w:type="spellStart"/>
      <w:r w:rsidRPr="00BA63F9">
        <w:lastRenderedPageBreak/>
        <w:t>Conversation</w:t>
      </w:r>
      <w:proofErr w:type="spellEnd"/>
      <w:r w:rsidRPr="00BA63F9">
        <w:t xml:space="preserve"> log</w:t>
      </w:r>
    </w:p>
    <w:p w14:paraId="47C94FE2" w14:textId="77777777" w:rsidR="00A90B90" w:rsidRPr="00BA63F9" w:rsidRDefault="00A90B90" w:rsidP="00A90B90">
      <w:pPr>
        <w:pStyle w:val="Brezrazmikov"/>
      </w:pPr>
    </w:p>
    <w:p w14:paraId="110A755C" w14:textId="77777777" w:rsidR="00A90B90" w:rsidRPr="00BA63F9" w:rsidRDefault="00A90B90" w:rsidP="00A90B90">
      <w:pPr>
        <w:rPr>
          <w:noProof/>
          <w:sz w:val="20"/>
        </w:rPr>
      </w:pPr>
      <w:r w:rsidRPr="00BA63F9">
        <w:rPr>
          <w:noProof/>
          <w:sz w:val="20"/>
        </w:rPr>
        <w:t xml:space="preserve">Naloga je na spletni strani </w:t>
      </w:r>
      <w:hyperlink r:id="rId68" w:history="1">
        <w:r w:rsidRPr="00BA63F9">
          <w:rPr>
            <w:rStyle w:val="Hiperpovezava"/>
            <w:sz w:val="20"/>
          </w:rPr>
          <w:t>https://open.kattis.com/problems/conversationlog</w:t>
        </w:r>
      </w:hyperlink>
      <w:r w:rsidRPr="00BA63F9">
        <w:rPr>
          <w:noProof/>
          <w:sz w:val="20"/>
        </w:rPr>
        <w:t xml:space="preserve"> in je vredna 2.8 točk.</w:t>
      </w:r>
    </w:p>
    <w:p w14:paraId="5944FF3F"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9504" behindDoc="0" locked="0" layoutInCell="1" allowOverlap="1" wp14:anchorId="1404B16E" wp14:editId="13178D86">
                <wp:simplePos x="0" y="0"/>
                <wp:positionH relativeFrom="column">
                  <wp:posOffset>5184775</wp:posOffset>
                </wp:positionH>
                <wp:positionV relativeFrom="paragraph">
                  <wp:posOffset>106680</wp:posOffset>
                </wp:positionV>
                <wp:extent cx="247650" cy="217170"/>
                <wp:effectExtent l="19050" t="19050" r="19050" b="11430"/>
                <wp:wrapNone/>
                <wp:docPr id="1" name="Rounded Rectangle 5"/>
                <wp:cNvGraphicFramePr/>
                <a:graphic xmlns:a="http://schemas.openxmlformats.org/drawingml/2006/main">
                  <a:graphicData uri="http://schemas.microsoft.com/office/word/2010/wordprocessingShape">
                    <wps:wsp>
                      <wps:cNvSpPr/>
                      <wps:spPr>
                        <a:xfrm>
                          <a:off x="0" y="0"/>
                          <a:ext cx="24765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CFC9CEF" id="Rounded Rectangle 5" o:spid="_x0000_s1026" style="position:absolute;margin-left:408.25pt;margin-top:8.4pt;width:19.5pt;height:17.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" filled="f" strokecolor="#ed7d31 [3205]" strokeweight="2.25pt">
                <v:stroke joinstyle="miter"/>
              </v:roundrect>
            </w:pict>
          </mc:Fallback>
        </mc:AlternateContent>
      </w:r>
      <w:r w:rsidRPr="00BA63F9">
        <w:rPr>
          <w:noProof/>
          <w:sz w:val="20"/>
        </w:rPr>
        <w:drawing>
          <wp:inline distT="0" distB="0" distL="0" distR="0" wp14:anchorId="099D08E0" wp14:editId="686A3FE1">
            <wp:extent cx="6410325" cy="381000"/>
            <wp:effectExtent l="0" t="0" r="9525" b="0"/>
            <wp:docPr id="104" name="Slika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414212" cy="381231"/>
                    </a:xfrm>
                    <a:prstGeom prst="rect">
                      <a:avLst/>
                    </a:prstGeom>
                  </pic:spPr>
                </pic:pic>
              </a:graphicData>
            </a:graphic>
          </wp:inline>
        </w:drawing>
      </w:r>
    </w:p>
    <w:p w14:paraId="4700EFE6" w14:textId="77777777" w:rsidR="00A90B90" w:rsidRPr="00BA63F9" w:rsidRDefault="00A90B90" w:rsidP="00A90B90">
      <w:pPr>
        <w:rPr>
          <w:rStyle w:val="PodnaslovZnak"/>
          <w:sz w:val="20"/>
        </w:rPr>
      </w:pPr>
      <w:r w:rsidRPr="00BA63F9">
        <w:rPr>
          <w:rStyle w:val="PodnaslovZnak"/>
          <w:sz w:val="20"/>
        </w:rPr>
        <w:t>BESEDILO NALOGE</w:t>
      </w:r>
    </w:p>
    <w:p w14:paraId="0A00267F" w14:textId="77777777" w:rsidR="00A90B90" w:rsidRPr="00BA63F9" w:rsidRDefault="00A90B90" w:rsidP="00A90B90">
      <w:pPr>
        <w:pStyle w:val="Brezrazmikov"/>
        <w:rPr>
          <w:rStyle w:val="PodnaslovZnak"/>
          <w:color w:val="auto"/>
          <w:spacing w:val="0"/>
        </w:rPr>
      </w:pPr>
      <w:r w:rsidRPr="00BA63F9">
        <w:rPr>
          <w:rStyle w:val="PodnaslovZnak"/>
          <w:color w:val="auto"/>
          <w:spacing w:val="0"/>
        </w:rPr>
        <w:t xml:space="preserve">Priljubljeno spletno mesto za družabna omrežja </w:t>
      </w:r>
      <w:proofErr w:type="spellStart"/>
      <w:r w:rsidRPr="00BA63F9">
        <w:rPr>
          <w:rStyle w:val="PodnaslovZnak"/>
          <w:color w:val="auto"/>
          <w:spacing w:val="0"/>
        </w:rPr>
        <w:t>My+Din</w:t>
      </w:r>
      <w:proofErr w:type="spellEnd"/>
      <w:r w:rsidRPr="00BA63F9">
        <w:rPr>
          <w:rStyle w:val="PodnaslovZnak"/>
          <w:color w:val="auto"/>
          <w:spacing w:val="0"/>
        </w:rPr>
        <w:t xml:space="preserve"> se trudi upravljati številne priljubljene forume. Najnovejša uredba od spletnega mesta zahteva, da poroča o uporabnikih, ki se pogovarjajo o določenih temah. Veliko število uporabnikov pomeni, da je ročno spremljanje predrago, zato je spletno mesto svoje številne pripravnike prosilo, naj poiščejo rešitev.</w:t>
      </w:r>
    </w:p>
    <w:p w14:paraId="42D184BE" w14:textId="77777777" w:rsidR="00A90B90" w:rsidRPr="00BA63F9" w:rsidRDefault="00A90B90" w:rsidP="00A90B90">
      <w:pPr>
        <w:pStyle w:val="Brezrazmikov"/>
        <w:rPr>
          <w:rStyle w:val="PodnaslovZnak"/>
          <w:color w:val="auto"/>
          <w:spacing w:val="0"/>
        </w:rPr>
      </w:pPr>
    </w:p>
    <w:p w14:paraId="7ADE461C" w14:textId="77777777" w:rsidR="00A90B90" w:rsidRPr="00BA63F9" w:rsidRDefault="00A90B90" w:rsidP="00A90B90">
      <w:pPr>
        <w:pStyle w:val="Brezrazmikov"/>
        <w:rPr>
          <w:rStyle w:val="PodnaslovZnak"/>
          <w:color w:val="auto"/>
          <w:spacing w:val="0"/>
        </w:rPr>
      </w:pPr>
      <w:r w:rsidRPr="00BA63F9">
        <w:rPr>
          <w:rStyle w:val="PodnaslovZnak"/>
          <w:color w:val="auto"/>
          <w:spacing w:val="0"/>
        </w:rPr>
        <w:t>En pripravnik je teoretiziral, da bodo v pogovorih o kateri koli temi vedno znova uporabljene iste ključne besede. Če je mogoče identificirati najpogosteje uporabljene besede, je mogoče ročno preiskavo usmeriti na ustrezne forume.</w:t>
      </w:r>
    </w:p>
    <w:p w14:paraId="3C349F40" w14:textId="77777777" w:rsidR="00A90B90" w:rsidRPr="00BA63F9" w:rsidRDefault="00A90B90" w:rsidP="00A90B90">
      <w:pPr>
        <w:pStyle w:val="Brezrazmikov"/>
        <w:rPr>
          <w:rStyle w:val="PodnaslovZnak"/>
          <w:color w:val="auto"/>
          <w:spacing w:val="0"/>
        </w:rPr>
      </w:pPr>
    </w:p>
    <w:p w14:paraId="49CE367D" w14:textId="77777777" w:rsidR="00A90B90" w:rsidRPr="00BA63F9" w:rsidRDefault="00A90B90" w:rsidP="00A90B90">
      <w:pPr>
        <w:rPr>
          <w:sz w:val="20"/>
        </w:rPr>
      </w:pPr>
      <w:r w:rsidRPr="00BA63F9">
        <w:rPr>
          <w:b/>
          <w:sz w:val="20"/>
          <w:u w:val="single"/>
        </w:rPr>
        <w:t>Vhodni podatki</w:t>
      </w:r>
      <w:r w:rsidRPr="00BA63F9">
        <w:rPr>
          <w:sz w:val="20"/>
        </w:rPr>
        <w:t>:</w:t>
      </w:r>
    </w:p>
    <w:p w14:paraId="070D23E5" w14:textId="77777777" w:rsidR="00A90B90" w:rsidRPr="00BA63F9" w:rsidRDefault="00A90B90" w:rsidP="00A90B90">
      <w:pPr>
        <w:pStyle w:val="Odstavekseznama"/>
        <w:numPr>
          <w:ilvl w:val="0"/>
          <w:numId w:val="9"/>
        </w:numPr>
        <w:rPr>
          <w:sz w:val="20"/>
        </w:rPr>
      </w:pPr>
      <w:r w:rsidRPr="00BA63F9">
        <w:rPr>
          <w:sz w:val="20"/>
        </w:rPr>
        <w:t>Ena vrstica, ki vsebuje eno celo število M(1&lt;=M</w:t>
      </w:r>
      <w:r w:rsidRPr="00BA63F9">
        <w:rPr>
          <w:sz w:val="18"/>
          <w:szCs w:val="20"/>
        </w:rPr>
        <w:t>&lt;=10**4</w:t>
      </w:r>
      <w:r w:rsidRPr="00BA63F9">
        <w:rPr>
          <w:sz w:val="20"/>
        </w:rPr>
        <w:t>), število sporočil.</w:t>
      </w:r>
    </w:p>
    <w:p w14:paraId="1E26AA70" w14:textId="77777777" w:rsidR="00A90B90" w:rsidRPr="00BA63F9" w:rsidRDefault="00A90B90" w:rsidP="00A90B90">
      <w:pPr>
        <w:pStyle w:val="Odstavekseznama"/>
        <w:numPr>
          <w:ilvl w:val="0"/>
          <w:numId w:val="9"/>
        </w:numPr>
        <w:rPr>
          <w:sz w:val="20"/>
        </w:rPr>
      </w:pPr>
      <w:r w:rsidRPr="00BA63F9">
        <w:rPr>
          <w:sz w:val="20"/>
        </w:rPr>
        <w:t>M več vrstic, ki se začnejo z uporabniškim imenom, ki ne vsebuje več kot 20 znakov, in nadaljuje z vsebino sporočila tega uporabnika, vse z malimi črkami. Skupno število znakov v vseh sporočilih, vključno s presledki, ne bo preseglo 2*10**6.</w:t>
      </w:r>
    </w:p>
    <w:p w14:paraId="4C653E8A" w14:textId="77777777" w:rsidR="00A90B90" w:rsidRPr="00BA63F9" w:rsidRDefault="00A90B90" w:rsidP="00A90B90">
      <w:pPr>
        <w:rPr>
          <w:sz w:val="20"/>
        </w:rPr>
      </w:pPr>
      <w:r w:rsidRPr="00BA63F9">
        <w:rPr>
          <w:b/>
          <w:sz w:val="20"/>
          <w:u w:val="single"/>
        </w:rPr>
        <w:t>Izhodni podatki</w:t>
      </w:r>
      <w:r w:rsidRPr="00BA63F9">
        <w:rPr>
          <w:sz w:val="20"/>
        </w:rPr>
        <w:t>:</w:t>
      </w:r>
    </w:p>
    <w:p w14:paraId="631D0248" w14:textId="77777777" w:rsidR="00A90B90" w:rsidRPr="00BA63F9" w:rsidRDefault="00A90B90" w:rsidP="00A90B90">
      <w:pPr>
        <w:rPr>
          <w:sz w:val="20"/>
        </w:rPr>
      </w:pPr>
      <w:r w:rsidRPr="00BA63F9">
        <w:rPr>
          <w:sz w:val="20"/>
        </w:rPr>
        <w:t>Več besed, po ena v vrstico, z naštevanjem besed, ki jih uporablja vsak posamezen uporabnik na forumu, razvrščenih od najbolj do najmanj uporabljenih in v primeru izenačenja po abecednem redu. Če takih besed ni, izpišite ALL CLEAR.</w:t>
      </w:r>
    </w:p>
    <w:p w14:paraId="6AED6F4D" w14:textId="77777777"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31D3D36F" w14:textId="77777777" w:rsidR="00A90B90" w:rsidRPr="00BA63F9" w:rsidRDefault="00A90B90" w:rsidP="00A90B90">
      <w:pPr>
        <w:tabs>
          <w:tab w:val="left" w:pos="8004"/>
        </w:tabs>
        <w:rPr>
          <w:noProof/>
          <w:sz w:val="20"/>
          <w:lang w:eastAsia="sl-SI"/>
        </w:rPr>
      </w:pPr>
      <w:r w:rsidRPr="00BA63F9">
        <w:rPr>
          <w:noProof/>
          <w:sz w:val="20"/>
        </w:rPr>
        <w:drawing>
          <wp:inline distT="0" distB="0" distL="0" distR="0" wp14:anchorId="4F219805" wp14:editId="56D1C644">
            <wp:extent cx="4057650" cy="2019914"/>
            <wp:effectExtent l="0" t="0" r="0" b="0"/>
            <wp:docPr id="108" name="Slika 108"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Slika 108" descr="Slika, ki vsebuje besede besedilo&#10;&#10;Opis je samodejno ustvarjen"/>
                    <pic:cNvPicPr/>
                  </pic:nvPicPr>
                  <pic:blipFill>
                    <a:blip r:embed="rId70"/>
                    <a:stretch>
                      <a:fillRect/>
                    </a:stretch>
                  </pic:blipFill>
                  <pic:spPr>
                    <a:xfrm>
                      <a:off x="0" y="0"/>
                      <a:ext cx="4079776" cy="2030928"/>
                    </a:xfrm>
                    <a:prstGeom prst="rect">
                      <a:avLst/>
                    </a:prstGeom>
                  </pic:spPr>
                </pic:pic>
              </a:graphicData>
            </a:graphic>
          </wp:inline>
        </w:drawing>
      </w:r>
      <w:r w:rsidRPr="00BA63F9">
        <w:rPr>
          <w:sz w:val="20"/>
        </w:rPr>
        <w:t xml:space="preserve">                              </w:t>
      </w:r>
    </w:p>
    <w:p w14:paraId="266329E9" w14:textId="77777777" w:rsidR="00A90B90" w:rsidRPr="00BA63F9" w:rsidRDefault="00A90B90" w:rsidP="00A90B90">
      <w:pPr>
        <w:tabs>
          <w:tab w:val="left" w:pos="8004"/>
        </w:tabs>
        <w:rPr>
          <w:noProof/>
          <w:sz w:val="20"/>
          <w:lang w:eastAsia="sl-SI"/>
        </w:rPr>
      </w:pPr>
      <w:r w:rsidRPr="00BA63F9">
        <w:rPr>
          <w:sz w:val="20"/>
        </w:rPr>
        <w:t>Primer vhodnih podatkov 2:                                              Primer izhodnih podatkov 2:</w:t>
      </w:r>
    </w:p>
    <w:p w14:paraId="454B884A" w14:textId="77777777" w:rsidR="00A90B90" w:rsidRPr="00BA63F9" w:rsidRDefault="00A90B90" w:rsidP="00A90B90">
      <w:pPr>
        <w:tabs>
          <w:tab w:val="left" w:pos="8004"/>
        </w:tabs>
        <w:rPr>
          <w:sz w:val="20"/>
        </w:rPr>
      </w:pPr>
      <w:r w:rsidRPr="00BA63F9">
        <w:rPr>
          <w:noProof/>
          <w:sz w:val="20"/>
        </w:rPr>
        <w:drawing>
          <wp:inline distT="0" distB="0" distL="0" distR="0" wp14:anchorId="48AFFF5C" wp14:editId="22E45267">
            <wp:extent cx="4305300" cy="869885"/>
            <wp:effectExtent l="0" t="0" r="0" b="6985"/>
            <wp:docPr id="109" name="Slika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15482" cy="871942"/>
                    </a:xfrm>
                    <a:prstGeom prst="rect">
                      <a:avLst/>
                    </a:prstGeom>
                  </pic:spPr>
                </pic:pic>
              </a:graphicData>
            </a:graphic>
          </wp:inline>
        </w:drawing>
      </w:r>
    </w:p>
    <w:p w14:paraId="7DB86502" w14:textId="77777777" w:rsidR="00A90B90" w:rsidRPr="00BA63F9" w:rsidRDefault="00A90B90" w:rsidP="00A90B90">
      <w:pPr>
        <w:tabs>
          <w:tab w:val="left" w:pos="8004"/>
        </w:tabs>
        <w:rPr>
          <w:sz w:val="20"/>
        </w:rPr>
      </w:pPr>
    </w:p>
    <w:p w14:paraId="2607EDAC" w14:textId="77777777" w:rsidR="00A90B90" w:rsidRPr="00BA63F9" w:rsidRDefault="00A90B90" w:rsidP="00A90B90">
      <w:pPr>
        <w:pStyle w:val="Podnaslov"/>
        <w:rPr>
          <w:sz w:val="20"/>
        </w:rPr>
      </w:pPr>
      <w:r w:rsidRPr="00BA63F9">
        <w:rPr>
          <w:sz w:val="20"/>
        </w:rPr>
        <w:lastRenderedPageBreak/>
        <w:t>OPIS PROBLEMA IN IDEJA REŠEVANJA</w:t>
      </w:r>
    </w:p>
    <w:p w14:paraId="1935A159" w14:textId="77777777" w:rsidR="00A90B90" w:rsidRPr="00BA63F9" w:rsidRDefault="00A90B90" w:rsidP="00A90B90">
      <w:r w:rsidRPr="00BA63F9">
        <w:t xml:space="preserve">Za vsakega uporabnika imamo napisan seznam besed ki jih uporablja. Vrniti moramo množico besed ki jih uporabljajo vse osebe na forumu. To naredimo tako da naredimo množico vseh besed od vseh uporabnikov ter naredimo presek z besedami od vsakega uporabnika. Tako dobimo množico besed ki jih uporabljajo vsi. </w:t>
      </w:r>
    </w:p>
    <w:p w14:paraId="397BA036" w14:textId="77777777" w:rsidR="00A90B90" w:rsidRPr="00BA63F9" w:rsidRDefault="00A90B90" w:rsidP="00A90B90">
      <w:r w:rsidRPr="00BA63F9">
        <w:t>Ko smo pisalo množico vseh besed smo zraven še ustvarili slovarček kjer imamo za elemente besedo ter kolikokrat se ponovi. S pomočjo slovarčka in množice besed lahko besede uredimo po ponovitvah.</w:t>
      </w:r>
    </w:p>
    <w:p w14:paraId="56BDF907" w14:textId="77777777" w:rsidR="00A90B90" w:rsidRPr="00BA63F9" w:rsidRDefault="00A90B90" w:rsidP="00A90B90">
      <w:pPr>
        <w:pStyle w:val="Podnaslov"/>
        <w:rPr>
          <w:sz w:val="20"/>
        </w:rPr>
      </w:pPr>
      <w:r w:rsidRPr="00BA63F9">
        <w:rPr>
          <w:sz w:val="20"/>
        </w:rPr>
        <w:t>DOKAZ, DA JE NALOGA REŠENA</w:t>
      </w:r>
    </w:p>
    <w:p w14:paraId="51077156" w14:textId="77777777" w:rsidR="00A90B90" w:rsidRPr="00BA63F9" w:rsidRDefault="00A90B90" w:rsidP="00A90B90">
      <w:r w:rsidRPr="00BA63F9">
        <w:rPr>
          <w:noProof/>
        </w:rPr>
        <w:drawing>
          <wp:inline distT="0" distB="0" distL="0" distR="0" wp14:anchorId="2C39F510" wp14:editId="467B30C4">
            <wp:extent cx="5760720" cy="1014095"/>
            <wp:effectExtent l="0" t="0" r="0" b="0"/>
            <wp:docPr id="110" name="Slika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014095"/>
                    </a:xfrm>
                    <a:prstGeom prst="rect">
                      <a:avLst/>
                    </a:prstGeom>
                  </pic:spPr>
                </pic:pic>
              </a:graphicData>
            </a:graphic>
          </wp:inline>
        </w:drawing>
      </w:r>
    </w:p>
    <w:p w14:paraId="2593CA62" w14:textId="77777777" w:rsidR="00A90B90" w:rsidRPr="00BA63F9" w:rsidRDefault="00A90B90" w:rsidP="00A90B90">
      <w:pPr>
        <w:pStyle w:val="Podnaslov"/>
        <w:rPr>
          <w:sz w:val="20"/>
        </w:rPr>
      </w:pPr>
      <w:r w:rsidRPr="00BA63F9">
        <w:rPr>
          <w:sz w:val="20"/>
        </w:rPr>
        <w:t>DATOTEKA</w:t>
      </w:r>
    </w:p>
    <w:p w14:paraId="31C7D8C9" w14:textId="77777777" w:rsidR="00A90B90" w:rsidRPr="00BA63F9" w:rsidRDefault="00A90B90" w:rsidP="00A90B90">
      <w:r w:rsidRPr="00BA63F9">
        <w:t>ballbearings.py</w:t>
      </w:r>
    </w:p>
    <w:p w14:paraId="5AD45FEC" w14:textId="77777777" w:rsidR="00A90B90" w:rsidRPr="00BA63F9" w:rsidRDefault="00A90B90" w:rsidP="00A90B90">
      <w:r w:rsidRPr="00BA63F9">
        <w:br w:type="page"/>
      </w:r>
    </w:p>
    <w:p w14:paraId="2070D6D3" w14:textId="77777777" w:rsidR="00A90B90" w:rsidRPr="00BA63F9" w:rsidRDefault="00A90B90" w:rsidP="00A90B90">
      <w:pPr>
        <w:pStyle w:val="Naslov1"/>
        <w:rPr>
          <w:noProof/>
          <w:sz w:val="20"/>
        </w:rPr>
      </w:pPr>
      <w:proofErr w:type="spellStart"/>
      <w:r w:rsidRPr="00BA63F9">
        <w:rPr>
          <w:shd w:val="clear" w:color="auto" w:fill="FFFFFF"/>
        </w:rPr>
        <w:lastRenderedPageBreak/>
        <w:t>Air</w:t>
      </w:r>
      <w:proofErr w:type="spellEnd"/>
      <w:r w:rsidRPr="00BA63F9">
        <w:rPr>
          <w:shd w:val="clear" w:color="auto" w:fill="FFFFFF"/>
        </w:rPr>
        <w:t xml:space="preserve"> </w:t>
      </w:r>
      <w:proofErr w:type="spellStart"/>
      <w:r w:rsidRPr="00BA63F9">
        <w:rPr>
          <w:shd w:val="clear" w:color="auto" w:fill="FFFFFF"/>
        </w:rPr>
        <w:t>Conditioned</w:t>
      </w:r>
      <w:proofErr w:type="spellEnd"/>
      <w:r w:rsidRPr="00BA63F9">
        <w:rPr>
          <w:shd w:val="clear" w:color="auto" w:fill="FFFFFF"/>
        </w:rPr>
        <w:t xml:space="preserve"> </w:t>
      </w:r>
      <w:proofErr w:type="spellStart"/>
      <w:r w:rsidRPr="00BA63F9">
        <w:rPr>
          <w:shd w:val="clear" w:color="auto" w:fill="FFFFFF"/>
        </w:rPr>
        <w:t>Minions</w:t>
      </w:r>
      <w:proofErr w:type="spellEnd"/>
    </w:p>
    <w:p w14:paraId="23EE1A52" w14:textId="77777777" w:rsidR="00A90B90" w:rsidRPr="00BA63F9" w:rsidRDefault="00A90B90" w:rsidP="00A90B90">
      <w:pPr>
        <w:rPr>
          <w:noProof/>
          <w:sz w:val="20"/>
        </w:rPr>
      </w:pPr>
      <w:r w:rsidRPr="00BA63F9">
        <w:rPr>
          <w:noProof/>
          <w:sz w:val="20"/>
        </w:rPr>
        <w:t xml:space="preserve">Naloga je na spletni strani </w:t>
      </w:r>
      <w:hyperlink r:id="rId73" w:history="1">
        <w:r w:rsidRPr="00BA63F9">
          <w:rPr>
            <w:rStyle w:val="Hiperpovezava"/>
            <w:sz w:val="20"/>
          </w:rPr>
          <w:t>https://open.kattis.com/problems/airconditioned</w:t>
        </w:r>
      </w:hyperlink>
      <w:r w:rsidRPr="00BA63F9">
        <w:rPr>
          <w:sz w:val="20"/>
        </w:rPr>
        <w:t xml:space="preserve"> </w:t>
      </w:r>
      <w:r w:rsidRPr="00BA63F9">
        <w:rPr>
          <w:noProof/>
          <w:sz w:val="20"/>
        </w:rPr>
        <w:t>in je vredna 3.6 točk.</w:t>
      </w:r>
    </w:p>
    <w:p w14:paraId="00748213"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70528" behindDoc="0" locked="0" layoutInCell="1" allowOverlap="1" wp14:anchorId="7F0AB3C1" wp14:editId="589EEA2C">
                <wp:simplePos x="0" y="0"/>
                <wp:positionH relativeFrom="column">
                  <wp:posOffset>572135</wp:posOffset>
                </wp:positionH>
                <wp:positionV relativeFrom="paragraph">
                  <wp:posOffset>701040</wp:posOffset>
                </wp:positionV>
                <wp:extent cx="247650" cy="217170"/>
                <wp:effectExtent l="19050" t="19050" r="19050" b="11430"/>
                <wp:wrapNone/>
                <wp:docPr id="19" name="Rounded Rectangle 5"/>
                <wp:cNvGraphicFramePr/>
                <a:graphic xmlns:a="http://schemas.openxmlformats.org/drawingml/2006/main">
                  <a:graphicData uri="http://schemas.microsoft.com/office/word/2010/wordprocessingShape">
                    <wps:wsp>
                      <wps:cNvSpPr/>
                      <wps:spPr>
                        <a:xfrm>
                          <a:off x="0" y="0"/>
                          <a:ext cx="24765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348C60D" id="Rounded Rectangle 5" o:spid="_x0000_s1026" style="position:absolute;margin-left:45.05pt;margin-top:55.2pt;width:19.5pt;height:1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" filled="f" strokecolor="#ed7d31 [3205]" strokeweight="2.25pt">
                <v:stroke joinstyle="miter"/>
              </v:roundrect>
            </w:pict>
          </mc:Fallback>
        </mc:AlternateContent>
      </w:r>
      <w:r w:rsidRPr="00BA63F9">
        <w:rPr>
          <w:noProof/>
        </w:rPr>
        <w:drawing>
          <wp:inline distT="0" distB="0" distL="0" distR="0" wp14:anchorId="638A8BF3" wp14:editId="5527CDAE">
            <wp:extent cx="1569856" cy="1348857"/>
            <wp:effectExtent l="0" t="0" r="0" b="3810"/>
            <wp:docPr id="111" name="Slika 11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6" descr="Slika, ki vsebuje besede besedilo&#10;&#10;Opis je samodejno ustvarjen"/>
                    <pic:cNvPicPr/>
                  </pic:nvPicPr>
                  <pic:blipFill>
                    <a:blip r:embed="rId74"/>
                    <a:stretch>
                      <a:fillRect/>
                    </a:stretch>
                  </pic:blipFill>
                  <pic:spPr>
                    <a:xfrm>
                      <a:off x="0" y="0"/>
                      <a:ext cx="1569856" cy="1348857"/>
                    </a:xfrm>
                    <a:prstGeom prst="rect">
                      <a:avLst/>
                    </a:prstGeom>
                  </pic:spPr>
                </pic:pic>
              </a:graphicData>
            </a:graphic>
          </wp:inline>
        </w:drawing>
      </w:r>
    </w:p>
    <w:p w14:paraId="10AED4EB" w14:textId="77777777" w:rsidR="00A90B90" w:rsidRPr="00BA63F9" w:rsidRDefault="00A90B90" w:rsidP="00A90B90">
      <w:pPr>
        <w:rPr>
          <w:rStyle w:val="PodnaslovZnak"/>
          <w:sz w:val="20"/>
        </w:rPr>
      </w:pPr>
      <w:r w:rsidRPr="00BA63F9">
        <w:rPr>
          <w:rStyle w:val="PodnaslovZnak"/>
          <w:sz w:val="20"/>
        </w:rPr>
        <w:t>BESEDILO NALOGE</w:t>
      </w:r>
    </w:p>
    <w:p w14:paraId="1E2AEFD3" w14:textId="77777777" w:rsidR="00A90B90" w:rsidRPr="00BA63F9" w:rsidRDefault="00A90B90" w:rsidP="00A90B90">
      <w:pPr>
        <w:pStyle w:val="Brezrazmikov"/>
      </w:pPr>
      <w:r w:rsidRPr="00BA63F9">
        <w:t>Ste šef ACM (</w:t>
      </w:r>
      <w:proofErr w:type="spellStart"/>
      <w:r w:rsidRPr="00BA63F9">
        <w:t>Air</w:t>
      </w:r>
      <w:proofErr w:type="spellEnd"/>
      <w:r w:rsidRPr="00BA63F9">
        <w:t xml:space="preserve"> </w:t>
      </w:r>
      <w:proofErr w:type="spellStart"/>
      <w:r w:rsidRPr="00BA63F9">
        <w:t>Conditioned</w:t>
      </w:r>
      <w:proofErr w:type="spellEnd"/>
      <w:r w:rsidRPr="00BA63F9">
        <w:t xml:space="preserve"> </w:t>
      </w:r>
      <w:proofErr w:type="spellStart"/>
      <w:r w:rsidRPr="00BA63F9">
        <w:t>Minions</w:t>
      </w:r>
      <w:proofErr w:type="spellEnd"/>
      <w:r w:rsidRPr="00BA63F9">
        <w:t>), uglednega podjetja z enim samim ciljem svetovne prevlade.</w:t>
      </w:r>
    </w:p>
    <w:p w14:paraId="703F3652" w14:textId="77777777" w:rsidR="00A90B90" w:rsidRPr="00BA63F9" w:rsidRDefault="00A90B90" w:rsidP="00A90B90">
      <w:pPr>
        <w:pStyle w:val="Brezrazmikov"/>
      </w:pPr>
      <w:r w:rsidRPr="00BA63F9">
        <w:t xml:space="preserve">Podjetje ima N </w:t>
      </w:r>
      <w:proofErr w:type="spellStart"/>
      <w:r w:rsidRPr="00BA63F9">
        <w:t>minionov</w:t>
      </w:r>
      <w:proofErr w:type="spellEnd"/>
      <w:r w:rsidRPr="00BA63F9">
        <w:t xml:space="preserve">. Vsak </w:t>
      </w:r>
      <w:proofErr w:type="spellStart"/>
      <w:r w:rsidRPr="00BA63F9">
        <w:t>minion</w:t>
      </w:r>
      <w:proofErr w:type="spellEnd"/>
      <w:r w:rsidRPr="00BA63F9">
        <w:t xml:space="preserve"> deluje zlobno od zgodnjega jutra do večera v super skrivnem bunkerju v Helsinkih. Po dolgem premisleku ste se odločili preseliti svoj sedež v Singapur. Vendar je v Singapurju za razliko od Helsinkov zelo vroče, zato mora biti celoten kompleks klimatiziran. Pri napornem delovnem času (tudi pod minimalno plačo) je nujno, da vsi vaši privrženci delajo v optimalnih delovnih pogojih. Predvsem pa morajo vsi sluge imeti radi temperature prostorov, v katerih se nahajajo.</w:t>
      </w:r>
    </w:p>
    <w:p w14:paraId="4413E6FB" w14:textId="77777777" w:rsidR="00A90B90" w:rsidRPr="00BA63F9" w:rsidRDefault="00A90B90" w:rsidP="00A90B90">
      <w:pPr>
        <w:pStyle w:val="Brezrazmikov"/>
      </w:pPr>
    </w:p>
    <w:p w14:paraId="4A90FEBA" w14:textId="77777777" w:rsidR="00A90B90" w:rsidRPr="00BA63F9" w:rsidRDefault="00A90B90" w:rsidP="00A90B90">
      <w:pPr>
        <w:pStyle w:val="Brezrazmikov"/>
      </w:pPr>
      <w:r w:rsidRPr="00BA63F9">
        <w:t xml:space="preserve">V svojem novem skrivališču nameravate zgraditi več sob in tam dodeliti svoje </w:t>
      </w:r>
      <w:proofErr w:type="spellStart"/>
      <w:r w:rsidRPr="00BA63F9">
        <w:t>minione</w:t>
      </w:r>
      <w:proofErr w:type="spellEnd"/>
      <w:r w:rsidRPr="00BA63F9">
        <w:t xml:space="preserve">. Temperaturo vsake sobe določite na poljubno želeno vrednost (različni prostori imajo lahko različne temperature). Ko popravite temperature, boste vsakega od svojih </w:t>
      </w:r>
      <w:proofErr w:type="spellStart"/>
      <w:r w:rsidRPr="00BA63F9">
        <w:t>minionov</w:t>
      </w:r>
      <w:proofErr w:type="spellEnd"/>
      <w:r w:rsidRPr="00BA63F9">
        <w:t xml:space="preserve"> dodelili tem sobam (soba lahko vsebuje poljubno število sluge). Želite, da so vsi sluge všeč temperature njihovih dodeljenih sob. Vsakemu </w:t>
      </w:r>
      <w:proofErr w:type="spellStart"/>
      <w:r w:rsidRPr="00BA63F9">
        <w:t>minionu</w:t>
      </w:r>
      <w:proofErr w:type="spellEnd"/>
      <w:r w:rsidRPr="00BA63F9">
        <w:t xml:space="preserve"> je všeč temperaturni interval in te preference vam bodo dane.</w:t>
      </w:r>
    </w:p>
    <w:p w14:paraId="378913B7" w14:textId="77777777" w:rsidR="00A90B90" w:rsidRPr="00BA63F9" w:rsidRDefault="00A90B90" w:rsidP="00A90B90">
      <w:pPr>
        <w:pStyle w:val="Brezrazmikov"/>
      </w:pPr>
    </w:p>
    <w:p w14:paraId="20C62DC5" w14:textId="77777777" w:rsidR="00A90B90" w:rsidRPr="00BA63F9" w:rsidRDefault="00A90B90" w:rsidP="00A90B90">
      <w:pPr>
        <w:pStyle w:val="Brezrazmikov"/>
      </w:pPr>
      <w:r w:rsidRPr="00BA63F9">
        <w:t xml:space="preserve">Klimatske naprave so zelo drage za vzdrževanje. Tako želite zgraditi čim manj prostorov. Kakšno je najmanjše število sob, ki jih morate postaviti tako, da bi bilo možno dodeliti </w:t>
      </w:r>
      <w:proofErr w:type="spellStart"/>
      <w:r w:rsidRPr="00BA63F9">
        <w:t>minione</w:t>
      </w:r>
      <w:proofErr w:type="spellEnd"/>
      <w:r w:rsidRPr="00BA63F9">
        <w:t xml:space="preserve"> sobam, kot je bilo opisano prej?</w:t>
      </w:r>
    </w:p>
    <w:p w14:paraId="6DD6B3AF" w14:textId="77777777" w:rsidR="00A90B90" w:rsidRPr="00BA63F9" w:rsidRDefault="00A90B90" w:rsidP="00A90B90">
      <w:pPr>
        <w:pStyle w:val="Brezrazmikov"/>
      </w:pPr>
    </w:p>
    <w:p w14:paraId="60B82799" w14:textId="77777777" w:rsidR="00A90B90" w:rsidRPr="00BA63F9" w:rsidRDefault="00A90B90" w:rsidP="00A90B90">
      <w:pPr>
        <w:rPr>
          <w:sz w:val="20"/>
        </w:rPr>
      </w:pPr>
      <w:r w:rsidRPr="00BA63F9">
        <w:rPr>
          <w:b/>
          <w:sz w:val="20"/>
          <w:u w:val="single"/>
        </w:rPr>
        <w:t>Vhodni podatki</w:t>
      </w:r>
      <w:r w:rsidRPr="00BA63F9">
        <w:rPr>
          <w:sz w:val="20"/>
        </w:rPr>
        <w:t>:</w:t>
      </w:r>
    </w:p>
    <w:p w14:paraId="13D40F7F" w14:textId="77777777" w:rsidR="00A90B90" w:rsidRPr="00BA63F9" w:rsidRDefault="00A90B90" w:rsidP="00A90B90">
      <w:r w:rsidRPr="00BA63F9">
        <w:t>Prva vrstica vsebuje nenegativno celo število 2&lt;=N&lt;=100, ki podaja število minjonov v vašem podjetju. Vsaka od naslednjih N vrstic opisuje želene temperaturne vseh vaših minjonov. Vrstica i-</w:t>
      </w:r>
      <w:proofErr w:type="spellStart"/>
      <w:r w:rsidRPr="00BA63F9">
        <w:t>th</w:t>
      </w:r>
      <w:proofErr w:type="spellEnd"/>
      <w:r w:rsidRPr="00BA63F9">
        <w:t xml:space="preserve"> je sestavljena iz dveh celih števil, ločenih z enim presledkom, L in U (1&lt;=L&lt;=U</w:t>
      </w:r>
      <w:r w:rsidRPr="00BA63F9">
        <w:rPr>
          <w:sz w:val="20"/>
          <w:szCs w:val="20"/>
        </w:rPr>
        <w:t>&lt;=2N</w:t>
      </w:r>
      <w:r w:rsidRPr="00BA63F9">
        <w:t>), kar označuje, da ima i-</w:t>
      </w:r>
      <w:proofErr w:type="spellStart"/>
      <w:r w:rsidRPr="00BA63F9">
        <w:t>th</w:t>
      </w:r>
      <w:proofErr w:type="spellEnd"/>
      <w:r w:rsidRPr="00BA63F9">
        <w:t xml:space="preserve"> </w:t>
      </w:r>
      <w:proofErr w:type="spellStart"/>
      <w:r w:rsidRPr="00BA63F9">
        <w:t>minion</w:t>
      </w:r>
      <w:proofErr w:type="spellEnd"/>
      <w:r w:rsidRPr="00BA63F9">
        <w:t xml:space="preserve"> rad katero koli temperaturo med L  in vključno U.</w:t>
      </w:r>
    </w:p>
    <w:p w14:paraId="496338BA" w14:textId="77777777" w:rsidR="00A90B90" w:rsidRPr="00BA63F9" w:rsidRDefault="00A90B90" w:rsidP="00A90B90">
      <w:pPr>
        <w:rPr>
          <w:sz w:val="20"/>
        </w:rPr>
      </w:pPr>
      <w:r w:rsidRPr="00BA63F9">
        <w:rPr>
          <w:b/>
          <w:sz w:val="20"/>
          <w:u w:val="single"/>
        </w:rPr>
        <w:t>Izhodni podatki</w:t>
      </w:r>
      <w:r w:rsidRPr="00BA63F9">
        <w:rPr>
          <w:sz w:val="20"/>
        </w:rPr>
        <w:t>:</w:t>
      </w:r>
    </w:p>
    <w:p w14:paraId="7E841D3F" w14:textId="77777777" w:rsidR="00A90B90" w:rsidRPr="00BA63F9" w:rsidRDefault="00A90B90" w:rsidP="00A90B90">
      <w:pPr>
        <w:tabs>
          <w:tab w:val="left" w:pos="8004"/>
        </w:tabs>
      </w:pPr>
      <w:r w:rsidRPr="00BA63F9">
        <w:t>Natisnite celo število, ki označuje najmanjše število prostorov, ki jih morate zgraditi.</w:t>
      </w:r>
    </w:p>
    <w:p w14:paraId="2D62E662" w14:textId="77777777"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462D180A" w14:textId="77777777" w:rsidR="00A90B90" w:rsidRPr="00BA63F9" w:rsidRDefault="00A90B90" w:rsidP="00A90B90">
      <w:pPr>
        <w:tabs>
          <w:tab w:val="left" w:pos="8004"/>
        </w:tabs>
        <w:rPr>
          <w:sz w:val="20"/>
        </w:rPr>
      </w:pPr>
      <w:r w:rsidRPr="00BA63F9">
        <w:rPr>
          <w:noProof/>
          <w:sz w:val="20"/>
        </w:rPr>
        <w:drawing>
          <wp:inline distT="0" distB="0" distL="0" distR="0" wp14:anchorId="730A7555" wp14:editId="73443802">
            <wp:extent cx="3848100" cy="1087627"/>
            <wp:effectExtent l="0" t="0" r="0" b="0"/>
            <wp:docPr id="112" name="Slika 112"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lika 112" descr="Slika, ki vsebuje besede besedilo&#10;&#10;Opis je samodejno ustvarjen"/>
                    <pic:cNvPicPr/>
                  </pic:nvPicPr>
                  <pic:blipFill>
                    <a:blip r:embed="rId75"/>
                    <a:stretch>
                      <a:fillRect/>
                    </a:stretch>
                  </pic:blipFill>
                  <pic:spPr>
                    <a:xfrm>
                      <a:off x="0" y="0"/>
                      <a:ext cx="3881664" cy="1097113"/>
                    </a:xfrm>
                    <a:prstGeom prst="rect">
                      <a:avLst/>
                    </a:prstGeom>
                  </pic:spPr>
                </pic:pic>
              </a:graphicData>
            </a:graphic>
          </wp:inline>
        </w:drawing>
      </w:r>
    </w:p>
    <w:p w14:paraId="4B001AB0" w14:textId="77777777" w:rsidR="00A90B90" w:rsidRPr="00BA63F9" w:rsidRDefault="00A90B90" w:rsidP="00A90B90">
      <w:pPr>
        <w:tabs>
          <w:tab w:val="left" w:pos="8004"/>
        </w:tabs>
        <w:rPr>
          <w:noProof/>
          <w:sz w:val="20"/>
          <w:lang w:eastAsia="sl-SI"/>
        </w:rPr>
      </w:pPr>
      <w:r w:rsidRPr="00BA63F9">
        <w:rPr>
          <w:sz w:val="20"/>
        </w:rPr>
        <w:t>Primer vhodnih podatkov 2:                                              Primer izhodnih podatkov 2:</w:t>
      </w:r>
    </w:p>
    <w:p w14:paraId="5E0CB0B8" w14:textId="77777777" w:rsidR="00A90B90" w:rsidRPr="00BA63F9" w:rsidRDefault="00A90B90" w:rsidP="00A90B90">
      <w:pPr>
        <w:tabs>
          <w:tab w:val="left" w:pos="8004"/>
        </w:tabs>
        <w:rPr>
          <w:sz w:val="20"/>
        </w:rPr>
      </w:pPr>
      <w:r w:rsidRPr="00BA63F9">
        <w:rPr>
          <w:noProof/>
          <w:sz w:val="20"/>
        </w:rPr>
        <w:lastRenderedPageBreak/>
        <w:drawing>
          <wp:inline distT="0" distB="0" distL="0" distR="0" wp14:anchorId="1B25A7EE" wp14:editId="0EA80B0A">
            <wp:extent cx="3962400" cy="1349639"/>
            <wp:effectExtent l="0" t="0" r="0" b="3175"/>
            <wp:docPr id="113" name="Slika 113"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Slika 113" descr="Slika, ki vsebuje besede besedilo&#10;&#10;Opis je samodejno ustvarjen"/>
                    <pic:cNvPicPr/>
                  </pic:nvPicPr>
                  <pic:blipFill>
                    <a:blip r:embed="rId76"/>
                    <a:stretch>
                      <a:fillRect/>
                    </a:stretch>
                  </pic:blipFill>
                  <pic:spPr>
                    <a:xfrm>
                      <a:off x="0" y="0"/>
                      <a:ext cx="3974196" cy="1353657"/>
                    </a:xfrm>
                    <a:prstGeom prst="rect">
                      <a:avLst/>
                    </a:prstGeom>
                  </pic:spPr>
                </pic:pic>
              </a:graphicData>
            </a:graphic>
          </wp:inline>
        </w:drawing>
      </w:r>
    </w:p>
    <w:p w14:paraId="27E47A6E" w14:textId="77777777" w:rsidR="00A90B90" w:rsidRPr="00BA63F9" w:rsidRDefault="00A90B90" w:rsidP="00A90B90">
      <w:pPr>
        <w:pStyle w:val="Podnaslov"/>
        <w:rPr>
          <w:sz w:val="20"/>
        </w:rPr>
      </w:pPr>
      <w:r w:rsidRPr="00BA63F9">
        <w:rPr>
          <w:sz w:val="20"/>
        </w:rPr>
        <w:t>OPIS PROBLEMA IN IDEJA REŠEVANJA</w:t>
      </w:r>
    </w:p>
    <w:p w14:paraId="0339A3E8" w14:textId="77777777" w:rsidR="00A90B90" w:rsidRPr="00BA63F9" w:rsidRDefault="00A90B90" w:rsidP="00A90B90">
      <w:r w:rsidRPr="00BA63F9">
        <w:t xml:space="preserve">Kot podatek dobimo območje ki vsakemu </w:t>
      </w:r>
      <w:proofErr w:type="spellStart"/>
      <w:r w:rsidRPr="00BA63F9">
        <w:t>minionu</w:t>
      </w:r>
      <w:proofErr w:type="spellEnd"/>
      <w:r w:rsidRPr="00BA63F9">
        <w:t xml:space="preserve"> ustreza za delo. Vrniti moramo koliko različnih sob moramo narediti. To naredimo tako da najprej uvozimo podatke in iz njih naredimo tabelo tabel. Nato je uredimo da imamo razpone urejene po začetni temperaturi.</w:t>
      </w:r>
    </w:p>
    <w:p w14:paraId="5551BBDE" w14:textId="77777777" w:rsidR="00A90B90" w:rsidRPr="00BA63F9" w:rsidRDefault="00A90B90" w:rsidP="00A90B90">
      <w:r w:rsidRPr="00BA63F9">
        <w:t xml:space="preserve">Sedaj vzamemo prvega in pogledamo koliko naslednjih lahko stisnemo v to območje. Ko </w:t>
      </w:r>
      <w:proofErr w:type="spellStart"/>
      <w:r w:rsidRPr="00BA63F9">
        <w:t>miniona</w:t>
      </w:r>
      <w:proofErr w:type="spellEnd"/>
      <w:r w:rsidRPr="00BA63F9">
        <w:t xml:space="preserve"> ne moremo dati v to območje naredimo novo območje.</w:t>
      </w:r>
    </w:p>
    <w:p w14:paraId="3BA12385" w14:textId="77777777" w:rsidR="00A90B90" w:rsidRPr="00BA63F9" w:rsidRDefault="00A90B90" w:rsidP="00A90B90">
      <w:r w:rsidRPr="00BA63F9">
        <w:t>Ko primerjamo območja vsa območja, ki lahko stlačimo v ostala iz tabele odstranimo. Za rezultat samo vrnemo dolžino tabele.</w:t>
      </w:r>
    </w:p>
    <w:p w14:paraId="2FDC7711" w14:textId="77777777" w:rsidR="00A90B90" w:rsidRPr="00BA63F9" w:rsidRDefault="00A90B90" w:rsidP="00A90B90">
      <w:pPr>
        <w:pStyle w:val="Podnaslov"/>
        <w:rPr>
          <w:sz w:val="20"/>
        </w:rPr>
      </w:pPr>
      <w:r w:rsidRPr="00BA63F9">
        <w:rPr>
          <w:sz w:val="20"/>
        </w:rPr>
        <w:t>DOKAZ, DA JE NALOGA REŠENA</w:t>
      </w:r>
    </w:p>
    <w:p w14:paraId="37D0812C" w14:textId="77777777" w:rsidR="00A90B90" w:rsidRPr="00BA63F9" w:rsidRDefault="00A90B90" w:rsidP="00A90B90">
      <w:pPr>
        <w:pStyle w:val="Podnaslov"/>
        <w:rPr>
          <w:sz w:val="20"/>
        </w:rPr>
      </w:pPr>
      <w:r w:rsidRPr="00BA63F9">
        <w:rPr>
          <w:noProof/>
          <w:sz w:val="20"/>
        </w:rPr>
        <w:drawing>
          <wp:inline distT="0" distB="0" distL="0" distR="0" wp14:anchorId="5FBC2D3D" wp14:editId="51205640">
            <wp:extent cx="5760720" cy="1012825"/>
            <wp:effectExtent l="0" t="0" r="0" b="0"/>
            <wp:docPr id="114" name="Slika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60720" cy="1012825"/>
                    </a:xfrm>
                    <a:prstGeom prst="rect">
                      <a:avLst/>
                    </a:prstGeom>
                  </pic:spPr>
                </pic:pic>
              </a:graphicData>
            </a:graphic>
          </wp:inline>
        </w:drawing>
      </w:r>
    </w:p>
    <w:p w14:paraId="54F83F16" w14:textId="77777777" w:rsidR="00A90B90" w:rsidRPr="00BA63F9" w:rsidRDefault="00A90B90" w:rsidP="00A90B90">
      <w:pPr>
        <w:pStyle w:val="Podnaslov"/>
        <w:rPr>
          <w:sz w:val="20"/>
        </w:rPr>
      </w:pPr>
      <w:r w:rsidRPr="00BA63F9">
        <w:rPr>
          <w:sz w:val="20"/>
        </w:rPr>
        <w:t>DATOTEKA</w:t>
      </w:r>
    </w:p>
    <w:p w14:paraId="5299217B" w14:textId="77777777" w:rsidR="00A90B90" w:rsidRPr="00BA63F9" w:rsidRDefault="00A90B90" w:rsidP="00A90B90">
      <w:r w:rsidRPr="00BA63F9">
        <w:t>airconditioned.py</w:t>
      </w:r>
      <w:r w:rsidRPr="00BA63F9">
        <w:br w:type="page"/>
      </w:r>
    </w:p>
    <w:p w14:paraId="57A65A80" w14:textId="77777777" w:rsidR="00A90B90" w:rsidRPr="00BA63F9" w:rsidRDefault="00A90B90" w:rsidP="00A90B90">
      <w:pPr>
        <w:pStyle w:val="Naslov1"/>
        <w:rPr>
          <w:noProof/>
        </w:rPr>
      </w:pPr>
      <w:r w:rsidRPr="00BA63F9">
        <w:rPr>
          <w:noProof/>
        </w:rPr>
        <w:lastRenderedPageBreak/>
        <w:t>Election</w:t>
      </w:r>
    </w:p>
    <w:p w14:paraId="23EAD324" w14:textId="77777777" w:rsidR="00A90B90" w:rsidRPr="00BA63F9" w:rsidRDefault="00A90B90" w:rsidP="00A90B90">
      <w:pPr>
        <w:rPr>
          <w:noProof/>
          <w:sz w:val="20"/>
        </w:rPr>
      </w:pPr>
      <w:r w:rsidRPr="00BA63F9">
        <w:rPr>
          <w:noProof/>
          <w:sz w:val="20"/>
        </w:rPr>
        <w:t xml:space="preserve">Naloga je na spletni strani </w:t>
      </w:r>
      <w:hyperlink r:id="rId78" w:history="1">
        <w:r w:rsidRPr="00BA63F9">
          <w:rPr>
            <w:rStyle w:val="Hiperpovezava"/>
            <w:sz w:val="20"/>
          </w:rPr>
          <w:t>https://open.kattis.com/problems/election2</w:t>
        </w:r>
      </w:hyperlink>
      <w:r w:rsidRPr="00BA63F9">
        <w:rPr>
          <w:sz w:val="20"/>
        </w:rPr>
        <w:t xml:space="preserve"> </w:t>
      </w:r>
      <w:r w:rsidRPr="00BA63F9">
        <w:rPr>
          <w:noProof/>
          <w:sz w:val="20"/>
        </w:rPr>
        <w:t>in je vredna 2.5 točk.</w:t>
      </w:r>
    </w:p>
    <w:p w14:paraId="02B2E279"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71552" behindDoc="0" locked="0" layoutInCell="1" allowOverlap="1" wp14:anchorId="6099ADF7" wp14:editId="02B3B8F9">
                <wp:simplePos x="0" y="0"/>
                <wp:positionH relativeFrom="column">
                  <wp:posOffset>5163185</wp:posOffset>
                </wp:positionH>
                <wp:positionV relativeFrom="paragraph">
                  <wp:posOffset>40640</wp:posOffset>
                </wp:positionV>
                <wp:extent cx="247650" cy="217170"/>
                <wp:effectExtent l="19050" t="19050" r="19050" b="11430"/>
                <wp:wrapNone/>
                <wp:docPr id="29" name="Rounded Rectangle 5"/>
                <wp:cNvGraphicFramePr/>
                <a:graphic xmlns:a="http://schemas.openxmlformats.org/drawingml/2006/main">
                  <a:graphicData uri="http://schemas.microsoft.com/office/word/2010/wordprocessingShape">
                    <wps:wsp>
                      <wps:cNvSpPr/>
                      <wps:spPr>
                        <a:xfrm>
                          <a:off x="0" y="0"/>
                          <a:ext cx="24765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DC9E09A" id="Rounded Rectangle 5" o:spid="_x0000_s1026" style="position:absolute;margin-left:406.55pt;margin-top:3.2pt;width:19.5pt;height:17.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" filled="f" strokecolor="#ed7d31 [3205]" strokeweight="2.25pt">
                <v:stroke joinstyle="miter"/>
              </v:roundrect>
            </w:pict>
          </mc:Fallback>
        </mc:AlternateContent>
      </w:r>
      <w:r w:rsidRPr="00BA63F9">
        <w:rPr>
          <w:noProof/>
          <w:sz w:val="20"/>
        </w:rPr>
        <w:drawing>
          <wp:inline distT="0" distB="0" distL="0" distR="0" wp14:anchorId="43CBCC93" wp14:editId="7C73EC02">
            <wp:extent cx="5760720" cy="312420"/>
            <wp:effectExtent l="0" t="0" r="0" b="0"/>
            <wp:docPr id="115" name="Slika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312420"/>
                    </a:xfrm>
                    <a:prstGeom prst="rect">
                      <a:avLst/>
                    </a:prstGeom>
                  </pic:spPr>
                </pic:pic>
              </a:graphicData>
            </a:graphic>
          </wp:inline>
        </w:drawing>
      </w:r>
    </w:p>
    <w:p w14:paraId="23A6FFFE" w14:textId="77777777" w:rsidR="00A90B90" w:rsidRPr="00BA63F9" w:rsidRDefault="00A90B90" w:rsidP="00A90B90">
      <w:pPr>
        <w:rPr>
          <w:rStyle w:val="PodnaslovZnak"/>
          <w:sz w:val="20"/>
        </w:rPr>
      </w:pPr>
      <w:r w:rsidRPr="00BA63F9">
        <w:rPr>
          <w:rStyle w:val="PodnaslovZnak"/>
          <w:sz w:val="20"/>
        </w:rPr>
        <w:t>BESEDILO NALOGE</w:t>
      </w:r>
    </w:p>
    <w:p w14:paraId="58B78A6B" w14:textId="77777777" w:rsidR="00A90B90" w:rsidRPr="00BA63F9" w:rsidRDefault="00A90B90" w:rsidP="00A90B90">
      <w:r w:rsidRPr="00BA63F9">
        <w:t>Kanada ima večstrankarski sistem vlade. Vsak kandidat je na splošno povezan s stranko in stranka, katere kandidati zmagajo največkrat, na splošno sestavi vlado. Nekateri kandidati kandidirajo kot neodvisni, kar pomeni, da niso povezani z nobeno stranko. Vaša naloga je prešteti glasove za določeno vožnjo in določiti stranko, s katero je zmagovalni kandidat povezan.</w:t>
      </w:r>
    </w:p>
    <w:p w14:paraId="1445FEDE" w14:textId="77777777" w:rsidR="00A90B90" w:rsidRPr="00BA63F9" w:rsidRDefault="00A90B90" w:rsidP="00A90B90">
      <w:pPr>
        <w:rPr>
          <w:sz w:val="20"/>
        </w:rPr>
      </w:pPr>
      <w:r w:rsidRPr="00BA63F9">
        <w:rPr>
          <w:b/>
          <w:sz w:val="20"/>
          <w:u w:val="single"/>
        </w:rPr>
        <w:t>Vhodni podatki</w:t>
      </w:r>
      <w:r w:rsidRPr="00BA63F9">
        <w:rPr>
          <w:sz w:val="20"/>
        </w:rPr>
        <w:t>:</w:t>
      </w:r>
    </w:p>
    <w:p w14:paraId="5C4F55E0" w14:textId="77777777" w:rsidR="00A90B90" w:rsidRPr="00BA63F9" w:rsidRDefault="00A90B90" w:rsidP="00A90B90">
      <w:r w:rsidRPr="00BA63F9">
        <w:t>Prva vrstica vnosa vsebuje pozitivno celo število n, 2&lt;=n&lt;=20(število kandidatov). Sledijo n parov vrstic: prva vrstica v vsakem paru je ime kandidata; druga vrstica je ime stranke oziroma beseda »neodvisen«, če kandidat nima stranke. Nobeno ime kandidata se ne ponovi in nobeno ime stranke se ne pojavi več kot enkrat v tem delu vnosa.</w:t>
      </w:r>
    </w:p>
    <w:p w14:paraId="6A9E5A4C" w14:textId="77777777" w:rsidR="00A90B90" w:rsidRPr="00BA63F9" w:rsidRDefault="00A90B90" w:rsidP="00A90B90">
      <w:r w:rsidRPr="00BA63F9">
        <w:t>Naslednja vrstica vsebuje pozitivno celo število m&lt;=10000, sledi pa ji m vrstic, ki označujejo ime kandidata, za katerega se glasuje. Vsa imena, ki niso na seznamu kandidatov, je treba prezreti.</w:t>
      </w:r>
    </w:p>
    <w:p w14:paraId="57FB1357" w14:textId="77777777" w:rsidR="00A90B90" w:rsidRPr="00BA63F9" w:rsidRDefault="00A90B90" w:rsidP="00A90B90">
      <w:r w:rsidRPr="00BA63F9">
        <w:t>Vsaka vrstica imena je sestavljena iz najmanj 1 in največ 80 znakov, uporablja samo znake ASCII od 32 do 126 (vključno) in ne vsebuje začetnih ali končnih presledkov.</w:t>
      </w:r>
    </w:p>
    <w:p w14:paraId="5621C280" w14:textId="77777777" w:rsidR="00A90B90" w:rsidRPr="00BA63F9" w:rsidRDefault="00A90B90" w:rsidP="00A90B90">
      <w:pPr>
        <w:rPr>
          <w:sz w:val="20"/>
        </w:rPr>
      </w:pPr>
      <w:r w:rsidRPr="00BA63F9">
        <w:rPr>
          <w:b/>
          <w:sz w:val="20"/>
          <w:u w:val="single"/>
        </w:rPr>
        <w:t>Izhodni podatki</w:t>
      </w:r>
      <w:r w:rsidRPr="00BA63F9">
        <w:rPr>
          <w:sz w:val="20"/>
        </w:rPr>
        <w:t>:</w:t>
      </w:r>
    </w:p>
    <w:p w14:paraId="682F96CB" w14:textId="77777777" w:rsidR="00A90B90" w:rsidRPr="00BA63F9" w:rsidRDefault="00A90B90" w:rsidP="00A90B90">
      <w:pPr>
        <w:tabs>
          <w:tab w:val="left" w:pos="8004"/>
        </w:tabs>
        <w:rPr>
          <w:sz w:val="20"/>
        </w:rPr>
      </w:pPr>
      <w:r w:rsidRPr="00BA63F9">
        <w:rPr>
          <w:sz w:val="20"/>
        </w:rPr>
        <w:t>Izhod je sestavljen iz ene vrstice, ki vsebuje enega od:</w:t>
      </w:r>
    </w:p>
    <w:p w14:paraId="04B8D1FA" w14:textId="77777777" w:rsidR="00A90B90" w:rsidRPr="00BA63F9" w:rsidRDefault="00A90B90" w:rsidP="00A90B90">
      <w:pPr>
        <w:pStyle w:val="Odstavekseznama"/>
        <w:numPr>
          <w:ilvl w:val="0"/>
          <w:numId w:val="10"/>
        </w:numPr>
        <w:tabs>
          <w:tab w:val="left" w:pos="8004"/>
        </w:tabs>
        <w:rPr>
          <w:sz w:val="20"/>
        </w:rPr>
      </w:pPr>
      <w:r w:rsidRPr="00BA63F9">
        <w:rPr>
          <w:sz w:val="20"/>
        </w:rPr>
        <w:t>Ime stranke, s katero je zmagovalni kandidat povezan, če obstaja zmagovalni kandidat in je ta kandidat povezan s stranko.</w:t>
      </w:r>
    </w:p>
    <w:p w14:paraId="415C0A55" w14:textId="77777777" w:rsidR="00A90B90" w:rsidRPr="00BA63F9" w:rsidRDefault="00A90B90" w:rsidP="00A90B90">
      <w:pPr>
        <w:pStyle w:val="Odstavekseznama"/>
        <w:numPr>
          <w:ilvl w:val="0"/>
          <w:numId w:val="10"/>
        </w:numPr>
        <w:tabs>
          <w:tab w:val="left" w:pos="8004"/>
        </w:tabs>
        <w:rPr>
          <w:sz w:val="20"/>
        </w:rPr>
      </w:pPr>
      <w:r w:rsidRPr="00BA63F9">
        <w:rPr>
          <w:sz w:val="20"/>
        </w:rPr>
        <w:t>Beseda »neodvisen«, če obstaja zmagovalni kandidat in ta kandidat ni povezan s stranko.</w:t>
      </w:r>
    </w:p>
    <w:p w14:paraId="030546A9" w14:textId="77777777" w:rsidR="00A90B90" w:rsidRPr="00BA63F9" w:rsidRDefault="00A90B90" w:rsidP="00A90B90">
      <w:pPr>
        <w:pStyle w:val="Odstavekseznama"/>
        <w:numPr>
          <w:ilvl w:val="0"/>
          <w:numId w:val="10"/>
        </w:numPr>
        <w:tabs>
          <w:tab w:val="left" w:pos="8004"/>
        </w:tabs>
        <w:rPr>
          <w:sz w:val="20"/>
        </w:rPr>
      </w:pPr>
      <w:r w:rsidRPr="00BA63F9">
        <w:rPr>
          <w:sz w:val="20"/>
        </w:rPr>
        <w:t>Beseda »izenačeno«, če ni zmagovalca; torej, če noben kandidat ne prejme več glasov kot vsak drugi kandidat.</w:t>
      </w:r>
    </w:p>
    <w:p w14:paraId="7C746475" w14:textId="77777777"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183EDD03" w14:textId="77777777" w:rsidR="00A90B90" w:rsidRPr="00BA63F9" w:rsidRDefault="00A90B90" w:rsidP="00A90B90">
      <w:pPr>
        <w:tabs>
          <w:tab w:val="left" w:pos="8004"/>
        </w:tabs>
        <w:rPr>
          <w:sz w:val="20"/>
        </w:rPr>
      </w:pPr>
      <w:r w:rsidRPr="00BA63F9">
        <w:rPr>
          <w:noProof/>
          <w:sz w:val="20"/>
        </w:rPr>
        <w:drawing>
          <wp:inline distT="0" distB="0" distL="0" distR="0" wp14:anchorId="0631F9F2" wp14:editId="464E7E13">
            <wp:extent cx="3638550" cy="2540019"/>
            <wp:effectExtent l="0" t="0" r="0" b="0"/>
            <wp:docPr id="116" name="Slika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42789" cy="2542978"/>
                    </a:xfrm>
                    <a:prstGeom prst="rect">
                      <a:avLst/>
                    </a:prstGeom>
                  </pic:spPr>
                </pic:pic>
              </a:graphicData>
            </a:graphic>
          </wp:inline>
        </w:drawing>
      </w:r>
    </w:p>
    <w:p w14:paraId="3EB173E9" w14:textId="77777777" w:rsidR="00A90B90" w:rsidRPr="00BA63F9" w:rsidRDefault="00A90B90" w:rsidP="00A90B90">
      <w:pPr>
        <w:tabs>
          <w:tab w:val="left" w:pos="8004"/>
        </w:tabs>
        <w:rPr>
          <w:sz w:val="20"/>
        </w:rPr>
      </w:pPr>
    </w:p>
    <w:p w14:paraId="38B897D9" w14:textId="77777777" w:rsidR="00A90B90" w:rsidRPr="00BA63F9" w:rsidRDefault="00A90B90" w:rsidP="00A90B90">
      <w:pPr>
        <w:tabs>
          <w:tab w:val="left" w:pos="8004"/>
        </w:tabs>
        <w:rPr>
          <w:sz w:val="20"/>
        </w:rPr>
      </w:pPr>
    </w:p>
    <w:p w14:paraId="1CA63062" w14:textId="77777777" w:rsidR="00A90B90" w:rsidRPr="00BA63F9" w:rsidRDefault="00A90B90" w:rsidP="00A90B90">
      <w:pPr>
        <w:pStyle w:val="Podnaslov"/>
        <w:rPr>
          <w:sz w:val="20"/>
        </w:rPr>
      </w:pPr>
      <w:r w:rsidRPr="00BA63F9">
        <w:rPr>
          <w:sz w:val="20"/>
        </w:rPr>
        <w:t>OPIS PROBLEMA IN IDEJA REŠEVANJA</w:t>
      </w:r>
    </w:p>
    <w:p w14:paraId="2E9ADD32" w14:textId="77777777" w:rsidR="00A90B90" w:rsidRPr="00BA63F9" w:rsidRDefault="00A90B90" w:rsidP="00A90B90">
      <w:r w:rsidRPr="00BA63F9">
        <w:t>Kot podatke dobimo dvoje, prvo dobimo podatke katera oseba je v kateri stranki, iz teh podatkov naredimo slovar.</w:t>
      </w:r>
    </w:p>
    <w:p w14:paraId="0624867B" w14:textId="77777777" w:rsidR="00A90B90" w:rsidRPr="00BA63F9" w:rsidRDefault="00A90B90" w:rsidP="00A90B90">
      <w:r w:rsidRPr="00BA63F9">
        <w:t>Kot drug sklop podatkov dobimo glasovnice, in spišemo slovar kandidat, število glasov. Sedaj pogledamo koliko je bilo največ glasov, če je samo ena oseba dobilo največ glasov vrnemo njeno stranki. Sicer izpišemo neodločeno (»</w:t>
      </w:r>
      <w:proofErr w:type="spellStart"/>
      <w:r w:rsidRPr="00BA63F9">
        <w:t>tie</w:t>
      </w:r>
      <w:proofErr w:type="spellEnd"/>
      <w:r w:rsidRPr="00BA63F9">
        <w:t>«)</w:t>
      </w:r>
    </w:p>
    <w:p w14:paraId="4247E2D1" w14:textId="77777777" w:rsidR="00A90B90" w:rsidRPr="00BA63F9" w:rsidRDefault="00A90B90" w:rsidP="00A90B90">
      <w:pPr>
        <w:pStyle w:val="Podnaslov"/>
        <w:rPr>
          <w:sz w:val="20"/>
        </w:rPr>
      </w:pPr>
      <w:r w:rsidRPr="00BA63F9">
        <w:rPr>
          <w:sz w:val="20"/>
        </w:rPr>
        <w:t>DOKAZ, DA JE NALOGA REŠENA</w:t>
      </w:r>
    </w:p>
    <w:p w14:paraId="5AD5465D" w14:textId="77777777" w:rsidR="00A90B90" w:rsidRPr="00BA63F9" w:rsidRDefault="00A90B90" w:rsidP="00A90B90">
      <w:pPr>
        <w:pStyle w:val="Podnaslov"/>
        <w:rPr>
          <w:sz w:val="20"/>
        </w:rPr>
      </w:pPr>
      <w:r w:rsidRPr="00BA63F9">
        <w:rPr>
          <w:noProof/>
          <w:sz w:val="20"/>
        </w:rPr>
        <w:drawing>
          <wp:inline distT="0" distB="0" distL="0" distR="0" wp14:anchorId="4C476B7B" wp14:editId="6AF31995">
            <wp:extent cx="5760720" cy="1029335"/>
            <wp:effectExtent l="0" t="0" r="0" b="0"/>
            <wp:docPr id="117" name="Slika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1029335"/>
                    </a:xfrm>
                    <a:prstGeom prst="rect">
                      <a:avLst/>
                    </a:prstGeom>
                  </pic:spPr>
                </pic:pic>
              </a:graphicData>
            </a:graphic>
          </wp:inline>
        </w:drawing>
      </w:r>
    </w:p>
    <w:p w14:paraId="42F940D7" w14:textId="77777777" w:rsidR="00A90B90" w:rsidRPr="00BA63F9" w:rsidRDefault="00A90B90" w:rsidP="00A90B90">
      <w:pPr>
        <w:pStyle w:val="Podnaslov"/>
        <w:rPr>
          <w:sz w:val="20"/>
        </w:rPr>
      </w:pPr>
      <w:r w:rsidRPr="00BA63F9">
        <w:rPr>
          <w:sz w:val="20"/>
        </w:rPr>
        <w:t>DATOTEKA</w:t>
      </w:r>
    </w:p>
    <w:p w14:paraId="6F3956E3" w14:textId="77777777" w:rsidR="00A90B90" w:rsidRPr="00BA63F9" w:rsidRDefault="00A90B90" w:rsidP="00A90B90">
      <w:r w:rsidRPr="00BA63F9">
        <w:t>election2.py</w:t>
      </w:r>
      <w:r w:rsidRPr="00BA63F9">
        <w:br w:type="page"/>
      </w:r>
    </w:p>
    <w:p w14:paraId="05C73A0E" w14:textId="77777777" w:rsidR="00A90B90" w:rsidRPr="00BA63F9" w:rsidRDefault="00A90B90" w:rsidP="00A90B90">
      <w:pPr>
        <w:pStyle w:val="Naslov1"/>
        <w:rPr>
          <w:noProof/>
        </w:rPr>
      </w:pPr>
      <w:r w:rsidRPr="00BA63F9">
        <w:rPr>
          <w:noProof/>
        </w:rPr>
        <w:lastRenderedPageBreak/>
        <w:t>Ball berings</w:t>
      </w:r>
    </w:p>
    <w:p w14:paraId="470ADAAA" w14:textId="77777777" w:rsidR="00A90B90" w:rsidRPr="00BA63F9" w:rsidRDefault="00A90B90" w:rsidP="00A90B90">
      <w:pPr>
        <w:rPr>
          <w:noProof/>
          <w:sz w:val="20"/>
        </w:rPr>
      </w:pPr>
      <w:r w:rsidRPr="00BA63F9">
        <w:rPr>
          <w:noProof/>
          <w:sz w:val="20"/>
        </w:rPr>
        <w:t xml:space="preserve">Naloga je na spletni strani </w:t>
      </w:r>
      <w:hyperlink r:id="rId82" w:history="1">
        <w:r w:rsidRPr="00BA63F9">
          <w:rPr>
            <w:rStyle w:val="Hiperpovezava"/>
            <w:sz w:val="20"/>
          </w:rPr>
          <w:t>https://open.kattis.com/problems/ballbearings</w:t>
        </w:r>
      </w:hyperlink>
      <w:r w:rsidRPr="00BA63F9">
        <w:rPr>
          <w:noProof/>
          <w:sz w:val="20"/>
        </w:rPr>
        <w:t xml:space="preserve"> in je vredna 4.1 točk.</w:t>
      </w:r>
    </w:p>
    <w:p w14:paraId="067392B7"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72576" behindDoc="0" locked="0" layoutInCell="1" allowOverlap="1" wp14:anchorId="0B296969" wp14:editId="4EBD936C">
                <wp:simplePos x="0" y="0"/>
                <wp:positionH relativeFrom="column">
                  <wp:posOffset>5055235</wp:posOffset>
                </wp:positionH>
                <wp:positionV relativeFrom="paragraph">
                  <wp:posOffset>205740</wp:posOffset>
                </wp:positionV>
                <wp:extent cx="247650" cy="217170"/>
                <wp:effectExtent l="19050" t="19050" r="19050" b="11430"/>
                <wp:wrapNone/>
                <wp:docPr id="98" name="Rounded Rectangle 5"/>
                <wp:cNvGraphicFramePr/>
                <a:graphic xmlns:a="http://schemas.openxmlformats.org/drawingml/2006/main">
                  <a:graphicData uri="http://schemas.microsoft.com/office/word/2010/wordprocessingShape">
                    <wps:wsp>
                      <wps:cNvSpPr/>
                      <wps:spPr>
                        <a:xfrm>
                          <a:off x="0" y="0"/>
                          <a:ext cx="24765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FEDFA3D" id="Rounded Rectangle 5" o:spid="_x0000_s1026" style="position:absolute;margin-left:398.05pt;margin-top:16.2pt;width:19.5pt;height:17.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" filled="f" strokecolor="#ed7d31 [3205]" strokeweight="2.25pt">
                <v:stroke joinstyle="miter"/>
              </v:roundrect>
            </w:pict>
          </mc:Fallback>
        </mc:AlternateContent>
      </w:r>
      <w:r w:rsidRPr="00BA63F9">
        <w:rPr>
          <w:noProof/>
        </w:rPr>
        <w:t xml:space="preserve"> </w:t>
      </w:r>
      <w:r w:rsidRPr="00BA63F9">
        <w:rPr>
          <w:noProof/>
          <w:sz w:val="20"/>
        </w:rPr>
        <w:drawing>
          <wp:inline distT="0" distB="0" distL="0" distR="0" wp14:anchorId="59CD6B80" wp14:editId="38A20277">
            <wp:extent cx="5760720" cy="260985"/>
            <wp:effectExtent l="0" t="0" r="0" b="5715"/>
            <wp:docPr id="118" name="Slika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260985"/>
                    </a:xfrm>
                    <a:prstGeom prst="rect">
                      <a:avLst/>
                    </a:prstGeom>
                  </pic:spPr>
                </pic:pic>
              </a:graphicData>
            </a:graphic>
          </wp:inline>
        </w:drawing>
      </w:r>
    </w:p>
    <w:p w14:paraId="1AD019A0" w14:textId="77777777" w:rsidR="00A90B90" w:rsidRPr="00BA63F9" w:rsidRDefault="00A90B90" w:rsidP="00A90B90">
      <w:pPr>
        <w:rPr>
          <w:rStyle w:val="PodnaslovZnak"/>
          <w:sz w:val="20"/>
        </w:rPr>
      </w:pPr>
      <w:r w:rsidRPr="00BA63F9">
        <w:rPr>
          <w:rStyle w:val="PodnaslovZnak"/>
          <w:sz w:val="20"/>
        </w:rPr>
        <w:t>BESEDILO NALOGE</w:t>
      </w:r>
    </w:p>
    <w:p w14:paraId="3C73C9DF" w14:textId="77777777" w:rsidR="00A90B90" w:rsidRPr="00BA63F9" w:rsidRDefault="00A90B90" w:rsidP="00A90B90">
      <w:r w:rsidRPr="00BA63F9">
        <w:t xml:space="preserve">Švedsko podjetje SKF izdeluje kroglične ležaje. Kot pojasnjuje </w:t>
      </w:r>
      <w:proofErr w:type="spellStart"/>
      <w:r w:rsidRPr="00BA63F9">
        <w:t>Britannica</w:t>
      </w:r>
      <w:proofErr w:type="spellEnd"/>
      <w:r w:rsidRPr="00BA63F9">
        <w:t xml:space="preserve"> </w:t>
      </w:r>
      <w:proofErr w:type="spellStart"/>
      <w:r w:rsidRPr="00BA63F9">
        <w:t>Online</w:t>
      </w:r>
      <w:proofErr w:type="spellEnd"/>
      <w:r w:rsidRPr="00BA63F9">
        <w:t>, je kroglični ležaj</w:t>
      </w:r>
    </w:p>
    <w:p w14:paraId="41143313" w14:textId="77777777" w:rsidR="00A90B90" w:rsidRPr="00BA63F9" w:rsidRDefault="00A90B90" w:rsidP="00A90B90">
      <w:pPr>
        <w:jc w:val="center"/>
      </w:pPr>
      <w:r w:rsidRPr="00BA63F9">
        <w:t xml:space="preserve">»ena od dveh vrst kotalnih ali </w:t>
      </w:r>
      <w:proofErr w:type="spellStart"/>
      <w:r w:rsidRPr="00BA63F9">
        <w:t>protitornih</w:t>
      </w:r>
      <w:proofErr w:type="spellEnd"/>
      <w:r w:rsidRPr="00BA63F9">
        <w:t xml:space="preserve"> ležajev (drugi je valjčni ležaj).</w:t>
      </w:r>
    </w:p>
    <w:p w14:paraId="3EF8292F" w14:textId="77777777" w:rsidR="00A90B90" w:rsidRPr="00BA63F9" w:rsidRDefault="00A90B90" w:rsidP="00A90B90">
      <w:pPr>
        <w:jc w:val="center"/>
      </w:pPr>
    </w:p>
    <w:p w14:paraId="5150BC47" w14:textId="77777777" w:rsidR="00A90B90" w:rsidRPr="00BA63F9" w:rsidRDefault="00A90B90" w:rsidP="00A90B90">
      <w:pPr>
        <w:jc w:val="center"/>
      </w:pPr>
      <w:r w:rsidRPr="00BA63F9">
        <w:t>Njegova funkcija je povezovanje dveh delov stroja, ki se premikata drug proti drugemu, tako da je torni upor proti gibanju minimalen. Pri mnogih aplikacijah je eden od elementov vrtljiva gred, drugi pa fiksno ohišje. Vsak kroglični ležaj ima tri glavne dele: dva žlebljena, obročasta prečka in številne kroglice. Kroglice zapolnijo prostor med obema dirkama in se kotalijo z zanemarljivim trenjem v utorih. Kroglice so lahko ohlapno pritrjene in ločene z držalom ali kletko."</w:t>
      </w:r>
    </w:p>
    <w:p w14:paraId="2153BF38" w14:textId="77777777" w:rsidR="00A90B90" w:rsidRPr="00BA63F9" w:rsidRDefault="00A90B90" w:rsidP="00A90B90">
      <w:r w:rsidRPr="00BA63F9">
        <w:t>Verjetno bo več žogic v zunanjem obroču, bolj gladka bo vožnja, a koliko jih lahko spravite v zunanji obroč? Dobili boste notranji premer zunanjega obroča, premer kroglic in najmanjšo razdaljo med sosednjimi kroglicami. Vaša naloga je izračunati največje število kroglic, ki se prilegajo notranjosti zunanjega obroča (vse kroglice se morajo dotikati zunanjega obroča).</w:t>
      </w:r>
    </w:p>
    <w:p w14:paraId="24DB8F80" w14:textId="77777777" w:rsidR="00A90B90" w:rsidRPr="00BA63F9" w:rsidRDefault="00A90B90" w:rsidP="00A90B90">
      <w:pPr>
        <w:jc w:val="center"/>
      </w:pPr>
      <w:r w:rsidRPr="00BA63F9">
        <w:rPr>
          <w:noProof/>
        </w:rPr>
        <w:drawing>
          <wp:inline distT="0" distB="0" distL="0" distR="0" wp14:anchorId="3A455776" wp14:editId="1139279B">
            <wp:extent cx="2239656" cy="2133600"/>
            <wp:effectExtent l="0" t="0" r="8255" b="0"/>
            <wp:docPr id="119" name="Slika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44013" cy="2137751"/>
                    </a:xfrm>
                    <a:prstGeom prst="rect">
                      <a:avLst/>
                    </a:prstGeom>
                  </pic:spPr>
                </pic:pic>
              </a:graphicData>
            </a:graphic>
          </wp:inline>
        </w:drawing>
      </w:r>
    </w:p>
    <w:p w14:paraId="161CF845" w14:textId="77777777" w:rsidR="00A90B90" w:rsidRPr="00BA63F9" w:rsidRDefault="00A90B90" w:rsidP="00A90B90">
      <w:pPr>
        <w:rPr>
          <w:sz w:val="20"/>
        </w:rPr>
      </w:pPr>
      <w:r w:rsidRPr="00BA63F9">
        <w:rPr>
          <w:b/>
          <w:sz w:val="20"/>
          <w:u w:val="single"/>
        </w:rPr>
        <w:t>Vhodni podatki</w:t>
      </w:r>
      <w:r w:rsidRPr="00BA63F9">
        <w:rPr>
          <w:sz w:val="20"/>
        </w:rPr>
        <w:t>:</w:t>
      </w:r>
    </w:p>
    <w:p w14:paraId="706D2F94" w14:textId="77777777" w:rsidR="00A90B90" w:rsidRPr="00BA63F9" w:rsidRDefault="00A90B90" w:rsidP="00A90B90">
      <w:r w:rsidRPr="00BA63F9">
        <w:t>Prva vrstica vnosa vsebuje pozitivno celo število n, ki označuje število testnih primerov. Nato sledite n vrstic, od katerih vsaka opisuje testni primer. Vsak testni primer je sestavljen iz treh pozitivnih števil s plavajočo vejico, D ,d ,s , kjer je D notranji premer zunanjega obroča, d premer kroglice in s najmanjša razdalja med kroglicami. Vsi parametri so v območju [0,0001,500,0] .</w:t>
      </w:r>
    </w:p>
    <w:p w14:paraId="27C729AB" w14:textId="77777777" w:rsidR="00A90B90" w:rsidRPr="00BA63F9" w:rsidRDefault="00A90B90" w:rsidP="00A90B90">
      <w:pPr>
        <w:rPr>
          <w:sz w:val="20"/>
        </w:rPr>
      </w:pPr>
      <w:r w:rsidRPr="00BA63F9">
        <w:rPr>
          <w:b/>
          <w:sz w:val="20"/>
          <w:u w:val="single"/>
        </w:rPr>
        <w:t>Izhodni podatki</w:t>
      </w:r>
      <w:r w:rsidRPr="00BA63F9">
        <w:rPr>
          <w:sz w:val="20"/>
        </w:rPr>
        <w:t>:</w:t>
      </w:r>
    </w:p>
    <w:p w14:paraId="1E9643FD" w14:textId="77777777" w:rsidR="00A90B90" w:rsidRPr="00BA63F9" w:rsidRDefault="00A90B90" w:rsidP="00A90B90">
      <w:r w:rsidRPr="00BA63F9">
        <w:t>Za vsak testni primer izpišite eno samo celo število m na vrstico, kjer je m največje število kroglic, ki se lahko prilegajo krogličnemu ležaju glede na zgornje omejitve. Vedno bo prostora za vsaj tri žogice.</w:t>
      </w:r>
    </w:p>
    <w:p w14:paraId="05BB039A" w14:textId="77777777"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7285D161" w14:textId="77777777" w:rsidR="00A90B90" w:rsidRPr="00BA63F9" w:rsidRDefault="00A90B90" w:rsidP="00A90B90">
      <w:pPr>
        <w:tabs>
          <w:tab w:val="left" w:pos="8004"/>
        </w:tabs>
        <w:rPr>
          <w:sz w:val="20"/>
        </w:rPr>
      </w:pPr>
      <w:r w:rsidRPr="00BA63F9">
        <w:rPr>
          <w:noProof/>
          <w:sz w:val="20"/>
        </w:rPr>
        <w:lastRenderedPageBreak/>
        <w:drawing>
          <wp:inline distT="0" distB="0" distL="0" distR="0" wp14:anchorId="58B121B3" wp14:editId="1E66B94E">
            <wp:extent cx="4254500" cy="829690"/>
            <wp:effectExtent l="0" t="0" r="0" b="8890"/>
            <wp:docPr id="120" name="Slika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71891" cy="833082"/>
                    </a:xfrm>
                    <a:prstGeom prst="rect">
                      <a:avLst/>
                    </a:prstGeom>
                  </pic:spPr>
                </pic:pic>
              </a:graphicData>
            </a:graphic>
          </wp:inline>
        </w:drawing>
      </w:r>
    </w:p>
    <w:p w14:paraId="12BE7D69" w14:textId="77777777" w:rsidR="00A90B90" w:rsidRPr="00BA63F9" w:rsidRDefault="00A90B90" w:rsidP="00A90B90">
      <w:pPr>
        <w:tabs>
          <w:tab w:val="left" w:pos="8004"/>
        </w:tabs>
        <w:rPr>
          <w:sz w:val="20"/>
        </w:rPr>
      </w:pPr>
    </w:p>
    <w:p w14:paraId="30DDF2B2" w14:textId="77777777" w:rsidR="00A90B90" w:rsidRPr="00BA63F9" w:rsidRDefault="00A90B90" w:rsidP="00A90B90">
      <w:pPr>
        <w:pStyle w:val="Podnaslov"/>
        <w:rPr>
          <w:sz w:val="20"/>
        </w:rPr>
      </w:pPr>
      <w:r w:rsidRPr="00BA63F9">
        <w:rPr>
          <w:sz w:val="20"/>
        </w:rPr>
        <w:t>OPIS PROBLEMA IN IDEJA REŠEVANJA</w:t>
      </w:r>
    </w:p>
    <w:p w14:paraId="4DB4706D" w14:textId="77777777" w:rsidR="00A90B90" w:rsidRPr="00BA63F9" w:rsidRDefault="00A90B90" w:rsidP="00A90B90">
      <w:r w:rsidRPr="00BA63F9">
        <w:t>Vrniti moramo koliko ležajev damo lahko v krog. Naloga programersko ni zahtevna je pa matematično. Saj podatke samo uvozimo in jih damo v formulo, ki jo dobimo tako:</w:t>
      </w:r>
    </w:p>
    <w:p w14:paraId="1E49F6AB" w14:textId="77777777" w:rsidR="00A90B90" w:rsidRPr="00BA63F9" w:rsidRDefault="00A90B90" w:rsidP="00A90B90">
      <w:r w:rsidRPr="00BA63F9">
        <w:t>Ogledamo si dva sosednja ležaja.</w:t>
      </w:r>
    </w:p>
    <w:p w14:paraId="1688B545" w14:textId="77777777" w:rsidR="00A90B90" w:rsidRPr="00BA63F9" w:rsidRDefault="00A90B90" w:rsidP="00A90B90">
      <w:r w:rsidRPr="00BA63F9">
        <w:rPr>
          <w:noProof/>
        </w:rPr>
        <w:drawing>
          <wp:inline distT="0" distB="0" distL="0" distR="0" wp14:anchorId="65DFA0AD" wp14:editId="4F2407A8">
            <wp:extent cx="1287892" cy="998307"/>
            <wp:effectExtent l="19050" t="19050" r="26670" b="11430"/>
            <wp:docPr id="3" name="Slika 3" descr="Slika, ki vsebuje besede orož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descr="Slika, ki vsebuje besede orožje&#10;&#10;Opis je samodejno ustvarjen"/>
                    <pic:cNvPicPr/>
                  </pic:nvPicPr>
                  <pic:blipFill>
                    <a:blip r:embed="rId86"/>
                    <a:stretch>
                      <a:fillRect/>
                    </a:stretch>
                  </pic:blipFill>
                  <pic:spPr>
                    <a:xfrm>
                      <a:off x="0" y="0"/>
                      <a:ext cx="1287892" cy="998307"/>
                    </a:xfrm>
                    <a:prstGeom prst="rect">
                      <a:avLst/>
                    </a:prstGeom>
                    <a:ln>
                      <a:solidFill>
                        <a:schemeClr val="tx1"/>
                      </a:solidFill>
                    </a:ln>
                  </pic:spPr>
                </pic:pic>
              </a:graphicData>
            </a:graphic>
          </wp:inline>
        </w:drawing>
      </w:r>
      <w:r w:rsidRPr="00BA63F9">
        <w:t xml:space="preserve">  </w:t>
      </w:r>
      <w:r w:rsidRPr="00BA63F9">
        <w:rPr>
          <w:noProof/>
        </w:rPr>
        <w:drawing>
          <wp:inline distT="0" distB="0" distL="0" distR="0" wp14:anchorId="344686B5" wp14:editId="10AA9CF5">
            <wp:extent cx="1066800" cy="1153885"/>
            <wp:effectExtent l="19050" t="19050" r="19050" b="27305"/>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072338" cy="1159875"/>
                    </a:xfrm>
                    <a:prstGeom prst="rect">
                      <a:avLst/>
                    </a:prstGeom>
                    <a:ln>
                      <a:solidFill>
                        <a:schemeClr val="tx1"/>
                      </a:solidFill>
                    </a:ln>
                  </pic:spPr>
                </pic:pic>
              </a:graphicData>
            </a:graphic>
          </wp:inline>
        </w:drawing>
      </w:r>
      <w:r w:rsidRPr="00BA63F9">
        <w:t>in si naredimo tak enakokrak trikotnik, ko ga bomo sedaj razdelili na da dela da dobimo da pravokotna trikotnika.</w:t>
      </w:r>
    </w:p>
    <w:p w14:paraId="159EE5EB" w14:textId="77777777" w:rsidR="00A90B90" w:rsidRPr="00BA63F9" w:rsidRDefault="00A90B90" w:rsidP="00A90B90">
      <w:r w:rsidRPr="00BA63F9">
        <w:rPr>
          <w:noProof/>
        </w:rPr>
        <w:drawing>
          <wp:inline distT="0" distB="0" distL="0" distR="0" wp14:anchorId="7C541640" wp14:editId="40E69EBE">
            <wp:extent cx="1212850" cy="1372743"/>
            <wp:effectExtent l="19050" t="19050" r="25400" b="18415"/>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216854" cy="1377275"/>
                    </a:xfrm>
                    <a:prstGeom prst="rect">
                      <a:avLst/>
                    </a:prstGeom>
                    <a:ln>
                      <a:solidFill>
                        <a:schemeClr val="tx1"/>
                      </a:solidFill>
                    </a:ln>
                  </pic:spPr>
                </pic:pic>
              </a:graphicData>
            </a:graphic>
          </wp:inline>
        </w:drawing>
      </w:r>
      <w:r w:rsidRPr="00BA63F9">
        <w:t xml:space="preserve"> sedaj zlahka izračunamo kot x ga pomnožimo z 2 da dobimo kot ki ga zasede ena kroglica in razmik. Ta kot sedaj uporabimo v enačbi in sicer 2pi delimo z 2x in vzamemo spodnjo mejo </w:t>
      </w:r>
      <w:proofErr w:type="spellStart"/>
      <w:r w:rsidRPr="00BA63F9">
        <w:t>stevila</w:t>
      </w:r>
      <w:proofErr w:type="spellEnd"/>
      <w:r w:rsidRPr="00BA63F9">
        <w:t>.</w:t>
      </w:r>
    </w:p>
    <w:p w14:paraId="0BE737A6" w14:textId="77777777" w:rsidR="00A90B90" w:rsidRPr="00BA63F9" w:rsidRDefault="00A90B90" w:rsidP="00A90B90">
      <w:pPr>
        <w:pStyle w:val="Podnaslov"/>
        <w:rPr>
          <w:sz w:val="20"/>
        </w:rPr>
      </w:pPr>
      <w:r w:rsidRPr="00BA63F9">
        <w:rPr>
          <w:sz w:val="20"/>
        </w:rPr>
        <w:t>DOKAZ, DA JE NALOGA REŠENA</w:t>
      </w:r>
    </w:p>
    <w:p w14:paraId="404E9586" w14:textId="77777777" w:rsidR="00A90B90" w:rsidRPr="00BA63F9" w:rsidRDefault="00A90B90" w:rsidP="00A90B90">
      <w:r w:rsidRPr="00BA63F9">
        <w:rPr>
          <w:noProof/>
        </w:rPr>
        <w:drawing>
          <wp:inline distT="0" distB="0" distL="0" distR="0" wp14:anchorId="6A64C4D9" wp14:editId="36E0B344">
            <wp:extent cx="5760720" cy="1016000"/>
            <wp:effectExtent l="0" t="0" r="0" b="0"/>
            <wp:docPr id="121" name="Slika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1016000"/>
                    </a:xfrm>
                    <a:prstGeom prst="rect">
                      <a:avLst/>
                    </a:prstGeom>
                  </pic:spPr>
                </pic:pic>
              </a:graphicData>
            </a:graphic>
          </wp:inline>
        </w:drawing>
      </w:r>
    </w:p>
    <w:p w14:paraId="21CB14B1" w14:textId="77777777" w:rsidR="00A90B90" w:rsidRPr="00BA63F9" w:rsidRDefault="00A90B90" w:rsidP="00A90B90">
      <w:pPr>
        <w:pStyle w:val="Podnaslov"/>
        <w:rPr>
          <w:sz w:val="20"/>
        </w:rPr>
      </w:pPr>
      <w:r w:rsidRPr="00BA63F9">
        <w:rPr>
          <w:sz w:val="20"/>
        </w:rPr>
        <w:t>DATOTEKA</w:t>
      </w:r>
    </w:p>
    <w:p w14:paraId="06E58A12" w14:textId="77777777" w:rsidR="00A90B90" w:rsidRPr="00BA63F9" w:rsidRDefault="00A90B90" w:rsidP="00A90B90">
      <w:r w:rsidRPr="00BA63F9">
        <w:t xml:space="preserve">ballbearings.py </w:t>
      </w:r>
      <w:r w:rsidRPr="00BA63F9">
        <w:br w:type="page"/>
      </w:r>
    </w:p>
    <w:p w14:paraId="2EEE77C2" w14:textId="77777777" w:rsidR="00A90B90" w:rsidRPr="00BA63F9" w:rsidRDefault="00A90B90" w:rsidP="00A90B90">
      <w:pPr>
        <w:pStyle w:val="Naslov1"/>
        <w:rPr>
          <w:noProof/>
        </w:rPr>
      </w:pPr>
      <w:r w:rsidRPr="00BA63F9">
        <w:lastRenderedPageBreak/>
        <w:t xml:space="preserve">A </w:t>
      </w:r>
      <w:proofErr w:type="spellStart"/>
      <w:r w:rsidRPr="00BA63F9">
        <w:t>classy</w:t>
      </w:r>
      <w:proofErr w:type="spellEnd"/>
      <w:r w:rsidRPr="00BA63F9">
        <w:t xml:space="preserve"> Problem</w:t>
      </w:r>
    </w:p>
    <w:p w14:paraId="0D750F31" w14:textId="77777777" w:rsidR="00A90B90" w:rsidRPr="00BA63F9" w:rsidRDefault="00A90B90" w:rsidP="00A90B90">
      <w:pPr>
        <w:rPr>
          <w:noProof/>
          <w:sz w:val="20"/>
        </w:rPr>
      </w:pPr>
      <w:r w:rsidRPr="00BA63F9">
        <w:rPr>
          <w:noProof/>
          <w:sz w:val="20"/>
        </w:rPr>
        <w:t xml:space="preserve">Naloga je na spletni strani </w:t>
      </w:r>
      <w:hyperlink r:id="rId90" w:history="1">
        <w:r w:rsidRPr="00BA63F9">
          <w:rPr>
            <w:rStyle w:val="Hiperpovezava"/>
          </w:rPr>
          <w:t>https://open.kattis.com/problems/classy</w:t>
        </w:r>
      </w:hyperlink>
      <w:r w:rsidRPr="00BA63F9">
        <w:rPr>
          <w:noProof/>
          <w:sz w:val="20"/>
        </w:rPr>
        <w:t xml:space="preserve"> in je vredna 4.0 točk.</w:t>
      </w:r>
    </w:p>
    <w:p w14:paraId="5ED489BD"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73600" behindDoc="0" locked="0" layoutInCell="1" allowOverlap="1" wp14:anchorId="654A09E6" wp14:editId="646AA05B">
                <wp:simplePos x="0" y="0"/>
                <wp:positionH relativeFrom="column">
                  <wp:posOffset>578485</wp:posOffset>
                </wp:positionH>
                <wp:positionV relativeFrom="paragraph">
                  <wp:posOffset>643890</wp:posOffset>
                </wp:positionV>
                <wp:extent cx="247650" cy="217170"/>
                <wp:effectExtent l="19050" t="19050" r="19050" b="11430"/>
                <wp:wrapNone/>
                <wp:docPr id="100" name="Rounded Rectangle 5"/>
                <wp:cNvGraphicFramePr/>
                <a:graphic xmlns:a="http://schemas.openxmlformats.org/drawingml/2006/main">
                  <a:graphicData uri="http://schemas.microsoft.com/office/word/2010/wordprocessingShape">
                    <wps:wsp>
                      <wps:cNvSpPr/>
                      <wps:spPr>
                        <a:xfrm>
                          <a:off x="0" y="0"/>
                          <a:ext cx="24765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135C572" id="Rounded Rectangle 5" o:spid="_x0000_s1026" style="position:absolute;margin-left:45.55pt;margin-top:50.7pt;width:19.5pt;height:17.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" filled="f" strokecolor="#ed7d31 [3205]" strokeweight="2.25pt">
                <v:stroke joinstyle="miter"/>
              </v:roundrect>
            </w:pict>
          </mc:Fallback>
        </mc:AlternateContent>
      </w:r>
      <w:r w:rsidRPr="00BA63F9">
        <w:rPr>
          <w:noProof/>
        </w:rPr>
        <w:drawing>
          <wp:inline distT="0" distB="0" distL="0" distR="0" wp14:anchorId="6996C129" wp14:editId="577D36A2">
            <wp:extent cx="1447925" cy="1303133"/>
            <wp:effectExtent l="0" t="0" r="0" b="0"/>
            <wp:docPr id="122" name="Slika 122"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Slika, ki vsebuje besede besedilo&#10;&#10;Opis je samodejno ustvarjen"/>
                    <pic:cNvPicPr/>
                  </pic:nvPicPr>
                  <pic:blipFill>
                    <a:blip r:embed="rId91"/>
                    <a:stretch>
                      <a:fillRect/>
                    </a:stretch>
                  </pic:blipFill>
                  <pic:spPr>
                    <a:xfrm>
                      <a:off x="0" y="0"/>
                      <a:ext cx="1447925" cy="1303133"/>
                    </a:xfrm>
                    <a:prstGeom prst="rect">
                      <a:avLst/>
                    </a:prstGeom>
                  </pic:spPr>
                </pic:pic>
              </a:graphicData>
            </a:graphic>
          </wp:inline>
        </w:drawing>
      </w:r>
    </w:p>
    <w:p w14:paraId="1AB507AE" w14:textId="77777777" w:rsidR="00A90B90" w:rsidRPr="00BA63F9" w:rsidRDefault="00A90B90" w:rsidP="00A90B90">
      <w:pPr>
        <w:rPr>
          <w:rStyle w:val="PodnaslovZnak"/>
          <w:sz w:val="20"/>
        </w:rPr>
      </w:pPr>
      <w:r w:rsidRPr="00BA63F9">
        <w:rPr>
          <w:rStyle w:val="PodnaslovZnak"/>
          <w:sz w:val="20"/>
        </w:rPr>
        <w:t>BESEDILO NALOGE</w:t>
      </w:r>
    </w:p>
    <w:p w14:paraId="2DF466E5" w14:textId="77777777" w:rsidR="00A90B90" w:rsidRPr="00BA63F9" w:rsidRDefault="00A90B90" w:rsidP="00A90B90">
      <w:r w:rsidRPr="00BA63F9">
        <w:t xml:space="preserve">V svojih spominih "So, </w:t>
      </w:r>
      <w:proofErr w:type="spellStart"/>
      <w:r w:rsidRPr="00BA63F9">
        <w:t>Anyway</w:t>
      </w:r>
      <w:proofErr w:type="spellEnd"/>
      <w:r w:rsidRPr="00BA63F9">
        <w:t xml:space="preserve">" komik John </w:t>
      </w:r>
      <w:proofErr w:type="spellStart"/>
      <w:r w:rsidRPr="00BA63F9">
        <w:t>Cleese</w:t>
      </w:r>
      <w:proofErr w:type="spellEnd"/>
      <w:r w:rsidRPr="00BA63F9">
        <w:t xml:space="preserve"> piše o razredni razliki med njegovim očetom (ki je bil "srednji-srednji-srednji-nižji-srednji razred" in njegovo mamo (ki je bila "višji-zgornji-spodnji-srednji razred"). ”). Te fine razlike med razredi zmedejo severnoameriške bralce, zato morate napisati program, s katerim razvrstite skupino ljudi po razredih, da pokažete njihovo pravo mesto v hierarhiji družbenih razredov.</w:t>
      </w:r>
    </w:p>
    <w:p w14:paraId="141C1A03" w14:textId="77777777" w:rsidR="00A90B90" w:rsidRPr="00BA63F9" w:rsidRDefault="00A90B90" w:rsidP="00A90B90">
      <w:r w:rsidRPr="00BA63F9">
        <w:t>Za to težavo obstajajo trije glavni razredi: zgornji, srednji in spodnji. Očitno je najvišja zgornja, najnižja pa nižja. Toda znotraj razreda lahko obstajajo razlike, tako da je zgornji-zgornji višji razred kot srednji zgornji, ki je višji od spodnjega zgornjega. Vendar pa so vsi višji razredi (višji-zgornji, srednji-zgornji in spodnji-zgornji) višji od katerega koli srednjega razreda.</w:t>
      </w:r>
    </w:p>
    <w:p w14:paraId="151EAF1F" w14:textId="77777777" w:rsidR="00A90B90" w:rsidRPr="00BA63F9" w:rsidRDefault="00A90B90" w:rsidP="00A90B90">
      <w:r w:rsidRPr="00BA63F9">
        <w:t>Znotraj razreda, kot je srednji-zgornji, lahko obstajajo tudi dodatne razlike, ki vodijo do razredov, kot je spodnji-srednji-zgornji-srednji-zgornji. Ko primerjate razrede, ko dosežete najnižjo raven podrobnosti, predpostavite, da so vsi nadaljnji razredi enaki srednji ravni prejšnje stopnje podrobnosti. Torej sta višji razred in srednji zgornji razred enakovredni, tako kot srednji-srednji-nižji-srednji in spodnji-srednji.</w:t>
      </w:r>
    </w:p>
    <w:p w14:paraId="5530FD6B" w14:textId="77777777" w:rsidR="00A90B90" w:rsidRPr="00BA63F9" w:rsidRDefault="00A90B90" w:rsidP="00A90B90">
      <w:pPr>
        <w:rPr>
          <w:sz w:val="20"/>
        </w:rPr>
      </w:pPr>
      <w:r w:rsidRPr="00BA63F9">
        <w:rPr>
          <w:b/>
          <w:sz w:val="20"/>
          <w:u w:val="single"/>
        </w:rPr>
        <w:t>Vhodni podatki</w:t>
      </w:r>
      <w:r w:rsidRPr="00BA63F9">
        <w:rPr>
          <w:sz w:val="20"/>
        </w:rPr>
        <w:t>:</w:t>
      </w:r>
    </w:p>
    <w:p w14:paraId="5376E4CF" w14:textId="77777777" w:rsidR="00A90B90" w:rsidRPr="00BA63F9" w:rsidRDefault="00A90B90" w:rsidP="00A90B90">
      <w:r w:rsidRPr="00BA63F9">
        <w:t>Prva vrstica vnosa vsebuje eno pozitivno celo število T(T&lt;=500), ki označuje število primerov, ki bodo sledili. Vsak primer se začne s pozitivnim celim številom n(n&lt;=100) v vrstici, ki označuje število ljudi, ki jih je treba upoštevati. Vsaka od naslednjih n vrstic vsebuje ime osebe, ki mu sledita dvopičje in presledek, ki mu sledi razred osebe. Ime vsebuje do 30 malih črk. Razred je niz, sestavljen iz nepraznega zaporedja do 10 besed zgornji, srednji, spodnji, ločenih z vezaji (-), ki mu sledi presledek, ki mu sledi beseda razred. Dve osebi ne bosta imeli istega imena v enem primeru.</w:t>
      </w:r>
    </w:p>
    <w:p w14:paraId="1334CB78" w14:textId="77777777" w:rsidR="00A90B90" w:rsidRPr="00BA63F9" w:rsidRDefault="00A90B90" w:rsidP="00A90B90">
      <w:pPr>
        <w:rPr>
          <w:sz w:val="20"/>
        </w:rPr>
      </w:pPr>
      <w:r w:rsidRPr="00BA63F9">
        <w:rPr>
          <w:b/>
          <w:sz w:val="20"/>
          <w:u w:val="single"/>
        </w:rPr>
        <w:t>Izhodni podatki</w:t>
      </w:r>
      <w:r w:rsidRPr="00BA63F9">
        <w:rPr>
          <w:sz w:val="20"/>
        </w:rPr>
        <w:t>:</w:t>
      </w:r>
    </w:p>
    <w:p w14:paraId="6B6E6E24" w14:textId="77777777" w:rsidR="00A90B90" w:rsidRPr="00BA63F9" w:rsidRDefault="00A90B90" w:rsidP="00A90B90">
      <w:r w:rsidRPr="00BA63F9">
        <w:t>Za vsak testni primer natisnite seznam imen od najvišjega do najnižjega razreda. Če imata dve osebi enake ali enakovredne razrede, ju je treba poimenovati po abecednem vrstnem redu. Za vsakim primerom izpišite vrstico s 30 znaki enakosti (=).</w:t>
      </w:r>
    </w:p>
    <w:p w14:paraId="06845A16" w14:textId="77777777"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1E80ACF9" w14:textId="77777777" w:rsidR="00A90B90" w:rsidRPr="00BA63F9" w:rsidRDefault="00A90B90" w:rsidP="00A90B90">
      <w:pPr>
        <w:tabs>
          <w:tab w:val="left" w:pos="8004"/>
        </w:tabs>
        <w:rPr>
          <w:sz w:val="20"/>
        </w:rPr>
      </w:pPr>
      <w:r w:rsidRPr="00BA63F9">
        <w:rPr>
          <w:noProof/>
          <w:sz w:val="20"/>
        </w:rPr>
        <w:lastRenderedPageBreak/>
        <w:drawing>
          <wp:inline distT="0" distB="0" distL="0" distR="0" wp14:anchorId="79A5BE8A" wp14:editId="668B9E3B">
            <wp:extent cx="3842703" cy="1568450"/>
            <wp:effectExtent l="0" t="0" r="5715" b="0"/>
            <wp:docPr id="123" name="Slika 123"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lika 123" descr="Slika, ki vsebuje besede besedilo&#10;&#10;Opis je samodejno ustvarjen"/>
                    <pic:cNvPicPr/>
                  </pic:nvPicPr>
                  <pic:blipFill>
                    <a:blip r:embed="rId92"/>
                    <a:stretch>
                      <a:fillRect/>
                    </a:stretch>
                  </pic:blipFill>
                  <pic:spPr>
                    <a:xfrm>
                      <a:off x="0" y="0"/>
                      <a:ext cx="3858313" cy="1574822"/>
                    </a:xfrm>
                    <a:prstGeom prst="rect">
                      <a:avLst/>
                    </a:prstGeom>
                  </pic:spPr>
                </pic:pic>
              </a:graphicData>
            </a:graphic>
          </wp:inline>
        </w:drawing>
      </w:r>
    </w:p>
    <w:p w14:paraId="4978A206" w14:textId="77777777" w:rsidR="00A90B90" w:rsidRPr="00BA63F9" w:rsidRDefault="00A90B90" w:rsidP="00A90B90">
      <w:pPr>
        <w:pStyle w:val="Podnaslov"/>
        <w:rPr>
          <w:sz w:val="20"/>
        </w:rPr>
      </w:pPr>
      <w:r w:rsidRPr="00BA63F9">
        <w:rPr>
          <w:sz w:val="20"/>
        </w:rPr>
        <w:t>OPIS PROBLEMA IN IDEJA REŠEVANJA</w:t>
      </w:r>
    </w:p>
    <w:p w14:paraId="33ECAAA7" w14:textId="77777777" w:rsidR="00A90B90" w:rsidRPr="00BA63F9" w:rsidRDefault="00A90B90" w:rsidP="00A90B90">
      <w:r w:rsidRPr="00BA63F9">
        <w:t xml:space="preserve">Problem naloge je sestavljen iz več delov. Prvi problem je, da imamo lahko več testov na enkrat tega rešimo tako da imamo eno </w:t>
      </w:r>
      <w:proofErr w:type="spellStart"/>
      <w:r w:rsidRPr="00BA63F9">
        <w:t>for</w:t>
      </w:r>
      <w:proofErr w:type="spellEnd"/>
      <w:r w:rsidRPr="00BA63F9">
        <w:t xml:space="preserve"> zanko ki bo zagnala program tolikokrat kot je potrebno. </w:t>
      </w:r>
    </w:p>
    <w:p w14:paraId="195BA6C8" w14:textId="77777777" w:rsidR="00A90B90" w:rsidRPr="00BA63F9" w:rsidRDefault="00A90B90" w:rsidP="00A90B90">
      <w:r w:rsidRPr="00BA63F9">
        <w:t xml:space="preserve">Sedaj pridemo do problema naloga, ki je tak da moramo osebe razdeliti po družbeni lestvici to naredimo tako da definiramo slovar </w:t>
      </w:r>
    </w:p>
    <w:p w14:paraId="6C19FF86" w14:textId="77777777" w:rsidR="00A90B90" w:rsidRPr="00BA63F9" w:rsidRDefault="00A90B90" w:rsidP="00A90B90">
      <w:r w:rsidRPr="00BA63F9">
        <w:rPr>
          <w:noProof/>
        </w:rPr>
        <w:drawing>
          <wp:inline distT="0" distB="0" distL="0" distR="0" wp14:anchorId="15421F11" wp14:editId="24AE9CA7">
            <wp:extent cx="3535986" cy="236240"/>
            <wp:effectExtent l="0" t="0" r="7620" b="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35986" cy="236240"/>
                    </a:xfrm>
                    <a:prstGeom prst="rect">
                      <a:avLst/>
                    </a:prstGeom>
                  </pic:spPr>
                </pic:pic>
              </a:graphicData>
            </a:graphic>
          </wp:inline>
        </w:drawing>
      </w:r>
    </w:p>
    <w:p w14:paraId="3C6CB2B6" w14:textId="77777777" w:rsidR="00A90B90" w:rsidRPr="00BA63F9" w:rsidRDefault="00A90B90" w:rsidP="00A90B90">
      <w:r w:rsidRPr="00BA63F9">
        <w:t>Sedaj se bomo sprehodili čez vsako osebo in napisali zanjo tabelo kjer bomo za osebo vnašali pripadajoči številko družbenega sloja. Sedaj moramo narediti vse tabele enako dolge tako da če manjka členov dodamo člen za srednji sloj.</w:t>
      </w:r>
    </w:p>
    <w:p w14:paraId="3110D3D9" w14:textId="77777777" w:rsidR="00A90B90" w:rsidRPr="00BA63F9" w:rsidRDefault="00A90B90" w:rsidP="00A90B90">
      <w:r w:rsidRPr="00BA63F9">
        <w:t xml:space="preserve">Sedaj ko imamo za vsako osebo tabelo za njen družbeni sloj jih samo primerjamo in izpišemo </w:t>
      </w:r>
      <w:proofErr w:type="spellStart"/>
      <w:r w:rsidRPr="00BA63F9">
        <w:t>retultate</w:t>
      </w:r>
      <w:proofErr w:type="spellEnd"/>
      <w:r w:rsidRPr="00BA63F9">
        <w:t>.</w:t>
      </w:r>
    </w:p>
    <w:p w14:paraId="6D9BFC9A" w14:textId="77777777" w:rsidR="00A90B90" w:rsidRPr="00BA63F9" w:rsidRDefault="00A90B90" w:rsidP="00A90B90">
      <w:pPr>
        <w:pStyle w:val="Podnaslov"/>
        <w:rPr>
          <w:sz w:val="20"/>
        </w:rPr>
      </w:pPr>
      <w:r w:rsidRPr="00BA63F9">
        <w:rPr>
          <w:sz w:val="20"/>
        </w:rPr>
        <w:t>DOKAZ, DA JE NALOGA REŠENA</w:t>
      </w:r>
    </w:p>
    <w:p w14:paraId="143698CF" w14:textId="77777777" w:rsidR="00A90B90" w:rsidRPr="00BA63F9" w:rsidRDefault="00A90B90" w:rsidP="00A90B90">
      <w:r w:rsidRPr="00BA63F9">
        <w:rPr>
          <w:noProof/>
        </w:rPr>
        <w:drawing>
          <wp:inline distT="0" distB="0" distL="0" distR="0" wp14:anchorId="59BC8576" wp14:editId="3058F50E">
            <wp:extent cx="5760720" cy="1019810"/>
            <wp:effectExtent l="0" t="0" r="0" b="8890"/>
            <wp:docPr id="124" name="Slika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1019810"/>
                    </a:xfrm>
                    <a:prstGeom prst="rect">
                      <a:avLst/>
                    </a:prstGeom>
                  </pic:spPr>
                </pic:pic>
              </a:graphicData>
            </a:graphic>
          </wp:inline>
        </w:drawing>
      </w:r>
    </w:p>
    <w:p w14:paraId="0D90F03B" w14:textId="77777777" w:rsidR="00A90B90" w:rsidRPr="00BA63F9" w:rsidRDefault="00A90B90" w:rsidP="00A90B90">
      <w:pPr>
        <w:pStyle w:val="Podnaslov"/>
        <w:rPr>
          <w:sz w:val="20"/>
        </w:rPr>
      </w:pPr>
      <w:r w:rsidRPr="00BA63F9">
        <w:rPr>
          <w:sz w:val="20"/>
        </w:rPr>
        <w:t>DATOTEKA</w:t>
      </w:r>
    </w:p>
    <w:p w14:paraId="0C5CAF4D" w14:textId="77777777" w:rsidR="00A90B90" w:rsidRPr="00BA63F9" w:rsidRDefault="00A90B90" w:rsidP="00A90B90">
      <w:r w:rsidRPr="00BA63F9">
        <w:t xml:space="preserve">classy.py </w:t>
      </w:r>
      <w:r w:rsidRPr="00BA63F9">
        <w:br w:type="page"/>
      </w:r>
    </w:p>
    <w:p w14:paraId="5ABDC25C" w14:textId="77777777" w:rsidR="00A90B90" w:rsidRPr="00BA63F9" w:rsidRDefault="00A90B90" w:rsidP="00A90B90">
      <w:pPr>
        <w:pStyle w:val="Naslov1"/>
        <w:rPr>
          <w:noProof/>
        </w:rPr>
      </w:pPr>
      <w:r w:rsidRPr="00BA63F9">
        <w:rPr>
          <w:noProof/>
        </w:rPr>
        <w:lastRenderedPageBreak/>
        <w:t>Open source</w:t>
      </w:r>
    </w:p>
    <w:p w14:paraId="3CD635C3" w14:textId="77777777" w:rsidR="00A90B90" w:rsidRPr="00BA63F9" w:rsidRDefault="00A90B90" w:rsidP="00A90B90">
      <w:pPr>
        <w:rPr>
          <w:sz w:val="20"/>
        </w:rPr>
      </w:pPr>
      <w:r w:rsidRPr="00BA63F9">
        <w:rPr>
          <w:noProof/>
          <w:sz w:val="20"/>
        </w:rPr>
        <w:t xml:space="preserve">Naloga je na spletni strani </w:t>
      </w:r>
      <w:hyperlink r:id="rId95" w:history="1">
        <w:r w:rsidRPr="00BA63F9">
          <w:rPr>
            <w:rStyle w:val="Hiperpovezava"/>
            <w:sz w:val="20"/>
          </w:rPr>
          <w:t>https://open.kattis.com/problems/opensource</w:t>
        </w:r>
      </w:hyperlink>
      <w:r w:rsidRPr="00BA63F9">
        <w:rPr>
          <w:sz w:val="20"/>
        </w:rPr>
        <w:t xml:space="preserve"> </w:t>
      </w:r>
      <w:r w:rsidRPr="00BA63F9">
        <w:rPr>
          <w:noProof/>
          <w:sz w:val="20"/>
        </w:rPr>
        <w:t>in je vredna 3.4 točk.</w:t>
      </w:r>
    </w:p>
    <w:p w14:paraId="00D95ABA"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74624" behindDoc="0" locked="0" layoutInCell="1" allowOverlap="1" wp14:anchorId="5FBDF738" wp14:editId="15C21715">
                <wp:simplePos x="0" y="0"/>
                <wp:positionH relativeFrom="column">
                  <wp:posOffset>584835</wp:posOffset>
                </wp:positionH>
                <wp:positionV relativeFrom="paragraph">
                  <wp:posOffset>688340</wp:posOffset>
                </wp:positionV>
                <wp:extent cx="247650" cy="217170"/>
                <wp:effectExtent l="19050" t="19050" r="19050" b="11430"/>
                <wp:wrapNone/>
                <wp:docPr id="102" name="Rounded Rectangle 5"/>
                <wp:cNvGraphicFramePr/>
                <a:graphic xmlns:a="http://schemas.openxmlformats.org/drawingml/2006/main">
                  <a:graphicData uri="http://schemas.microsoft.com/office/word/2010/wordprocessingShape">
                    <wps:wsp>
                      <wps:cNvSpPr/>
                      <wps:spPr>
                        <a:xfrm>
                          <a:off x="0" y="0"/>
                          <a:ext cx="24765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3B57576" id="Rounded Rectangle 5" o:spid="_x0000_s1026" style="position:absolute;margin-left:46.05pt;margin-top:54.2pt;width:19.5pt;height:17.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" filled="f" strokecolor="#ed7d31 [3205]" strokeweight="2.25pt">
                <v:stroke joinstyle="miter"/>
              </v:roundrect>
            </w:pict>
          </mc:Fallback>
        </mc:AlternateContent>
      </w:r>
      <w:r w:rsidRPr="00BA63F9">
        <w:rPr>
          <w:noProof/>
        </w:rPr>
        <w:drawing>
          <wp:inline distT="0" distB="0" distL="0" distR="0" wp14:anchorId="51FC3E25" wp14:editId="54E8F026">
            <wp:extent cx="1577477" cy="1280271"/>
            <wp:effectExtent l="0" t="0" r="3810" b="0"/>
            <wp:docPr id="5" name="Slika 5"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descr="Slika, ki vsebuje besede besedilo&#10;&#10;Opis je samodejno ustvarjen"/>
                    <pic:cNvPicPr/>
                  </pic:nvPicPr>
                  <pic:blipFill>
                    <a:blip r:embed="rId96"/>
                    <a:stretch>
                      <a:fillRect/>
                    </a:stretch>
                  </pic:blipFill>
                  <pic:spPr>
                    <a:xfrm>
                      <a:off x="0" y="0"/>
                      <a:ext cx="1577477" cy="1280271"/>
                    </a:xfrm>
                    <a:prstGeom prst="rect">
                      <a:avLst/>
                    </a:prstGeom>
                  </pic:spPr>
                </pic:pic>
              </a:graphicData>
            </a:graphic>
          </wp:inline>
        </w:drawing>
      </w:r>
    </w:p>
    <w:p w14:paraId="2D7A3FBA" w14:textId="77777777" w:rsidR="00A90B90" w:rsidRPr="00BA63F9" w:rsidRDefault="00A90B90" w:rsidP="00A90B90">
      <w:pPr>
        <w:rPr>
          <w:rStyle w:val="PodnaslovZnak"/>
          <w:sz w:val="20"/>
        </w:rPr>
      </w:pPr>
      <w:r w:rsidRPr="00BA63F9">
        <w:rPr>
          <w:rStyle w:val="PodnaslovZnak"/>
          <w:sz w:val="20"/>
        </w:rPr>
        <w:t>BESEDILO NALOGE</w:t>
      </w:r>
    </w:p>
    <w:p w14:paraId="45EB9837" w14:textId="77777777" w:rsidR="00A90B90" w:rsidRPr="00BA63F9" w:rsidRDefault="00A90B90" w:rsidP="00A90B90">
      <w:r w:rsidRPr="00BA63F9">
        <w:t>Na odprtokodnem sejmu, ki je potekal na večji univerzi, so vodje odprtokodnih projektov na steno postavili liste za prijavo, pri čemer je ime projekta na vrhu z velikimi črkami za identifikacijo.</w:t>
      </w:r>
    </w:p>
    <w:p w14:paraId="7A3B4C8F" w14:textId="77777777" w:rsidR="00A90B90" w:rsidRPr="00BA63F9" w:rsidRDefault="00A90B90" w:rsidP="00A90B90">
      <w:r w:rsidRPr="00BA63F9">
        <w:t>Študenti so se nato prijavili za projekte s svojimi ID-ji uporabnikov. Id uporabnika je niz malih črk in številk, ki se začnejo s črko.</w:t>
      </w:r>
    </w:p>
    <w:p w14:paraId="4FF4F28C" w14:textId="77777777" w:rsidR="00A90B90" w:rsidRPr="00BA63F9" w:rsidRDefault="00A90B90" w:rsidP="00A90B90">
      <w:r w:rsidRPr="00BA63F9">
        <w:t>Organizator je nato vzel vse liste s stene in vtipkal podatke.</w:t>
      </w:r>
    </w:p>
    <w:p w14:paraId="0309D495" w14:textId="77777777" w:rsidR="00A90B90" w:rsidRPr="00BA63F9" w:rsidRDefault="00A90B90" w:rsidP="00A90B90">
      <w:r w:rsidRPr="00BA63F9">
        <w:t>Vaša naloga je, da povzamete število študentov, ki so se prijavili za vsak projekt. Nekateri študenti so bili preveč navdušeni in so večkrat zapisali svoje ime za isti projekt. To je v redu, vendar bi morali šteti samo enkrat. Študentje so bili naprošeni, naj se zavežejo enemu projektu, zato vsak študent, ki se je prijavil za več kot en projekt, ne bi smel šteti za noben projekt.</w:t>
      </w:r>
    </w:p>
    <w:p w14:paraId="2B2D04F0" w14:textId="77777777" w:rsidR="00A90B90" w:rsidRPr="00BA63F9" w:rsidRDefault="00A90B90" w:rsidP="00A90B90">
      <w:r w:rsidRPr="00BA63F9">
        <w:t>Na univerzi je največ 10.000 študentov, razpisanih je bilo največ 100 projektov.</w:t>
      </w:r>
    </w:p>
    <w:p w14:paraId="7923367D" w14:textId="77777777" w:rsidR="00A90B90" w:rsidRPr="00BA63F9" w:rsidRDefault="00A90B90" w:rsidP="00A90B90">
      <w:pPr>
        <w:rPr>
          <w:sz w:val="20"/>
        </w:rPr>
      </w:pPr>
      <w:r w:rsidRPr="00BA63F9">
        <w:rPr>
          <w:b/>
          <w:sz w:val="20"/>
          <w:u w:val="single"/>
        </w:rPr>
        <w:t>Vhodni podatki</w:t>
      </w:r>
      <w:r w:rsidRPr="00BA63F9">
        <w:rPr>
          <w:sz w:val="20"/>
        </w:rPr>
        <w:t>:</w:t>
      </w:r>
    </w:p>
    <w:p w14:paraId="56EE5F4E" w14:textId="77777777" w:rsidR="00A90B90" w:rsidRPr="00BA63F9" w:rsidRDefault="00A90B90" w:rsidP="00A90B90">
      <w:r w:rsidRPr="00BA63F9">
        <w:t>Vhod vsebuje več testnih primerov, od katerih se vsak konča z vrstico, ki se začne s številko 1. Zadnjemu testnemu primeru sledi vrstica, ki se začne s številko 0.</w:t>
      </w:r>
    </w:p>
    <w:p w14:paraId="11CB23F5" w14:textId="77777777" w:rsidR="00A90B90" w:rsidRPr="00BA63F9" w:rsidRDefault="00A90B90" w:rsidP="00A90B90">
      <w:r w:rsidRPr="00BA63F9">
        <w:t>Vsak testni primer je sestavljen iz enega ali več projektnih listov. Projektni list je sestavljen iz vrstice, ki vsebuje ime projekta z velikimi tiskanimi črkami, ki mu sledijo uporabniški idi študentov, po en v vrstico.</w:t>
      </w:r>
    </w:p>
    <w:p w14:paraId="392F21B5" w14:textId="77777777" w:rsidR="00A90B90" w:rsidRPr="00BA63F9" w:rsidRDefault="00A90B90" w:rsidP="00A90B90">
      <w:pPr>
        <w:rPr>
          <w:sz w:val="20"/>
        </w:rPr>
      </w:pPr>
      <w:r w:rsidRPr="00BA63F9">
        <w:rPr>
          <w:b/>
          <w:sz w:val="20"/>
          <w:u w:val="single"/>
        </w:rPr>
        <w:t>Izhodni podatki</w:t>
      </w:r>
      <w:r w:rsidRPr="00BA63F9">
        <w:rPr>
          <w:sz w:val="20"/>
        </w:rPr>
        <w:t>:</w:t>
      </w:r>
    </w:p>
    <w:p w14:paraId="602CDCF7" w14:textId="77777777" w:rsidR="00A90B90" w:rsidRPr="00BA63F9" w:rsidRDefault="00A90B90" w:rsidP="00A90B90">
      <w:r w:rsidRPr="00BA63F9">
        <w:t>Za vsak testni primer izpišite povzetek vsakega lista projekta. Povzetek je ena vrstica z imenom projekta, ki mu sledi število prijavljenih študentov. Te vrstice je treba natisniti v padajočem vrstnem redu števila prijav. Če imata dva ali več projektov enako število prijav, jih je treba navesti po abecednem vrstnem redu.</w:t>
      </w:r>
    </w:p>
    <w:p w14:paraId="3425E31F" w14:textId="77777777"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2C86EB9D" w14:textId="77777777" w:rsidR="00A90B90" w:rsidRPr="00BA63F9" w:rsidRDefault="00A90B90" w:rsidP="00A90B90">
      <w:pPr>
        <w:tabs>
          <w:tab w:val="left" w:pos="8004"/>
        </w:tabs>
        <w:rPr>
          <w:sz w:val="20"/>
        </w:rPr>
      </w:pPr>
      <w:r w:rsidRPr="00BA63F9">
        <w:rPr>
          <w:noProof/>
          <w:sz w:val="20"/>
        </w:rPr>
        <w:lastRenderedPageBreak/>
        <w:drawing>
          <wp:inline distT="0" distB="0" distL="0" distR="0" wp14:anchorId="0751D26D" wp14:editId="6902534C">
            <wp:extent cx="3625850" cy="2361890"/>
            <wp:effectExtent l="0" t="0" r="0" b="635"/>
            <wp:docPr id="125" name="Slika 125"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Slika 125" descr="Slika, ki vsebuje besede besedilo&#10;&#10;Opis je samodejno ustvarjen"/>
                    <pic:cNvPicPr/>
                  </pic:nvPicPr>
                  <pic:blipFill>
                    <a:blip r:embed="rId97"/>
                    <a:stretch>
                      <a:fillRect/>
                    </a:stretch>
                  </pic:blipFill>
                  <pic:spPr>
                    <a:xfrm>
                      <a:off x="0" y="0"/>
                      <a:ext cx="3632371" cy="2366138"/>
                    </a:xfrm>
                    <a:prstGeom prst="rect">
                      <a:avLst/>
                    </a:prstGeom>
                  </pic:spPr>
                </pic:pic>
              </a:graphicData>
            </a:graphic>
          </wp:inline>
        </w:drawing>
      </w:r>
    </w:p>
    <w:p w14:paraId="4F09A739" w14:textId="77777777" w:rsidR="00A90B90" w:rsidRPr="00BA63F9" w:rsidRDefault="00A90B90" w:rsidP="00A90B90">
      <w:pPr>
        <w:pStyle w:val="Podnaslov"/>
        <w:rPr>
          <w:sz w:val="20"/>
        </w:rPr>
      </w:pPr>
      <w:r w:rsidRPr="00BA63F9">
        <w:rPr>
          <w:sz w:val="20"/>
        </w:rPr>
        <w:t>OPIS PROBLEMA IN IDEJA REŠEVANJA</w:t>
      </w:r>
    </w:p>
    <w:p w14:paraId="40611098" w14:textId="77777777" w:rsidR="00A90B90" w:rsidRPr="00BA63F9" w:rsidRDefault="00A90B90" w:rsidP="00A90B90">
      <w:r w:rsidRPr="00BA63F9">
        <w:t>V nalogi moramo iz podatkov na kater projekt se je katera oseba vpisala vrniti podatke koliko oseb je na katerem projektu, če je oseba na več projektih je ne upoštevamo.</w:t>
      </w:r>
    </w:p>
    <w:p w14:paraId="66C67DB8" w14:textId="77777777" w:rsidR="00A90B90" w:rsidRPr="00BA63F9" w:rsidRDefault="00A90B90" w:rsidP="00A90B90">
      <w:r w:rsidRPr="00BA63F9">
        <w:t>Vnose razdelimo na vnose, ki so iz samih velikih črk (projekti) in vnosi iz malih črk(osebe) sedaj jih samo preštejemo in pogledamo sproti če je ta oseba že na kakem projektu če je jo odstranimo in obeh projektov.</w:t>
      </w:r>
    </w:p>
    <w:p w14:paraId="67D1E843" w14:textId="77777777" w:rsidR="00A90B90" w:rsidRPr="00BA63F9" w:rsidRDefault="00A90B90" w:rsidP="00A90B90">
      <w:r w:rsidRPr="00BA63F9">
        <w:t>Sedaj naše slovarje samo redimo z preprosto funkcijo in jih izpišemo.</w:t>
      </w:r>
    </w:p>
    <w:p w14:paraId="7AC84C2C" w14:textId="77777777" w:rsidR="00A90B90" w:rsidRPr="00BA63F9" w:rsidRDefault="00A90B90" w:rsidP="00A90B90">
      <w:r w:rsidRPr="00BA63F9">
        <w:t xml:space="preserve">Moramo še rešiti problem, ki je da imamo lahko več testnih primerov v enem testu, to rešimo z zanko </w:t>
      </w:r>
      <w:proofErr w:type="spellStart"/>
      <w:r w:rsidRPr="00BA63F9">
        <w:t>while</w:t>
      </w:r>
      <w:proofErr w:type="spellEnd"/>
      <w:r w:rsidRPr="00BA63F9">
        <w:t xml:space="preserve"> in par pogojev, ki preberejo vnos in odločijo ali je še testov ali ne.</w:t>
      </w:r>
    </w:p>
    <w:p w14:paraId="711F1B28" w14:textId="77777777" w:rsidR="00A90B90" w:rsidRPr="00BA63F9" w:rsidRDefault="00A90B90" w:rsidP="00A90B90">
      <w:pPr>
        <w:pStyle w:val="Podnaslov"/>
        <w:rPr>
          <w:sz w:val="20"/>
        </w:rPr>
      </w:pPr>
      <w:r w:rsidRPr="00BA63F9">
        <w:rPr>
          <w:sz w:val="20"/>
        </w:rPr>
        <w:t>DOKAZ, DA JE NALOGA REŠENA</w:t>
      </w:r>
    </w:p>
    <w:p w14:paraId="5161D261" w14:textId="77777777" w:rsidR="00A90B90" w:rsidRPr="00BA63F9" w:rsidRDefault="00A90B90" w:rsidP="00A90B90">
      <w:r w:rsidRPr="00BA63F9">
        <w:rPr>
          <w:noProof/>
        </w:rPr>
        <w:drawing>
          <wp:inline distT="0" distB="0" distL="0" distR="0" wp14:anchorId="19427130" wp14:editId="24FD0B77">
            <wp:extent cx="5760720" cy="1024890"/>
            <wp:effectExtent l="0" t="0" r="0" b="3810"/>
            <wp:docPr id="126" name="Slika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0720" cy="1024890"/>
                    </a:xfrm>
                    <a:prstGeom prst="rect">
                      <a:avLst/>
                    </a:prstGeom>
                  </pic:spPr>
                </pic:pic>
              </a:graphicData>
            </a:graphic>
          </wp:inline>
        </w:drawing>
      </w:r>
    </w:p>
    <w:p w14:paraId="30D0AF07" w14:textId="77777777" w:rsidR="00A90B90" w:rsidRPr="00BA63F9" w:rsidRDefault="00A90B90" w:rsidP="00A90B90">
      <w:pPr>
        <w:pStyle w:val="Podnaslov"/>
        <w:rPr>
          <w:sz w:val="20"/>
        </w:rPr>
      </w:pPr>
      <w:r w:rsidRPr="00BA63F9">
        <w:rPr>
          <w:sz w:val="20"/>
        </w:rPr>
        <w:t>DATOTEKA</w:t>
      </w:r>
    </w:p>
    <w:p w14:paraId="50D76693" w14:textId="77777777" w:rsidR="00A90B90" w:rsidRPr="00BA63F9" w:rsidRDefault="00A90B90" w:rsidP="00A90B90">
      <w:r w:rsidRPr="00BA63F9">
        <w:t>opensource.py</w:t>
      </w:r>
      <w:r w:rsidRPr="00BA63F9">
        <w:br w:type="page"/>
      </w:r>
    </w:p>
    <w:p w14:paraId="7286F6BB" w14:textId="77777777" w:rsidR="00A90B90" w:rsidRPr="00BA63F9" w:rsidRDefault="00A90B90" w:rsidP="00A90B90">
      <w:pPr>
        <w:rPr>
          <w:b/>
          <w:sz w:val="72"/>
          <w:szCs w:val="96"/>
        </w:rPr>
      </w:pPr>
    </w:p>
    <w:p w14:paraId="3EB46243" w14:textId="77777777" w:rsidR="00A90B90" w:rsidRPr="00BA63F9" w:rsidRDefault="00A90B90" w:rsidP="00A90B90">
      <w:pPr>
        <w:jc w:val="center"/>
        <w:rPr>
          <w:rFonts w:asciiTheme="majorHAnsi" w:eastAsiaTheme="majorEastAsia" w:hAnsiTheme="majorHAnsi" w:cstheme="majorBidi"/>
          <w:color w:val="2E74B5" w:themeColor="accent1" w:themeShade="BF"/>
          <w:sz w:val="28"/>
          <w:szCs w:val="32"/>
        </w:rPr>
      </w:pPr>
      <w:r w:rsidRPr="00BA63F9">
        <w:rPr>
          <w:b/>
          <w:sz w:val="72"/>
          <w:szCs w:val="96"/>
        </w:rPr>
        <w:t>POROČILO 2. del</w:t>
      </w:r>
      <w:r w:rsidRPr="00BA63F9">
        <w:rPr>
          <w:sz w:val="20"/>
        </w:rPr>
        <w:br w:type="page"/>
      </w:r>
    </w:p>
    <w:p w14:paraId="292A87C5" w14:textId="77777777" w:rsidR="00A90B90" w:rsidRPr="00BA63F9" w:rsidRDefault="00A90B90" w:rsidP="00A90B90">
      <w:pPr>
        <w:pStyle w:val="Naslov1"/>
        <w:rPr>
          <w:noProof/>
          <w:sz w:val="28"/>
        </w:rPr>
      </w:pPr>
      <w:r w:rsidRPr="00BA63F9">
        <w:rPr>
          <w:noProof/>
          <w:sz w:val="28"/>
        </w:rPr>
        <w:lastRenderedPageBreak/>
        <w:t>Kemija</w:t>
      </w:r>
    </w:p>
    <w:p w14:paraId="5FA76BD4" w14:textId="77777777" w:rsidR="00A90B90" w:rsidRPr="00BA63F9" w:rsidRDefault="00A90B90" w:rsidP="00A90B90">
      <w:pPr>
        <w:rPr>
          <w:noProof/>
          <w:sz w:val="20"/>
        </w:rPr>
      </w:pPr>
      <w:r w:rsidRPr="00BA63F9">
        <w:rPr>
          <w:noProof/>
          <w:sz w:val="20"/>
        </w:rPr>
        <w:t xml:space="preserve">Naloga je na spletni strani </w:t>
      </w:r>
      <w:hyperlink r:id="rId99" w:tgtFrame="_blank" w:history="1">
        <w:r w:rsidRPr="00BA63F9">
          <w:rPr>
            <w:rStyle w:val="Hiperpovezava"/>
            <w:rFonts w:ascii="Arial" w:hAnsi="Arial" w:cs="Arial"/>
            <w:color w:val="1155CC"/>
          </w:rPr>
          <w:t>https://open.kattis.com/problems/kemija</w:t>
        </w:r>
      </w:hyperlink>
      <w:r w:rsidRPr="00BA63F9">
        <w:rPr>
          <w:noProof/>
          <w:sz w:val="20"/>
        </w:rPr>
        <w:t xml:space="preserve"> in je vredna 8.8 točk.</w:t>
      </w:r>
    </w:p>
    <w:p w14:paraId="34E086FF"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0288" behindDoc="0" locked="0" layoutInCell="1" allowOverlap="1" wp14:anchorId="1AADA395" wp14:editId="12694C52">
                <wp:simplePos x="0" y="0"/>
                <wp:positionH relativeFrom="column">
                  <wp:posOffset>521335</wp:posOffset>
                </wp:positionH>
                <wp:positionV relativeFrom="paragraph">
                  <wp:posOffset>1120140</wp:posOffset>
                </wp:positionV>
                <wp:extent cx="247650" cy="217170"/>
                <wp:effectExtent l="19050" t="19050" r="19050" b="11430"/>
                <wp:wrapNone/>
                <wp:docPr id="6" name="Rounded Rectangle 5"/>
                <wp:cNvGraphicFramePr/>
                <a:graphic xmlns:a="http://schemas.openxmlformats.org/drawingml/2006/main">
                  <a:graphicData uri="http://schemas.microsoft.com/office/word/2010/wordprocessingShape">
                    <wps:wsp>
                      <wps:cNvSpPr/>
                      <wps:spPr>
                        <a:xfrm>
                          <a:off x="0" y="0"/>
                          <a:ext cx="24765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DB76508" id="Rounded Rectangle 5" o:spid="_x0000_s1026" style="position:absolute;margin-left:41.05pt;margin-top:88.2pt;width:19.5pt;height:17.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" filled="f" strokecolor="#ed7d31 [3205]" strokeweight="2.25pt">
                <v:stroke joinstyle="miter"/>
              </v:roundrect>
            </w:pict>
          </mc:Fallback>
        </mc:AlternateContent>
      </w:r>
      <w:r w:rsidRPr="00BA63F9">
        <w:rPr>
          <w:noProof/>
        </w:rPr>
        <w:drawing>
          <wp:inline distT="0" distB="0" distL="0" distR="0" wp14:anchorId="6CA19A50" wp14:editId="0EA9D591">
            <wp:extent cx="1485900" cy="1696403"/>
            <wp:effectExtent l="0" t="0" r="0" b="0"/>
            <wp:docPr id="21" name="Slika 2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6" descr="Slika, ki vsebuje besede besedilo&#10;&#10;Opis je samodejno ustvarjen"/>
                    <pic:cNvPicPr/>
                  </pic:nvPicPr>
                  <pic:blipFill rotWithShape="1">
                    <a:blip r:embed="rId100"/>
                    <a:srcRect l="69046" t="23045" r="15081" b="44739"/>
                    <a:stretch/>
                  </pic:blipFill>
                  <pic:spPr bwMode="auto">
                    <a:xfrm>
                      <a:off x="0" y="0"/>
                      <a:ext cx="1490356" cy="1701490"/>
                    </a:xfrm>
                    <a:prstGeom prst="rect">
                      <a:avLst/>
                    </a:prstGeom>
                    <a:ln>
                      <a:noFill/>
                    </a:ln>
                    <a:extLst>
                      <a:ext uri="{53640926-AAD7-44D8-BBD7-CCE9431645EC}">
                        <a14:shadowObscured xmlns:a14="http://schemas.microsoft.com/office/drawing/2010/main"/>
                      </a:ext>
                    </a:extLst>
                  </pic:spPr>
                </pic:pic>
              </a:graphicData>
            </a:graphic>
          </wp:inline>
        </w:drawing>
      </w:r>
    </w:p>
    <w:p w14:paraId="24A7BC74" w14:textId="77777777" w:rsidR="00A90B90" w:rsidRPr="00BA63F9" w:rsidRDefault="00A90B90" w:rsidP="00A90B90">
      <w:pPr>
        <w:rPr>
          <w:rStyle w:val="PodnaslovZnak"/>
          <w:sz w:val="20"/>
        </w:rPr>
      </w:pPr>
      <w:r w:rsidRPr="00BA63F9">
        <w:rPr>
          <w:rStyle w:val="PodnaslovZnak"/>
          <w:sz w:val="20"/>
        </w:rPr>
        <w:t>BESEDILO NALOGE</w:t>
      </w:r>
    </w:p>
    <w:p w14:paraId="51F5837C" w14:textId="77777777" w:rsidR="00A90B90" w:rsidRPr="00BA63F9" w:rsidRDefault="00A90B90" w:rsidP="00A90B90">
      <w:pPr>
        <w:rPr>
          <w:sz w:val="20"/>
        </w:rPr>
      </w:pPr>
      <w:r w:rsidRPr="00BA63F9">
        <w:rPr>
          <w:sz w:val="20"/>
        </w:rPr>
        <w:t>Namesto da bi bil pri pouku pozoren, Luka spet zapravlja čas z igranjem s številkami. Tokrat je zapisal N nenegativnih celih števil, tako da tvorijo obroč (krog). Nato je oblikoval nov prstan tako, da je vsaki številki dodal dva soseda.</w:t>
      </w:r>
    </w:p>
    <w:p w14:paraId="52C2019D" w14:textId="77777777" w:rsidR="00A90B90" w:rsidRPr="00BA63F9" w:rsidRDefault="00A90B90" w:rsidP="00A90B90">
      <w:pPr>
        <w:rPr>
          <w:sz w:val="20"/>
        </w:rPr>
      </w:pPr>
      <w:r w:rsidRPr="00BA63F9">
        <w:rPr>
          <w:sz w:val="20"/>
        </w:rPr>
        <w:t>Učiteljica je to opazila in vzela prvi kos papirja z originalnim prstanom. Luka to ni veliko motilo, saj ve, da lahko z drugim prstanom rekonstruira original.</w:t>
      </w:r>
    </w:p>
    <w:p w14:paraId="77C4CE81" w14:textId="77777777" w:rsidR="00A90B90" w:rsidRPr="00BA63F9" w:rsidRDefault="00A90B90" w:rsidP="00A90B90">
      <w:pPr>
        <w:rPr>
          <w:sz w:val="20"/>
        </w:rPr>
      </w:pPr>
      <w:r w:rsidRPr="00BA63F9">
        <w:rPr>
          <w:sz w:val="20"/>
        </w:rPr>
        <w:t>Napišite program, ki rešuje Lukov problem.</w:t>
      </w:r>
    </w:p>
    <w:p w14:paraId="54332F56" w14:textId="77777777" w:rsidR="00A90B90" w:rsidRPr="00BA63F9" w:rsidRDefault="00A90B90" w:rsidP="00A90B90">
      <w:pPr>
        <w:rPr>
          <w:sz w:val="20"/>
        </w:rPr>
      </w:pPr>
      <w:r w:rsidRPr="00BA63F9">
        <w:rPr>
          <w:b/>
          <w:sz w:val="20"/>
          <w:u w:val="single"/>
        </w:rPr>
        <w:t>Vhodni podatki</w:t>
      </w:r>
      <w:r w:rsidRPr="00BA63F9">
        <w:rPr>
          <w:sz w:val="20"/>
        </w:rPr>
        <w:t>:</w:t>
      </w:r>
    </w:p>
    <w:p w14:paraId="4AABD57A" w14:textId="77777777" w:rsidR="00A90B90" w:rsidRPr="00BA63F9" w:rsidRDefault="00A90B90" w:rsidP="00A90B90">
      <w:pPr>
        <w:rPr>
          <w:sz w:val="20"/>
        </w:rPr>
      </w:pPr>
      <w:r w:rsidRPr="00BA63F9">
        <w:rPr>
          <w:sz w:val="20"/>
        </w:rPr>
        <w:t>Prva vrstica vsebuje celo število N (3≤N≤10000), število celih števil v obroču.</w:t>
      </w:r>
    </w:p>
    <w:p w14:paraId="3D297DFD" w14:textId="77777777" w:rsidR="00A90B90" w:rsidRPr="00BA63F9" w:rsidRDefault="00A90B90" w:rsidP="00A90B90">
      <w:pPr>
        <w:rPr>
          <w:sz w:val="20"/>
        </w:rPr>
      </w:pPr>
      <w:r w:rsidRPr="00BA63F9">
        <w:rPr>
          <w:sz w:val="20"/>
        </w:rPr>
        <w:t>Vsaka od naslednjih vrstic vsebuje celo število, manjše od 10**9 (ena milijarda). Ta števila po vrsti tvorijo drugi obroč.</w:t>
      </w:r>
    </w:p>
    <w:p w14:paraId="7BD3367D" w14:textId="77777777" w:rsidR="00A90B90" w:rsidRPr="00BA63F9" w:rsidRDefault="00A90B90" w:rsidP="00A90B90">
      <w:pPr>
        <w:rPr>
          <w:sz w:val="20"/>
        </w:rPr>
      </w:pPr>
      <w:r w:rsidRPr="00BA63F9">
        <w:rPr>
          <w:sz w:val="20"/>
        </w:rPr>
        <w:t>Vhod bo takšen, da bo rešitev, čeprav ne nujno enolična, vedno obstajala.</w:t>
      </w:r>
    </w:p>
    <w:p w14:paraId="70DE429B" w14:textId="77777777" w:rsidR="00A90B90" w:rsidRPr="00BA63F9" w:rsidRDefault="00A90B90" w:rsidP="00A90B90">
      <w:pPr>
        <w:rPr>
          <w:sz w:val="20"/>
        </w:rPr>
      </w:pPr>
      <w:r w:rsidRPr="00BA63F9">
        <w:rPr>
          <w:b/>
          <w:sz w:val="20"/>
          <w:u w:val="single"/>
        </w:rPr>
        <w:t>Izhodni podatki</w:t>
      </w:r>
      <w:r w:rsidRPr="00BA63F9">
        <w:rPr>
          <w:sz w:val="20"/>
        </w:rPr>
        <w:t>:</w:t>
      </w:r>
    </w:p>
    <w:p w14:paraId="19AE356A" w14:textId="77777777" w:rsidR="00A90B90" w:rsidRPr="00BA63F9" w:rsidRDefault="00A90B90" w:rsidP="00A90B90">
      <w:pPr>
        <w:tabs>
          <w:tab w:val="left" w:pos="8004"/>
        </w:tabs>
        <w:rPr>
          <w:sz w:val="20"/>
        </w:rPr>
      </w:pPr>
      <w:r w:rsidRPr="00BA63F9">
        <w:rPr>
          <w:sz w:val="20"/>
        </w:rPr>
        <w:t>Vrnite izvirni prstan na N vrsticah. Številke ne smejo biti negativne.</w:t>
      </w:r>
    </w:p>
    <w:p w14:paraId="4B43D5C9" w14:textId="77777777" w:rsidR="00A90B90" w:rsidRPr="00BA63F9" w:rsidRDefault="00A90B90" w:rsidP="00A90B90">
      <w:pPr>
        <w:tabs>
          <w:tab w:val="left" w:pos="8004"/>
        </w:tabs>
        <w:rPr>
          <w:sz w:val="20"/>
        </w:rPr>
      </w:pPr>
      <w:r w:rsidRPr="00BA63F9">
        <w:rPr>
          <w:sz w:val="20"/>
        </w:rPr>
        <w:t>Vrtenje obroča ni dovoljeno. Na primer, vsota prvih treh izhodnih številk mora biti enaka drugemu številu v vhodnem obroču.</w:t>
      </w:r>
    </w:p>
    <w:p w14:paraId="046D554B" w14:textId="77777777" w:rsidR="00A90B90" w:rsidRPr="00BA63F9" w:rsidRDefault="00A90B90" w:rsidP="00A90B90">
      <w:pPr>
        <w:tabs>
          <w:tab w:val="left" w:pos="8004"/>
        </w:tabs>
        <w:rPr>
          <w:sz w:val="20"/>
        </w:rPr>
      </w:pPr>
      <w:r w:rsidRPr="00BA63F9">
        <w:rPr>
          <w:sz w:val="20"/>
        </w:rPr>
        <w:t>Opomba: rešitev ni nujno enolična.</w:t>
      </w:r>
    </w:p>
    <w:p w14:paraId="716DC67B" w14:textId="77777777" w:rsidR="00A90B90" w:rsidRPr="00BA63F9" w:rsidRDefault="00A90B90" w:rsidP="00A90B90">
      <w:pPr>
        <w:tabs>
          <w:tab w:val="left" w:pos="8004"/>
        </w:tabs>
        <w:rPr>
          <w:noProof/>
          <w:sz w:val="20"/>
          <w:lang w:eastAsia="sl-SI"/>
        </w:rPr>
      </w:pPr>
      <w:r w:rsidRPr="00BA63F9">
        <w:rPr>
          <w:sz w:val="20"/>
        </w:rPr>
        <w:t xml:space="preserve">Primer vhodnih podatkov 1:                                              Primer izhodnih podatkov 1: </w:t>
      </w:r>
    </w:p>
    <w:p w14:paraId="1B644B48" w14:textId="77777777" w:rsidR="00A90B90" w:rsidRPr="00BA63F9" w:rsidRDefault="00A90B90" w:rsidP="00A90B90">
      <w:pPr>
        <w:tabs>
          <w:tab w:val="left" w:pos="8004"/>
        </w:tabs>
        <w:rPr>
          <w:sz w:val="20"/>
        </w:rPr>
      </w:pPr>
      <w:r w:rsidRPr="00BA63F9">
        <w:rPr>
          <w:noProof/>
        </w:rPr>
        <w:drawing>
          <wp:inline distT="0" distB="0" distL="0" distR="0" wp14:anchorId="2472E1BC" wp14:editId="664ABCC4">
            <wp:extent cx="5970905" cy="685800"/>
            <wp:effectExtent l="0" t="0" r="0" b="0"/>
            <wp:docPr id="70" name="Slika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14418" t="32603" r="32408" b="56539"/>
                    <a:stretch/>
                  </pic:blipFill>
                  <pic:spPr bwMode="auto">
                    <a:xfrm>
                      <a:off x="0" y="0"/>
                      <a:ext cx="6015735" cy="690949"/>
                    </a:xfrm>
                    <a:prstGeom prst="rect">
                      <a:avLst/>
                    </a:prstGeom>
                    <a:ln>
                      <a:noFill/>
                    </a:ln>
                    <a:extLst>
                      <a:ext uri="{53640926-AAD7-44D8-BBD7-CCE9431645EC}">
                        <a14:shadowObscured xmlns:a14="http://schemas.microsoft.com/office/drawing/2010/main"/>
                      </a:ext>
                    </a:extLst>
                  </pic:spPr>
                </pic:pic>
              </a:graphicData>
            </a:graphic>
          </wp:inline>
        </w:drawing>
      </w:r>
    </w:p>
    <w:p w14:paraId="71A8C087" w14:textId="77777777" w:rsidR="00A90B90" w:rsidRPr="00BA63F9" w:rsidRDefault="00A90B90" w:rsidP="00A90B90">
      <w:pPr>
        <w:tabs>
          <w:tab w:val="left" w:pos="8004"/>
        </w:tabs>
        <w:rPr>
          <w:noProof/>
          <w:sz w:val="20"/>
          <w:lang w:eastAsia="sl-SI"/>
        </w:rPr>
      </w:pPr>
      <w:r w:rsidRPr="00BA63F9">
        <w:rPr>
          <w:sz w:val="20"/>
        </w:rPr>
        <w:t>Primer vhodnih podatkov 2:                                              Primer izhodnih podatkov 2:</w:t>
      </w:r>
    </w:p>
    <w:p w14:paraId="71EEDDCC" w14:textId="77777777" w:rsidR="00A90B90" w:rsidRPr="00BA63F9" w:rsidRDefault="00A90B90" w:rsidP="00A90B90">
      <w:pPr>
        <w:tabs>
          <w:tab w:val="left" w:pos="8004"/>
        </w:tabs>
        <w:rPr>
          <w:sz w:val="20"/>
        </w:rPr>
      </w:pPr>
      <w:r w:rsidRPr="00BA63F9">
        <w:rPr>
          <w:noProof/>
        </w:rPr>
        <w:drawing>
          <wp:inline distT="0" distB="0" distL="0" distR="0" wp14:anchorId="5C389261" wp14:editId="015471A7">
            <wp:extent cx="5760085" cy="838200"/>
            <wp:effectExtent l="0" t="0" r="0" b="0"/>
            <wp:docPr id="71" name="Slika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14418" t="50285" r="32408" b="35957"/>
                    <a:stretch/>
                  </pic:blipFill>
                  <pic:spPr bwMode="auto">
                    <a:xfrm>
                      <a:off x="0" y="0"/>
                      <a:ext cx="5760720" cy="838292"/>
                    </a:xfrm>
                    <a:prstGeom prst="rect">
                      <a:avLst/>
                    </a:prstGeom>
                    <a:ln>
                      <a:noFill/>
                    </a:ln>
                    <a:extLst>
                      <a:ext uri="{53640926-AAD7-44D8-BBD7-CCE9431645EC}">
                        <a14:shadowObscured xmlns:a14="http://schemas.microsoft.com/office/drawing/2010/main"/>
                      </a:ext>
                    </a:extLst>
                  </pic:spPr>
                </pic:pic>
              </a:graphicData>
            </a:graphic>
          </wp:inline>
        </w:drawing>
      </w:r>
    </w:p>
    <w:p w14:paraId="73BFC488" w14:textId="77777777" w:rsidR="00A90B90" w:rsidRPr="00BA63F9" w:rsidRDefault="00A90B90" w:rsidP="00A90B90">
      <w:pPr>
        <w:tabs>
          <w:tab w:val="left" w:pos="8004"/>
        </w:tabs>
        <w:rPr>
          <w:sz w:val="20"/>
        </w:rPr>
      </w:pPr>
      <w:r w:rsidRPr="00BA63F9">
        <w:rPr>
          <w:sz w:val="20"/>
        </w:rPr>
        <w:t>Primer vhodnih podatkov 3:                                              Primer izhodnih podatkov 3:</w:t>
      </w:r>
    </w:p>
    <w:p w14:paraId="1EE38520" w14:textId="77777777" w:rsidR="00A90B90" w:rsidRPr="00BA63F9" w:rsidRDefault="00A90B90" w:rsidP="00A90B90">
      <w:pPr>
        <w:tabs>
          <w:tab w:val="left" w:pos="8004"/>
        </w:tabs>
        <w:rPr>
          <w:sz w:val="20"/>
        </w:rPr>
      </w:pPr>
      <w:r w:rsidRPr="00BA63F9">
        <w:rPr>
          <w:noProof/>
        </w:rPr>
        <w:lastRenderedPageBreak/>
        <w:drawing>
          <wp:inline distT="0" distB="0" distL="0" distR="0" wp14:anchorId="1F98C20D" wp14:editId="425930E9">
            <wp:extent cx="5760085" cy="960120"/>
            <wp:effectExtent l="0" t="0" r="0" b="0"/>
            <wp:docPr id="72" name="Slika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14418" t="71046" r="32408" b="13195"/>
                    <a:stretch/>
                  </pic:blipFill>
                  <pic:spPr bwMode="auto">
                    <a:xfrm>
                      <a:off x="0" y="0"/>
                      <a:ext cx="5760720" cy="960226"/>
                    </a:xfrm>
                    <a:prstGeom prst="rect">
                      <a:avLst/>
                    </a:prstGeom>
                    <a:ln>
                      <a:noFill/>
                    </a:ln>
                    <a:extLst>
                      <a:ext uri="{53640926-AAD7-44D8-BBD7-CCE9431645EC}">
                        <a14:shadowObscured xmlns:a14="http://schemas.microsoft.com/office/drawing/2010/main"/>
                      </a:ext>
                    </a:extLst>
                  </pic:spPr>
                </pic:pic>
              </a:graphicData>
            </a:graphic>
          </wp:inline>
        </w:drawing>
      </w:r>
    </w:p>
    <w:p w14:paraId="1976EFDF" w14:textId="77777777" w:rsidR="00A90B90" w:rsidRPr="00BA63F9" w:rsidRDefault="00A90B90" w:rsidP="00A90B90">
      <w:pPr>
        <w:pStyle w:val="Podnaslov"/>
        <w:rPr>
          <w:sz w:val="20"/>
        </w:rPr>
      </w:pPr>
      <w:r w:rsidRPr="00BA63F9">
        <w:rPr>
          <w:sz w:val="20"/>
        </w:rPr>
        <w:t>OPIS PROBLEMA IN IDEJA REŠEVANJA</w:t>
      </w:r>
    </w:p>
    <w:p w14:paraId="02DD1049" w14:textId="77777777" w:rsidR="00A90B90" w:rsidRPr="00BA63F9" w:rsidRDefault="00A90B90" w:rsidP="00A90B90">
      <w:r w:rsidRPr="00BA63F9">
        <w:t>Problem naloge je tak. Prvo dobimo podano število koliko števil bo v našem obroču, števila ki sledijo so ta števila na obroču. Mi moramo sestaviti notranji obroč ki ima enako število števil na obroču kot zunanji. Števila v zunanjem obroču so enaka vsoti števila pod njim(v manjšem obroču) in sosednjih števil(levo in desno). Problem je ker rešitev ni nujo enolična.</w:t>
      </w:r>
    </w:p>
    <w:p w14:paraId="75C684ED" w14:textId="77777777" w:rsidR="00A90B90" w:rsidRPr="00BA63F9" w:rsidRDefault="00A90B90" w:rsidP="00A90B90">
      <w:r w:rsidRPr="00BA63F9">
        <w:t>Jaz sem nalogo šel reševati algebraično torej iz naših podatkov sem sestavil matriko NxN+1(za reševanja sistemov enačb) in jo preko Gaussove eliminacije skrčil na najmanjšo možno. Sedaj če sta bili v vsaki vrstici matrike le 2 števili je rešitev enolična in jo lahko na hitro izpišem.</w:t>
      </w:r>
    </w:p>
    <w:p w14:paraId="5BE67215" w14:textId="77777777" w:rsidR="00A90B90" w:rsidRPr="00BA63F9" w:rsidRDefault="00A90B90" w:rsidP="00A90B90">
      <w:r w:rsidRPr="00BA63F9">
        <w:t>Če rešitev ni enolična pa še nisem prišel do načina da bi delovalo.</w:t>
      </w:r>
    </w:p>
    <w:p w14:paraId="32B37575" w14:textId="77777777" w:rsidR="00A90B90" w:rsidRPr="00BA63F9" w:rsidRDefault="00A90B90" w:rsidP="00A90B90"/>
    <w:p w14:paraId="29ADDD93" w14:textId="77777777" w:rsidR="00A90B90" w:rsidRPr="00BA63F9" w:rsidRDefault="00A90B90" w:rsidP="00A90B90">
      <w:r w:rsidRPr="00BA63F9">
        <w:t>Prilagam še rešitev iz brošure katero bom probal implementirati na 3tjem delu seminarske naloge.</w:t>
      </w:r>
    </w:p>
    <w:p w14:paraId="0E1A229A" w14:textId="77777777" w:rsidR="00A90B90" w:rsidRPr="00BA63F9" w:rsidRDefault="00A90B90" w:rsidP="00A90B90"/>
    <w:p w14:paraId="1BAE2B64" w14:textId="77777777" w:rsidR="00A90B90" w:rsidRPr="00BA63F9" w:rsidRDefault="00A90B90" w:rsidP="00A90B90">
      <w:r w:rsidRPr="00BA63F9">
        <w:t>Za manjše vnose (vsa števila do 100) lahko poskusimo z vsemi možnimi pari vrednosti za prva dva</w:t>
      </w:r>
    </w:p>
    <w:p w14:paraId="03C34CB6" w14:textId="77777777" w:rsidR="00A90B90" w:rsidRPr="00BA63F9" w:rsidRDefault="00A90B90" w:rsidP="00A90B90">
      <w:r w:rsidRPr="00BA63F9">
        <w:t>številke v obroču (ki enolično določa vse preostale številke), izračunajte vse preostale</w:t>
      </w:r>
    </w:p>
    <w:p w14:paraId="76628A20" w14:textId="77777777" w:rsidR="00A90B90" w:rsidRPr="00BA63F9" w:rsidRDefault="00A90B90" w:rsidP="00A90B90">
      <w:r w:rsidRPr="00BA63F9">
        <w:t>številk in preveri, ali je obroč, ustvarjen z dodajanjem sosedov številki, enak vhodnemu obroču.</w:t>
      </w:r>
    </w:p>
    <w:p w14:paraId="3D59EDAE" w14:textId="77777777" w:rsidR="00A90B90" w:rsidRPr="00BA63F9" w:rsidRDefault="00A90B90" w:rsidP="00A90B90">
      <w:r w:rsidRPr="00BA63F9">
        <w:t>Pri večjih obročkih je rešitev veliko bolj zapletena. Označite številke v prvem obroču od A1 do AN in</w:t>
      </w:r>
    </w:p>
    <w:p w14:paraId="3DFFF006" w14:textId="77777777" w:rsidR="00A90B90" w:rsidRPr="00BA63F9" w:rsidRDefault="00A90B90" w:rsidP="00A90B90">
      <w:r w:rsidRPr="00BA63F9">
        <w:t>drugi obroč B1 do BN. Najti moramo obroč A, tak, da generira obroč B in da so v njej vsa števila</w:t>
      </w:r>
    </w:p>
    <w:p w14:paraId="1EA7D86B" w14:textId="77777777" w:rsidR="00A90B90" w:rsidRPr="00BA63F9" w:rsidRDefault="00A90B90" w:rsidP="00A90B90">
      <w:r w:rsidRPr="00BA63F9">
        <w:t>je pozitiven.</w:t>
      </w:r>
    </w:p>
    <w:p w14:paraId="28264A3A" w14:textId="77777777" w:rsidR="00A90B90" w:rsidRPr="00BA63F9" w:rsidRDefault="00A90B90" w:rsidP="00A90B90">
      <w:r w:rsidRPr="00BA63F9">
        <w:t>Najprej opazite, da mora biti vsota obroča A natanko ena tretjina vsote obroča B.</w:t>
      </w:r>
    </w:p>
    <w:p w14:paraId="5FFA663D" w14:textId="77777777" w:rsidR="00A90B90" w:rsidRPr="00BA63F9" w:rsidRDefault="00A90B90" w:rsidP="00A90B90">
      <w:r w:rsidRPr="00BA63F9">
        <w:t>Prav tako lahko iz vhodnega obroča za vsak položaj k določimo razliko Ak+3−Ak = Bk+2−Bk+1.</w:t>
      </w:r>
    </w:p>
    <w:p w14:paraId="243123D4" w14:textId="77777777" w:rsidR="00A90B90" w:rsidRPr="00BA63F9" w:rsidRDefault="00A90B90" w:rsidP="00A90B90">
      <w:r w:rsidRPr="00BA63F9">
        <w:t>To z vsoto obroča B zadostuje za rešitev naloge.</w:t>
      </w:r>
    </w:p>
    <w:p w14:paraId="0C38448D" w14:textId="77777777" w:rsidR="00A90B90" w:rsidRPr="00BA63F9" w:rsidRDefault="00A90B90" w:rsidP="00A90B90">
      <w:r w:rsidRPr="00BA63F9">
        <w:t>Če dolžina obroča N ni deljiva s 3, je rešitev edinstvena. Recimo, da je prvi element</w:t>
      </w:r>
    </w:p>
    <w:p w14:paraId="65AA821A" w14:textId="77777777" w:rsidR="00A90B90" w:rsidRPr="00BA63F9" w:rsidRDefault="00A90B90" w:rsidP="00A90B90">
      <w:r w:rsidRPr="00BA63F9">
        <w:t>obroč (A1) je enak 1. Iz izračunanih razlik določimo A4, A7, ..., AN−2. Ker je N relativno</w:t>
      </w:r>
    </w:p>
    <w:p w14:paraId="594E1814" w14:textId="77777777" w:rsidR="00A90B90" w:rsidRPr="00BA63F9" w:rsidRDefault="00A90B90" w:rsidP="00A90B90">
      <w:r w:rsidRPr="00BA63F9">
        <w:t>3, bomo določili vsa števila od A2 do AN, preden se vrnemo na A1. Samo moramo</w:t>
      </w:r>
    </w:p>
    <w:p w14:paraId="23FEA20A" w14:textId="77777777" w:rsidR="00A90B90" w:rsidRPr="00BA63F9" w:rsidRDefault="00A90B90" w:rsidP="00A90B90">
      <w:r w:rsidRPr="00BA63F9">
        <w:t>zagotovite, da je vsota obroča A ustrezna (ena tretjina vsote obroča B). Za to je dovolj dodati</w:t>
      </w:r>
    </w:p>
    <w:p w14:paraId="7A9B2D40" w14:textId="77777777" w:rsidR="00A90B90" w:rsidRPr="00BA63F9" w:rsidRDefault="00A90B90" w:rsidP="00A90B90">
      <w:r w:rsidRPr="00BA63F9">
        <w:t xml:space="preserve">vsakemu elementu A vrednost izraza [ sum(B)/3 − </w:t>
      </w:r>
      <w:proofErr w:type="spellStart"/>
      <w:r w:rsidRPr="00BA63F9">
        <w:t>currentsum</w:t>
      </w:r>
      <w:proofErr w:type="spellEnd"/>
      <w:r w:rsidRPr="00BA63F9">
        <w:t>(A)] / N.</w:t>
      </w:r>
    </w:p>
    <w:p w14:paraId="2E23E55D" w14:textId="77777777" w:rsidR="00A90B90" w:rsidRPr="00BA63F9" w:rsidRDefault="00A90B90" w:rsidP="00A90B90">
      <w:r w:rsidRPr="00BA63F9">
        <w:t>Ko je N deljivo s 3, rešitev ni edinstvena in manj očitno je, kako zagotoviti, da je</w:t>
      </w:r>
    </w:p>
    <w:p w14:paraId="3222F707" w14:textId="77777777" w:rsidR="00A90B90" w:rsidRPr="00BA63F9" w:rsidRDefault="00A90B90" w:rsidP="00A90B90">
      <w:r w:rsidRPr="00BA63F9">
        <w:t>številke so pozitivne. Tokrat razlike ustvarjajo tri ločene "verige":</w:t>
      </w:r>
    </w:p>
    <w:p w14:paraId="026BA402" w14:textId="77777777" w:rsidR="00A90B90" w:rsidRPr="00BA63F9" w:rsidRDefault="00A90B90" w:rsidP="00A90B90">
      <w:r w:rsidRPr="00BA63F9">
        <w:t>· A1, A4, ..., AN−2;</w:t>
      </w:r>
    </w:p>
    <w:p w14:paraId="767F99BE" w14:textId="77777777" w:rsidR="00A90B90" w:rsidRPr="00BA63F9" w:rsidRDefault="00A90B90" w:rsidP="00A90B90">
      <w:r w:rsidRPr="00BA63F9">
        <w:lastRenderedPageBreak/>
        <w:t>· A2, A5, ..., AN−1;</w:t>
      </w:r>
    </w:p>
    <w:p w14:paraId="183A16FF" w14:textId="77777777" w:rsidR="00A90B90" w:rsidRPr="00BA63F9" w:rsidRDefault="00A90B90" w:rsidP="00A90B90">
      <w:r w:rsidRPr="00BA63F9">
        <w:t>· A3, A6, ..., AN.</w:t>
      </w:r>
    </w:p>
    <w:p w14:paraId="079100B1" w14:textId="77777777" w:rsidR="00A90B90" w:rsidRPr="00BA63F9" w:rsidRDefault="00A90B90" w:rsidP="00A90B90">
      <w:r w:rsidRPr="00BA63F9">
        <w:t>Določiti moramo številke A1, A2 in A3 (in povečati števila v njihovih verigah</w:t>
      </w:r>
    </w:p>
    <w:p w14:paraId="60D447C9" w14:textId="77777777" w:rsidR="00A90B90" w:rsidRPr="00BA63F9" w:rsidRDefault="00A90B90" w:rsidP="00A90B90">
      <w:r w:rsidRPr="00BA63F9">
        <w:t>tako da so razlike pravilne), tako da so vsa števila pozitivna in da je vsota obroča A pravilna. To</w:t>
      </w:r>
    </w:p>
    <w:p w14:paraId="4AD2E0C8" w14:textId="77777777" w:rsidR="00A90B90" w:rsidRPr="00BA63F9" w:rsidRDefault="00A90B90" w:rsidP="00A90B90">
      <w:r w:rsidRPr="00BA63F9">
        <w:t>Ni težko pokazati, da obroč, ki to izpolnjuje, ustvari vhodni obroč B.</w:t>
      </w:r>
    </w:p>
    <w:p w14:paraId="17062EAD" w14:textId="77777777" w:rsidR="00A90B90" w:rsidRPr="00BA63F9" w:rsidRDefault="00A90B90" w:rsidP="00A90B90">
      <w:r w:rsidRPr="00BA63F9">
        <w:t>Za vsako od verig je mogoče določiti najmanjšo možno vrednost prvega števila, tako da</w:t>
      </w:r>
    </w:p>
    <w:p w14:paraId="63396A67" w14:textId="77777777" w:rsidR="00A90B90" w:rsidRPr="00BA63F9" w:rsidRDefault="00A90B90" w:rsidP="00A90B90">
      <w:r w:rsidRPr="00BA63F9">
        <w:t>vsa števila v verigi so pozitivna. Na primer, če razlike ustvarijo verigo 1, −4, 5, potem</w:t>
      </w:r>
    </w:p>
    <w:p w14:paraId="2CB3DD2B" w14:textId="77777777" w:rsidR="00A90B90" w:rsidRPr="00BA63F9" w:rsidRDefault="00A90B90" w:rsidP="00A90B90">
      <w:r w:rsidRPr="00BA63F9">
        <w:t>vsem številom moramo dodati vsaj 5, da so vsa števila pozitivna.</w:t>
      </w:r>
    </w:p>
    <w:p w14:paraId="0B3875BE" w14:textId="77777777" w:rsidR="00A90B90" w:rsidRPr="00BA63F9" w:rsidRDefault="00A90B90" w:rsidP="00A90B90">
      <w:r w:rsidRPr="00BA63F9">
        <w:t>A1 lahko nastavimo na najmanjšo vrednost, tako da je prva veriga pozitivna (v prejšnjem primeru bi A1</w:t>
      </w:r>
    </w:p>
    <w:p w14:paraId="1009B991" w14:textId="77777777" w:rsidR="00A90B90" w:rsidRPr="00BA63F9" w:rsidRDefault="00A90B90" w:rsidP="00A90B90">
      <w:r w:rsidRPr="00BA63F9">
        <w:t>biti 6) in podobno za A2 in drugo verigo. A3 je enolično določena z izrazom B2−A1−A2.</w:t>
      </w:r>
    </w:p>
    <w:p w14:paraId="6020A459" w14:textId="77777777" w:rsidR="00A90B90" w:rsidRPr="00BA63F9" w:rsidRDefault="00A90B90" w:rsidP="00A90B90">
      <w:pPr>
        <w:pStyle w:val="Podnaslov"/>
        <w:rPr>
          <w:sz w:val="20"/>
        </w:rPr>
      </w:pPr>
      <w:r w:rsidRPr="00BA63F9">
        <w:rPr>
          <w:sz w:val="20"/>
        </w:rPr>
        <w:t>DOKAZ, DA JE NALOGA REŠENA</w:t>
      </w:r>
    </w:p>
    <w:p w14:paraId="5F4DDEC5" w14:textId="77777777" w:rsidR="00A90B90" w:rsidRPr="00BA63F9" w:rsidRDefault="00A90B90" w:rsidP="00A90B90">
      <w:r w:rsidRPr="00BA63F9">
        <w:t xml:space="preserve">Koda deluje za rešitve, ki so enolično določene. Vendar ne v </w:t>
      </w:r>
      <w:proofErr w:type="spellStart"/>
      <w:r w:rsidRPr="00BA63F9">
        <w:t>Kattisu</w:t>
      </w:r>
      <w:proofErr w:type="spellEnd"/>
      <w:r w:rsidRPr="00BA63F9">
        <w:t xml:space="preserve"> saj nima knjižnic katere uporabljam.</w:t>
      </w:r>
    </w:p>
    <w:p w14:paraId="49680FBF" w14:textId="77777777" w:rsidR="00A90B90" w:rsidRPr="00BA63F9" w:rsidRDefault="00A90B90" w:rsidP="00A90B90">
      <w:r w:rsidRPr="00BA63F9">
        <w:t>Kodo bom probal popraviti oziroma jo spisati  po navodilih iz brošure(katere ste mi vi poslali) na naslednjem roku(3-tja oddaja)</w:t>
      </w:r>
    </w:p>
    <w:p w14:paraId="3830E69B" w14:textId="77777777" w:rsidR="00A90B90" w:rsidRPr="00BA63F9" w:rsidRDefault="00A90B90" w:rsidP="00A90B90">
      <w:pPr>
        <w:pStyle w:val="Podnaslov"/>
        <w:rPr>
          <w:sz w:val="20"/>
        </w:rPr>
      </w:pPr>
      <w:r w:rsidRPr="00BA63F9">
        <w:rPr>
          <w:sz w:val="20"/>
        </w:rPr>
        <w:t>DATOTEKA</w:t>
      </w:r>
    </w:p>
    <w:p w14:paraId="470BA871" w14:textId="77777777" w:rsidR="00A90B90" w:rsidRPr="00BA63F9" w:rsidRDefault="00A90B90" w:rsidP="00A90B90">
      <w:r w:rsidRPr="00BA63F9">
        <w:t>kemija.py</w:t>
      </w:r>
      <w:r w:rsidRPr="00BA63F9">
        <w:br w:type="page"/>
      </w:r>
    </w:p>
    <w:p w14:paraId="2549D29D" w14:textId="77777777" w:rsidR="00A90B90" w:rsidRPr="00BA63F9" w:rsidRDefault="00A90B90" w:rsidP="00A90B90"/>
    <w:p w14:paraId="1C21A987" w14:textId="77777777" w:rsidR="00A90B90" w:rsidRPr="00BA63F9" w:rsidRDefault="00A90B90" w:rsidP="00A90B90">
      <w:pPr>
        <w:pStyle w:val="Naslov1"/>
      </w:pPr>
      <w:r w:rsidRPr="00BA63F9">
        <w:t xml:space="preserve">ICPC </w:t>
      </w:r>
      <w:proofErr w:type="spellStart"/>
      <w:r w:rsidRPr="00BA63F9">
        <w:t>Tutorial</w:t>
      </w:r>
      <w:proofErr w:type="spellEnd"/>
    </w:p>
    <w:p w14:paraId="52716760" w14:textId="77777777" w:rsidR="00A90B90" w:rsidRPr="00BA63F9" w:rsidRDefault="00A90B90" w:rsidP="00A90B90">
      <w:pPr>
        <w:rPr>
          <w:noProof/>
          <w:sz w:val="20"/>
        </w:rPr>
      </w:pPr>
      <w:r w:rsidRPr="00BA63F9">
        <w:rPr>
          <w:noProof/>
          <w:sz w:val="20"/>
        </w:rPr>
        <w:t xml:space="preserve">Naloga je na spletni strani </w:t>
      </w:r>
      <w:hyperlink r:id="rId102" w:history="1">
        <w:r w:rsidRPr="00BA63F9">
          <w:rPr>
            <w:rStyle w:val="Hiperpovezava"/>
            <w:noProof/>
            <w:sz w:val="20"/>
          </w:rPr>
          <w:t>https://open.kattis.com/problems/tutorial</w:t>
        </w:r>
      </w:hyperlink>
      <w:r w:rsidRPr="00BA63F9">
        <w:rPr>
          <w:noProof/>
          <w:sz w:val="20"/>
        </w:rPr>
        <w:t xml:space="preserve"> in je vredna 3.2 točk.</w:t>
      </w:r>
    </w:p>
    <w:p w14:paraId="6397A4B7"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1312" behindDoc="0" locked="0" layoutInCell="1" allowOverlap="1" wp14:anchorId="72B624DC" wp14:editId="50B0F5B8">
                <wp:simplePos x="0" y="0"/>
                <wp:positionH relativeFrom="column">
                  <wp:posOffset>422275</wp:posOffset>
                </wp:positionH>
                <wp:positionV relativeFrom="paragraph">
                  <wp:posOffset>840740</wp:posOffset>
                </wp:positionV>
                <wp:extent cx="278130" cy="217170"/>
                <wp:effectExtent l="19050" t="19050" r="26670" b="11430"/>
                <wp:wrapNone/>
                <wp:docPr id="11" name="Rounded Rectangle 5"/>
                <wp:cNvGraphicFramePr/>
                <a:graphic xmlns:a="http://schemas.openxmlformats.org/drawingml/2006/main">
                  <a:graphicData uri="http://schemas.microsoft.com/office/word/2010/wordprocessingShape">
                    <wps:wsp>
                      <wps:cNvSpPr/>
                      <wps:spPr>
                        <a:xfrm>
                          <a:off x="0" y="0"/>
                          <a:ext cx="278130" cy="21717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6389245" id="Rounded Rectangle 5" o:spid="_x0000_s1026" style="position:absolute;margin-left:33.25pt;margin-top:66.2pt;width:21.9pt;height:17.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" filled="f" strokecolor="#ed7d31 [3205]" strokeweight="2.25pt">
                <v:stroke joinstyle="miter"/>
              </v:roundrect>
            </w:pict>
          </mc:Fallback>
        </mc:AlternateContent>
      </w:r>
      <w:r w:rsidRPr="00BA63F9">
        <w:rPr>
          <w:noProof/>
        </w:rPr>
        <w:drawing>
          <wp:inline distT="0" distB="0" distL="0" distR="0" wp14:anchorId="2FCF7FF7" wp14:editId="466D04B1">
            <wp:extent cx="1478280" cy="1396907"/>
            <wp:effectExtent l="0" t="0" r="7620" b="0"/>
            <wp:docPr id="22" name="Slika 22"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ki vsebuje besede besedilo&#10;&#10;Opis je samodejno ustvarjen"/>
                    <pic:cNvPicPr/>
                  </pic:nvPicPr>
                  <pic:blipFill rotWithShape="1">
                    <a:blip r:embed="rId103"/>
                    <a:srcRect l="64947" t="20223" r="20635" b="55556"/>
                    <a:stretch/>
                  </pic:blipFill>
                  <pic:spPr bwMode="auto">
                    <a:xfrm>
                      <a:off x="0" y="0"/>
                      <a:ext cx="1483610" cy="1401944"/>
                    </a:xfrm>
                    <a:prstGeom prst="rect">
                      <a:avLst/>
                    </a:prstGeom>
                    <a:ln>
                      <a:noFill/>
                    </a:ln>
                    <a:extLst>
                      <a:ext uri="{53640926-AAD7-44D8-BBD7-CCE9431645EC}">
                        <a14:shadowObscured xmlns:a14="http://schemas.microsoft.com/office/drawing/2010/main"/>
                      </a:ext>
                    </a:extLst>
                  </pic:spPr>
                </pic:pic>
              </a:graphicData>
            </a:graphic>
          </wp:inline>
        </w:drawing>
      </w:r>
    </w:p>
    <w:p w14:paraId="4B96EE53" w14:textId="77777777" w:rsidR="00A90B90" w:rsidRPr="00BA63F9" w:rsidRDefault="00A90B90" w:rsidP="00A90B90">
      <w:pPr>
        <w:rPr>
          <w:rStyle w:val="PodnaslovZnak"/>
          <w:sz w:val="20"/>
        </w:rPr>
      </w:pPr>
      <w:r w:rsidRPr="00BA63F9">
        <w:rPr>
          <w:rStyle w:val="PodnaslovZnak"/>
          <w:sz w:val="20"/>
        </w:rPr>
        <w:t>BESEDILO NALOGE</w:t>
      </w:r>
    </w:p>
    <w:p w14:paraId="7841CAEE" w14:textId="77777777" w:rsidR="00A90B90" w:rsidRPr="00BA63F9" w:rsidRDefault="00A90B90" w:rsidP="00A90B90">
      <w:r w:rsidRPr="00BA63F9">
        <w:t>ACM-ICPC se po dolgi odsotnosti vrača  leta 2015 nazaj v Singapur. Morda bodo novi tekmovalci iz te regije, ki se pridružijo ACM-ICPC prvič</w:t>
      </w:r>
    </w:p>
    <w:p w14:paraId="0F12F211" w14:textId="77777777" w:rsidR="00A90B90" w:rsidRPr="00BA63F9" w:rsidRDefault="00A90B90" w:rsidP="00A90B90">
      <w:r w:rsidRPr="00BA63F9">
        <w:t>Najprej ugotovimo dejstvo, da problemi, ki jih postavlja ICPC, niso raziskovalni problemi, kjer nihče na svetu ne ve, kako jih učinkovito rešiti. Nekateri ljudje (vsaj avtorji problemov) so te probleme že reševali. Za te težave je lahko več kot ena možna rešitev. Ker ima tekmovanje omejen čas (5 ur) in ima vsaka težava pripadajočo časovno kazen, je vedno koristno, da najprej izberete najlažji problem.</w:t>
      </w:r>
    </w:p>
    <w:p w14:paraId="64DD3557" w14:textId="77777777" w:rsidR="00A90B90" w:rsidRPr="00BA63F9" w:rsidRDefault="00A90B90" w:rsidP="00A90B90">
      <w:r w:rsidRPr="00BA63F9">
        <w:t>Nekatere težave so morda videti zapletene, vendar imajo majhno omejitev vhodnih podatkov n, ki omogoča prehod celo naivni rešitvi s surovo silo. Nekateri drugi problemi so morda videti preprosti, vendar standardnega algoritma iz učbenika ni mogoče uporabiti za premagovanje časovne omejitve, saj je omejitev velikosti vhodov n prevelika in je treba ugotoviti posebne lastnosti, ki poenostavijo problem.</w:t>
      </w:r>
    </w:p>
    <w:p w14:paraId="1554292B" w14:textId="77777777" w:rsidR="00A90B90" w:rsidRPr="00BA63F9" w:rsidRDefault="00A90B90" w:rsidP="00A90B90">
      <w:r w:rsidRPr="00BA63F9">
        <w:t>V knjigi »Konkurenčno programiranje«, ki je bila napisana posebej za pripravo na tekmovanja v programiranju, kot je ICPC, imamo naslednjo zbirko tipičnih kompleksnosti algoritmov, ki jih najdemo v programskih tekmovanjih:</w:t>
      </w:r>
    </w:p>
    <w:p w14:paraId="58BC12F0" w14:textId="77777777" w:rsidR="00A90B90" w:rsidRPr="00BA63F9" w:rsidRDefault="00A90B90" w:rsidP="00A90B90">
      <w:r w:rsidRPr="00BA63F9">
        <w:rPr>
          <w:noProof/>
        </w:rPr>
        <w:drawing>
          <wp:inline distT="0" distB="0" distL="0" distR="0" wp14:anchorId="5F59CB99" wp14:editId="12E4897F">
            <wp:extent cx="2217588" cy="2293620"/>
            <wp:effectExtent l="0" t="0" r="0" b="0"/>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30159" t="32216" r="46693" b="25220"/>
                    <a:stretch/>
                  </pic:blipFill>
                  <pic:spPr bwMode="auto">
                    <a:xfrm>
                      <a:off x="0" y="0"/>
                      <a:ext cx="2226716" cy="2303061"/>
                    </a:xfrm>
                    <a:prstGeom prst="rect">
                      <a:avLst/>
                    </a:prstGeom>
                    <a:ln>
                      <a:noFill/>
                    </a:ln>
                    <a:extLst>
                      <a:ext uri="{53640926-AAD7-44D8-BBD7-CCE9431645EC}">
                        <a14:shadowObscured xmlns:a14="http://schemas.microsoft.com/office/drawing/2010/main"/>
                      </a:ext>
                    </a:extLst>
                  </pic:spPr>
                </pic:pic>
              </a:graphicData>
            </a:graphic>
          </wp:inline>
        </w:drawing>
      </w:r>
    </w:p>
    <w:p w14:paraId="422F637E" w14:textId="77777777" w:rsidR="00A90B90" w:rsidRPr="00BA63F9" w:rsidRDefault="00A90B90" w:rsidP="00A90B90">
      <w:r w:rsidRPr="00BA63F9">
        <w:t>Za to težavo zanemarimo konstantni faktor in nižje člene, skrite v zapisu Big O, to pomeni, da se predpostavlja, da algoritem O(g(n)) izvaja natančno g(n) operacij.</w:t>
      </w:r>
    </w:p>
    <w:p w14:paraId="2F08BE9A" w14:textId="77777777" w:rsidR="00A90B90" w:rsidRPr="00BA63F9" w:rsidRDefault="00A90B90" w:rsidP="00A90B90"/>
    <w:p w14:paraId="7D84EE03" w14:textId="77777777" w:rsidR="00A90B90" w:rsidRPr="00BA63F9" w:rsidRDefault="00A90B90" w:rsidP="00A90B90">
      <w:r w:rsidRPr="00BA63F9">
        <w:lastRenderedPageBreak/>
        <w:t>Naj bo m število operacij, ki jih lahko računalnik, uporabljen v tekmovanju, izvede v eni sekundi. Recimo, da je m=100000000 in ekipa poskuša rešiti problem s časovno omejitvijo ene sekunde. Če lahko ekipa oblikuje algoritem tipa t=3, to je precej počasen algoritem O(n**4). Vendar je največji n, omenjen v opisu težave, samo 50. Potem je ta algoritem dejansko dovolj hiter in bo "Sprejet" saj je 50**4=6250000 manj kot (ali enako) m.</w:t>
      </w:r>
    </w:p>
    <w:p w14:paraId="6FABE1A6" w14:textId="77777777" w:rsidR="00A90B90" w:rsidRPr="00BA63F9" w:rsidRDefault="00A90B90" w:rsidP="00A90B90">
      <w:r w:rsidRPr="00BA63F9">
        <w:t>Če pa lahko za drugo težavo, prav tako z eno sekundno časovno omejitvijo, ekipa oblikuje samo algoritem tipa t=5, torej algoritem O(n**2). Kjer je največje n omenjeno v opisu problema 10001. Potem je ta algoritem verjetno prepočasen, da bi presegel časovno omejitev, in bo dobil »Časovno omejitev preseženo«, saj je 10001**2=100020001, kar je večje od m.</w:t>
      </w:r>
    </w:p>
    <w:p w14:paraId="2FFC812F" w14:textId="77777777" w:rsidR="00A90B90" w:rsidRPr="00BA63F9" w:rsidRDefault="00A90B90" w:rsidP="00A90B90">
      <w:r w:rsidRPr="00BA63F9">
        <w:t>Formalno se glede na tri cele parametre m (1≤m≤10**9), n (1≤n≤10**9) in t</w:t>
      </w:r>
      <w:r w:rsidRPr="00BA63F9">
        <w:rPr>
          <w:rFonts w:ascii="Cambria Math" w:hAnsi="Cambria Math" w:cs="Cambria Math"/>
        </w:rPr>
        <w:t>∈</w:t>
      </w:r>
      <w:r w:rsidRPr="00BA63F9">
        <w:t>[1..7] odlo</w:t>
      </w:r>
      <w:r w:rsidRPr="00BA63F9">
        <w:rPr>
          <w:rFonts w:ascii="Calibri" w:hAnsi="Calibri" w:cs="Calibri"/>
        </w:rPr>
        <w:t>č</w:t>
      </w:r>
      <w:r w:rsidRPr="00BA63F9">
        <w:t xml:space="preserve">ite, ali je algoritem tipa t s </w:t>
      </w:r>
      <w:r w:rsidRPr="00BA63F9">
        <w:rPr>
          <w:rFonts w:ascii="Calibri" w:hAnsi="Calibri" w:cs="Calibri"/>
        </w:rPr>
        <w:t>č</w:t>
      </w:r>
      <w:r w:rsidRPr="00BA63F9">
        <w:t>asovno zapletenostjo, kot je opisano v zgornji tabeli lahko prese</w:t>
      </w:r>
      <w:r w:rsidRPr="00BA63F9">
        <w:rPr>
          <w:rFonts w:ascii="Calibri" w:hAnsi="Calibri" w:cs="Calibri"/>
        </w:rPr>
        <w:t>ž</w:t>
      </w:r>
      <w:r w:rsidRPr="00BA63F9">
        <w:t xml:space="preserve">e </w:t>
      </w:r>
      <w:r w:rsidRPr="00BA63F9">
        <w:rPr>
          <w:rFonts w:ascii="Calibri" w:hAnsi="Calibri" w:cs="Calibri"/>
        </w:rPr>
        <w:t>č</w:t>
      </w:r>
      <w:r w:rsidRPr="00BA63F9">
        <w:t>asovno omejitev ene sekunde, to pomeni, da izvede manj kot (ali enako) m operacij. Če je tako, izpišite »AC« (kar pomeni »</w:t>
      </w:r>
      <w:proofErr w:type="spellStart"/>
      <w:r w:rsidRPr="00BA63F9">
        <w:t>Accepted</w:t>
      </w:r>
      <w:proofErr w:type="spellEnd"/>
      <w:r w:rsidRPr="00BA63F9">
        <w:t xml:space="preserve">«), v nasprotnem primeru pa »TLE« (kar pomeni »Time Limit </w:t>
      </w:r>
      <w:proofErr w:type="spellStart"/>
      <w:r w:rsidRPr="00BA63F9">
        <w:t>Exceeded</w:t>
      </w:r>
      <w:proofErr w:type="spellEnd"/>
      <w:r w:rsidRPr="00BA63F9">
        <w:t>«).</w:t>
      </w:r>
    </w:p>
    <w:p w14:paraId="04F4C6DD" w14:textId="77777777" w:rsidR="00A90B90" w:rsidRPr="00BA63F9" w:rsidRDefault="00A90B90" w:rsidP="00A90B90">
      <w:pPr>
        <w:rPr>
          <w:sz w:val="20"/>
        </w:rPr>
      </w:pPr>
      <w:r w:rsidRPr="00BA63F9">
        <w:rPr>
          <w:b/>
          <w:sz w:val="20"/>
          <w:u w:val="single"/>
        </w:rPr>
        <w:t>Vhodni podatki</w:t>
      </w:r>
      <w:r w:rsidRPr="00BA63F9">
        <w:rPr>
          <w:sz w:val="20"/>
        </w:rPr>
        <w:t>:</w:t>
      </w:r>
    </w:p>
    <w:p w14:paraId="3D7DB725" w14:textId="77777777" w:rsidR="00A90B90" w:rsidRPr="00BA63F9" w:rsidRDefault="00A90B90" w:rsidP="00A90B90">
      <w:pPr>
        <w:rPr>
          <w:sz w:val="20"/>
        </w:rPr>
      </w:pPr>
      <w:r w:rsidRPr="00BA63F9">
        <w:rPr>
          <w:sz w:val="20"/>
        </w:rPr>
        <w:t>Vhod je sestavljen iz treh celih števil v eni vrstici: m, n in t, kot je opisano zgoraj.</w:t>
      </w:r>
    </w:p>
    <w:p w14:paraId="1AE7DC63" w14:textId="77777777" w:rsidR="00A90B90" w:rsidRPr="00BA63F9" w:rsidRDefault="00A90B90" w:rsidP="00A90B90">
      <w:pPr>
        <w:rPr>
          <w:sz w:val="20"/>
        </w:rPr>
      </w:pPr>
      <w:r w:rsidRPr="00BA63F9">
        <w:rPr>
          <w:b/>
          <w:sz w:val="20"/>
          <w:u w:val="single"/>
        </w:rPr>
        <w:t>Izhodni podatki</w:t>
      </w:r>
      <w:r w:rsidRPr="00BA63F9">
        <w:rPr>
          <w:sz w:val="20"/>
        </w:rPr>
        <w:t>:</w:t>
      </w:r>
    </w:p>
    <w:p w14:paraId="4BFE828D" w14:textId="77777777" w:rsidR="00A90B90" w:rsidRPr="00BA63F9" w:rsidRDefault="00A90B90" w:rsidP="00A90B90">
      <w:pPr>
        <w:tabs>
          <w:tab w:val="left" w:pos="8004"/>
        </w:tabs>
        <w:rPr>
          <w:sz w:val="20"/>
        </w:rPr>
      </w:pPr>
      <w:r w:rsidRPr="00BA63F9">
        <w:rPr>
          <w:sz w:val="20"/>
        </w:rPr>
        <w:t>Izpišite en sam niz "AC" ali "TLE" v eni vrstici, kot je opisano zgoraj.</w:t>
      </w:r>
    </w:p>
    <w:p w14:paraId="7DE34B16" w14:textId="77777777" w:rsidR="00A90B90" w:rsidRPr="00BA63F9" w:rsidRDefault="00A90B90" w:rsidP="00A90B90">
      <w:pPr>
        <w:tabs>
          <w:tab w:val="left" w:pos="8004"/>
        </w:tabs>
        <w:rPr>
          <w:sz w:val="20"/>
        </w:rPr>
      </w:pPr>
      <w:r w:rsidRPr="00BA63F9">
        <w:rPr>
          <w:sz w:val="20"/>
        </w:rPr>
        <w:t xml:space="preserve">Primer vhodnih podatkov 1:                                              Primer izhodnih podatkov 1: </w:t>
      </w:r>
    </w:p>
    <w:p w14:paraId="13C49277" w14:textId="77777777" w:rsidR="00A90B90" w:rsidRPr="00BA63F9" w:rsidRDefault="00A90B90" w:rsidP="00A90B90">
      <w:pPr>
        <w:tabs>
          <w:tab w:val="left" w:pos="8004"/>
        </w:tabs>
        <w:rPr>
          <w:sz w:val="20"/>
        </w:rPr>
      </w:pPr>
      <w:r w:rsidRPr="00BA63F9">
        <w:rPr>
          <w:noProof/>
        </w:rPr>
        <w:drawing>
          <wp:inline distT="0" distB="0" distL="0" distR="0" wp14:anchorId="647B899A" wp14:editId="725AC92F">
            <wp:extent cx="4562475" cy="269875"/>
            <wp:effectExtent l="0" t="0" r="9525" b="0"/>
            <wp:docPr id="64" name="Slika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3829" t="27595" r="32897" b="66605"/>
                    <a:stretch/>
                  </pic:blipFill>
                  <pic:spPr bwMode="auto">
                    <a:xfrm>
                      <a:off x="0" y="0"/>
                      <a:ext cx="4574884" cy="270609"/>
                    </a:xfrm>
                    <a:prstGeom prst="rect">
                      <a:avLst/>
                    </a:prstGeom>
                    <a:ln>
                      <a:noFill/>
                    </a:ln>
                    <a:extLst>
                      <a:ext uri="{53640926-AAD7-44D8-BBD7-CCE9431645EC}">
                        <a14:shadowObscured xmlns:a14="http://schemas.microsoft.com/office/drawing/2010/main"/>
                      </a:ext>
                    </a:extLst>
                  </pic:spPr>
                </pic:pic>
              </a:graphicData>
            </a:graphic>
          </wp:inline>
        </w:drawing>
      </w:r>
    </w:p>
    <w:p w14:paraId="7733A24A" w14:textId="77777777" w:rsidR="00A90B90" w:rsidRPr="00BA63F9" w:rsidRDefault="00A90B90" w:rsidP="00A90B90">
      <w:pPr>
        <w:tabs>
          <w:tab w:val="left" w:pos="8004"/>
        </w:tabs>
        <w:rPr>
          <w:sz w:val="20"/>
        </w:rPr>
      </w:pPr>
      <w:r w:rsidRPr="00BA63F9">
        <w:rPr>
          <w:sz w:val="20"/>
        </w:rPr>
        <w:t>Primer vhodnih podatkov 2:                                              Primer izhodnih podatkov 2:</w:t>
      </w:r>
    </w:p>
    <w:p w14:paraId="12E5E087" w14:textId="77777777" w:rsidR="00A90B90" w:rsidRPr="00BA63F9" w:rsidRDefault="00A90B90" w:rsidP="00A90B90">
      <w:pPr>
        <w:tabs>
          <w:tab w:val="left" w:pos="8004"/>
        </w:tabs>
        <w:rPr>
          <w:sz w:val="20"/>
        </w:rPr>
      </w:pPr>
      <w:r w:rsidRPr="00BA63F9">
        <w:rPr>
          <w:noProof/>
        </w:rPr>
        <w:drawing>
          <wp:inline distT="0" distB="0" distL="0" distR="0" wp14:anchorId="1FE51406" wp14:editId="323DFF13">
            <wp:extent cx="4597545" cy="290512"/>
            <wp:effectExtent l="0" t="0" r="0" b="0"/>
            <wp:docPr id="65" name="Slika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3829" t="38914" r="32897" b="55102"/>
                    <a:stretch/>
                  </pic:blipFill>
                  <pic:spPr bwMode="auto">
                    <a:xfrm>
                      <a:off x="0" y="0"/>
                      <a:ext cx="4653502" cy="294048"/>
                    </a:xfrm>
                    <a:prstGeom prst="rect">
                      <a:avLst/>
                    </a:prstGeom>
                    <a:ln>
                      <a:noFill/>
                    </a:ln>
                    <a:extLst>
                      <a:ext uri="{53640926-AAD7-44D8-BBD7-CCE9431645EC}">
                        <a14:shadowObscured xmlns:a14="http://schemas.microsoft.com/office/drawing/2010/main"/>
                      </a:ext>
                    </a:extLst>
                  </pic:spPr>
                </pic:pic>
              </a:graphicData>
            </a:graphic>
          </wp:inline>
        </w:drawing>
      </w:r>
    </w:p>
    <w:p w14:paraId="17E36766" w14:textId="77777777" w:rsidR="00A90B90" w:rsidRPr="00BA63F9" w:rsidRDefault="00A90B90" w:rsidP="00A90B90">
      <w:pPr>
        <w:tabs>
          <w:tab w:val="left" w:pos="8004"/>
        </w:tabs>
        <w:rPr>
          <w:sz w:val="20"/>
        </w:rPr>
      </w:pPr>
      <w:r w:rsidRPr="00BA63F9">
        <w:rPr>
          <w:sz w:val="20"/>
        </w:rPr>
        <w:t xml:space="preserve">Primer vhodnih podatkov 3:                                              Primer izhodnih podatkov 3: </w:t>
      </w:r>
    </w:p>
    <w:p w14:paraId="0A026B0E" w14:textId="77777777" w:rsidR="00A90B90" w:rsidRPr="00BA63F9" w:rsidRDefault="00A90B90" w:rsidP="00A90B90">
      <w:pPr>
        <w:tabs>
          <w:tab w:val="left" w:pos="8004"/>
        </w:tabs>
        <w:rPr>
          <w:sz w:val="20"/>
        </w:rPr>
      </w:pPr>
      <w:r w:rsidRPr="00BA63F9">
        <w:rPr>
          <w:noProof/>
        </w:rPr>
        <w:drawing>
          <wp:inline distT="0" distB="0" distL="0" distR="0" wp14:anchorId="0F6F4E07" wp14:editId="3C111904">
            <wp:extent cx="4601528" cy="314325"/>
            <wp:effectExtent l="0" t="0" r="8890" b="0"/>
            <wp:docPr id="66" name="Slika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3829" t="51072" r="32897" b="42459"/>
                    <a:stretch/>
                  </pic:blipFill>
                  <pic:spPr bwMode="auto">
                    <a:xfrm>
                      <a:off x="0" y="0"/>
                      <a:ext cx="4786950" cy="326991"/>
                    </a:xfrm>
                    <a:prstGeom prst="rect">
                      <a:avLst/>
                    </a:prstGeom>
                    <a:ln>
                      <a:noFill/>
                    </a:ln>
                    <a:extLst>
                      <a:ext uri="{53640926-AAD7-44D8-BBD7-CCE9431645EC}">
                        <a14:shadowObscured xmlns:a14="http://schemas.microsoft.com/office/drawing/2010/main"/>
                      </a:ext>
                    </a:extLst>
                  </pic:spPr>
                </pic:pic>
              </a:graphicData>
            </a:graphic>
          </wp:inline>
        </w:drawing>
      </w:r>
    </w:p>
    <w:p w14:paraId="19D1B801" w14:textId="77777777" w:rsidR="00A90B90" w:rsidRPr="00BA63F9" w:rsidRDefault="00A90B90" w:rsidP="00A90B90">
      <w:pPr>
        <w:tabs>
          <w:tab w:val="left" w:pos="8004"/>
        </w:tabs>
        <w:rPr>
          <w:sz w:val="20"/>
        </w:rPr>
      </w:pPr>
      <w:r w:rsidRPr="00BA63F9">
        <w:rPr>
          <w:sz w:val="20"/>
        </w:rPr>
        <w:t>Primer vhodnih podatkov 4:                                              Primer izhodnih podatkov 4:</w:t>
      </w:r>
    </w:p>
    <w:p w14:paraId="1D8CAF85" w14:textId="77777777" w:rsidR="00A90B90" w:rsidRPr="00BA63F9" w:rsidRDefault="00A90B90" w:rsidP="00A90B90">
      <w:pPr>
        <w:tabs>
          <w:tab w:val="left" w:pos="8004"/>
        </w:tabs>
        <w:rPr>
          <w:sz w:val="20"/>
        </w:rPr>
      </w:pPr>
      <w:r w:rsidRPr="00BA63F9">
        <w:rPr>
          <w:noProof/>
        </w:rPr>
        <w:drawing>
          <wp:inline distT="0" distB="0" distL="0" distR="0" wp14:anchorId="76F98A50" wp14:editId="5E3C136D">
            <wp:extent cx="4678212" cy="290512"/>
            <wp:effectExtent l="0" t="0" r="0" b="0"/>
            <wp:docPr id="67" name="Slika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3829" t="63128" r="32897" b="30991"/>
                    <a:stretch/>
                  </pic:blipFill>
                  <pic:spPr bwMode="auto">
                    <a:xfrm>
                      <a:off x="0" y="0"/>
                      <a:ext cx="4732862" cy="293906"/>
                    </a:xfrm>
                    <a:prstGeom prst="rect">
                      <a:avLst/>
                    </a:prstGeom>
                    <a:ln>
                      <a:noFill/>
                    </a:ln>
                    <a:extLst>
                      <a:ext uri="{53640926-AAD7-44D8-BBD7-CCE9431645EC}">
                        <a14:shadowObscured xmlns:a14="http://schemas.microsoft.com/office/drawing/2010/main"/>
                      </a:ext>
                    </a:extLst>
                  </pic:spPr>
                </pic:pic>
              </a:graphicData>
            </a:graphic>
          </wp:inline>
        </w:drawing>
      </w:r>
    </w:p>
    <w:p w14:paraId="39363ACA" w14:textId="77777777" w:rsidR="00A90B90" w:rsidRPr="00BA63F9" w:rsidRDefault="00A90B90" w:rsidP="00A90B90">
      <w:pPr>
        <w:tabs>
          <w:tab w:val="left" w:pos="8004"/>
        </w:tabs>
        <w:rPr>
          <w:sz w:val="20"/>
        </w:rPr>
      </w:pPr>
      <w:r w:rsidRPr="00BA63F9">
        <w:rPr>
          <w:sz w:val="20"/>
        </w:rPr>
        <w:t xml:space="preserve">Primer vhodnih podatkov 5:                                              Primer izhodnih podatkov 5: </w:t>
      </w:r>
    </w:p>
    <w:p w14:paraId="707A1712" w14:textId="77777777" w:rsidR="00A90B90" w:rsidRPr="00BA63F9" w:rsidRDefault="00A90B90" w:rsidP="00A90B90">
      <w:pPr>
        <w:tabs>
          <w:tab w:val="left" w:pos="8004"/>
        </w:tabs>
        <w:rPr>
          <w:sz w:val="20"/>
        </w:rPr>
      </w:pPr>
      <w:r w:rsidRPr="00BA63F9">
        <w:rPr>
          <w:noProof/>
        </w:rPr>
        <w:drawing>
          <wp:inline distT="0" distB="0" distL="0" distR="0" wp14:anchorId="41C219E2" wp14:editId="4E67D269">
            <wp:extent cx="4703788" cy="328612"/>
            <wp:effectExtent l="0" t="0" r="1905" b="0"/>
            <wp:docPr id="68" name="Slika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3829" t="74888" r="32897" b="18495"/>
                    <a:stretch/>
                  </pic:blipFill>
                  <pic:spPr bwMode="auto">
                    <a:xfrm>
                      <a:off x="0" y="0"/>
                      <a:ext cx="4776617" cy="333700"/>
                    </a:xfrm>
                    <a:prstGeom prst="rect">
                      <a:avLst/>
                    </a:prstGeom>
                    <a:ln>
                      <a:noFill/>
                    </a:ln>
                    <a:extLst>
                      <a:ext uri="{53640926-AAD7-44D8-BBD7-CCE9431645EC}">
                        <a14:shadowObscured xmlns:a14="http://schemas.microsoft.com/office/drawing/2010/main"/>
                      </a:ext>
                    </a:extLst>
                  </pic:spPr>
                </pic:pic>
              </a:graphicData>
            </a:graphic>
          </wp:inline>
        </w:drawing>
      </w:r>
    </w:p>
    <w:p w14:paraId="16D3F684" w14:textId="77777777" w:rsidR="00A90B90" w:rsidRPr="00BA63F9" w:rsidRDefault="00A90B90" w:rsidP="00A90B90">
      <w:pPr>
        <w:tabs>
          <w:tab w:val="left" w:pos="8004"/>
        </w:tabs>
        <w:rPr>
          <w:sz w:val="20"/>
        </w:rPr>
      </w:pPr>
      <w:r w:rsidRPr="00BA63F9">
        <w:rPr>
          <w:sz w:val="20"/>
        </w:rPr>
        <w:t>Primer vhodnih podatkov 6:                                              Primer izhodnih podatkov 6:</w:t>
      </w:r>
    </w:p>
    <w:p w14:paraId="5CA4EBDC" w14:textId="77777777" w:rsidR="00A90B90" w:rsidRPr="00BA63F9" w:rsidRDefault="00A90B90" w:rsidP="00A90B90">
      <w:pPr>
        <w:tabs>
          <w:tab w:val="left" w:pos="8004"/>
        </w:tabs>
        <w:rPr>
          <w:sz w:val="20"/>
        </w:rPr>
      </w:pPr>
      <w:r w:rsidRPr="00BA63F9">
        <w:rPr>
          <w:noProof/>
        </w:rPr>
        <w:drawing>
          <wp:inline distT="0" distB="0" distL="0" distR="0" wp14:anchorId="7FFFE1C7" wp14:editId="1685951E">
            <wp:extent cx="4700573" cy="319088"/>
            <wp:effectExtent l="0" t="0" r="5080" b="5080"/>
            <wp:docPr id="69" name="Slika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13829" t="86355" r="32897" b="7216"/>
                    <a:stretch/>
                  </pic:blipFill>
                  <pic:spPr bwMode="auto">
                    <a:xfrm>
                      <a:off x="0" y="0"/>
                      <a:ext cx="4751417" cy="322539"/>
                    </a:xfrm>
                    <a:prstGeom prst="rect">
                      <a:avLst/>
                    </a:prstGeom>
                    <a:ln>
                      <a:noFill/>
                    </a:ln>
                    <a:extLst>
                      <a:ext uri="{53640926-AAD7-44D8-BBD7-CCE9431645EC}">
                        <a14:shadowObscured xmlns:a14="http://schemas.microsoft.com/office/drawing/2010/main"/>
                      </a:ext>
                    </a:extLst>
                  </pic:spPr>
                </pic:pic>
              </a:graphicData>
            </a:graphic>
          </wp:inline>
        </w:drawing>
      </w:r>
    </w:p>
    <w:p w14:paraId="3DF942D2" w14:textId="77777777" w:rsidR="00A90B90" w:rsidRPr="00BA63F9" w:rsidRDefault="00A90B90" w:rsidP="00A90B90">
      <w:pPr>
        <w:tabs>
          <w:tab w:val="left" w:pos="8004"/>
        </w:tabs>
        <w:rPr>
          <w:sz w:val="20"/>
        </w:rPr>
      </w:pPr>
    </w:p>
    <w:p w14:paraId="1E853B59" w14:textId="77777777" w:rsidR="00A90B90" w:rsidRPr="00BA63F9" w:rsidRDefault="00A90B90" w:rsidP="00A90B90">
      <w:pPr>
        <w:pStyle w:val="Podnaslov"/>
        <w:rPr>
          <w:sz w:val="20"/>
        </w:rPr>
      </w:pPr>
      <w:r w:rsidRPr="00BA63F9">
        <w:rPr>
          <w:sz w:val="20"/>
        </w:rPr>
        <w:t>OPIS PROBLEMA IN IDEJA REŠEVANJA</w:t>
      </w:r>
    </w:p>
    <w:p w14:paraId="78427CA0" w14:textId="77777777" w:rsidR="00A90B90" w:rsidRPr="00BA63F9" w:rsidRDefault="00A90B90" w:rsidP="00A90B90">
      <w:r w:rsidRPr="00BA63F9">
        <w:t>Kot vhodne podatke dobimo 3 vnose, prvi m »mejna vrednost« in nato še dva in sicer količino podatkov in način računanja. Nato izračunamo in preverimo ali presežemo m.</w:t>
      </w:r>
    </w:p>
    <w:p w14:paraId="29B40847" w14:textId="77777777" w:rsidR="00A90B90" w:rsidRPr="00BA63F9" w:rsidRDefault="00A90B90" w:rsidP="00A90B90">
      <w:r w:rsidRPr="00BA63F9">
        <w:lastRenderedPageBreak/>
        <w:t xml:space="preserve">Nalogo rešimo tako da razpakiramo podatke in jih nato uporabimo v formulah definiranih zgoraj. Nato preverimo ali je rešitev sprejeta ali ne. </w:t>
      </w:r>
    </w:p>
    <w:p w14:paraId="7AAE52E6" w14:textId="77777777" w:rsidR="00A90B90" w:rsidRPr="00BA63F9" w:rsidRDefault="00A90B90" w:rsidP="00A90B90"/>
    <w:p w14:paraId="0CAF29DC" w14:textId="77777777" w:rsidR="00A90B90" w:rsidRPr="00BA63F9" w:rsidRDefault="00A90B90" w:rsidP="00A90B90">
      <w:pPr>
        <w:pStyle w:val="Podnaslov"/>
        <w:rPr>
          <w:sz w:val="20"/>
        </w:rPr>
      </w:pPr>
      <w:r w:rsidRPr="00BA63F9">
        <w:rPr>
          <w:sz w:val="20"/>
        </w:rPr>
        <w:t>DOKAZ, DA JE NALOGA REŠENA</w:t>
      </w:r>
    </w:p>
    <w:p w14:paraId="36E58A67" w14:textId="77777777" w:rsidR="00A90B90" w:rsidRPr="00BA63F9" w:rsidRDefault="00A90B90" w:rsidP="00A90B90">
      <w:pPr>
        <w:pStyle w:val="Podnaslov"/>
        <w:rPr>
          <w:sz w:val="20"/>
        </w:rPr>
      </w:pPr>
      <w:r w:rsidRPr="00BA63F9">
        <w:rPr>
          <w:noProof/>
        </w:rPr>
        <w:drawing>
          <wp:inline distT="0" distB="0" distL="0" distR="0" wp14:anchorId="1DB66343" wp14:editId="790AC020">
            <wp:extent cx="5433060" cy="1277212"/>
            <wp:effectExtent l="0" t="0" r="0" b="0"/>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l="12832" t="23045" r="14021" b="46385"/>
                    <a:stretch/>
                  </pic:blipFill>
                  <pic:spPr bwMode="auto">
                    <a:xfrm>
                      <a:off x="0" y="0"/>
                      <a:ext cx="5441893" cy="1279288"/>
                    </a:xfrm>
                    <a:prstGeom prst="rect">
                      <a:avLst/>
                    </a:prstGeom>
                    <a:ln>
                      <a:noFill/>
                    </a:ln>
                    <a:extLst>
                      <a:ext uri="{53640926-AAD7-44D8-BBD7-CCE9431645EC}">
                        <a14:shadowObscured xmlns:a14="http://schemas.microsoft.com/office/drawing/2010/main"/>
                      </a:ext>
                    </a:extLst>
                  </pic:spPr>
                </pic:pic>
              </a:graphicData>
            </a:graphic>
          </wp:inline>
        </w:drawing>
      </w:r>
      <w:r w:rsidRPr="00BA63F9">
        <w:rPr>
          <w:sz w:val="20"/>
        </w:rPr>
        <w:t xml:space="preserve"> </w:t>
      </w:r>
    </w:p>
    <w:p w14:paraId="1EFB7513" w14:textId="77777777" w:rsidR="00A90B90" w:rsidRPr="00BA63F9" w:rsidRDefault="00A90B90" w:rsidP="00A90B90">
      <w:pPr>
        <w:pStyle w:val="Podnaslov"/>
        <w:rPr>
          <w:sz w:val="20"/>
        </w:rPr>
      </w:pPr>
      <w:r w:rsidRPr="00BA63F9">
        <w:rPr>
          <w:sz w:val="20"/>
        </w:rPr>
        <w:t>DATOTEKA</w:t>
      </w:r>
    </w:p>
    <w:p w14:paraId="2FC723B5" w14:textId="77777777" w:rsidR="00A90B90" w:rsidRPr="00BA63F9" w:rsidRDefault="00A90B90" w:rsidP="00A90B90">
      <w:r w:rsidRPr="00BA63F9">
        <w:t>tutorial.py</w:t>
      </w:r>
    </w:p>
    <w:p w14:paraId="05B1AD60" w14:textId="77777777" w:rsidR="00A90B90" w:rsidRPr="00BA63F9" w:rsidRDefault="00A90B90" w:rsidP="00A90B90"/>
    <w:p w14:paraId="0C54EE75" w14:textId="77777777" w:rsidR="00A90B90" w:rsidRPr="00BA63F9" w:rsidRDefault="00A90B90" w:rsidP="00A90B90"/>
    <w:p w14:paraId="314CA2EC" w14:textId="77777777" w:rsidR="00A90B90" w:rsidRPr="00BA63F9" w:rsidRDefault="00A90B90" w:rsidP="00A90B90">
      <w:r w:rsidRPr="00BA63F9">
        <w:br w:type="page"/>
      </w:r>
    </w:p>
    <w:p w14:paraId="6412F5D9" w14:textId="77777777" w:rsidR="00A90B90" w:rsidRPr="00BA63F9" w:rsidRDefault="00A90B90" w:rsidP="00A90B90">
      <w:pPr>
        <w:pStyle w:val="Naslov1"/>
      </w:pPr>
      <w:proofErr w:type="spellStart"/>
      <w:r w:rsidRPr="00BA63F9">
        <w:lastRenderedPageBreak/>
        <w:t>Zebras</w:t>
      </w:r>
      <w:proofErr w:type="spellEnd"/>
      <w:r w:rsidRPr="00BA63F9">
        <w:t xml:space="preserve"> </w:t>
      </w:r>
      <w:proofErr w:type="spellStart"/>
      <w:r w:rsidRPr="00BA63F9">
        <w:t>and</w:t>
      </w:r>
      <w:proofErr w:type="spellEnd"/>
      <w:r w:rsidRPr="00BA63F9">
        <w:t xml:space="preserve"> </w:t>
      </w:r>
      <w:proofErr w:type="spellStart"/>
      <w:r w:rsidRPr="00BA63F9">
        <w:t>Ocelots</w:t>
      </w:r>
      <w:proofErr w:type="spellEnd"/>
    </w:p>
    <w:p w14:paraId="466E75ED" w14:textId="77777777" w:rsidR="00A90B90" w:rsidRPr="00BA63F9" w:rsidRDefault="00A90B90" w:rsidP="00A90B90">
      <w:pPr>
        <w:rPr>
          <w:noProof/>
          <w:sz w:val="20"/>
        </w:rPr>
      </w:pPr>
      <w:r w:rsidRPr="00BA63F9">
        <w:rPr>
          <w:noProof/>
          <w:sz w:val="20"/>
        </w:rPr>
        <w:t xml:space="preserve">Naloga je na spletni strani </w:t>
      </w:r>
      <w:hyperlink r:id="rId107" w:history="1">
        <w:r w:rsidRPr="00BA63F9">
          <w:rPr>
            <w:rStyle w:val="Hiperpovezava"/>
            <w:noProof/>
            <w:sz w:val="20"/>
          </w:rPr>
          <w:t>https://open.kattis.com/problems/zebrasocelots</w:t>
        </w:r>
      </w:hyperlink>
      <w:r w:rsidRPr="00BA63F9">
        <w:rPr>
          <w:noProof/>
          <w:sz w:val="20"/>
        </w:rPr>
        <w:t xml:space="preserve"> in je vredna 3.4 točk.</w:t>
      </w:r>
    </w:p>
    <w:p w14:paraId="16AED4C0"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2336" behindDoc="0" locked="0" layoutInCell="1" allowOverlap="1" wp14:anchorId="2C799412" wp14:editId="4F324789">
                <wp:simplePos x="0" y="0"/>
                <wp:positionH relativeFrom="column">
                  <wp:posOffset>407035</wp:posOffset>
                </wp:positionH>
                <wp:positionV relativeFrom="paragraph">
                  <wp:posOffset>885825</wp:posOffset>
                </wp:positionV>
                <wp:extent cx="331470" cy="278130"/>
                <wp:effectExtent l="19050" t="19050" r="11430" b="26670"/>
                <wp:wrapNone/>
                <wp:docPr id="16" name="Rounded Rectangle 5"/>
                <wp:cNvGraphicFramePr/>
                <a:graphic xmlns:a="http://schemas.openxmlformats.org/drawingml/2006/main">
                  <a:graphicData uri="http://schemas.microsoft.com/office/word/2010/wordprocessingShape">
                    <wps:wsp>
                      <wps:cNvSpPr/>
                      <wps:spPr>
                        <a:xfrm>
                          <a:off x="0" y="0"/>
                          <a:ext cx="331470" cy="27813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1A1244C" id="Rounded Rectangle 5" o:spid="_x0000_s1026" style="position:absolute;margin-left:32.05pt;margin-top:69.75pt;width:26.1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" filled="f" strokecolor="#ed7d31 [3205]" strokeweight="2.25pt">
                <v:stroke joinstyle="miter"/>
              </v:roundrect>
            </w:pict>
          </mc:Fallback>
        </mc:AlternateContent>
      </w:r>
      <w:r w:rsidRPr="00BA63F9">
        <w:rPr>
          <w:noProof/>
        </w:rPr>
        <w:drawing>
          <wp:inline distT="0" distB="0" distL="0" distR="0" wp14:anchorId="56EF3A2B" wp14:editId="329776F0">
            <wp:extent cx="1470660" cy="1547257"/>
            <wp:effectExtent l="0" t="0" r="0" b="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65212" t="15050" r="21266" b="59659"/>
                    <a:stretch/>
                  </pic:blipFill>
                  <pic:spPr bwMode="auto">
                    <a:xfrm>
                      <a:off x="0" y="0"/>
                      <a:ext cx="1482425" cy="1559635"/>
                    </a:xfrm>
                    <a:prstGeom prst="rect">
                      <a:avLst/>
                    </a:prstGeom>
                    <a:ln>
                      <a:noFill/>
                    </a:ln>
                    <a:extLst>
                      <a:ext uri="{53640926-AAD7-44D8-BBD7-CCE9431645EC}">
                        <a14:shadowObscured xmlns:a14="http://schemas.microsoft.com/office/drawing/2010/main"/>
                      </a:ext>
                    </a:extLst>
                  </pic:spPr>
                </pic:pic>
              </a:graphicData>
            </a:graphic>
          </wp:inline>
        </w:drawing>
      </w:r>
    </w:p>
    <w:p w14:paraId="4C248072" w14:textId="77777777" w:rsidR="00A90B90" w:rsidRPr="00BA63F9" w:rsidRDefault="00A90B90" w:rsidP="00A90B90">
      <w:pPr>
        <w:rPr>
          <w:sz w:val="20"/>
        </w:rPr>
      </w:pPr>
      <w:r w:rsidRPr="00BA63F9">
        <w:rPr>
          <w:rStyle w:val="PodnaslovZnak"/>
          <w:sz w:val="20"/>
        </w:rPr>
        <w:t>BESEDILO NALOGE</w:t>
      </w:r>
    </w:p>
    <w:p w14:paraId="2F60862F" w14:textId="77777777" w:rsidR="00A90B90" w:rsidRPr="00BA63F9" w:rsidRDefault="00A90B90" w:rsidP="00A90B90">
      <w:pPr>
        <w:rPr>
          <w:sz w:val="20"/>
        </w:rPr>
      </w:pPr>
      <w:r w:rsidRPr="00BA63F9">
        <w:rPr>
          <w:sz w:val="20"/>
        </w:rPr>
        <w:t xml:space="preserve">V znamenitem živalskem vrtu </w:t>
      </w:r>
      <w:proofErr w:type="spellStart"/>
      <w:r w:rsidRPr="00BA63F9">
        <w:rPr>
          <w:sz w:val="20"/>
        </w:rPr>
        <w:t>City</w:t>
      </w:r>
      <w:proofErr w:type="spellEnd"/>
      <w:r w:rsidRPr="00BA63F9">
        <w:rPr>
          <w:sz w:val="20"/>
        </w:rPr>
        <w:t xml:space="preserve"> Central živita le dve bitji, zebre in </w:t>
      </w:r>
      <w:proofErr w:type="spellStart"/>
      <w:r w:rsidRPr="00BA63F9">
        <w:rPr>
          <w:sz w:val="20"/>
        </w:rPr>
        <w:t>oceloti</w:t>
      </w:r>
      <w:proofErr w:type="spellEnd"/>
      <w:r w:rsidRPr="00BA63F9">
        <w:rPr>
          <w:sz w:val="20"/>
        </w:rPr>
        <w:t xml:space="preserve">. Ta čarobna bitja preživijo svoj čas v enem samem visokem stolpcu, pri čemer vsaka žival stoji na hrbtu živali pod njim. Ko zazvoni zvonec živalskega vrta, se </w:t>
      </w:r>
      <w:proofErr w:type="spellStart"/>
      <w:r w:rsidRPr="00BA63F9">
        <w:rPr>
          <w:sz w:val="20"/>
        </w:rPr>
        <w:t>ocelot</w:t>
      </w:r>
      <w:proofErr w:type="spellEnd"/>
      <w:r w:rsidRPr="00BA63F9">
        <w:rPr>
          <w:sz w:val="20"/>
        </w:rPr>
        <w:t xml:space="preserve">, ki je najnižji na kupu, spremeni v zebro in vse zebre (če obstajajo) pod njim se hkrati spremenijo v </w:t>
      </w:r>
      <w:proofErr w:type="spellStart"/>
      <w:r w:rsidRPr="00BA63F9">
        <w:rPr>
          <w:sz w:val="20"/>
        </w:rPr>
        <w:t>ocelote</w:t>
      </w:r>
      <w:proofErr w:type="spellEnd"/>
      <w:r w:rsidRPr="00BA63F9">
        <w:rPr>
          <w:sz w:val="20"/>
        </w:rPr>
        <w:t xml:space="preserve">. Če na kupu ni </w:t>
      </w:r>
      <w:proofErr w:type="spellStart"/>
      <w:r w:rsidRPr="00BA63F9">
        <w:rPr>
          <w:sz w:val="20"/>
        </w:rPr>
        <w:t>ocelota</w:t>
      </w:r>
      <w:proofErr w:type="spellEnd"/>
      <w:r w:rsidRPr="00BA63F9">
        <w:rPr>
          <w:sz w:val="20"/>
        </w:rPr>
        <w:t xml:space="preserve">, ko zvoni, potem se nič ne zgodi. Oskrbnik živalskega vrta že leta opazuje ta zanimiv proces. Danes se je nenadoma začel spraševati, koliko časa lahko še to traja. To pomeni, da glede na kup </w:t>
      </w:r>
      <w:proofErr w:type="spellStart"/>
      <w:r w:rsidRPr="00BA63F9">
        <w:rPr>
          <w:sz w:val="20"/>
        </w:rPr>
        <w:t>zebr</w:t>
      </w:r>
      <w:proofErr w:type="spellEnd"/>
      <w:r w:rsidRPr="00BA63F9">
        <w:rPr>
          <w:sz w:val="20"/>
        </w:rPr>
        <w:t xml:space="preserve"> in/ali </w:t>
      </w:r>
      <w:proofErr w:type="spellStart"/>
      <w:r w:rsidRPr="00BA63F9">
        <w:rPr>
          <w:sz w:val="20"/>
        </w:rPr>
        <w:t>ocelotov</w:t>
      </w:r>
      <w:proofErr w:type="spellEnd"/>
      <w:r w:rsidRPr="00BA63F9">
        <w:rPr>
          <w:sz w:val="20"/>
        </w:rPr>
        <w:t xml:space="preserve">, kolikokrat lahko zazvoni zvonec, preden </w:t>
      </w:r>
      <w:proofErr w:type="spellStart"/>
      <w:r w:rsidRPr="00BA63F9">
        <w:rPr>
          <w:sz w:val="20"/>
        </w:rPr>
        <w:t>ocelotov</w:t>
      </w:r>
      <w:proofErr w:type="spellEnd"/>
      <w:r w:rsidRPr="00BA63F9">
        <w:rPr>
          <w:sz w:val="20"/>
        </w:rPr>
        <w:t xml:space="preserve"> ne bo več?</w:t>
      </w:r>
    </w:p>
    <w:p w14:paraId="25087AB7" w14:textId="77777777" w:rsidR="00A90B90" w:rsidRPr="00BA63F9" w:rsidRDefault="00A90B90" w:rsidP="00A90B90">
      <w:pPr>
        <w:rPr>
          <w:sz w:val="20"/>
        </w:rPr>
      </w:pPr>
      <w:r w:rsidRPr="00BA63F9">
        <w:rPr>
          <w:b/>
          <w:sz w:val="20"/>
          <w:u w:val="single"/>
        </w:rPr>
        <w:t>Vhodni podatki</w:t>
      </w:r>
      <w:r w:rsidRPr="00BA63F9">
        <w:rPr>
          <w:sz w:val="20"/>
        </w:rPr>
        <w:t>:</w:t>
      </w:r>
    </w:p>
    <w:p w14:paraId="51587674" w14:textId="77777777" w:rsidR="00A90B90" w:rsidRPr="00BA63F9" w:rsidRDefault="00A90B90" w:rsidP="00A90B90">
      <w:pPr>
        <w:rPr>
          <w:sz w:val="20"/>
        </w:rPr>
      </w:pPr>
      <w:r w:rsidRPr="00BA63F9">
        <w:rPr>
          <w:sz w:val="20"/>
        </w:rPr>
        <w:t xml:space="preserve">Vnos je sestavljen iz števila N v območju od 1 do 60, ki mu sledi N vrstic, katero sestavlja en znak, bodisi Z (za zebro) ali O (za </w:t>
      </w:r>
      <w:proofErr w:type="spellStart"/>
      <w:r w:rsidRPr="00BA63F9">
        <w:rPr>
          <w:sz w:val="20"/>
        </w:rPr>
        <w:t>ocelota</w:t>
      </w:r>
      <w:proofErr w:type="spellEnd"/>
      <w:r w:rsidRPr="00BA63F9">
        <w:rPr>
          <w:sz w:val="20"/>
        </w:rPr>
        <w:t>). Ti dajejo vrstni red bitij od vrha (prvega) do dna (zadnjega).</w:t>
      </w:r>
    </w:p>
    <w:p w14:paraId="49C50DEA" w14:textId="77777777" w:rsidR="00A90B90" w:rsidRPr="00BA63F9" w:rsidRDefault="00A90B90" w:rsidP="00A90B90">
      <w:pPr>
        <w:rPr>
          <w:sz w:val="20"/>
        </w:rPr>
      </w:pPr>
      <w:r w:rsidRPr="00BA63F9">
        <w:rPr>
          <w:b/>
          <w:sz w:val="20"/>
          <w:u w:val="single"/>
        </w:rPr>
        <w:t>Izhodni podatki</w:t>
      </w:r>
      <w:r w:rsidRPr="00BA63F9">
        <w:rPr>
          <w:sz w:val="20"/>
        </w:rPr>
        <w:t>:</w:t>
      </w:r>
    </w:p>
    <w:p w14:paraId="27B3B8AE" w14:textId="77777777" w:rsidR="00A90B90" w:rsidRPr="00BA63F9" w:rsidRDefault="00A90B90" w:rsidP="00A90B90">
      <w:pPr>
        <w:tabs>
          <w:tab w:val="left" w:pos="8004"/>
        </w:tabs>
        <w:rPr>
          <w:rFonts w:cstheme="minorHAnsi"/>
          <w:color w:val="000000"/>
          <w:sz w:val="20"/>
          <w:szCs w:val="20"/>
          <w:shd w:val="clear" w:color="auto" w:fill="FFFFFF"/>
        </w:rPr>
      </w:pPr>
      <w:r w:rsidRPr="00BA63F9">
        <w:rPr>
          <w:rFonts w:cstheme="minorHAnsi"/>
          <w:color w:val="000000"/>
          <w:sz w:val="20"/>
          <w:szCs w:val="20"/>
          <w:shd w:val="clear" w:color="auto" w:fill="FFFFFF"/>
        </w:rPr>
        <w:t xml:space="preserve">Izhod mora biti eno samo celo število, ki kaže kolikokrat mora še zazvoniti zvonec, da ne bi bilo več </w:t>
      </w:r>
      <w:proofErr w:type="spellStart"/>
      <w:r w:rsidRPr="00BA63F9">
        <w:rPr>
          <w:rFonts w:cstheme="minorHAnsi"/>
          <w:color w:val="000000"/>
          <w:sz w:val="20"/>
          <w:szCs w:val="20"/>
          <w:shd w:val="clear" w:color="auto" w:fill="FFFFFF"/>
        </w:rPr>
        <w:t>ocelotov</w:t>
      </w:r>
      <w:proofErr w:type="spellEnd"/>
      <w:r w:rsidRPr="00BA63F9">
        <w:rPr>
          <w:rFonts w:cstheme="minorHAnsi"/>
          <w:color w:val="000000"/>
          <w:sz w:val="20"/>
          <w:szCs w:val="20"/>
          <w:shd w:val="clear" w:color="auto" w:fill="FFFFFF"/>
        </w:rPr>
        <w:t>.</w:t>
      </w:r>
    </w:p>
    <w:p w14:paraId="34C0A98D" w14:textId="77777777" w:rsidR="00A90B90" w:rsidRPr="00BA63F9" w:rsidRDefault="00A90B90" w:rsidP="00A90B90">
      <w:pPr>
        <w:tabs>
          <w:tab w:val="left" w:pos="8004"/>
        </w:tabs>
        <w:rPr>
          <w:rFonts w:cstheme="minorHAnsi"/>
          <w:color w:val="000000"/>
          <w:sz w:val="20"/>
          <w:szCs w:val="20"/>
          <w:shd w:val="clear" w:color="auto" w:fill="FFFFFF"/>
        </w:rPr>
      </w:pPr>
    </w:p>
    <w:p w14:paraId="5E3564DB" w14:textId="77777777" w:rsidR="00A90B90" w:rsidRPr="00BA63F9" w:rsidRDefault="00A90B90" w:rsidP="00A90B90">
      <w:pPr>
        <w:tabs>
          <w:tab w:val="left" w:pos="8004"/>
        </w:tabs>
        <w:rPr>
          <w:sz w:val="20"/>
        </w:rPr>
      </w:pPr>
      <w:r w:rsidRPr="00BA63F9">
        <w:rPr>
          <w:sz w:val="20"/>
        </w:rPr>
        <w:t xml:space="preserve">Primer vhodnih podatkov 1:                                              Primer izhodnih podatkov 1: </w:t>
      </w:r>
    </w:p>
    <w:p w14:paraId="416B0F35" w14:textId="77777777" w:rsidR="00A90B90" w:rsidRPr="00BA63F9" w:rsidRDefault="00A90B90" w:rsidP="00A90B90">
      <w:pPr>
        <w:tabs>
          <w:tab w:val="left" w:pos="8004"/>
        </w:tabs>
        <w:rPr>
          <w:sz w:val="20"/>
        </w:rPr>
      </w:pPr>
      <w:r w:rsidRPr="00BA63F9">
        <w:rPr>
          <w:noProof/>
        </w:rPr>
        <w:drawing>
          <wp:inline distT="0" distB="0" distL="0" distR="0" wp14:anchorId="77BA9D91" wp14:editId="4D3BAF59">
            <wp:extent cx="5255895" cy="708660"/>
            <wp:effectExtent l="0" t="0" r="1905" b="0"/>
            <wp:docPr id="27" name="Slika 27"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lika 27" descr="Slika, ki vsebuje besede besedilo&#10;&#10;Opis je samodejno ustvarjen"/>
                    <pic:cNvPicPr/>
                  </pic:nvPicPr>
                  <pic:blipFill rotWithShape="1">
                    <a:blip r:embed="rId109"/>
                    <a:srcRect l="13756" t="42700" r="33201" b="44586"/>
                    <a:stretch/>
                  </pic:blipFill>
                  <pic:spPr bwMode="auto">
                    <a:xfrm>
                      <a:off x="0" y="0"/>
                      <a:ext cx="5268744" cy="710392"/>
                    </a:xfrm>
                    <a:prstGeom prst="rect">
                      <a:avLst/>
                    </a:prstGeom>
                    <a:ln>
                      <a:noFill/>
                    </a:ln>
                    <a:extLst>
                      <a:ext uri="{53640926-AAD7-44D8-BBD7-CCE9431645EC}">
                        <a14:shadowObscured xmlns:a14="http://schemas.microsoft.com/office/drawing/2010/main"/>
                      </a:ext>
                    </a:extLst>
                  </pic:spPr>
                </pic:pic>
              </a:graphicData>
            </a:graphic>
          </wp:inline>
        </w:drawing>
      </w:r>
    </w:p>
    <w:p w14:paraId="43334270" w14:textId="77777777" w:rsidR="00A90B90" w:rsidRPr="00BA63F9" w:rsidRDefault="00A90B90" w:rsidP="00A90B90">
      <w:pPr>
        <w:tabs>
          <w:tab w:val="left" w:pos="8004"/>
        </w:tabs>
        <w:rPr>
          <w:noProof/>
          <w:sz w:val="20"/>
          <w:lang w:eastAsia="sl-SI"/>
        </w:rPr>
      </w:pPr>
      <w:r w:rsidRPr="00BA63F9">
        <w:rPr>
          <w:sz w:val="20"/>
        </w:rPr>
        <w:t>Primer vhodnih podatkov 2:                                              Primer izhodnih podatkov 2:</w:t>
      </w:r>
    </w:p>
    <w:p w14:paraId="2088A8E4" w14:textId="77777777" w:rsidR="00A90B90" w:rsidRPr="00BA63F9" w:rsidRDefault="00A90B90" w:rsidP="00A90B90">
      <w:pPr>
        <w:tabs>
          <w:tab w:val="left" w:pos="8004"/>
        </w:tabs>
        <w:rPr>
          <w:sz w:val="20"/>
        </w:rPr>
      </w:pPr>
      <w:r w:rsidRPr="00BA63F9">
        <w:rPr>
          <w:noProof/>
        </w:rPr>
        <w:drawing>
          <wp:inline distT="0" distB="0" distL="0" distR="0" wp14:anchorId="05C2C3ED" wp14:editId="1BE2FF5E">
            <wp:extent cx="5256273" cy="935355"/>
            <wp:effectExtent l="0" t="0" r="1905" b="0"/>
            <wp:docPr id="30" name="Slika 30"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lika 27" descr="Slika, ki vsebuje besede besedilo&#10;&#10;Opis je samodejno ustvarjen"/>
                    <pic:cNvPicPr/>
                  </pic:nvPicPr>
                  <pic:blipFill rotWithShape="1">
                    <a:blip r:embed="rId109"/>
                    <a:srcRect l="13756" t="61291" r="33201" b="21929"/>
                    <a:stretch/>
                  </pic:blipFill>
                  <pic:spPr bwMode="auto">
                    <a:xfrm>
                      <a:off x="0" y="0"/>
                      <a:ext cx="5268744" cy="937574"/>
                    </a:xfrm>
                    <a:prstGeom prst="rect">
                      <a:avLst/>
                    </a:prstGeom>
                    <a:ln>
                      <a:noFill/>
                    </a:ln>
                    <a:extLst>
                      <a:ext uri="{53640926-AAD7-44D8-BBD7-CCE9431645EC}">
                        <a14:shadowObscured xmlns:a14="http://schemas.microsoft.com/office/drawing/2010/main"/>
                      </a:ext>
                    </a:extLst>
                  </pic:spPr>
                </pic:pic>
              </a:graphicData>
            </a:graphic>
          </wp:inline>
        </w:drawing>
      </w:r>
    </w:p>
    <w:p w14:paraId="35C40361" w14:textId="77777777" w:rsidR="00A90B90" w:rsidRPr="00BA63F9" w:rsidRDefault="00A90B90" w:rsidP="00A90B90">
      <w:pPr>
        <w:pStyle w:val="Podnaslov"/>
        <w:rPr>
          <w:sz w:val="20"/>
        </w:rPr>
      </w:pPr>
      <w:r w:rsidRPr="00BA63F9">
        <w:rPr>
          <w:sz w:val="20"/>
        </w:rPr>
        <w:t>OPIS PROBLEMA IN IDEJA REŠEVANJA</w:t>
      </w:r>
    </w:p>
    <w:p w14:paraId="3BC25DD4" w14:textId="77777777" w:rsidR="00A90B90" w:rsidRPr="00BA63F9" w:rsidRDefault="00A90B90" w:rsidP="00A90B90">
      <w:pPr>
        <w:tabs>
          <w:tab w:val="left" w:pos="8004"/>
        </w:tabs>
        <w:rPr>
          <w:sz w:val="20"/>
        </w:rPr>
      </w:pPr>
      <w:r w:rsidRPr="00BA63F9">
        <w:rPr>
          <w:sz w:val="20"/>
        </w:rPr>
        <w:t xml:space="preserve">Kot vhodni podatek dobimo stolpič Z-jev in O-jev iz katerega moramo razbrati koliko časa bo trajal proces da bomo imeli samo stolpič Z-jev. </w:t>
      </w:r>
    </w:p>
    <w:p w14:paraId="2A9673B2" w14:textId="77777777" w:rsidR="00A90B90" w:rsidRPr="00BA63F9" w:rsidRDefault="00A90B90" w:rsidP="00A90B90">
      <w:pPr>
        <w:tabs>
          <w:tab w:val="left" w:pos="8004"/>
        </w:tabs>
        <w:rPr>
          <w:sz w:val="20"/>
        </w:rPr>
      </w:pPr>
      <w:r w:rsidRPr="00BA63F9">
        <w:rPr>
          <w:sz w:val="20"/>
        </w:rPr>
        <w:t xml:space="preserve">Naloga nas hitro spomni na binaren zapis saj ima vsaka pozicija 2 možnosti in sicer ali je zebra ali </w:t>
      </w:r>
      <w:proofErr w:type="spellStart"/>
      <w:r w:rsidRPr="00BA63F9">
        <w:rPr>
          <w:sz w:val="20"/>
        </w:rPr>
        <w:t>ocelot</w:t>
      </w:r>
      <w:proofErr w:type="spellEnd"/>
      <w:r w:rsidRPr="00BA63F9">
        <w:rPr>
          <w:sz w:val="20"/>
        </w:rPr>
        <w:t xml:space="preserve">. Nalogo rešimo tako, da vsakič ko beremo podatke če naletimo na O dodamo v seštevek 2 na potenco koliko živali je pod tem našim </w:t>
      </w:r>
      <w:proofErr w:type="spellStart"/>
      <w:r w:rsidRPr="00BA63F9">
        <w:rPr>
          <w:sz w:val="20"/>
        </w:rPr>
        <w:t>ocelotom</w:t>
      </w:r>
      <w:proofErr w:type="spellEnd"/>
      <w:r w:rsidRPr="00BA63F9">
        <w:rPr>
          <w:sz w:val="20"/>
        </w:rPr>
        <w:t>. To deluje sam če, gremo iz druge strani bomo morali za vsako O vsa polja pod spremeniti nazaj v zebre da lahko nadaljujemo.</w:t>
      </w:r>
    </w:p>
    <w:p w14:paraId="68E139CB" w14:textId="77777777" w:rsidR="00A90B90" w:rsidRPr="00BA63F9" w:rsidRDefault="00A90B90" w:rsidP="00A90B90">
      <w:pPr>
        <w:pStyle w:val="Podnaslov"/>
        <w:rPr>
          <w:sz w:val="20"/>
        </w:rPr>
      </w:pPr>
      <w:r w:rsidRPr="00BA63F9">
        <w:rPr>
          <w:sz w:val="20"/>
        </w:rPr>
        <w:lastRenderedPageBreak/>
        <w:t>DOKAZ, DA JE NALOGA REŠENA</w:t>
      </w:r>
    </w:p>
    <w:p w14:paraId="2373218D" w14:textId="77777777" w:rsidR="00A90B90" w:rsidRPr="00BA63F9" w:rsidRDefault="00A90B90" w:rsidP="00A90B90">
      <w:pPr>
        <w:pStyle w:val="Podnaslov"/>
        <w:rPr>
          <w:sz w:val="20"/>
        </w:rPr>
      </w:pPr>
      <w:r w:rsidRPr="00BA63F9">
        <w:rPr>
          <w:noProof/>
        </w:rPr>
        <w:drawing>
          <wp:inline distT="0" distB="0" distL="0" distR="0" wp14:anchorId="6E6B6953" wp14:editId="29B48D7D">
            <wp:extent cx="5222631" cy="1234440"/>
            <wp:effectExtent l="0" t="0" r="0" b="3810"/>
            <wp:docPr id="25" name="Slika 25"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Slika, ki vsebuje besede besedilo&#10;&#10;Opis je samodejno ustvarjen"/>
                    <pic:cNvPicPr/>
                  </pic:nvPicPr>
                  <pic:blipFill rotWithShape="1">
                    <a:blip r:embed="rId110"/>
                    <a:srcRect l="13360" t="23750" r="13889" b="45679"/>
                    <a:stretch/>
                  </pic:blipFill>
                  <pic:spPr bwMode="auto">
                    <a:xfrm>
                      <a:off x="0" y="0"/>
                      <a:ext cx="5228169" cy="1235749"/>
                    </a:xfrm>
                    <a:prstGeom prst="rect">
                      <a:avLst/>
                    </a:prstGeom>
                    <a:ln>
                      <a:noFill/>
                    </a:ln>
                    <a:extLst>
                      <a:ext uri="{53640926-AAD7-44D8-BBD7-CCE9431645EC}">
                        <a14:shadowObscured xmlns:a14="http://schemas.microsoft.com/office/drawing/2010/main"/>
                      </a:ext>
                    </a:extLst>
                  </pic:spPr>
                </pic:pic>
              </a:graphicData>
            </a:graphic>
          </wp:inline>
        </w:drawing>
      </w:r>
      <w:r w:rsidRPr="00BA63F9">
        <w:rPr>
          <w:sz w:val="20"/>
        </w:rPr>
        <w:t xml:space="preserve"> </w:t>
      </w:r>
    </w:p>
    <w:p w14:paraId="12DADAEB" w14:textId="77777777" w:rsidR="00A90B90" w:rsidRPr="00BA63F9" w:rsidRDefault="00A90B90" w:rsidP="00A90B90">
      <w:pPr>
        <w:pStyle w:val="Podnaslov"/>
        <w:rPr>
          <w:sz w:val="20"/>
        </w:rPr>
      </w:pPr>
      <w:r w:rsidRPr="00BA63F9">
        <w:rPr>
          <w:sz w:val="20"/>
        </w:rPr>
        <w:t>DATOTEKA</w:t>
      </w:r>
    </w:p>
    <w:p w14:paraId="710D21CA" w14:textId="77777777" w:rsidR="00A90B90" w:rsidRPr="00BA63F9" w:rsidRDefault="00A90B90" w:rsidP="00A90B90">
      <w:r w:rsidRPr="00BA63F9">
        <w:t>zebrasocelots.py</w:t>
      </w:r>
      <w:r w:rsidRPr="00BA63F9">
        <w:rPr>
          <w:b/>
          <w:sz w:val="72"/>
          <w:szCs w:val="96"/>
        </w:rPr>
        <w:br w:type="page"/>
      </w:r>
    </w:p>
    <w:p w14:paraId="1FD639F8" w14:textId="77777777" w:rsidR="00A90B90" w:rsidRPr="00BA63F9" w:rsidRDefault="00A90B90" w:rsidP="00A90B90">
      <w:pPr>
        <w:jc w:val="center"/>
        <w:rPr>
          <w:rFonts w:asciiTheme="majorHAnsi" w:eastAsiaTheme="majorEastAsia" w:hAnsiTheme="majorHAnsi" w:cstheme="majorBidi"/>
          <w:color w:val="2E74B5" w:themeColor="accent1" w:themeShade="BF"/>
          <w:sz w:val="28"/>
          <w:szCs w:val="32"/>
        </w:rPr>
      </w:pPr>
      <w:r w:rsidRPr="00BA63F9">
        <w:rPr>
          <w:b/>
          <w:sz w:val="72"/>
          <w:szCs w:val="96"/>
        </w:rPr>
        <w:lastRenderedPageBreak/>
        <w:t>POROČILO 1. del</w:t>
      </w:r>
      <w:r w:rsidRPr="00BA63F9">
        <w:rPr>
          <w:sz w:val="20"/>
        </w:rPr>
        <w:br w:type="page"/>
      </w:r>
    </w:p>
    <w:p w14:paraId="787AB509" w14:textId="77777777" w:rsidR="00A90B90" w:rsidRPr="00BA63F9" w:rsidRDefault="00A90B90" w:rsidP="00A90B90">
      <w:pPr>
        <w:pStyle w:val="Naslov1"/>
      </w:pPr>
      <w:proofErr w:type="spellStart"/>
      <w:r w:rsidRPr="00BA63F9">
        <w:lastRenderedPageBreak/>
        <w:t>Magical</w:t>
      </w:r>
      <w:proofErr w:type="spellEnd"/>
      <w:r w:rsidRPr="00BA63F9">
        <w:t xml:space="preserve"> </w:t>
      </w:r>
      <w:proofErr w:type="spellStart"/>
      <w:r w:rsidRPr="00BA63F9">
        <w:t>cows</w:t>
      </w:r>
      <w:proofErr w:type="spellEnd"/>
    </w:p>
    <w:p w14:paraId="16800139" w14:textId="77777777" w:rsidR="00A90B90" w:rsidRPr="00BA63F9" w:rsidRDefault="00A90B90" w:rsidP="00A90B90">
      <w:pPr>
        <w:rPr>
          <w:noProof/>
          <w:sz w:val="20"/>
        </w:rPr>
      </w:pPr>
      <w:r w:rsidRPr="00BA63F9">
        <w:rPr>
          <w:noProof/>
          <w:sz w:val="20"/>
        </w:rPr>
        <w:t xml:space="preserve">Naloga je na spletni strani </w:t>
      </w:r>
      <w:hyperlink r:id="rId111" w:tgtFrame="_blank" w:history="1">
        <w:r w:rsidRPr="00BA63F9">
          <w:rPr>
            <w:rStyle w:val="Hiperpovezava"/>
            <w:rFonts w:ascii="Arial" w:hAnsi="Arial" w:cs="Arial"/>
            <w:color w:val="1155CC"/>
            <w:shd w:val="clear" w:color="auto" w:fill="FFFFFF"/>
          </w:rPr>
          <w:t>https://open.kattis.com/problems/magicalcows</w:t>
        </w:r>
      </w:hyperlink>
      <w:r w:rsidRPr="00BA63F9">
        <w:rPr>
          <w:noProof/>
          <w:sz w:val="20"/>
        </w:rPr>
        <w:t xml:space="preserve"> in je vredna 4.7 točk.</w:t>
      </w:r>
    </w:p>
    <w:p w14:paraId="47BBB15D"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4384" behindDoc="0" locked="0" layoutInCell="1" allowOverlap="1" wp14:anchorId="0EA4C376" wp14:editId="61EB518B">
                <wp:simplePos x="0" y="0"/>
                <wp:positionH relativeFrom="column">
                  <wp:posOffset>681355</wp:posOffset>
                </wp:positionH>
                <wp:positionV relativeFrom="paragraph">
                  <wp:posOffset>1223645</wp:posOffset>
                </wp:positionV>
                <wp:extent cx="323850" cy="285750"/>
                <wp:effectExtent l="19050" t="19050" r="19050" b="19050"/>
                <wp:wrapNone/>
                <wp:docPr id="73" name="Rounded Rectangle 5"/>
                <wp:cNvGraphicFramePr/>
                <a:graphic xmlns:a="http://schemas.openxmlformats.org/drawingml/2006/main">
                  <a:graphicData uri="http://schemas.microsoft.com/office/word/2010/wordprocessingShape">
                    <wps:wsp>
                      <wps:cNvSpPr/>
                      <wps:spPr>
                        <a:xfrm>
                          <a:off x="0" y="0"/>
                          <a:ext cx="323850" cy="28575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E30FAA4" id="Rounded Rectangle 5" o:spid="_x0000_s1026" style="position:absolute;margin-left:53.65pt;margin-top:96.35pt;width:25.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" filled="f" strokecolor="#ed7d31 [3205]" strokeweight="2.25pt">
                <v:stroke joinstyle="miter"/>
              </v:roundrect>
            </w:pict>
          </mc:Fallback>
        </mc:AlternateContent>
      </w:r>
      <w:r w:rsidRPr="00BA63F9">
        <w:rPr>
          <w:noProof/>
        </w:rPr>
        <w:drawing>
          <wp:inline distT="0" distB="0" distL="0" distR="0" wp14:anchorId="1BA42CDF" wp14:editId="045A25A8">
            <wp:extent cx="2164799" cy="1920240"/>
            <wp:effectExtent l="0" t="0" r="6985" b="3810"/>
            <wp:docPr id="79" name="Slika 79"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descr="Slika, ki vsebuje besede besedilo&#10;&#10;Opis je samodejno ustvarjen"/>
                    <pic:cNvPicPr/>
                  </pic:nvPicPr>
                  <pic:blipFill rotWithShape="1">
                    <a:blip r:embed="rId112"/>
                    <a:srcRect l="69179" t="23553" r="13625" b="49330"/>
                    <a:stretch/>
                  </pic:blipFill>
                  <pic:spPr bwMode="auto">
                    <a:xfrm>
                      <a:off x="0" y="0"/>
                      <a:ext cx="2165775" cy="1921106"/>
                    </a:xfrm>
                    <a:prstGeom prst="rect">
                      <a:avLst/>
                    </a:prstGeom>
                    <a:ln>
                      <a:noFill/>
                    </a:ln>
                    <a:extLst>
                      <a:ext uri="{53640926-AAD7-44D8-BBD7-CCE9431645EC}">
                        <a14:shadowObscured xmlns:a14="http://schemas.microsoft.com/office/drawing/2010/main"/>
                      </a:ext>
                    </a:extLst>
                  </pic:spPr>
                </pic:pic>
              </a:graphicData>
            </a:graphic>
          </wp:inline>
        </w:drawing>
      </w:r>
    </w:p>
    <w:p w14:paraId="06900578" w14:textId="77777777" w:rsidR="00A90B90" w:rsidRPr="00BA63F9" w:rsidRDefault="00A90B90" w:rsidP="00A90B90">
      <w:pPr>
        <w:rPr>
          <w:rStyle w:val="PodnaslovZnak"/>
          <w:sz w:val="20"/>
        </w:rPr>
      </w:pPr>
      <w:r w:rsidRPr="00BA63F9">
        <w:rPr>
          <w:rStyle w:val="PodnaslovZnak"/>
          <w:sz w:val="20"/>
        </w:rPr>
        <w:t>BESEDILO NALOGE</w:t>
      </w:r>
    </w:p>
    <w:p w14:paraId="5E2E8769" w14:textId="77777777" w:rsidR="00A90B90" w:rsidRPr="00BA63F9" w:rsidRDefault="00A90B90" w:rsidP="00A90B90">
      <w:pPr>
        <w:rPr>
          <w:sz w:val="20"/>
        </w:rPr>
      </w:pPr>
      <w:proofErr w:type="spellStart"/>
      <w:r w:rsidRPr="00BA63F9">
        <w:rPr>
          <w:sz w:val="20"/>
        </w:rPr>
        <w:t>Baxter</w:t>
      </w:r>
      <w:proofErr w:type="spellEnd"/>
      <w:r w:rsidRPr="00BA63F9">
        <w:rPr>
          <w:sz w:val="20"/>
        </w:rPr>
        <w:t xml:space="preserve"> Scott ima v lasti </w:t>
      </w:r>
      <w:proofErr w:type="spellStart"/>
      <w:r w:rsidRPr="00BA63F9">
        <w:rPr>
          <w:sz w:val="20"/>
        </w:rPr>
        <w:t>The</w:t>
      </w:r>
      <w:proofErr w:type="spellEnd"/>
      <w:r w:rsidRPr="00BA63F9">
        <w:rPr>
          <w:sz w:val="20"/>
        </w:rPr>
        <w:t xml:space="preserve"> </w:t>
      </w:r>
      <w:proofErr w:type="spellStart"/>
      <w:r w:rsidRPr="00BA63F9">
        <w:rPr>
          <w:sz w:val="20"/>
        </w:rPr>
        <w:t>Enlightened</w:t>
      </w:r>
      <w:proofErr w:type="spellEnd"/>
      <w:r w:rsidRPr="00BA63F9">
        <w:rPr>
          <w:sz w:val="20"/>
        </w:rPr>
        <w:t xml:space="preserve"> </w:t>
      </w:r>
      <w:proofErr w:type="spellStart"/>
      <w:r w:rsidRPr="00BA63F9">
        <w:rPr>
          <w:sz w:val="20"/>
        </w:rPr>
        <w:t>Dairy</w:t>
      </w:r>
      <w:proofErr w:type="spellEnd"/>
      <w:r w:rsidRPr="00BA63F9">
        <w:rPr>
          <w:sz w:val="20"/>
        </w:rPr>
        <w:t xml:space="preserve"> Co., mlečno podjetje s čarobnimi kravami. Vsako jutro si umije zobe, se sprehodi in ugotovi, da se je število krav podvojilo. Z dvojnim številom krav lahko proizvede dvojno količino mleka. Medtem ko je navdušen, da ima toliko krav in toliko mleka, ga regulator mleka prisili, da na kateri koli kmetiji zadrži največ krav C, kar mu močno oteži posel.</w:t>
      </w:r>
    </w:p>
    <w:p w14:paraId="3A0DB78A" w14:textId="77777777" w:rsidR="00A90B90" w:rsidRPr="00BA63F9" w:rsidRDefault="00A90B90" w:rsidP="00A90B90">
      <w:pPr>
        <w:rPr>
          <w:sz w:val="20"/>
        </w:rPr>
      </w:pPr>
      <w:r w:rsidRPr="00BA63F9">
        <w:rPr>
          <w:sz w:val="20"/>
        </w:rPr>
        <w:t xml:space="preserve">Pri </w:t>
      </w:r>
      <w:proofErr w:type="spellStart"/>
      <w:r w:rsidRPr="00BA63F9">
        <w:rPr>
          <w:sz w:val="20"/>
        </w:rPr>
        <w:t>The</w:t>
      </w:r>
      <w:proofErr w:type="spellEnd"/>
      <w:r w:rsidRPr="00BA63F9">
        <w:rPr>
          <w:sz w:val="20"/>
        </w:rPr>
        <w:t xml:space="preserve"> </w:t>
      </w:r>
      <w:proofErr w:type="spellStart"/>
      <w:r w:rsidRPr="00BA63F9">
        <w:rPr>
          <w:sz w:val="20"/>
        </w:rPr>
        <w:t>Enlightened</w:t>
      </w:r>
      <w:proofErr w:type="spellEnd"/>
      <w:r w:rsidRPr="00BA63F9">
        <w:rPr>
          <w:sz w:val="20"/>
        </w:rPr>
        <w:t xml:space="preserve"> </w:t>
      </w:r>
      <w:proofErr w:type="spellStart"/>
      <w:r w:rsidRPr="00BA63F9">
        <w:rPr>
          <w:sz w:val="20"/>
        </w:rPr>
        <w:t>Dairy</w:t>
      </w:r>
      <w:proofErr w:type="spellEnd"/>
      <w:r w:rsidRPr="00BA63F9">
        <w:rPr>
          <w:sz w:val="20"/>
        </w:rPr>
        <w:t xml:space="preserve"> Co. ima </w:t>
      </w:r>
      <w:proofErr w:type="spellStart"/>
      <w:r w:rsidRPr="00BA63F9">
        <w:rPr>
          <w:sz w:val="20"/>
        </w:rPr>
        <w:t>Baxter</w:t>
      </w:r>
      <w:proofErr w:type="spellEnd"/>
      <w:r w:rsidRPr="00BA63F9">
        <w:rPr>
          <w:sz w:val="20"/>
        </w:rPr>
        <w:t xml:space="preserve"> dostop do neomejenega števila farm, vsaka z največjo zmogljivostjo krav C. Na vsaki kmetiji se krave razmnožujejo z enako hitrostjo: vedno se podvojijo, ko ura odbije polnoč. Da ostane v skladu s pravili regulatorja, kadar koli ima farma strogo več kot C krav, </w:t>
      </w:r>
      <w:proofErr w:type="spellStart"/>
      <w:r w:rsidRPr="00BA63F9">
        <w:rPr>
          <w:sz w:val="20"/>
        </w:rPr>
        <w:t>Baxter</w:t>
      </w:r>
      <w:proofErr w:type="spellEnd"/>
      <w:r w:rsidRPr="00BA63F9">
        <w:rPr>
          <w:sz w:val="20"/>
        </w:rPr>
        <w:t xml:space="preserve"> izbere polovico krav na tej kmetiji in jih preseli na popolnoma novo, prazno kmetijo. Natančneje, če je na kmetiji krav D≤C, pusti vse  krave na kmetiji, če pa je krav D&gt;C na kmetiji, pusti </w:t>
      </w:r>
      <w:r w:rsidRPr="00BA63F9">
        <w:rPr>
          <w:rFonts w:ascii="Cambria Math" w:hAnsi="Cambria Math" w:cs="Cambria Math"/>
          <w:sz w:val="20"/>
        </w:rPr>
        <w:t>⌈</w:t>
      </w:r>
      <w:r w:rsidRPr="00BA63F9">
        <w:rPr>
          <w:sz w:val="20"/>
        </w:rPr>
        <w:t>D2</w:t>
      </w:r>
      <w:r w:rsidRPr="00BA63F9">
        <w:rPr>
          <w:rFonts w:ascii="Cambria Math" w:hAnsi="Cambria Math" w:cs="Cambria Math"/>
          <w:sz w:val="20"/>
        </w:rPr>
        <w:t>⌉</w:t>
      </w:r>
      <w:r w:rsidRPr="00BA63F9">
        <w:rPr>
          <w:sz w:val="20"/>
        </w:rPr>
        <w:t xml:space="preserve"> krave na kmetiji in vzame </w:t>
      </w:r>
      <w:r w:rsidRPr="00BA63F9">
        <w:rPr>
          <w:rFonts w:ascii="Cambria Math" w:hAnsi="Cambria Math" w:cs="Cambria Math"/>
          <w:sz w:val="20"/>
        </w:rPr>
        <w:t>⌊</w:t>
      </w:r>
      <w:r w:rsidRPr="00BA63F9">
        <w:rPr>
          <w:sz w:val="20"/>
        </w:rPr>
        <w:t>D2</w:t>
      </w:r>
      <w:r w:rsidRPr="00BA63F9">
        <w:rPr>
          <w:rFonts w:ascii="Cambria Math" w:hAnsi="Cambria Math" w:cs="Cambria Math"/>
          <w:sz w:val="20"/>
        </w:rPr>
        <w:t>⌋</w:t>
      </w:r>
      <w:r w:rsidRPr="00BA63F9">
        <w:rPr>
          <w:sz w:val="20"/>
        </w:rPr>
        <w:t xml:space="preserve"> krave na novo, prazno kmetijo. (Tukaj </w:t>
      </w:r>
      <w:r w:rsidRPr="00BA63F9">
        <w:rPr>
          <w:rFonts w:ascii="Cambria Math" w:hAnsi="Cambria Math" w:cs="Cambria Math"/>
          <w:sz w:val="20"/>
        </w:rPr>
        <w:t>⌈</w:t>
      </w:r>
      <w:r w:rsidRPr="00BA63F9">
        <w:rPr>
          <w:sz w:val="20"/>
        </w:rPr>
        <w:t xml:space="preserve"> </w:t>
      </w:r>
      <w:r w:rsidRPr="00BA63F9">
        <w:rPr>
          <w:rFonts w:ascii="Cambria Math" w:hAnsi="Cambria Math" w:cs="Cambria Math"/>
          <w:sz w:val="20"/>
        </w:rPr>
        <w:t>⌉</w:t>
      </w:r>
      <w:r w:rsidRPr="00BA63F9">
        <w:rPr>
          <w:sz w:val="20"/>
        </w:rPr>
        <w:t xml:space="preserve"> in </w:t>
      </w:r>
      <w:r w:rsidRPr="00BA63F9">
        <w:rPr>
          <w:rFonts w:ascii="Cambria Math" w:hAnsi="Cambria Math" w:cs="Cambria Math"/>
          <w:sz w:val="20"/>
        </w:rPr>
        <w:t>⌊</w:t>
      </w:r>
      <w:r w:rsidRPr="00BA63F9">
        <w:rPr>
          <w:sz w:val="20"/>
        </w:rPr>
        <w:t xml:space="preserve"> </w:t>
      </w:r>
      <w:r w:rsidRPr="00BA63F9">
        <w:rPr>
          <w:rFonts w:ascii="Cambria Math" w:hAnsi="Cambria Math" w:cs="Cambria Math"/>
          <w:sz w:val="20"/>
        </w:rPr>
        <w:t>⌋</w:t>
      </w:r>
      <w:r w:rsidRPr="00BA63F9">
        <w:rPr>
          <w:sz w:val="20"/>
        </w:rPr>
        <w:t xml:space="preserve"> ozna</w:t>
      </w:r>
      <w:r w:rsidRPr="00BA63F9">
        <w:rPr>
          <w:rFonts w:ascii="Calibri" w:hAnsi="Calibri" w:cs="Calibri"/>
          <w:sz w:val="20"/>
        </w:rPr>
        <w:t>č</w:t>
      </w:r>
      <w:r w:rsidRPr="00BA63F9">
        <w:rPr>
          <w:sz w:val="20"/>
        </w:rPr>
        <w:t>ujeta funkciji stropa in tal, ki zaokro</w:t>
      </w:r>
      <w:r w:rsidRPr="00BA63F9">
        <w:rPr>
          <w:rFonts w:ascii="Calibri" w:hAnsi="Calibri" w:cs="Calibri"/>
          <w:sz w:val="20"/>
        </w:rPr>
        <w:t>ž</w:t>
      </w:r>
      <w:r w:rsidRPr="00BA63F9">
        <w:rPr>
          <w:sz w:val="20"/>
        </w:rPr>
        <w:t>ita navzgor/dol na najbližje celo število.) To počne vsako jutro, preden se lahko pojavi regulator, tako da se lahko izogne ​​plačilu zajetne Moo Pristojbine.</w:t>
      </w:r>
    </w:p>
    <w:p w14:paraId="3B46EE4B" w14:textId="77777777" w:rsidR="00A90B90" w:rsidRPr="00BA63F9" w:rsidRDefault="00A90B90" w:rsidP="00A90B90">
      <w:pPr>
        <w:rPr>
          <w:sz w:val="20"/>
        </w:rPr>
      </w:pPr>
      <w:r w:rsidRPr="00BA63F9">
        <w:rPr>
          <w:sz w:val="20"/>
        </w:rPr>
        <w:t xml:space="preserve">Regulator mora vedeti, koliko kmetij bo pregledal, ko bo obiskal </w:t>
      </w:r>
      <w:proofErr w:type="spellStart"/>
      <w:r w:rsidRPr="00BA63F9">
        <w:rPr>
          <w:sz w:val="20"/>
        </w:rPr>
        <w:t>The</w:t>
      </w:r>
      <w:proofErr w:type="spellEnd"/>
      <w:r w:rsidRPr="00BA63F9">
        <w:rPr>
          <w:sz w:val="20"/>
        </w:rPr>
        <w:t xml:space="preserve"> </w:t>
      </w:r>
      <w:proofErr w:type="spellStart"/>
      <w:r w:rsidRPr="00BA63F9">
        <w:rPr>
          <w:sz w:val="20"/>
        </w:rPr>
        <w:t>Enlightened</w:t>
      </w:r>
      <w:proofErr w:type="spellEnd"/>
      <w:r w:rsidRPr="00BA63F9">
        <w:rPr>
          <w:sz w:val="20"/>
        </w:rPr>
        <w:t xml:space="preserve"> </w:t>
      </w:r>
      <w:proofErr w:type="spellStart"/>
      <w:r w:rsidRPr="00BA63F9">
        <w:rPr>
          <w:sz w:val="20"/>
        </w:rPr>
        <w:t>Dairy</w:t>
      </w:r>
      <w:proofErr w:type="spellEnd"/>
      <w:r w:rsidRPr="00BA63F9">
        <w:rPr>
          <w:sz w:val="20"/>
        </w:rPr>
        <w:t xml:space="preserve"> Co. Regulator pregleda vsako kmetijo, ki ima vsaj eno kravo, in ne pregleda nobene kmetije z nič kravami. Glede na število krav na vsaki kmetiji z vsaj eno kravo na dan 0, izračunajte število kmetij, ki jih je treba pregledati na kateri koli dan.</w:t>
      </w:r>
    </w:p>
    <w:p w14:paraId="2B307FD3" w14:textId="77777777" w:rsidR="00A90B90" w:rsidRPr="00BA63F9" w:rsidRDefault="00A90B90" w:rsidP="00A90B90">
      <w:pPr>
        <w:rPr>
          <w:sz w:val="20"/>
        </w:rPr>
      </w:pPr>
      <w:r w:rsidRPr="00BA63F9">
        <w:rPr>
          <w:b/>
          <w:sz w:val="20"/>
          <w:u w:val="single"/>
        </w:rPr>
        <w:t>Vhodni podatki</w:t>
      </w:r>
      <w:r w:rsidRPr="00BA63F9">
        <w:rPr>
          <w:sz w:val="20"/>
        </w:rPr>
        <w:t>:</w:t>
      </w:r>
    </w:p>
    <w:p w14:paraId="7EA48D8D" w14:textId="77777777" w:rsidR="00A90B90" w:rsidRPr="00BA63F9" w:rsidRDefault="00A90B90" w:rsidP="00A90B90">
      <w:pPr>
        <w:rPr>
          <w:sz w:val="20"/>
        </w:rPr>
      </w:pPr>
      <w:r w:rsidRPr="00BA63F9">
        <w:rPr>
          <w:sz w:val="20"/>
        </w:rPr>
        <w:t xml:space="preserve">Prva vrstica vnosa vsebuje tri cela števila, ločena s presledki, C, N in M, kjer je C (1≤C≤1000) največje dovoljeno število krav na kmetiji, N (0≤N≤1000) je število kmetij z vsaj eno kravo na dan 0 in M (1≤M≤50) ki pa je število različnih dni, na katere obišče regulator. Vsaka naslednjih N vrstic vnosa ima eno samo celo število </w:t>
      </w:r>
      <w:proofErr w:type="spellStart"/>
      <w:r w:rsidRPr="00BA63F9">
        <w:rPr>
          <w:sz w:val="20"/>
        </w:rPr>
        <w:t>c_i</w:t>
      </w:r>
      <w:proofErr w:type="spellEnd"/>
      <w:r w:rsidRPr="00BA63F9">
        <w:rPr>
          <w:sz w:val="20"/>
        </w:rPr>
        <w:t xml:space="preserve">(1≤c_i≤C), ki predstavlja število krav na i-ti od N farm na dan 0. Končnih M vrstic ima vsaka eno celo število </w:t>
      </w:r>
      <w:proofErr w:type="spellStart"/>
      <w:r w:rsidRPr="00BA63F9">
        <w:rPr>
          <w:sz w:val="20"/>
        </w:rPr>
        <w:t>d_j</w:t>
      </w:r>
      <w:proofErr w:type="spellEnd"/>
      <w:r w:rsidRPr="00BA63F9">
        <w:rPr>
          <w:sz w:val="20"/>
        </w:rPr>
        <w:t xml:space="preserve"> (0≤d_j ≤50), ki predstavlja dan, ko ga obišče regulator. Vsi </w:t>
      </w:r>
      <w:proofErr w:type="spellStart"/>
      <w:r w:rsidRPr="00BA63F9">
        <w:rPr>
          <w:sz w:val="20"/>
        </w:rPr>
        <w:t>d_j</w:t>
      </w:r>
      <w:proofErr w:type="spellEnd"/>
      <w:r w:rsidRPr="00BA63F9">
        <w:rPr>
          <w:sz w:val="20"/>
        </w:rPr>
        <w:t xml:space="preserve"> so različni.</w:t>
      </w:r>
    </w:p>
    <w:p w14:paraId="09D75A81" w14:textId="77777777" w:rsidR="00A90B90" w:rsidRPr="00BA63F9" w:rsidRDefault="00A90B90" w:rsidP="00A90B90">
      <w:pPr>
        <w:rPr>
          <w:sz w:val="20"/>
        </w:rPr>
      </w:pPr>
      <w:r w:rsidRPr="00BA63F9">
        <w:rPr>
          <w:b/>
          <w:sz w:val="20"/>
          <w:u w:val="single"/>
        </w:rPr>
        <w:t>Izhodni podatki</w:t>
      </w:r>
      <w:r w:rsidRPr="00BA63F9">
        <w:rPr>
          <w:sz w:val="20"/>
        </w:rPr>
        <w:t>:</w:t>
      </w:r>
    </w:p>
    <w:p w14:paraId="25B7B924" w14:textId="77777777" w:rsidR="00A90B90" w:rsidRPr="00BA63F9" w:rsidRDefault="00A90B90" w:rsidP="00A90B90">
      <w:pPr>
        <w:rPr>
          <w:sz w:val="20"/>
        </w:rPr>
      </w:pPr>
      <w:r w:rsidRPr="00BA63F9">
        <w:rPr>
          <w:sz w:val="20"/>
        </w:rPr>
        <w:t xml:space="preserve">Za vsakega </w:t>
      </w:r>
      <w:proofErr w:type="spellStart"/>
      <w:r w:rsidRPr="00BA63F9">
        <w:rPr>
          <w:sz w:val="20"/>
        </w:rPr>
        <w:t>d_j</w:t>
      </w:r>
      <w:proofErr w:type="spellEnd"/>
      <w:r w:rsidRPr="00BA63F9">
        <w:rPr>
          <w:sz w:val="20"/>
        </w:rPr>
        <w:t xml:space="preserve"> izpišite eno vrstico z enim celim številom: število kmetij, ki jih bo regulator pregledal na dan </w:t>
      </w:r>
      <w:proofErr w:type="spellStart"/>
      <w:r w:rsidRPr="00BA63F9">
        <w:rPr>
          <w:sz w:val="20"/>
        </w:rPr>
        <w:t>d_j</w:t>
      </w:r>
      <w:proofErr w:type="spellEnd"/>
      <w:r w:rsidRPr="00BA63F9">
        <w:rPr>
          <w:sz w:val="20"/>
        </w:rPr>
        <w:t>.</w:t>
      </w:r>
    </w:p>
    <w:p w14:paraId="14466F59" w14:textId="77777777" w:rsidR="00A90B90" w:rsidRPr="00BA63F9" w:rsidRDefault="00A90B90" w:rsidP="00A90B90">
      <w:pPr>
        <w:tabs>
          <w:tab w:val="left" w:pos="8004"/>
        </w:tabs>
        <w:rPr>
          <w:sz w:val="20"/>
        </w:rPr>
      </w:pPr>
    </w:p>
    <w:p w14:paraId="6D2A77EE" w14:textId="77777777" w:rsidR="00A90B90" w:rsidRPr="00BA63F9" w:rsidRDefault="00A90B90" w:rsidP="00A90B90">
      <w:pPr>
        <w:tabs>
          <w:tab w:val="left" w:pos="8004"/>
        </w:tabs>
        <w:rPr>
          <w:sz w:val="20"/>
        </w:rPr>
      </w:pPr>
    </w:p>
    <w:p w14:paraId="1147D40F" w14:textId="77777777" w:rsidR="00A90B90" w:rsidRPr="00BA63F9" w:rsidRDefault="00A90B90" w:rsidP="00A90B90">
      <w:pPr>
        <w:tabs>
          <w:tab w:val="left" w:pos="8004"/>
        </w:tabs>
        <w:rPr>
          <w:sz w:val="20"/>
        </w:rPr>
      </w:pPr>
    </w:p>
    <w:p w14:paraId="0B9EFAD3" w14:textId="77777777" w:rsidR="00A90B90" w:rsidRPr="00BA63F9" w:rsidRDefault="00A90B90" w:rsidP="00A90B90">
      <w:pPr>
        <w:tabs>
          <w:tab w:val="left" w:pos="8004"/>
        </w:tabs>
        <w:rPr>
          <w:sz w:val="20"/>
        </w:rPr>
      </w:pPr>
    </w:p>
    <w:p w14:paraId="6D092D0B" w14:textId="77777777" w:rsidR="00A90B90" w:rsidRPr="00BA63F9" w:rsidRDefault="00A90B90" w:rsidP="00A90B90">
      <w:pPr>
        <w:tabs>
          <w:tab w:val="left" w:pos="8004"/>
        </w:tabs>
        <w:rPr>
          <w:sz w:val="20"/>
        </w:rPr>
      </w:pPr>
    </w:p>
    <w:p w14:paraId="1411E846" w14:textId="77777777" w:rsidR="00A90B90" w:rsidRPr="00BA63F9" w:rsidRDefault="00A90B90" w:rsidP="00A90B90">
      <w:pPr>
        <w:tabs>
          <w:tab w:val="left" w:pos="8004"/>
        </w:tabs>
        <w:rPr>
          <w:sz w:val="20"/>
        </w:rPr>
      </w:pPr>
    </w:p>
    <w:p w14:paraId="0E0880DA" w14:textId="77777777" w:rsidR="00A90B90" w:rsidRPr="00BA63F9" w:rsidRDefault="00A90B90" w:rsidP="00A90B90">
      <w:pPr>
        <w:tabs>
          <w:tab w:val="left" w:pos="8004"/>
        </w:tabs>
        <w:rPr>
          <w:sz w:val="20"/>
        </w:rPr>
      </w:pPr>
      <w:r w:rsidRPr="00BA63F9">
        <w:rPr>
          <w:sz w:val="20"/>
        </w:rPr>
        <w:lastRenderedPageBreak/>
        <w:t xml:space="preserve">Primer vhodnih podatkov 1:                                           Primer izhodnih podatkov 1: </w:t>
      </w:r>
    </w:p>
    <w:p w14:paraId="7743E03E" w14:textId="77777777" w:rsidR="00A90B90" w:rsidRPr="00BA63F9" w:rsidRDefault="00A90B90" w:rsidP="00A90B90">
      <w:pPr>
        <w:rPr>
          <w:sz w:val="20"/>
        </w:rPr>
      </w:pPr>
      <w:r w:rsidRPr="00BA63F9">
        <w:rPr>
          <w:noProof/>
        </w:rPr>
        <w:drawing>
          <wp:inline distT="0" distB="0" distL="0" distR="0" wp14:anchorId="11634BD1" wp14:editId="296043BB">
            <wp:extent cx="5260340" cy="1600121"/>
            <wp:effectExtent l="0" t="0" r="0" b="635"/>
            <wp:docPr id="9" name="Slika 9" descr="Slika, ki vsebuje besede besedilo, posnetek zaslona, računalnik&#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ka 9" descr="Slika, ki vsebuje besede besedilo, posnetek zaslona, računalnik&#10;&#10;Opis je samodejno ustvarjen"/>
                    <pic:cNvPicPr/>
                  </pic:nvPicPr>
                  <pic:blipFill rotWithShape="1">
                    <a:blip r:embed="rId113"/>
                    <a:srcRect l="21014" t="34281" r="36975" b="43000"/>
                    <a:stretch/>
                  </pic:blipFill>
                  <pic:spPr bwMode="auto">
                    <a:xfrm>
                      <a:off x="0" y="0"/>
                      <a:ext cx="5265136" cy="1601580"/>
                    </a:xfrm>
                    <a:prstGeom prst="rect">
                      <a:avLst/>
                    </a:prstGeom>
                    <a:ln>
                      <a:noFill/>
                    </a:ln>
                    <a:extLst>
                      <a:ext uri="{53640926-AAD7-44D8-BBD7-CCE9431645EC}">
                        <a14:shadowObscured xmlns:a14="http://schemas.microsoft.com/office/drawing/2010/main"/>
                      </a:ext>
                    </a:extLst>
                  </pic:spPr>
                </pic:pic>
              </a:graphicData>
            </a:graphic>
          </wp:inline>
        </w:drawing>
      </w:r>
    </w:p>
    <w:p w14:paraId="01FE9B72" w14:textId="77777777" w:rsidR="00A90B90" w:rsidRPr="00BA63F9" w:rsidRDefault="00A90B90" w:rsidP="00A90B90">
      <w:pPr>
        <w:tabs>
          <w:tab w:val="left" w:pos="8004"/>
        </w:tabs>
        <w:rPr>
          <w:sz w:val="20"/>
        </w:rPr>
      </w:pPr>
      <w:r w:rsidRPr="00BA63F9">
        <w:rPr>
          <w:sz w:val="20"/>
        </w:rPr>
        <w:t xml:space="preserve">Primer vhodnih podatkov 2:                                             Primer izhodnih podatkov 2: </w:t>
      </w:r>
    </w:p>
    <w:p w14:paraId="1F9E0DB4" w14:textId="77777777" w:rsidR="00A90B90" w:rsidRPr="00BA63F9" w:rsidRDefault="00A90B90" w:rsidP="00A90B90">
      <w:pPr>
        <w:rPr>
          <w:sz w:val="20"/>
        </w:rPr>
      </w:pPr>
      <w:r w:rsidRPr="00BA63F9">
        <w:rPr>
          <w:noProof/>
        </w:rPr>
        <w:drawing>
          <wp:inline distT="0" distB="0" distL="0" distR="0" wp14:anchorId="6D131640" wp14:editId="104993BB">
            <wp:extent cx="5346065" cy="1356178"/>
            <wp:effectExtent l="0" t="0" r="6985" b="0"/>
            <wp:docPr id="12" name="Slika 12" descr="Slika, ki vsebuje besede besedilo, posnetek zaslona, računalnik&#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ka 9" descr="Slika, ki vsebuje besede besedilo, posnetek zaslona, računalnik&#10;&#10;Opis je samodejno ustvarjen"/>
                    <pic:cNvPicPr/>
                  </pic:nvPicPr>
                  <pic:blipFill rotWithShape="1">
                    <a:blip r:embed="rId113"/>
                    <a:srcRect l="21014" t="60868" r="36975" b="20185"/>
                    <a:stretch/>
                  </pic:blipFill>
                  <pic:spPr bwMode="auto">
                    <a:xfrm>
                      <a:off x="0" y="0"/>
                      <a:ext cx="5406886" cy="1371607"/>
                    </a:xfrm>
                    <a:prstGeom prst="rect">
                      <a:avLst/>
                    </a:prstGeom>
                    <a:ln>
                      <a:noFill/>
                    </a:ln>
                    <a:extLst>
                      <a:ext uri="{53640926-AAD7-44D8-BBD7-CCE9431645EC}">
                        <a14:shadowObscured xmlns:a14="http://schemas.microsoft.com/office/drawing/2010/main"/>
                      </a:ext>
                    </a:extLst>
                  </pic:spPr>
                </pic:pic>
              </a:graphicData>
            </a:graphic>
          </wp:inline>
        </w:drawing>
      </w:r>
    </w:p>
    <w:p w14:paraId="0D806918" w14:textId="77777777" w:rsidR="00A90B90" w:rsidRPr="00BA63F9" w:rsidRDefault="00A90B90" w:rsidP="00A90B90">
      <w:pPr>
        <w:pStyle w:val="Podnaslov"/>
        <w:rPr>
          <w:sz w:val="20"/>
        </w:rPr>
      </w:pPr>
      <w:r w:rsidRPr="00BA63F9">
        <w:rPr>
          <w:sz w:val="20"/>
        </w:rPr>
        <w:t>OPIS PROBLEMA IN IDEJA REŠEVANJA</w:t>
      </w:r>
    </w:p>
    <w:p w14:paraId="124C78C4" w14:textId="77777777" w:rsidR="00A90B90" w:rsidRPr="00BA63F9" w:rsidRDefault="00A90B90" w:rsidP="00A90B90">
      <w:r w:rsidRPr="00BA63F9">
        <w:t>Iščemo koliko kmetij je treba pregledati na določen dan.</w:t>
      </w:r>
    </w:p>
    <w:p w14:paraId="1AC1AFC7" w14:textId="77777777" w:rsidR="00A90B90" w:rsidRPr="00BA63F9" w:rsidRDefault="00A90B90" w:rsidP="00A90B90">
      <w:r w:rsidRPr="00BA63F9">
        <w:t>Problem bomo rešili tako, da bomo za vsak dan naredili vnos v seznam. V seznamu bomo imeli število farm. Do tega števila bomo prišli tako, da bomo za vsak dan napisali slovar oblike {število kravic na kmetiji , število takih kmetij}. Sedaj bomo sešteli vse kmetije in dobimo prvi dan. Za naslednji dan bomo pogledali koliko kravic bo na farmi, če jih podvojimo. Če je manj kot dovoljeno število kravic jih podvojimo,  tako da slovar preoblikujemo {število kravic na kmetiji * 2 , število takih kmetij}. Sicer podvojimo število kmetij {število kravic na kmetiji , število takih kmetij * 2}. To je naš novi slovar. Ta postopek ponovimo za vsak dan.</w:t>
      </w:r>
    </w:p>
    <w:p w14:paraId="13811E17" w14:textId="77777777" w:rsidR="00A90B90" w:rsidRPr="00BA63F9" w:rsidRDefault="00A90B90" w:rsidP="00A90B90">
      <w:r w:rsidRPr="00BA63F9">
        <w:t xml:space="preserve">Ko iščemo število kravic na določen dan, samo pogledamo v seznam. </w:t>
      </w:r>
    </w:p>
    <w:p w14:paraId="5B6C260E" w14:textId="77777777" w:rsidR="00A90B90" w:rsidRPr="00BA63F9" w:rsidRDefault="00A90B90" w:rsidP="00A90B90">
      <w:pPr>
        <w:rPr>
          <w:sz w:val="20"/>
        </w:rPr>
      </w:pPr>
      <w:r w:rsidRPr="00BA63F9">
        <w:rPr>
          <w:sz w:val="20"/>
        </w:rPr>
        <w:t>DOKAZ, DA JE NALOGA REŠENA</w:t>
      </w:r>
    </w:p>
    <w:p w14:paraId="5EFCCEC9" w14:textId="77777777" w:rsidR="00A90B90" w:rsidRPr="00BA63F9" w:rsidRDefault="00A90B90" w:rsidP="00A90B90">
      <w:pPr>
        <w:pStyle w:val="Podnaslov"/>
        <w:rPr>
          <w:sz w:val="20"/>
        </w:rPr>
      </w:pPr>
      <w:r w:rsidRPr="00BA63F9">
        <w:rPr>
          <w:noProof/>
        </w:rPr>
        <w:drawing>
          <wp:inline distT="0" distB="0" distL="0" distR="0" wp14:anchorId="71B537C9" wp14:editId="502A0577">
            <wp:extent cx="6491802" cy="1409700"/>
            <wp:effectExtent l="0" t="0" r="4445" b="0"/>
            <wp:docPr id="80" name="Slika 80" descr="Slika, ki vsebuje besede besedilo, posnetek zaslona, računalnik,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lika 64" descr="Slika, ki vsebuje besede besedilo, posnetek zaslona, računalnik, notranji&#10;&#10;Opis je samodejno ustvarjen"/>
                    <pic:cNvPicPr/>
                  </pic:nvPicPr>
                  <pic:blipFill rotWithShape="1">
                    <a:blip r:embed="rId114"/>
                    <a:srcRect l="12830" t="24666" r="14345" b="47220"/>
                    <a:stretch/>
                  </pic:blipFill>
                  <pic:spPr bwMode="auto">
                    <a:xfrm>
                      <a:off x="0" y="0"/>
                      <a:ext cx="6510142" cy="1413682"/>
                    </a:xfrm>
                    <a:prstGeom prst="rect">
                      <a:avLst/>
                    </a:prstGeom>
                    <a:ln>
                      <a:noFill/>
                    </a:ln>
                    <a:extLst>
                      <a:ext uri="{53640926-AAD7-44D8-BBD7-CCE9431645EC}">
                        <a14:shadowObscured xmlns:a14="http://schemas.microsoft.com/office/drawing/2010/main"/>
                      </a:ext>
                    </a:extLst>
                  </pic:spPr>
                </pic:pic>
              </a:graphicData>
            </a:graphic>
          </wp:inline>
        </w:drawing>
      </w:r>
      <w:r w:rsidRPr="00BA63F9">
        <w:rPr>
          <w:sz w:val="20"/>
        </w:rPr>
        <w:t xml:space="preserve"> </w:t>
      </w:r>
    </w:p>
    <w:p w14:paraId="2395DDD9" w14:textId="77777777" w:rsidR="00A90B90" w:rsidRPr="00BA63F9" w:rsidRDefault="00A90B90" w:rsidP="00A90B90">
      <w:pPr>
        <w:rPr>
          <w:sz w:val="20"/>
        </w:rPr>
      </w:pPr>
    </w:p>
    <w:p w14:paraId="476C85BA" w14:textId="77777777" w:rsidR="00A90B90" w:rsidRPr="00BA63F9" w:rsidRDefault="00A90B90" w:rsidP="00A90B90">
      <w:pPr>
        <w:pStyle w:val="Podnaslov"/>
        <w:rPr>
          <w:sz w:val="20"/>
        </w:rPr>
      </w:pPr>
      <w:r w:rsidRPr="00BA63F9">
        <w:rPr>
          <w:sz w:val="20"/>
        </w:rPr>
        <w:t>DATOTEKA</w:t>
      </w:r>
    </w:p>
    <w:p w14:paraId="29531DBE" w14:textId="77777777" w:rsidR="00A90B90" w:rsidRPr="00BA63F9" w:rsidRDefault="00A90B90" w:rsidP="00A90B90">
      <w:pPr>
        <w:rPr>
          <w:sz w:val="20"/>
        </w:rPr>
      </w:pPr>
      <w:r w:rsidRPr="00BA63F9">
        <w:rPr>
          <w:sz w:val="20"/>
        </w:rPr>
        <w:t>magicalcows.py</w:t>
      </w:r>
      <w:r w:rsidRPr="00BA63F9">
        <w:rPr>
          <w:sz w:val="20"/>
        </w:rPr>
        <w:br w:type="page"/>
      </w:r>
    </w:p>
    <w:p w14:paraId="74A8CE73" w14:textId="77777777" w:rsidR="00A90B90" w:rsidRPr="00BA63F9" w:rsidRDefault="00A90B90" w:rsidP="00A90B90">
      <w:pPr>
        <w:pStyle w:val="Naslov1"/>
        <w:rPr>
          <w:noProof/>
          <w:lang w:eastAsia="sl-SI"/>
        </w:rPr>
      </w:pPr>
      <w:r w:rsidRPr="00BA63F9">
        <w:lastRenderedPageBreak/>
        <w:t>H to O</w:t>
      </w:r>
      <w:r w:rsidRPr="00BA63F9">
        <w:rPr>
          <w:noProof/>
          <w:lang w:eastAsia="sl-SI"/>
        </w:rPr>
        <w:t xml:space="preserve"> </w:t>
      </w:r>
    </w:p>
    <w:p w14:paraId="0B04F61C" w14:textId="77777777" w:rsidR="00A90B90" w:rsidRPr="00BA63F9" w:rsidRDefault="00A90B90" w:rsidP="00A90B90">
      <w:pPr>
        <w:rPr>
          <w:noProof/>
          <w:sz w:val="20"/>
        </w:rPr>
      </w:pPr>
      <w:r w:rsidRPr="00BA63F9">
        <w:rPr>
          <w:noProof/>
          <w:sz w:val="20"/>
        </w:rPr>
        <w:t xml:space="preserve">Naloga je na spletni strani </w:t>
      </w:r>
      <w:hyperlink r:id="rId115" w:tgtFrame="_blank" w:history="1">
        <w:r w:rsidRPr="00BA63F9">
          <w:rPr>
            <w:rStyle w:val="Hiperpovezava"/>
            <w:rFonts w:ascii="Arial" w:hAnsi="Arial" w:cs="Arial"/>
            <w:color w:val="1155CC"/>
            <w:shd w:val="clear" w:color="auto" w:fill="FFFFFF"/>
          </w:rPr>
          <w:t>https://open.kattis.com/problems/htoo</w:t>
        </w:r>
      </w:hyperlink>
      <w:r w:rsidRPr="00BA63F9">
        <w:rPr>
          <w:noProof/>
          <w:sz w:val="20"/>
        </w:rPr>
        <w:t xml:space="preserve"> in je vredna 2.6 točk.</w:t>
      </w:r>
    </w:p>
    <w:p w14:paraId="58624C0A"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5408" behindDoc="0" locked="0" layoutInCell="1" allowOverlap="1" wp14:anchorId="77209259" wp14:editId="379B64A8">
                <wp:simplePos x="0" y="0"/>
                <wp:positionH relativeFrom="column">
                  <wp:posOffset>681355</wp:posOffset>
                </wp:positionH>
                <wp:positionV relativeFrom="paragraph">
                  <wp:posOffset>1414145</wp:posOffset>
                </wp:positionV>
                <wp:extent cx="255270" cy="240030"/>
                <wp:effectExtent l="19050" t="19050" r="11430" b="26670"/>
                <wp:wrapNone/>
                <wp:docPr id="74" name="Rounded Rectangle 5"/>
                <wp:cNvGraphicFramePr/>
                <a:graphic xmlns:a="http://schemas.openxmlformats.org/drawingml/2006/main">
                  <a:graphicData uri="http://schemas.microsoft.com/office/word/2010/wordprocessingShape">
                    <wps:wsp>
                      <wps:cNvSpPr/>
                      <wps:spPr>
                        <a:xfrm>
                          <a:off x="0" y="0"/>
                          <a:ext cx="255270" cy="24003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479EE21" id="Rounded Rectangle 5" o:spid="_x0000_s1026" style="position:absolute;margin-left:53.65pt;margin-top:111.35pt;width:20.1pt;height:18.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" filled="f" strokecolor="#ed7d31 [3205]" strokeweight="2.25pt">
                <v:stroke joinstyle="miter"/>
              </v:roundrect>
            </w:pict>
          </mc:Fallback>
        </mc:AlternateContent>
      </w:r>
      <w:r w:rsidRPr="00BA63F9">
        <w:rPr>
          <w:noProof/>
        </w:rPr>
        <w:drawing>
          <wp:inline distT="0" distB="0" distL="0" distR="0" wp14:anchorId="5F71527A" wp14:editId="1975FD2C">
            <wp:extent cx="2088578" cy="2179320"/>
            <wp:effectExtent l="0" t="0" r="6985" b="0"/>
            <wp:docPr id="82" name="Slika 82"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ki vsebuje besede besedilo&#10;&#10;Opis je samodejno ustvarjen"/>
                    <pic:cNvPicPr/>
                  </pic:nvPicPr>
                  <pic:blipFill rotWithShape="1">
                    <a:blip r:embed="rId116"/>
                    <a:srcRect l="69047" t="23353" r="13625" b="44503"/>
                    <a:stretch/>
                  </pic:blipFill>
                  <pic:spPr bwMode="auto">
                    <a:xfrm>
                      <a:off x="0" y="0"/>
                      <a:ext cx="2099005" cy="2190200"/>
                    </a:xfrm>
                    <a:prstGeom prst="rect">
                      <a:avLst/>
                    </a:prstGeom>
                    <a:ln>
                      <a:noFill/>
                    </a:ln>
                    <a:extLst>
                      <a:ext uri="{53640926-AAD7-44D8-BBD7-CCE9431645EC}">
                        <a14:shadowObscured xmlns:a14="http://schemas.microsoft.com/office/drawing/2010/main"/>
                      </a:ext>
                    </a:extLst>
                  </pic:spPr>
                </pic:pic>
              </a:graphicData>
            </a:graphic>
          </wp:inline>
        </w:drawing>
      </w:r>
    </w:p>
    <w:p w14:paraId="4E0BFA7E" w14:textId="77777777" w:rsidR="00A90B90" w:rsidRPr="00BA63F9" w:rsidRDefault="00A90B90" w:rsidP="00A90B90">
      <w:pPr>
        <w:rPr>
          <w:rStyle w:val="PodnaslovZnak"/>
          <w:sz w:val="20"/>
        </w:rPr>
      </w:pPr>
      <w:r w:rsidRPr="00BA63F9">
        <w:rPr>
          <w:rStyle w:val="PodnaslovZnak"/>
          <w:sz w:val="20"/>
        </w:rPr>
        <w:t>BESEDILO NALOGE</w:t>
      </w:r>
    </w:p>
    <w:p w14:paraId="3C958BF7" w14:textId="77777777" w:rsidR="00A90B90" w:rsidRPr="00BA63F9" w:rsidRDefault="00A90B90" w:rsidP="00A90B90">
      <w:pPr>
        <w:rPr>
          <w:sz w:val="20"/>
        </w:rPr>
      </w:pPr>
      <w:r w:rsidRPr="00BA63F9">
        <w:rPr>
          <w:sz w:val="20"/>
        </w:rPr>
        <w:t xml:space="preserve">Profesor </w:t>
      </w:r>
      <w:proofErr w:type="spellStart"/>
      <w:r w:rsidRPr="00BA63F9">
        <w:rPr>
          <w:sz w:val="20"/>
        </w:rPr>
        <w:t>Cesium</w:t>
      </w:r>
      <w:proofErr w:type="spellEnd"/>
      <w:r w:rsidRPr="00BA63F9">
        <w:rPr>
          <w:sz w:val="20"/>
        </w:rPr>
        <w:t xml:space="preserve"> je ustvaril nov postopek za preoblikovanje nekega kemičnega izdelka v drugo vrsto kemikalije z nekaj ostanki. Postopek je preprost: samo vnesti mora določeno število molekul tipa A, vnesti želeni izhodni tip B in zagnati stroj. Ustvari največ možnih molekul B. Žal je bil profesor Kadmij ljubosumen na njegovo delo in je skušal sabotirati stroj z obračanjem žic na </w:t>
      </w:r>
      <w:proofErr w:type="spellStart"/>
      <w:r w:rsidRPr="00BA63F9">
        <w:rPr>
          <w:sz w:val="20"/>
        </w:rPr>
        <w:t>Cesijevem</w:t>
      </w:r>
      <w:proofErr w:type="spellEnd"/>
      <w:r w:rsidRPr="00BA63F9">
        <w:rPr>
          <w:sz w:val="20"/>
        </w:rPr>
        <w:t xml:space="preserve"> stroju. Profesor Cezij, ki ga je opozoril eden od njegovih pomočnikov, je lahko popravil napako. Da bi odkril kakršno koli težavo v prihodnosti, vas prosi, da ustvarite samodejni način za izračun števila molekul, ki bi jih moral stroj oddati. S tem algoritmom lahko zazna, ali je bil njegov dragoceni stroj spremenjen.</w:t>
      </w:r>
    </w:p>
    <w:p w14:paraId="5027548D" w14:textId="77777777" w:rsidR="00A90B90" w:rsidRPr="00BA63F9" w:rsidRDefault="00A90B90" w:rsidP="00A90B90">
      <w:pPr>
        <w:rPr>
          <w:sz w:val="20"/>
        </w:rPr>
      </w:pPr>
    </w:p>
    <w:p w14:paraId="0FE38C8D" w14:textId="77777777" w:rsidR="00A90B90" w:rsidRPr="00BA63F9" w:rsidRDefault="00A90B90" w:rsidP="00A90B90">
      <w:pPr>
        <w:rPr>
          <w:sz w:val="20"/>
        </w:rPr>
      </w:pPr>
      <w:r w:rsidRPr="00BA63F9">
        <w:rPr>
          <w:sz w:val="20"/>
        </w:rPr>
        <w:t>Molekule so zapisane kot nizi, sestavljeni iz velikih črk (A–Z) in številk. Velike črke predstavljajo atome. Upoštevajte, da cezij uporablja samo posamezne črke abecede kot okrajšave za atome, zato je mogoče uporabiti H, C, A, X, Y, …, He, Mg, … pa ne. Če črki ne sledi številka, to pomeni, da je njen atom samo en. Atom, ki mu sledi številka l (1≤l&lt;</w:t>
      </w:r>
      <m:oMath>
        <m:r>
          <w:rPr>
            <w:rFonts w:ascii="Cambria Math" w:hAnsi="Cambria Math"/>
            <w:sz w:val="20"/>
          </w:rPr>
          <m:t>10^3</m:t>
        </m:r>
      </m:oMath>
      <w:r w:rsidRPr="00BA63F9">
        <w:rPr>
          <w:sz w:val="20"/>
        </w:rPr>
        <w:t>), predstavlja l kopij tega atoma. Atomi se lahko večkrat pojavijo v kemičnem izdelku.</w:t>
      </w:r>
    </w:p>
    <w:p w14:paraId="2793C335" w14:textId="77777777" w:rsidR="00A90B90" w:rsidRPr="00BA63F9" w:rsidRDefault="00A90B90" w:rsidP="00A90B90">
      <w:pPr>
        <w:rPr>
          <w:sz w:val="20"/>
        </w:rPr>
      </w:pPr>
      <w:r w:rsidRPr="00BA63F9">
        <w:rPr>
          <w:sz w:val="20"/>
        </w:rPr>
        <w:t>Na primer: H2OC100H pomeni 2 atoma H, nato 1 O, nato 100 C in spet 1 H.</w:t>
      </w:r>
    </w:p>
    <w:p w14:paraId="6AB494C1" w14:textId="77777777" w:rsidR="00A90B90" w:rsidRPr="00BA63F9" w:rsidRDefault="00A90B90" w:rsidP="00A90B90">
      <w:pPr>
        <w:rPr>
          <w:sz w:val="20"/>
        </w:rPr>
      </w:pPr>
      <w:r w:rsidRPr="00BA63F9">
        <w:rPr>
          <w:b/>
          <w:sz w:val="20"/>
          <w:u w:val="single"/>
        </w:rPr>
        <w:t>Vhodni podatki</w:t>
      </w:r>
      <w:r w:rsidRPr="00BA63F9">
        <w:rPr>
          <w:sz w:val="20"/>
        </w:rPr>
        <w:t>:</w:t>
      </w:r>
    </w:p>
    <w:p w14:paraId="2CBB9B69" w14:textId="77777777" w:rsidR="00A90B90" w:rsidRPr="00BA63F9" w:rsidRDefault="00A90B90" w:rsidP="00A90B90">
      <w:pPr>
        <w:rPr>
          <w:sz w:val="20"/>
        </w:rPr>
      </w:pPr>
      <w:r w:rsidRPr="00BA63F9">
        <w:rPr>
          <w:sz w:val="20"/>
        </w:rPr>
        <w:t>Prva vrstica vsebuje vhodno molekulo, niz dolžine največ 2500, ki mu sledi celo število 1≤k≤10^3, ki označuje, koliko teh molekul ima profesor Cezij.</w:t>
      </w:r>
    </w:p>
    <w:p w14:paraId="3445E92E" w14:textId="77777777" w:rsidR="00A90B90" w:rsidRPr="00BA63F9" w:rsidRDefault="00A90B90" w:rsidP="00A90B90">
      <w:pPr>
        <w:rPr>
          <w:sz w:val="20"/>
        </w:rPr>
      </w:pPr>
      <w:r w:rsidRPr="00BA63F9">
        <w:rPr>
          <w:sz w:val="20"/>
        </w:rPr>
        <w:t>Druga vrstica vsebuje želeno izhodno molekulo, podano kot niz dolžine največ 2500.</w:t>
      </w:r>
    </w:p>
    <w:p w14:paraId="790F61F9" w14:textId="77777777" w:rsidR="00A90B90" w:rsidRPr="00BA63F9" w:rsidRDefault="00A90B90" w:rsidP="00A90B90">
      <w:pPr>
        <w:rPr>
          <w:sz w:val="20"/>
        </w:rPr>
      </w:pPr>
      <w:r w:rsidRPr="00BA63F9">
        <w:rPr>
          <w:b/>
          <w:sz w:val="20"/>
          <w:u w:val="single"/>
        </w:rPr>
        <w:t>Izhodni podatki</w:t>
      </w:r>
      <w:r w:rsidRPr="00BA63F9">
        <w:rPr>
          <w:sz w:val="20"/>
        </w:rPr>
        <w:t>:</w:t>
      </w:r>
    </w:p>
    <w:p w14:paraId="5E2E8C9C" w14:textId="77777777" w:rsidR="00A90B90" w:rsidRPr="00BA63F9" w:rsidRDefault="00A90B90" w:rsidP="00A90B90">
      <w:pPr>
        <w:rPr>
          <w:sz w:val="20"/>
        </w:rPr>
      </w:pPr>
      <w:r w:rsidRPr="00BA63F9">
        <w:rPr>
          <w:sz w:val="20"/>
        </w:rPr>
        <w:t>Izhod je sestavljen iz ene vrstice, ki vsebuje največje število n izhodnih molekul, ki jih lahko sestavimo z uporabo vhodnih molekul.</w:t>
      </w:r>
    </w:p>
    <w:p w14:paraId="3AD51FF4" w14:textId="77777777" w:rsidR="00A90B90" w:rsidRPr="00BA63F9" w:rsidRDefault="00A90B90" w:rsidP="00A90B90">
      <w:pPr>
        <w:tabs>
          <w:tab w:val="left" w:pos="8004"/>
        </w:tabs>
        <w:rPr>
          <w:sz w:val="20"/>
        </w:rPr>
      </w:pPr>
      <w:r w:rsidRPr="00BA63F9">
        <w:rPr>
          <w:sz w:val="20"/>
        </w:rPr>
        <w:t xml:space="preserve">Primer vhodnih podatkov 1:                                           Primer izhodnih podatkov 1: </w:t>
      </w:r>
    </w:p>
    <w:p w14:paraId="1D37A0F8" w14:textId="77777777" w:rsidR="00A90B90" w:rsidRPr="00BA63F9" w:rsidRDefault="00A90B90" w:rsidP="00A90B90">
      <w:pPr>
        <w:rPr>
          <w:sz w:val="20"/>
        </w:rPr>
      </w:pPr>
      <w:r w:rsidRPr="00BA63F9">
        <w:rPr>
          <w:noProof/>
        </w:rPr>
        <w:drawing>
          <wp:inline distT="0" distB="0" distL="0" distR="0" wp14:anchorId="5E7E3535" wp14:editId="2ACC233F">
            <wp:extent cx="5230511" cy="527912"/>
            <wp:effectExtent l="0" t="0" r="0" b="5715"/>
            <wp:docPr id="8" name="Slika 8"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ki vsebuje besede besedilo, posnetek zaslona, notranji&#10;&#10;Opis je samodejno ustvarjen"/>
                    <pic:cNvPicPr/>
                  </pic:nvPicPr>
                  <pic:blipFill rotWithShape="1">
                    <a:blip r:embed="rId117"/>
                    <a:srcRect l="21168" t="17121" r="36609" b="75302"/>
                    <a:stretch/>
                  </pic:blipFill>
                  <pic:spPr bwMode="auto">
                    <a:xfrm>
                      <a:off x="0" y="0"/>
                      <a:ext cx="5268121" cy="531708"/>
                    </a:xfrm>
                    <a:prstGeom prst="rect">
                      <a:avLst/>
                    </a:prstGeom>
                    <a:ln>
                      <a:noFill/>
                    </a:ln>
                    <a:extLst>
                      <a:ext uri="{53640926-AAD7-44D8-BBD7-CCE9431645EC}">
                        <a14:shadowObscured xmlns:a14="http://schemas.microsoft.com/office/drawing/2010/main"/>
                      </a:ext>
                    </a:extLst>
                  </pic:spPr>
                </pic:pic>
              </a:graphicData>
            </a:graphic>
          </wp:inline>
        </w:drawing>
      </w:r>
    </w:p>
    <w:p w14:paraId="7A270EF3" w14:textId="77777777" w:rsidR="00A90B90" w:rsidRPr="00BA63F9" w:rsidRDefault="00A90B90" w:rsidP="00A90B90">
      <w:pPr>
        <w:rPr>
          <w:sz w:val="20"/>
        </w:rPr>
      </w:pPr>
    </w:p>
    <w:p w14:paraId="47757DB5" w14:textId="77777777" w:rsidR="00A90B90" w:rsidRPr="00BA63F9" w:rsidRDefault="00A90B90" w:rsidP="00A90B90">
      <w:pPr>
        <w:rPr>
          <w:sz w:val="20"/>
        </w:rPr>
      </w:pPr>
    </w:p>
    <w:p w14:paraId="0164654B" w14:textId="77777777" w:rsidR="00A90B90" w:rsidRPr="00BA63F9" w:rsidRDefault="00A90B90" w:rsidP="00A90B90">
      <w:pPr>
        <w:tabs>
          <w:tab w:val="left" w:pos="8004"/>
        </w:tabs>
        <w:rPr>
          <w:sz w:val="20"/>
        </w:rPr>
      </w:pPr>
      <w:r w:rsidRPr="00BA63F9">
        <w:rPr>
          <w:sz w:val="20"/>
        </w:rPr>
        <w:lastRenderedPageBreak/>
        <w:t xml:space="preserve">Primer vhodnih podatkov 2:                                           Primer izhodnih podatkov 2: </w:t>
      </w:r>
    </w:p>
    <w:p w14:paraId="038EAE3D" w14:textId="77777777" w:rsidR="00A90B90" w:rsidRPr="00BA63F9" w:rsidRDefault="00A90B90" w:rsidP="00A90B90">
      <w:pPr>
        <w:rPr>
          <w:sz w:val="20"/>
        </w:rPr>
      </w:pPr>
      <w:r w:rsidRPr="00BA63F9">
        <w:rPr>
          <w:noProof/>
        </w:rPr>
        <w:drawing>
          <wp:inline distT="0" distB="0" distL="0" distR="0" wp14:anchorId="7470FE6D" wp14:editId="2DDD93EF">
            <wp:extent cx="5231189" cy="528506"/>
            <wp:effectExtent l="0" t="0" r="7620" b="5080"/>
            <wp:docPr id="13" name="Slika 13"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ki vsebuje besede besedilo, posnetek zaslona, notranji&#10;&#10;Opis je samodejno ustvarjen"/>
                    <pic:cNvPicPr/>
                  </pic:nvPicPr>
                  <pic:blipFill rotWithShape="1">
                    <a:blip r:embed="rId117"/>
                    <a:srcRect l="21168" t="28186" r="36609" b="64230"/>
                    <a:stretch/>
                  </pic:blipFill>
                  <pic:spPr bwMode="auto">
                    <a:xfrm>
                      <a:off x="0" y="0"/>
                      <a:ext cx="5268121" cy="532237"/>
                    </a:xfrm>
                    <a:prstGeom prst="rect">
                      <a:avLst/>
                    </a:prstGeom>
                    <a:ln>
                      <a:noFill/>
                    </a:ln>
                    <a:extLst>
                      <a:ext uri="{53640926-AAD7-44D8-BBD7-CCE9431645EC}">
                        <a14:shadowObscured xmlns:a14="http://schemas.microsoft.com/office/drawing/2010/main"/>
                      </a:ext>
                    </a:extLst>
                  </pic:spPr>
                </pic:pic>
              </a:graphicData>
            </a:graphic>
          </wp:inline>
        </w:drawing>
      </w:r>
    </w:p>
    <w:p w14:paraId="13BF1249" w14:textId="77777777" w:rsidR="00A90B90" w:rsidRPr="00BA63F9" w:rsidRDefault="00A90B90" w:rsidP="00A90B90">
      <w:pPr>
        <w:tabs>
          <w:tab w:val="left" w:pos="8004"/>
        </w:tabs>
        <w:rPr>
          <w:sz w:val="20"/>
        </w:rPr>
      </w:pPr>
      <w:r w:rsidRPr="00BA63F9">
        <w:rPr>
          <w:sz w:val="20"/>
        </w:rPr>
        <w:t xml:space="preserve">Primer vhodnih podatkov 3:                                           Primer izhodnih podatkov 3: </w:t>
      </w:r>
    </w:p>
    <w:p w14:paraId="242D3B5E" w14:textId="77777777" w:rsidR="00A90B90" w:rsidRPr="00BA63F9" w:rsidRDefault="00A90B90" w:rsidP="00A90B90">
      <w:pPr>
        <w:rPr>
          <w:sz w:val="20"/>
        </w:rPr>
      </w:pPr>
      <w:r w:rsidRPr="00BA63F9">
        <w:rPr>
          <w:noProof/>
        </w:rPr>
        <w:drawing>
          <wp:inline distT="0" distB="0" distL="0" distR="0" wp14:anchorId="288106E0" wp14:editId="78F18B0D">
            <wp:extent cx="5234017" cy="511728"/>
            <wp:effectExtent l="0" t="0" r="0" b="3175"/>
            <wp:docPr id="14" name="Slika 14"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ki vsebuje besede besedilo, posnetek zaslona, notranji&#10;&#10;Opis je samodejno ustvarjen"/>
                    <pic:cNvPicPr/>
                  </pic:nvPicPr>
                  <pic:blipFill rotWithShape="1">
                    <a:blip r:embed="rId117"/>
                    <a:srcRect l="21168" t="39133" r="36609" b="53528"/>
                    <a:stretch/>
                  </pic:blipFill>
                  <pic:spPr bwMode="auto">
                    <a:xfrm>
                      <a:off x="0" y="0"/>
                      <a:ext cx="5268121" cy="515062"/>
                    </a:xfrm>
                    <a:prstGeom prst="rect">
                      <a:avLst/>
                    </a:prstGeom>
                    <a:ln>
                      <a:noFill/>
                    </a:ln>
                    <a:extLst>
                      <a:ext uri="{53640926-AAD7-44D8-BBD7-CCE9431645EC}">
                        <a14:shadowObscured xmlns:a14="http://schemas.microsoft.com/office/drawing/2010/main"/>
                      </a:ext>
                    </a:extLst>
                  </pic:spPr>
                </pic:pic>
              </a:graphicData>
            </a:graphic>
          </wp:inline>
        </w:drawing>
      </w:r>
    </w:p>
    <w:p w14:paraId="764B4C3C" w14:textId="77777777" w:rsidR="00A90B90" w:rsidRPr="00BA63F9" w:rsidRDefault="00A90B90" w:rsidP="00A90B90">
      <w:pPr>
        <w:tabs>
          <w:tab w:val="left" w:pos="8004"/>
        </w:tabs>
        <w:rPr>
          <w:sz w:val="20"/>
        </w:rPr>
      </w:pPr>
      <w:r w:rsidRPr="00BA63F9">
        <w:rPr>
          <w:sz w:val="20"/>
        </w:rPr>
        <w:t xml:space="preserve">Primer vhodnih podatkov 4:                                           Primer izhodnih podatkov 4: </w:t>
      </w:r>
    </w:p>
    <w:p w14:paraId="41B889F7" w14:textId="77777777" w:rsidR="00A90B90" w:rsidRPr="00BA63F9" w:rsidRDefault="00A90B90" w:rsidP="00A90B90">
      <w:pPr>
        <w:rPr>
          <w:sz w:val="20"/>
        </w:rPr>
      </w:pPr>
      <w:r w:rsidRPr="00BA63F9">
        <w:rPr>
          <w:noProof/>
        </w:rPr>
        <w:drawing>
          <wp:inline distT="0" distB="0" distL="0" distR="0" wp14:anchorId="65705D18" wp14:editId="22B046CD">
            <wp:extent cx="5233761" cy="553673"/>
            <wp:effectExtent l="0" t="0" r="0" b="0"/>
            <wp:docPr id="15" name="Slika 15"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ki vsebuje besede besedilo, posnetek zaslona, notranji&#10;&#10;Opis je samodejno ustvarjen"/>
                    <pic:cNvPicPr/>
                  </pic:nvPicPr>
                  <pic:blipFill rotWithShape="1">
                    <a:blip r:embed="rId117"/>
                    <a:srcRect l="21168" t="50560" r="36609" b="41499"/>
                    <a:stretch/>
                  </pic:blipFill>
                  <pic:spPr bwMode="auto">
                    <a:xfrm>
                      <a:off x="0" y="0"/>
                      <a:ext cx="5268121" cy="557308"/>
                    </a:xfrm>
                    <a:prstGeom prst="rect">
                      <a:avLst/>
                    </a:prstGeom>
                    <a:ln>
                      <a:noFill/>
                    </a:ln>
                    <a:extLst>
                      <a:ext uri="{53640926-AAD7-44D8-BBD7-CCE9431645EC}">
                        <a14:shadowObscured xmlns:a14="http://schemas.microsoft.com/office/drawing/2010/main"/>
                      </a:ext>
                    </a:extLst>
                  </pic:spPr>
                </pic:pic>
              </a:graphicData>
            </a:graphic>
          </wp:inline>
        </w:drawing>
      </w:r>
    </w:p>
    <w:p w14:paraId="5F919F6C" w14:textId="77777777" w:rsidR="00A90B90" w:rsidRPr="00BA63F9" w:rsidRDefault="00A90B90" w:rsidP="00A90B90">
      <w:pPr>
        <w:tabs>
          <w:tab w:val="left" w:pos="8004"/>
        </w:tabs>
        <w:rPr>
          <w:sz w:val="20"/>
        </w:rPr>
      </w:pPr>
      <w:r w:rsidRPr="00BA63F9">
        <w:rPr>
          <w:sz w:val="20"/>
        </w:rPr>
        <w:t xml:space="preserve">Primer vhodnih podatkov 5:                                           Primer izhodnih podatkov 5: </w:t>
      </w:r>
    </w:p>
    <w:p w14:paraId="709DD224" w14:textId="77777777" w:rsidR="00A90B90" w:rsidRPr="00BA63F9" w:rsidRDefault="00A90B90" w:rsidP="00A90B90">
      <w:pPr>
        <w:rPr>
          <w:sz w:val="20"/>
        </w:rPr>
      </w:pPr>
      <w:r w:rsidRPr="00BA63F9">
        <w:rPr>
          <w:noProof/>
        </w:rPr>
        <w:drawing>
          <wp:inline distT="0" distB="0" distL="0" distR="0" wp14:anchorId="5F98DB38" wp14:editId="061EEEC1">
            <wp:extent cx="5233728" cy="545284"/>
            <wp:effectExtent l="0" t="0" r="5080" b="7620"/>
            <wp:docPr id="17" name="Slika 17"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ki vsebuje besede besedilo, posnetek zaslona, notranji&#10;&#10;Opis je samodejno ustvarjen"/>
                    <pic:cNvPicPr/>
                  </pic:nvPicPr>
                  <pic:blipFill rotWithShape="1">
                    <a:blip r:embed="rId117"/>
                    <a:srcRect l="21168" t="62108" r="36609" b="30071"/>
                    <a:stretch/>
                  </pic:blipFill>
                  <pic:spPr bwMode="auto">
                    <a:xfrm>
                      <a:off x="0" y="0"/>
                      <a:ext cx="5268121" cy="548867"/>
                    </a:xfrm>
                    <a:prstGeom prst="rect">
                      <a:avLst/>
                    </a:prstGeom>
                    <a:ln>
                      <a:noFill/>
                    </a:ln>
                    <a:extLst>
                      <a:ext uri="{53640926-AAD7-44D8-BBD7-CCE9431645EC}">
                        <a14:shadowObscured xmlns:a14="http://schemas.microsoft.com/office/drawing/2010/main"/>
                      </a:ext>
                    </a:extLst>
                  </pic:spPr>
                </pic:pic>
              </a:graphicData>
            </a:graphic>
          </wp:inline>
        </w:drawing>
      </w:r>
    </w:p>
    <w:p w14:paraId="71939C19" w14:textId="77777777" w:rsidR="00A90B90" w:rsidRPr="00BA63F9" w:rsidRDefault="00A90B90" w:rsidP="00A90B90">
      <w:pPr>
        <w:tabs>
          <w:tab w:val="left" w:pos="8004"/>
        </w:tabs>
        <w:rPr>
          <w:sz w:val="20"/>
        </w:rPr>
      </w:pPr>
      <w:r w:rsidRPr="00BA63F9">
        <w:rPr>
          <w:sz w:val="20"/>
        </w:rPr>
        <w:t xml:space="preserve">Primer vhodnih podatkov 6:                                           Primer izhodnih podatkov 6: </w:t>
      </w:r>
    </w:p>
    <w:p w14:paraId="46D85003" w14:textId="77777777" w:rsidR="00A90B90" w:rsidRPr="00BA63F9" w:rsidRDefault="00A90B90" w:rsidP="00A90B90">
      <w:pPr>
        <w:rPr>
          <w:sz w:val="20"/>
        </w:rPr>
      </w:pPr>
      <w:r w:rsidRPr="00BA63F9">
        <w:rPr>
          <w:noProof/>
        </w:rPr>
        <w:drawing>
          <wp:inline distT="0" distB="0" distL="0" distR="0" wp14:anchorId="6BBA1BCE" wp14:editId="5DC9A8CB">
            <wp:extent cx="5234305" cy="527104"/>
            <wp:effectExtent l="0" t="0" r="4445" b="6350"/>
            <wp:docPr id="18" name="Slika 18"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ki vsebuje besede besedilo, posnetek zaslona, notranji&#10;&#10;Opis je samodejno ustvarjen"/>
                    <pic:cNvPicPr/>
                  </pic:nvPicPr>
                  <pic:blipFill rotWithShape="1">
                    <a:blip r:embed="rId117"/>
                    <a:srcRect l="21168" t="72937" r="36609" b="19504"/>
                    <a:stretch/>
                  </pic:blipFill>
                  <pic:spPr bwMode="auto">
                    <a:xfrm>
                      <a:off x="0" y="0"/>
                      <a:ext cx="5268121" cy="530509"/>
                    </a:xfrm>
                    <a:prstGeom prst="rect">
                      <a:avLst/>
                    </a:prstGeom>
                    <a:ln>
                      <a:noFill/>
                    </a:ln>
                    <a:extLst>
                      <a:ext uri="{53640926-AAD7-44D8-BBD7-CCE9431645EC}">
                        <a14:shadowObscured xmlns:a14="http://schemas.microsoft.com/office/drawing/2010/main"/>
                      </a:ext>
                    </a:extLst>
                  </pic:spPr>
                </pic:pic>
              </a:graphicData>
            </a:graphic>
          </wp:inline>
        </w:drawing>
      </w:r>
    </w:p>
    <w:p w14:paraId="73825057" w14:textId="77777777" w:rsidR="00A90B90" w:rsidRPr="00BA63F9" w:rsidRDefault="00A90B90" w:rsidP="00A90B90">
      <w:pPr>
        <w:rPr>
          <w:sz w:val="20"/>
        </w:rPr>
      </w:pPr>
    </w:p>
    <w:p w14:paraId="6950FDDB" w14:textId="77777777" w:rsidR="00A90B90" w:rsidRPr="00BA63F9" w:rsidRDefault="00A90B90" w:rsidP="00A90B90">
      <w:pPr>
        <w:pStyle w:val="Podnaslov"/>
        <w:rPr>
          <w:sz w:val="20"/>
        </w:rPr>
      </w:pPr>
      <w:r w:rsidRPr="00BA63F9">
        <w:rPr>
          <w:sz w:val="20"/>
        </w:rPr>
        <w:t>OPIS PROBLEMA IN IDEJA REŠEVANJA</w:t>
      </w:r>
    </w:p>
    <w:p w14:paraId="6327BC42" w14:textId="77777777" w:rsidR="00A90B90" w:rsidRPr="00BA63F9" w:rsidRDefault="00A90B90" w:rsidP="00A90B90">
      <w:r w:rsidRPr="00BA63F9">
        <w:t>Iščemo koliko molekul lahko sestavimo iz poljubnega števila neke druge molekule.</w:t>
      </w:r>
    </w:p>
    <w:p w14:paraId="066E19EE" w14:textId="77777777" w:rsidR="00A90B90" w:rsidRPr="00BA63F9" w:rsidRDefault="00A90B90" w:rsidP="00A90B90">
      <w:r w:rsidRPr="00BA63F9">
        <w:t xml:space="preserve">Prvi vnos dobimo kot dva dela, molekulo in število  molekul. Zapišemo ju ločeno, saj bomo sedaj naredili slovar molekul, kjer bo ključ element in vrednost število elementa. Sprehajamo se po seznamu molekule. Vemo, da je vsak element zapisan kot črka, torej ko naletimo na črko pogledamo naslednje elemente. Če je naslednji element črka, je bilo tega elementa ena molekula. Če sledijo številke pa jih zlagamo v niz in nato spremenimo v število in damo v slovar. Še prej pa pomnožimo s številom molekul. </w:t>
      </w:r>
    </w:p>
    <w:p w14:paraId="48E56CCB" w14:textId="77777777" w:rsidR="00A90B90" w:rsidRPr="00BA63F9" w:rsidRDefault="00A90B90" w:rsidP="00A90B90">
      <w:r w:rsidRPr="00BA63F9">
        <w:t>Drugi vnos naredimo identično kot prvega. Sedaj se samo sprehodimo čez slovarja in gledamo koliko molekul lahko naredimo.  Za posamezni element s programom izračunamo število molekul, ki jih lahko zgradimo in pogledamo s katerim elementom lahko zgradimo minimalno število molekul. To število je naše končno število molekul.</w:t>
      </w:r>
    </w:p>
    <w:p w14:paraId="248B7D77" w14:textId="77777777" w:rsidR="00A90B90" w:rsidRPr="00BA63F9" w:rsidRDefault="00A90B90" w:rsidP="00A90B90">
      <w:pPr>
        <w:pStyle w:val="Podnaslov"/>
        <w:rPr>
          <w:sz w:val="20"/>
        </w:rPr>
      </w:pPr>
      <w:r w:rsidRPr="00BA63F9">
        <w:rPr>
          <w:sz w:val="20"/>
        </w:rPr>
        <w:t>DOKAZ, DA JE NALOGA REŠENA</w:t>
      </w:r>
    </w:p>
    <w:p w14:paraId="16591048" w14:textId="77777777" w:rsidR="00A90B90" w:rsidRPr="00BA63F9" w:rsidRDefault="00A90B90" w:rsidP="00A90B90">
      <w:pPr>
        <w:pStyle w:val="Podnaslov"/>
        <w:rPr>
          <w:sz w:val="20"/>
        </w:rPr>
      </w:pPr>
      <w:r w:rsidRPr="00BA63F9">
        <w:rPr>
          <w:noProof/>
        </w:rPr>
        <w:lastRenderedPageBreak/>
        <w:drawing>
          <wp:inline distT="0" distB="0" distL="0" distR="0" wp14:anchorId="1C5D506F" wp14:editId="42E38040">
            <wp:extent cx="5863905" cy="1365249"/>
            <wp:effectExtent l="0" t="0" r="3810" b="6985"/>
            <wp:docPr id="83" name="Slika 83"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lika 66" descr="Slika, ki vsebuje besede besedilo, posnetek zaslona, notranji&#10;&#10;Opis je samodejno ustvarjen"/>
                    <pic:cNvPicPr/>
                  </pic:nvPicPr>
                  <pic:blipFill rotWithShape="1">
                    <a:blip r:embed="rId118"/>
                    <a:srcRect l="13614" t="24625" r="13614" b="45255"/>
                    <a:stretch/>
                  </pic:blipFill>
                  <pic:spPr bwMode="auto">
                    <a:xfrm>
                      <a:off x="0" y="0"/>
                      <a:ext cx="5887634" cy="1370774"/>
                    </a:xfrm>
                    <a:prstGeom prst="rect">
                      <a:avLst/>
                    </a:prstGeom>
                    <a:ln>
                      <a:noFill/>
                    </a:ln>
                    <a:extLst>
                      <a:ext uri="{53640926-AAD7-44D8-BBD7-CCE9431645EC}">
                        <a14:shadowObscured xmlns:a14="http://schemas.microsoft.com/office/drawing/2010/main"/>
                      </a:ext>
                    </a:extLst>
                  </pic:spPr>
                </pic:pic>
              </a:graphicData>
            </a:graphic>
          </wp:inline>
        </w:drawing>
      </w:r>
      <w:r w:rsidRPr="00BA63F9">
        <w:rPr>
          <w:sz w:val="20"/>
        </w:rPr>
        <w:t xml:space="preserve"> </w:t>
      </w:r>
    </w:p>
    <w:p w14:paraId="71D249A8" w14:textId="77777777" w:rsidR="00A90B90" w:rsidRPr="00BA63F9" w:rsidRDefault="00A90B90" w:rsidP="00A90B90">
      <w:pPr>
        <w:pStyle w:val="Podnaslov"/>
        <w:rPr>
          <w:sz w:val="20"/>
        </w:rPr>
      </w:pPr>
      <w:r w:rsidRPr="00BA63F9">
        <w:rPr>
          <w:sz w:val="20"/>
        </w:rPr>
        <w:t>DATOTEKA</w:t>
      </w:r>
    </w:p>
    <w:p w14:paraId="2B60B861" w14:textId="77777777" w:rsidR="00A90B90" w:rsidRPr="00BA63F9" w:rsidRDefault="00A90B90" w:rsidP="00A90B90">
      <w:r w:rsidRPr="00BA63F9">
        <w:t>htoo.py</w:t>
      </w:r>
      <w:r w:rsidRPr="00BA63F9">
        <w:br w:type="page"/>
      </w:r>
    </w:p>
    <w:p w14:paraId="388E2EF1" w14:textId="77777777" w:rsidR="00A90B90" w:rsidRPr="00BA63F9" w:rsidRDefault="00A90B90" w:rsidP="00A90B90"/>
    <w:p w14:paraId="41AB94E3" w14:textId="77777777" w:rsidR="00A90B90" w:rsidRPr="00BA63F9" w:rsidRDefault="00A90B90" w:rsidP="00A90B90">
      <w:pPr>
        <w:pStyle w:val="Naslov1"/>
      </w:pPr>
      <w:proofErr w:type="spellStart"/>
      <w:r w:rsidRPr="00BA63F9">
        <w:t>Babelfish</w:t>
      </w:r>
      <w:proofErr w:type="spellEnd"/>
    </w:p>
    <w:p w14:paraId="6E7BB149" w14:textId="77777777" w:rsidR="00A90B90" w:rsidRPr="00BA63F9" w:rsidRDefault="00A90B90" w:rsidP="00A90B90">
      <w:pPr>
        <w:rPr>
          <w:noProof/>
          <w:sz w:val="20"/>
        </w:rPr>
      </w:pPr>
      <w:r w:rsidRPr="00BA63F9">
        <w:rPr>
          <w:noProof/>
          <w:sz w:val="20"/>
        </w:rPr>
        <w:t xml:space="preserve">Naloga je na spletni strani </w:t>
      </w:r>
      <w:hyperlink r:id="rId119" w:history="1">
        <w:r w:rsidRPr="00BA63F9">
          <w:rPr>
            <w:rStyle w:val="Hiperpovezava"/>
            <w:rFonts w:ascii="Arial" w:hAnsi="Arial" w:cs="Arial"/>
            <w:shd w:val="clear" w:color="auto" w:fill="FFFFFF"/>
          </w:rPr>
          <w:t>https://open.kattis.com/problems/babelfish</w:t>
        </w:r>
      </w:hyperlink>
      <w:r w:rsidRPr="00BA63F9">
        <w:rPr>
          <w:noProof/>
          <w:sz w:val="20"/>
        </w:rPr>
        <w:t xml:space="preserve"> in je vredna 2.3 točk.</w:t>
      </w:r>
    </w:p>
    <w:p w14:paraId="1A4D4225"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6432" behindDoc="0" locked="0" layoutInCell="1" allowOverlap="1" wp14:anchorId="2CBBED7E" wp14:editId="4092D73C">
                <wp:simplePos x="0" y="0"/>
                <wp:positionH relativeFrom="column">
                  <wp:posOffset>660400</wp:posOffset>
                </wp:positionH>
                <wp:positionV relativeFrom="paragraph">
                  <wp:posOffset>1077595</wp:posOffset>
                </wp:positionV>
                <wp:extent cx="247650" cy="262890"/>
                <wp:effectExtent l="19050" t="19050" r="19050" b="22860"/>
                <wp:wrapNone/>
                <wp:docPr id="75" name="Rounded Rectangle 5"/>
                <wp:cNvGraphicFramePr/>
                <a:graphic xmlns:a="http://schemas.openxmlformats.org/drawingml/2006/main">
                  <a:graphicData uri="http://schemas.microsoft.com/office/word/2010/wordprocessingShape">
                    <wps:wsp>
                      <wps:cNvSpPr/>
                      <wps:spPr>
                        <a:xfrm>
                          <a:off x="0" y="0"/>
                          <a:ext cx="247650" cy="26289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993B96C" id="Rounded Rectangle 5" o:spid="_x0000_s1026" style="position:absolute;margin-left:52pt;margin-top:84.85pt;width:19.5pt;height:2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" filled="f" strokecolor="#ed7d31 [3205]" strokeweight="2.25pt">
                <v:stroke joinstyle="miter"/>
              </v:roundrect>
            </w:pict>
          </mc:Fallback>
        </mc:AlternateContent>
      </w:r>
      <w:r w:rsidRPr="00BA63F9">
        <w:rPr>
          <w:noProof/>
        </w:rPr>
        <w:drawing>
          <wp:inline distT="0" distB="0" distL="0" distR="0" wp14:anchorId="5C57F82E" wp14:editId="35D8DF51">
            <wp:extent cx="1912398" cy="179070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64669" t="20629" r="20990" b="55498"/>
                    <a:stretch/>
                  </pic:blipFill>
                  <pic:spPr bwMode="auto">
                    <a:xfrm>
                      <a:off x="0" y="0"/>
                      <a:ext cx="1915623" cy="1793719"/>
                    </a:xfrm>
                    <a:prstGeom prst="rect">
                      <a:avLst/>
                    </a:prstGeom>
                    <a:ln>
                      <a:noFill/>
                    </a:ln>
                    <a:extLst>
                      <a:ext uri="{53640926-AAD7-44D8-BBD7-CCE9431645EC}">
                        <a14:shadowObscured xmlns:a14="http://schemas.microsoft.com/office/drawing/2010/main"/>
                      </a:ext>
                    </a:extLst>
                  </pic:spPr>
                </pic:pic>
              </a:graphicData>
            </a:graphic>
          </wp:inline>
        </w:drawing>
      </w:r>
    </w:p>
    <w:p w14:paraId="20EF4C67" w14:textId="77777777" w:rsidR="00A90B90" w:rsidRPr="00BA63F9" w:rsidRDefault="00A90B90" w:rsidP="00A90B90">
      <w:pPr>
        <w:rPr>
          <w:rStyle w:val="PodnaslovZnak"/>
          <w:sz w:val="20"/>
        </w:rPr>
      </w:pPr>
      <w:r w:rsidRPr="00BA63F9">
        <w:rPr>
          <w:rStyle w:val="PodnaslovZnak"/>
          <w:sz w:val="20"/>
        </w:rPr>
        <w:t>BESEDILO NALOGE</w:t>
      </w:r>
    </w:p>
    <w:p w14:paraId="1752BF6C" w14:textId="77777777" w:rsidR="00A90B90" w:rsidRPr="00BA63F9" w:rsidRDefault="00A90B90" w:rsidP="00A90B90">
      <w:pPr>
        <w:rPr>
          <w:sz w:val="20"/>
        </w:rPr>
      </w:pPr>
      <w:r w:rsidRPr="00BA63F9">
        <w:rPr>
          <w:sz w:val="20"/>
        </w:rPr>
        <w:t>Pravkar ste se preselili iz Waterlooja v veliko mesto. Ljudje tukaj govorijo nerazumljivo narečje tujega jezika. Na srečo imate slovar, ki vam bo pomagal razumeti.</w:t>
      </w:r>
    </w:p>
    <w:p w14:paraId="5C8647F5" w14:textId="77777777" w:rsidR="00A90B90" w:rsidRPr="00BA63F9" w:rsidRDefault="00A90B90" w:rsidP="00A90B90">
      <w:pPr>
        <w:rPr>
          <w:sz w:val="20"/>
        </w:rPr>
      </w:pPr>
      <w:r w:rsidRPr="00BA63F9">
        <w:rPr>
          <w:b/>
          <w:sz w:val="20"/>
          <w:u w:val="single"/>
        </w:rPr>
        <w:t>Vhodni podatki</w:t>
      </w:r>
      <w:r w:rsidRPr="00BA63F9">
        <w:rPr>
          <w:sz w:val="20"/>
        </w:rPr>
        <w:t>:</w:t>
      </w:r>
    </w:p>
    <w:p w14:paraId="268364E9" w14:textId="77777777" w:rsidR="00A90B90" w:rsidRPr="00BA63F9" w:rsidRDefault="00A90B90" w:rsidP="00A90B90">
      <w:pPr>
        <w:rPr>
          <w:sz w:val="20"/>
        </w:rPr>
      </w:pPr>
      <w:r w:rsidRPr="00BA63F9">
        <w:rPr>
          <w:sz w:val="20"/>
        </w:rPr>
        <w:t>Vnos je sestavljen iz do 100000 slovarskih vnosov, ki jim sledi prazna vrstica, ki ji sledi sporočilo z največ 100000 besedami. Vsak slovarski vnos je vrstica, ki vsebuje angleško besedo, ki ji sledita presledek in beseda v tujem jeziku. Nobena tuja beseda se v slovarju ne pojavi več kot enkrat. Sporočilo je zaporedje besed v tujem jeziku, po ena beseda v vsaki vrstici. Vsaka beseda v vnosu je neprazno zaporedje največ 10 malih črk.</w:t>
      </w:r>
    </w:p>
    <w:p w14:paraId="19C30F7F" w14:textId="77777777" w:rsidR="00A90B90" w:rsidRPr="00BA63F9" w:rsidRDefault="00A90B90" w:rsidP="00A90B90">
      <w:pPr>
        <w:rPr>
          <w:sz w:val="20"/>
        </w:rPr>
      </w:pPr>
      <w:r w:rsidRPr="00BA63F9">
        <w:rPr>
          <w:b/>
          <w:sz w:val="20"/>
          <w:u w:val="single"/>
        </w:rPr>
        <w:t>Izhodni podatki</w:t>
      </w:r>
      <w:r w:rsidRPr="00BA63F9">
        <w:rPr>
          <w:sz w:val="20"/>
        </w:rPr>
        <w:t>:</w:t>
      </w:r>
    </w:p>
    <w:p w14:paraId="6B362E3C" w14:textId="77777777" w:rsidR="00A90B90" w:rsidRPr="00BA63F9" w:rsidRDefault="00A90B90" w:rsidP="00A90B90">
      <w:pPr>
        <w:rPr>
          <w:sz w:val="20"/>
        </w:rPr>
      </w:pPr>
      <w:r w:rsidRPr="00BA63F9">
        <w:rPr>
          <w:sz w:val="20"/>
        </w:rPr>
        <w:t>Izhod je sporočilo je sporočilo prevedeno v angleščino, ena beseda na vrstico. Tuje besede, ki jih ni v slovarju, je treba prevesti kot "eh".</w:t>
      </w:r>
    </w:p>
    <w:p w14:paraId="1898AF5B" w14:textId="77777777" w:rsidR="00A90B90" w:rsidRPr="00BA63F9" w:rsidRDefault="00A90B90" w:rsidP="00A90B90">
      <w:pPr>
        <w:tabs>
          <w:tab w:val="left" w:pos="8004"/>
        </w:tabs>
        <w:rPr>
          <w:sz w:val="20"/>
        </w:rPr>
      </w:pPr>
      <w:r w:rsidRPr="00BA63F9">
        <w:rPr>
          <w:sz w:val="20"/>
        </w:rPr>
        <w:t xml:space="preserve">Primer vhodnih podatkov 1:                                                              Primer izhodnih podatkov 1: </w:t>
      </w:r>
    </w:p>
    <w:p w14:paraId="348BFDC4" w14:textId="77777777" w:rsidR="00A90B90" w:rsidRPr="00BA63F9" w:rsidRDefault="00A90B90" w:rsidP="00A90B90">
      <w:pPr>
        <w:rPr>
          <w:sz w:val="20"/>
        </w:rPr>
      </w:pPr>
      <w:r w:rsidRPr="00BA63F9">
        <w:rPr>
          <w:noProof/>
        </w:rPr>
        <w:drawing>
          <wp:inline distT="0" distB="0" distL="0" distR="0" wp14:anchorId="5BFC01C3" wp14:editId="6DDC7FC9">
            <wp:extent cx="6418580" cy="1541976"/>
            <wp:effectExtent l="0" t="0" r="1270" b="1270"/>
            <wp:docPr id="84" name="Slika 84"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descr="Slika, ki vsebuje besede besedilo&#10;&#10;Opis je samodejno ustvarjen"/>
                    <pic:cNvPicPr/>
                  </pic:nvPicPr>
                  <pic:blipFill rotWithShape="1">
                    <a:blip r:embed="rId121"/>
                    <a:srcRect l="13747" t="53294" r="33150" b="24026"/>
                    <a:stretch/>
                  </pic:blipFill>
                  <pic:spPr bwMode="auto">
                    <a:xfrm>
                      <a:off x="0" y="0"/>
                      <a:ext cx="6446940" cy="1548789"/>
                    </a:xfrm>
                    <a:prstGeom prst="rect">
                      <a:avLst/>
                    </a:prstGeom>
                    <a:ln>
                      <a:noFill/>
                    </a:ln>
                    <a:extLst>
                      <a:ext uri="{53640926-AAD7-44D8-BBD7-CCE9431645EC}">
                        <a14:shadowObscured xmlns:a14="http://schemas.microsoft.com/office/drawing/2010/main"/>
                      </a:ext>
                    </a:extLst>
                  </pic:spPr>
                </pic:pic>
              </a:graphicData>
            </a:graphic>
          </wp:inline>
        </w:drawing>
      </w:r>
    </w:p>
    <w:p w14:paraId="79931B85" w14:textId="77777777" w:rsidR="00A90B90" w:rsidRPr="00BA63F9" w:rsidRDefault="00A90B90" w:rsidP="00A90B90">
      <w:pPr>
        <w:pStyle w:val="Podnaslov"/>
        <w:rPr>
          <w:sz w:val="20"/>
        </w:rPr>
      </w:pPr>
      <w:r w:rsidRPr="00BA63F9">
        <w:rPr>
          <w:sz w:val="20"/>
        </w:rPr>
        <w:t>OPIS PROBLEMA IN IDEJA REŠEVANJA</w:t>
      </w:r>
    </w:p>
    <w:p w14:paraId="1B93BCEC" w14:textId="77777777" w:rsidR="00A90B90" w:rsidRPr="00BA63F9" w:rsidRDefault="00A90B90" w:rsidP="00A90B90">
      <w:r w:rsidRPr="00BA63F9">
        <w:t>Pišemo Angleško-</w:t>
      </w:r>
      <w:proofErr w:type="spellStart"/>
      <w:r w:rsidRPr="00BA63F9">
        <w:t>Waterlujski</w:t>
      </w:r>
      <w:proofErr w:type="spellEnd"/>
      <w:r w:rsidRPr="00BA63F9">
        <w:t xml:space="preserve"> slovar in nato prevedemo nekaj besed.</w:t>
      </w:r>
    </w:p>
    <w:p w14:paraId="0DC36A1A" w14:textId="77777777" w:rsidR="00A90B90" w:rsidRPr="00BA63F9" w:rsidRDefault="00A90B90" w:rsidP="00A90B90">
      <w:r w:rsidRPr="00BA63F9">
        <w:t>Nalogo rešimo tako, da vse vnose, do vnosa » « damo v slovar  tako, da je drugi del vnosa ključ, prvi del pa vrednost. Ko pridemo do vnosa » «, prenehamo pisati slovar. Sedaj gledamo kakšen je prevod vnosa. Če je vnos ključ v slovarju vrnemo vrednost, sicer vrnemo eh.</w:t>
      </w:r>
    </w:p>
    <w:p w14:paraId="1CCA1C0C" w14:textId="77777777" w:rsidR="00A90B90" w:rsidRPr="00BA63F9" w:rsidRDefault="00A90B90" w:rsidP="00A90B90">
      <w:pPr>
        <w:pStyle w:val="Podnaslov"/>
        <w:rPr>
          <w:sz w:val="20"/>
        </w:rPr>
      </w:pPr>
      <w:r w:rsidRPr="00BA63F9">
        <w:rPr>
          <w:sz w:val="20"/>
        </w:rPr>
        <w:t>DOKAZ, DA JE NALOGA REŠENA</w:t>
      </w:r>
    </w:p>
    <w:p w14:paraId="10A2BF78" w14:textId="77777777" w:rsidR="00A90B90" w:rsidRPr="00BA63F9" w:rsidRDefault="00A90B90" w:rsidP="00A90B90">
      <w:pPr>
        <w:pStyle w:val="Podnaslov"/>
        <w:jc w:val="center"/>
        <w:rPr>
          <w:sz w:val="20"/>
        </w:rPr>
      </w:pPr>
      <w:r w:rsidRPr="00BA63F9">
        <w:rPr>
          <w:noProof/>
        </w:rPr>
        <w:lastRenderedPageBreak/>
        <w:drawing>
          <wp:inline distT="0" distB="0" distL="0" distR="0" wp14:anchorId="3F1F3C14" wp14:editId="2C50A10F">
            <wp:extent cx="6501765" cy="1505958"/>
            <wp:effectExtent l="0" t="0" r="0" b="0"/>
            <wp:docPr id="85" name="Slika 85"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lika 68" descr="Slika, ki vsebuje besede besedilo, posnetek zaslona, notranji&#10;&#10;Opis je samodejno ustvarjen"/>
                    <pic:cNvPicPr/>
                  </pic:nvPicPr>
                  <pic:blipFill rotWithShape="1">
                    <a:blip r:embed="rId122"/>
                    <a:srcRect l="12821" t="23154" r="13810" b="46634"/>
                    <a:stretch/>
                  </pic:blipFill>
                  <pic:spPr bwMode="auto">
                    <a:xfrm>
                      <a:off x="0" y="0"/>
                      <a:ext cx="6541991" cy="1515275"/>
                    </a:xfrm>
                    <a:prstGeom prst="rect">
                      <a:avLst/>
                    </a:prstGeom>
                    <a:ln>
                      <a:noFill/>
                    </a:ln>
                    <a:extLst>
                      <a:ext uri="{53640926-AAD7-44D8-BBD7-CCE9431645EC}">
                        <a14:shadowObscured xmlns:a14="http://schemas.microsoft.com/office/drawing/2010/main"/>
                      </a:ext>
                    </a:extLst>
                  </pic:spPr>
                </pic:pic>
              </a:graphicData>
            </a:graphic>
          </wp:inline>
        </w:drawing>
      </w:r>
    </w:p>
    <w:p w14:paraId="4E982088" w14:textId="77777777" w:rsidR="00A90B90" w:rsidRPr="00BA63F9" w:rsidRDefault="00A90B90" w:rsidP="00A90B90">
      <w:pPr>
        <w:pStyle w:val="Podnaslov"/>
        <w:rPr>
          <w:sz w:val="20"/>
        </w:rPr>
      </w:pPr>
      <w:r w:rsidRPr="00BA63F9">
        <w:rPr>
          <w:sz w:val="20"/>
        </w:rPr>
        <w:t>DATOTEKA</w:t>
      </w:r>
    </w:p>
    <w:p w14:paraId="3D24D540" w14:textId="77777777" w:rsidR="00A90B90" w:rsidRPr="00BA63F9" w:rsidRDefault="00A90B90" w:rsidP="00A90B90">
      <w:pPr>
        <w:rPr>
          <w:sz w:val="20"/>
        </w:rPr>
      </w:pPr>
      <w:r w:rsidRPr="00BA63F9">
        <w:rPr>
          <w:sz w:val="20"/>
        </w:rPr>
        <w:t>babefish.py</w:t>
      </w:r>
      <w:r w:rsidRPr="00BA63F9">
        <w:rPr>
          <w:sz w:val="20"/>
        </w:rPr>
        <w:br w:type="page"/>
      </w:r>
    </w:p>
    <w:p w14:paraId="4915DBE8" w14:textId="77777777" w:rsidR="00A90B90" w:rsidRPr="00BA63F9" w:rsidRDefault="00A90B90" w:rsidP="00A90B90">
      <w:pPr>
        <w:pStyle w:val="Naslov1"/>
      </w:pPr>
      <w:r w:rsidRPr="00BA63F9">
        <w:lastRenderedPageBreak/>
        <w:t>Faktor</w:t>
      </w:r>
    </w:p>
    <w:p w14:paraId="66A21D15" w14:textId="77777777" w:rsidR="00A90B90" w:rsidRPr="00BA63F9" w:rsidRDefault="00A90B90" w:rsidP="00A90B90">
      <w:pPr>
        <w:rPr>
          <w:noProof/>
          <w:sz w:val="20"/>
        </w:rPr>
      </w:pPr>
      <w:r w:rsidRPr="00BA63F9">
        <w:rPr>
          <w:noProof/>
          <w:sz w:val="20"/>
        </w:rPr>
        <w:t xml:space="preserve">Naloga je na spletni strani </w:t>
      </w:r>
      <w:hyperlink r:id="rId123" w:tgtFrame="_blank" w:history="1">
        <w:r w:rsidRPr="00BA63F9">
          <w:rPr>
            <w:rStyle w:val="Hiperpovezava"/>
            <w:rFonts w:ascii="Arial" w:hAnsi="Arial" w:cs="Arial"/>
            <w:color w:val="1155CC"/>
            <w:shd w:val="clear" w:color="auto" w:fill="FFFFFF"/>
          </w:rPr>
          <w:t>https://open.kattis.com/problems/faktor</w:t>
        </w:r>
      </w:hyperlink>
      <w:r w:rsidRPr="00BA63F9">
        <w:rPr>
          <w:noProof/>
          <w:sz w:val="20"/>
        </w:rPr>
        <w:t>in je vredna 1.3 točk.</w:t>
      </w:r>
    </w:p>
    <w:p w14:paraId="7442AB9B"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7456" behindDoc="0" locked="0" layoutInCell="1" allowOverlap="1" wp14:anchorId="2C3F9577" wp14:editId="1E55C7FB">
                <wp:simplePos x="0" y="0"/>
                <wp:positionH relativeFrom="column">
                  <wp:posOffset>635635</wp:posOffset>
                </wp:positionH>
                <wp:positionV relativeFrom="paragraph">
                  <wp:posOffset>1223645</wp:posOffset>
                </wp:positionV>
                <wp:extent cx="240030" cy="209550"/>
                <wp:effectExtent l="19050" t="19050" r="26670" b="19050"/>
                <wp:wrapNone/>
                <wp:docPr id="76" name="Rounded Rectangle 5"/>
                <wp:cNvGraphicFramePr/>
                <a:graphic xmlns:a="http://schemas.openxmlformats.org/drawingml/2006/main">
                  <a:graphicData uri="http://schemas.microsoft.com/office/word/2010/wordprocessingShape">
                    <wps:wsp>
                      <wps:cNvSpPr/>
                      <wps:spPr>
                        <a:xfrm>
                          <a:off x="0" y="0"/>
                          <a:ext cx="240030" cy="20955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DDB1CA5" id="Rounded Rectangle 5" o:spid="_x0000_s1026" style="position:absolute;margin-left:50.05pt;margin-top:96.35pt;width:18.9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" filled="f" strokecolor="#ed7d31 [3205]" strokeweight="2.25pt">
                <v:stroke joinstyle="miter"/>
              </v:roundrect>
            </w:pict>
          </mc:Fallback>
        </mc:AlternateContent>
      </w:r>
      <w:r w:rsidRPr="00BA63F9">
        <w:rPr>
          <w:noProof/>
        </w:rPr>
        <w:drawing>
          <wp:inline distT="0" distB="0" distL="0" distR="0" wp14:anchorId="5BE5A22D" wp14:editId="138B88D1">
            <wp:extent cx="2030669" cy="1950720"/>
            <wp:effectExtent l="0" t="0" r="8255" b="0"/>
            <wp:docPr id="86" name="Slika 86"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lika 69" descr="Slika, ki vsebuje besede besedilo&#10;&#10;Opis je samodejno ustvarjen"/>
                    <pic:cNvPicPr/>
                  </pic:nvPicPr>
                  <pic:blipFill rotWithShape="1">
                    <a:blip r:embed="rId124"/>
                    <a:srcRect l="69445" t="23045" r="13756" b="48266"/>
                    <a:stretch/>
                  </pic:blipFill>
                  <pic:spPr bwMode="auto">
                    <a:xfrm>
                      <a:off x="0" y="0"/>
                      <a:ext cx="2035539" cy="1955399"/>
                    </a:xfrm>
                    <a:prstGeom prst="rect">
                      <a:avLst/>
                    </a:prstGeom>
                    <a:ln>
                      <a:noFill/>
                    </a:ln>
                    <a:extLst>
                      <a:ext uri="{53640926-AAD7-44D8-BBD7-CCE9431645EC}">
                        <a14:shadowObscured xmlns:a14="http://schemas.microsoft.com/office/drawing/2010/main"/>
                      </a:ext>
                    </a:extLst>
                  </pic:spPr>
                </pic:pic>
              </a:graphicData>
            </a:graphic>
          </wp:inline>
        </w:drawing>
      </w:r>
    </w:p>
    <w:p w14:paraId="3CBE589D" w14:textId="77777777" w:rsidR="00A90B90" w:rsidRPr="00BA63F9" w:rsidRDefault="00A90B90" w:rsidP="00A90B90">
      <w:pPr>
        <w:rPr>
          <w:rStyle w:val="PodnaslovZnak"/>
          <w:sz w:val="20"/>
        </w:rPr>
      </w:pPr>
      <w:r w:rsidRPr="00BA63F9">
        <w:rPr>
          <w:rStyle w:val="PodnaslovZnak"/>
          <w:sz w:val="20"/>
        </w:rPr>
        <w:t>BESEDILO NALOGE</w:t>
      </w:r>
    </w:p>
    <w:p w14:paraId="6D5A49E3" w14:textId="77777777" w:rsidR="00A90B90" w:rsidRPr="00BA63F9" w:rsidRDefault="00A90B90" w:rsidP="00A90B90">
      <w:pPr>
        <w:rPr>
          <w:sz w:val="20"/>
        </w:rPr>
      </w:pPr>
      <w:r w:rsidRPr="00BA63F9">
        <w:rPr>
          <w:sz w:val="20"/>
        </w:rPr>
        <w:t>Faktor vpliva znanstvene revije je vrednost, ki odraža povprečno število citatov člankov objavljenih v znanstvenih revijah. Za to nalogo uporabljamo poenostavljeno formulo za izračun faktorja vpliva:</w:t>
      </w:r>
    </w:p>
    <w:p w14:paraId="3BD174EA" w14:textId="77777777" w:rsidR="00A90B90" w:rsidRPr="00BA63F9" w:rsidRDefault="00000000" w:rsidP="00A90B90">
      <w:pPr>
        <w:rPr>
          <w:rFonts w:eastAsiaTheme="minorEastAsia"/>
          <w:sz w:val="20"/>
        </w:rPr>
      </w:pPr>
      <m:oMathPara>
        <m:oMath>
          <m:f>
            <m:fPr>
              <m:ctrlPr>
                <w:rPr>
                  <w:rFonts w:ascii="Cambria Math" w:hAnsi="Cambria Math"/>
                  <w:i/>
                  <w:sz w:val="20"/>
                </w:rPr>
              </m:ctrlPr>
            </m:fPr>
            <m:num>
              <m:r>
                <w:rPr>
                  <w:rFonts w:ascii="Cambria Math" w:hAnsi="Cambria Math"/>
                  <w:sz w:val="20"/>
                </w:rPr>
                <m:t>Skupno število citatov, ki so jih prejeli članki, objavljeni v reviji</m:t>
              </m:r>
            </m:num>
            <m:den>
              <m:r>
                <w:rPr>
                  <w:rFonts w:ascii="Cambria Math" w:hAnsi="Cambria Math"/>
                  <w:sz w:val="20"/>
                </w:rPr>
                <m:t>Skupno število objavljenih člankov</m:t>
              </m:r>
            </m:den>
          </m:f>
        </m:oMath>
      </m:oMathPara>
    </w:p>
    <w:p w14:paraId="6D7EFAC3" w14:textId="77777777" w:rsidR="00A90B90" w:rsidRPr="00BA63F9" w:rsidRDefault="00A90B90" w:rsidP="00A90B90">
      <w:pPr>
        <w:rPr>
          <w:sz w:val="20"/>
        </w:rPr>
      </w:pPr>
      <w:r w:rsidRPr="00BA63F9">
        <w:rPr>
          <w:sz w:val="20"/>
        </w:rPr>
        <w:t>Zaokroževanje se vedno izvaja navzgor. Na primer faktor vpliva »Revija za raziskovanje rude in zapravljanje časa«, ki je objavila 38 člankov, citiranih 894-krat, je 894/38=23,53 in zaokroži na 24.</w:t>
      </w:r>
    </w:p>
    <w:p w14:paraId="3B670F2A" w14:textId="77777777" w:rsidR="00A90B90" w:rsidRPr="00BA63F9" w:rsidRDefault="00A90B90" w:rsidP="00A90B90">
      <w:pPr>
        <w:rPr>
          <w:sz w:val="20"/>
        </w:rPr>
      </w:pPr>
      <w:r w:rsidRPr="00BA63F9">
        <w:rPr>
          <w:sz w:val="20"/>
        </w:rPr>
        <w:t>Ste urednik ene znanstvene revije. Veste, koliko člankov boste objavili in lastniki vas spodbujajo, da dosežete določen faktor vpliva. Sprašujete se, koliko znanstvenikov boste morali podkupiti, da bodo citirali vaše članke, da bi izpolnili zahteve lastnikov. Ker je denarja malo, želite podkupiti minimalno količino znanstvenikov. Vsak podkupljeni znanstvenik vam kupi en sam citat.</w:t>
      </w:r>
    </w:p>
    <w:p w14:paraId="7BBD8FB4" w14:textId="77777777" w:rsidR="00A90B90" w:rsidRPr="00BA63F9" w:rsidRDefault="00A90B90" w:rsidP="00A90B90">
      <w:pPr>
        <w:rPr>
          <w:sz w:val="20"/>
        </w:rPr>
      </w:pPr>
      <w:r w:rsidRPr="00BA63F9">
        <w:rPr>
          <w:b/>
          <w:sz w:val="20"/>
          <w:u w:val="single"/>
        </w:rPr>
        <w:t>Vhodni podatki</w:t>
      </w:r>
      <w:r w:rsidRPr="00BA63F9">
        <w:rPr>
          <w:sz w:val="20"/>
        </w:rPr>
        <w:t>:</w:t>
      </w:r>
    </w:p>
    <w:p w14:paraId="323ED73D" w14:textId="77777777" w:rsidR="00A90B90" w:rsidRPr="00BA63F9" w:rsidRDefault="00A90B90" w:rsidP="00A90B90">
      <w:pPr>
        <w:rPr>
          <w:sz w:val="20"/>
        </w:rPr>
      </w:pPr>
      <w:r w:rsidRPr="00BA63F9">
        <w:rPr>
          <w:sz w:val="20"/>
        </w:rPr>
        <w:t>Prva in edina vrstica vnosa bo vsebovala 2 celi števili, A (1≤A≤100), število člankov, ki jih nameravate objaviti, in I (1≤I≤100), faktor vpliva, ki ga lastniki zahtevajo.</w:t>
      </w:r>
    </w:p>
    <w:p w14:paraId="2FD419E6" w14:textId="77777777" w:rsidR="00A90B90" w:rsidRPr="00BA63F9" w:rsidRDefault="00A90B90" w:rsidP="00A90B90">
      <w:pPr>
        <w:rPr>
          <w:sz w:val="20"/>
        </w:rPr>
      </w:pPr>
      <w:r w:rsidRPr="00BA63F9">
        <w:rPr>
          <w:b/>
          <w:sz w:val="20"/>
          <w:u w:val="single"/>
        </w:rPr>
        <w:t>Izhodni podatki</w:t>
      </w:r>
      <w:r w:rsidRPr="00BA63F9">
        <w:rPr>
          <w:sz w:val="20"/>
        </w:rPr>
        <w:t>:</w:t>
      </w:r>
    </w:p>
    <w:p w14:paraId="76F2651E" w14:textId="77777777" w:rsidR="00A90B90" w:rsidRPr="00BA63F9" w:rsidRDefault="00A90B90" w:rsidP="00A90B90">
      <w:pPr>
        <w:rPr>
          <w:sz w:val="20"/>
        </w:rPr>
      </w:pPr>
      <w:r w:rsidRPr="00BA63F9">
        <w:rPr>
          <w:sz w:val="20"/>
        </w:rPr>
        <w:t>Prva in edina izhodna vrstica mora vsebovati eno celo število, minimalno število znanstvenikov, ki jih morate podkupiti.</w:t>
      </w:r>
    </w:p>
    <w:p w14:paraId="4C1E2490" w14:textId="77777777" w:rsidR="00A90B90" w:rsidRPr="00BA63F9" w:rsidRDefault="00A90B90" w:rsidP="00A90B90">
      <w:pPr>
        <w:tabs>
          <w:tab w:val="left" w:pos="8004"/>
        </w:tabs>
        <w:rPr>
          <w:sz w:val="20"/>
        </w:rPr>
      </w:pPr>
      <w:r w:rsidRPr="00BA63F9">
        <w:rPr>
          <w:sz w:val="20"/>
        </w:rPr>
        <w:t xml:space="preserve">Primer vhodnih podatkov 1:                                           Primer izhodnih podatkov 1: </w:t>
      </w:r>
    </w:p>
    <w:p w14:paraId="3B6D7B1C" w14:textId="77777777" w:rsidR="00A90B90" w:rsidRPr="00BA63F9" w:rsidRDefault="00A90B90" w:rsidP="00A90B90">
      <w:pPr>
        <w:rPr>
          <w:sz w:val="20"/>
        </w:rPr>
      </w:pPr>
      <w:r w:rsidRPr="00BA63F9">
        <w:rPr>
          <w:noProof/>
        </w:rPr>
        <w:drawing>
          <wp:inline distT="0" distB="0" distL="0" distR="0" wp14:anchorId="6B0C860D" wp14:editId="5A7F8F8A">
            <wp:extent cx="5380951" cy="419292"/>
            <wp:effectExtent l="0" t="0" r="0" b="0"/>
            <wp:docPr id="87" name="Slika 87"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ki vsebuje besede besedilo&#10;&#10;Opis je samodejno ustvarjen"/>
                    <pic:cNvPicPr/>
                  </pic:nvPicPr>
                  <pic:blipFill rotWithShape="1">
                    <a:blip r:embed="rId125"/>
                    <a:srcRect l="13987" t="45827" r="32634" b="46778"/>
                    <a:stretch/>
                  </pic:blipFill>
                  <pic:spPr bwMode="auto">
                    <a:xfrm>
                      <a:off x="0" y="0"/>
                      <a:ext cx="5391666" cy="420127"/>
                    </a:xfrm>
                    <a:prstGeom prst="rect">
                      <a:avLst/>
                    </a:prstGeom>
                    <a:ln>
                      <a:noFill/>
                    </a:ln>
                    <a:extLst>
                      <a:ext uri="{53640926-AAD7-44D8-BBD7-CCE9431645EC}">
                        <a14:shadowObscured xmlns:a14="http://schemas.microsoft.com/office/drawing/2010/main"/>
                      </a:ext>
                    </a:extLst>
                  </pic:spPr>
                </pic:pic>
              </a:graphicData>
            </a:graphic>
          </wp:inline>
        </w:drawing>
      </w:r>
    </w:p>
    <w:p w14:paraId="7218AFFE" w14:textId="77777777" w:rsidR="00A90B90" w:rsidRPr="00BA63F9" w:rsidRDefault="00A90B90" w:rsidP="00A90B90">
      <w:pPr>
        <w:tabs>
          <w:tab w:val="left" w:pos="8004"/>
        </w:tabs>
        <w:rPr>
          <w:sz w:val="20"/>
        </w:rPr>
      </w:pPr>
      <w:r w:rsidRPr="00BA63F9">
        <w:rPr>
          <w:sz w:val="20"/>
        </w:rPr>
        <w:t xml:space="preserve">Primer vhodnih podatkov 2:                                           Primer izhodnih podatkov 2: </w:t>
      </w:r>
    </w:p>
    <w:p w14:paraId="3824A6C6" w14:textId="77777777" w:rsidR="00A90B90" w:rsidRPr="00BA63F9" w:rsidRDefault="00A90B90" w:rsidP="00A90B90">
      <w:pPr>
        <w:rPr>
          <w:sz w:val="20"/>
        </w:rPr>
      </w:pPr>
      <w:r w:rsidRPr="00BA63F9">
        <w:rPr>
          <w:noProof/>
        </w:rPr>
        <w:drawing>
          <wp:inline distT="0" distB="0" distL="0" distR="0" wp14:anchorId="6AB293D9" wp14:editId="5FDEC931">
            <wp:extent cx="5381821" cy="394283"/>
            <wp:effectExtent l="0" t="0" r="0" b="6350"/>
            <wp:docPr id="20" name="Slika 20"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ki vsebuje besede besedilo&#10;&#10;Opis je samodejno ustvarjen"/>
                    <pic:cNvPicPr/>
                  </pic:nvPicPr>
                  <pic:blipFill rotWithShape="1">
                    <a:blip r:embed="rId125"/>
                    <a:srcRect l="13987" t="57660" r="32634" b="35388"/>
                    <a:stretch/>
                  </pic:blipFill>
                  <pic:spPr bwMode="auto">
                    <a:xfrm>
                      <a:off x="0" y="0"/>
                      <a:ext cx="5391666" cy="395004"/>
                    </a:xfrm>
                    <a:prstGeom prst="rect">
                      <a:avLst/>
                    </a:prstGeom>
                    <a:ln>
                      <a:noFill/>
                    </a:ln>
                    <a:extLst>
                      <a:ext uri="{53640926-AAD7-44D8-BBD7-CCE9431645EC}">
                        <a14:shadowObscured xmlns:a14="http://schemas.microsoft.com/office/drawing/2010/main"/>
                      </a:ext>
                    </a:extLst>
                  </pic:spPr>
                </pic:pic>
              </a:graphicData>
            </a:graphic>
          </wp:inline>
        </w:drawing>
      </w:r>
    </w:p>
    <w:p w14:paraId="711ECB60" w14:textId="77777777" w:rsidR="00A90B90" w:rsidRPr="00BA63F9" w:rsidRDefault="00A90B90" w:rsidP="00A90B90">
      <w:pPr>
        <w:tabs>
          <w:tab w:val="left" w:pos="8004"/>
        </w:tabs>
        <w:rPr>
          <w:sz w:val="20"/>
        </w:rPr>
      </w:pPr>
      <w:r w:rsidRPr="00BA63F9">
        <w:rPr>
          <w:sz w:val="20"/>
        </w:rPr>
        <w:t xml:space="preserve">Primer vhodnih podatkov 3:                                           Primer izhodnih podatkov 3: </w:t>
      </w:r>
    </w:p>
    <w:p w14:paraId="456D0CB9" w14:textId="77777777" w:rsidR="00A90B90" w:rsidRPr="00BA63F9" w:rsidRDefault="00A90B90" w:rsidP="00A90B90">
      <w:pPr>
        <w:rPr>
          <w:sz w:val="20"/>
        </w:rPr>
      </w:pPr>
      <w:r w:rsidRPr="00BA63F9">
        <w:rPr>
          <w:noProof/>
        </w:rPr>
        <w:drawing>
          <wp:inline distT="0" distB="0" distL="0" distR="0" wp14:anchorId="00D94315" wp14:editId="29EF2DC9">
            <wp:extent cx="5382260" cy="332231"/>
            <wp:effectExtent l="0" t="0" r="0" b="0"/>
            <wp:docPr id="88" name="Slika 88"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ki vsebuje besede besedilo&#10;&#10;Opis je samodejno ustvarjen"/>
                    <pic:cNvPicPr/>
                  </pic:nvPicPr>
                  <pic:blipFill rotWithShape="1">
                    <a:blip r:embed="rId125"/>
                    <a:srcRect l="13987" t="70232" r="32634" b="23910"/>
                    <a:stretch/>
                  </pic:blipFill>
                  <pic:spPr bwMode="auto">
                    <a:xfrm>
                      <a:off x="0" y="0"/>
                      <a:ext cx="5391666" cy="332812"/>
                    </a:xfrm>
                    <a:prstGeom prst="rect">
                      <a:avLst/>
                    </a:prstGeom>
                    <a:ln>
                      <a:noFill/>
                    </a:ln>
                    <a:extLst>
                      <a:ext uri="{53640926-AAD7-44D8-BBD7-CCE9431645EC}">
                        <a14:shadowObscured xmlns:a14="http://schemas.microsoft.com/office/drawing/2010/main"/>
                      </a:ext>
                    </a:extLst>
                  </pic:spPr>
                </pic:pic>
              </a:graphicData>
            </a:graphic>
          </wp:inline>
        </w:drawing>
      </w:r>
    </w:p>
    <w:p w14:paraId="038DEFF3" w14:textId="77777777" w:rsidR="00A90B90" w:rsidRPr="00BA63F9" w:rsidRDefault="00A90B90" w:rsidP="00A90B90">
      <w:pPr>
        <w:pStyle w:val="Podnaslov"/>
        <w:rPr>
          <w:sz w:val="20"/>
        </w:rPr>
      </w:pPr>
      <w:r w:rsidRPr="00BA63F9">
        <w:rPr>
          <w:sz w:val="20"/>
        </w:rPr>
        <w:t>OPIS PROBLEMA IN IDEJA REŠEVANJA</w:t>
      </w:r>
    </w:p>
    <w:p w14:paraId="773AEF7A" w14:textId="77777777" w:rsidR="00A90B90" w:rsidRPr="00BA63F9" w:rsidRDefault="00A90B90" w:rsidP="00A90B90">
      <w:r w:rsidRPr="00BA63F9">
        <w:lastRenderedPageBreak/>
        <w:t>Po formuli moramo izračunati, koliko znanstvenikov moramo podkupiti.</w:t>
      </w:r>
    </w:p>
    <w:p w14:paraId="2B020FFC" w14:textId="77777777" w:rsidR="00A90B90" w:rsidRPr="00BA63F9" w:rsidRDefault="00A90B90" w:rsidP="00A90B90">
      <w:r w:rsidRPr="00BA63F9">
        <w:t>Vhodna podatka moramo razdeliti na dva dela in ju nato kot celi števili uporabiti v formuli. Formulo je treba malo spremeniti tako, da drugemu vnosu odštejemo 1 (zaradi zaokroževanja navzgor), pomnožimo vnosa in nato prištejemo 1, da pridemo čez mejo.</w:t>
      </w:r>
    </w:p>
    <w:p w14:paraId="092C0959" w14:textId="77777777" w:rsidR="00A90B90" w:rsidRPr="00BA63F9" w:rsidRDefault="00A90B90" w:rsidP="00A90B90">
      <w:pPr>
        <w:pStyle w:val="Podnaslov"/>
        <w:rPr>
          <w:sz w:val="20"/>
        </w:rPr>
      </w:pPr>
      <w:r w:rsidRPr="00BA63F9">
        <w:rPr>
          <w:sz w:val="20"/>
        </w:rPr>
        <w:t>DOKAZ, DA JE NALOGA REŠENA</w:t>
      </w:r>
    </w:p>
    <w:p w14:paraId="796F43CA" w14:textId="77777777" w:rsidR="00A90B90" w:rsidRPr="00BA63F9" w:rsidRDefault="00A90B90" w:rsidP="00A90B90">
      <w:pPr>
        <w:pStyle w:val="Podnaslov"/>
        <w:rPr>
          <w:sz w:val="20"/>
        </w:rPr>
      </w:pPr>
      <w:r w:rsidRPr="00BA63F9">
        <w:rPr>
          <w:noProof/>
        </w:rPr>
        <w:drawing>
          <wp:inline distT="0" distB="0" distL="0" distR="0" wp14:anchorId="57BC317D" wp14:editId="69C379F6">
            <wp:extent cx="6456722" cy="1447800"/>
            <wp:effectExtent l="0" t="0" r="1270" b="0"/>
            <wp:docPr id="89" name="Slika 89"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lika 70" descr="Slika, ki vsebuje besede besedilo&#10;&#10;Opis je samodejno ustvarjen"/>
                    <pic:cNvPicPr/>
                  </pic:nvPicPr>
                  <pic:blipFill rotWithShape="1">
                    <a:blip r:embed="rId126"/>
                    <a:srcRect l="13095" t="23281" r="13756" b="47560"/>
                    <a:stretch/>
                  </pic:blipFill>
                  <pic:spPr bwMode="auto">
                    <a:xfrm>
                      <a:off x="0" y="0"/>
                      <a:ext cx="6460303" cy="1448603"/>
                    </a:xfrm>
                    <a:prstGeom prst="rect">
                      <a:avLst/>
                    </a:prstGeom>
                    <a:ln>
                      <a:noFill/>
                    </a:ln>
                    <a:extLst>
                      <a:ext uri="{53640926-AAD7-44D8-BBD7-CCE9431645EC}">
                        <a14:shadowObscured xmlns:a14="http://schemas.microsoft.com/office/drawing/2010/main"/>
                      </a:ext>
                    </a:extLst>
                  </pic:spPr>
                </pic:pic>
              </a:graphicData>
            </a:graphic>
          </wp:inline>
        </w:drawing>
      </w:r>
      <w:r w:rsidRPr="00BA63F9">
        <w:rPr>
          <w:sz w:val="20"/>
        </w:rPr>
        <w:t xml:space="preserve"> </w:t>
      </w:r>
    </w:p>
    <w:p w14:paraId="3C889FE2" w14:textId="77777777" w:rsidR="00A90B90" w:rsidRPr="00BA63F9" w:rsidRDefault="00A90B90" w:rsidP="00A90B90">
      <w:pPr>
        <w:pStyle w:val="Podnaslov"/>
        <w:rPr>
          <w:sz w:val="20"/>
        </w:rPr>
      </w:pPr>
      <w:r w:rsidRPr="00BA63F9">
        <w:rPr>
          <w:sz w:val="20"/>
        </w:rPr>
        <w:t>DATOTEKA</w:t>
      </w:r>
    </w:p>
    <w:p w14:paraId="606A728C" w14:textId="77777777" w:rsidR="00A90B90" w:rsidRPr="00BA63F9" w:rsidRDefault="00A90B90" w:rsidP="00A90B90">
      <w:pPr>
        <w:rPr>
          <w:rFonts w:asciiTheme="majorHAnsi" w:eastAsiaTheme="majorEastAsia" w:hAnsiTheme="majorHAnsi" w:cstheme="majorBidi"/>
          <w:color w:val="2E74B5" w:themeColor="accent1" w:themeShade="BF"/>
          <w:sz w:val="28"/>
          <w:szCs w:val="32"/>
        </w:rPr>
      </w:pPr>
      <w:r w:rsidRPr="00BA63F9">
        <w:rPr>
          <w:sz w:val="20"/>
        </w:rPr>
        <w:t>faktor.py</w:t>
      </w:r>
      <w:r w:rsidRPr="00BA63F9">
        <w:rPr>
          <w:sz w:val="20"/>
        </w:rPr>
        <w:br w:type="page"/>
      </w:r>
    </w:p>
    <w:p w14:paraId="6EB94FB4" w14:textId="77777777" w:rsidR="00A90B90" w:rsidRPr="00BA63F9" w:rsidRDefault="00A90B90" w:rsidP="00A90B90">
      <w:pPr>
        <w:pStyle w:val="Naslov1"/>
      </w:pPr>
      <w:proofErr w:type="spellStart"/>
      <w:r w:rsidRPr="00BA63F9">
        <w:lastRenderedPageBreak/>
        <w:t>Doorman</w:t>
      </w:r>
      <w:proofErr w:type="spellEnd"/>
    </w:p>
    <w:p w14:paraId="5633AD57" w14:textId="77777777" w:rsidR="00A90B90" w:rsidRPr="00BA63F9" w:rsidRDefault="00A90B90" w:rsidP="00A90B90">
      <w:pPr>
        <w:rPr>
          <w:noProof/>
          <w:sz w:val="20"/>
        </w:rPr>
      </w:pPr>
      <w:r w:rsidRPr="00BA63F9">
        <w:rPr>
          <w:noProof/>
          <w:sz w:val="20"/>
        </w:rPr>
        <w:t xml:space="preserve">Naloga je na spletni strani </w:t>
      </w:r>
      <w:hyperlink r:id="rId127" w:tgtFrame="_blank" w:history="1">
        <w:r w:rsidRPr="00BA63F9">
          <w:rPr>
            <w:rStyle w:val="Hiperpovezava"/>
            <w:rFonts w:ascii="Arial" w:hAnsi="Arial" w:cs="Arial"/>
            <w:color w:val="1155CC"/>
            <w:shd w:val="clear" w:color="auto" w:fill="FFFFFF"/>
          </w:rPr>
          <w:t>https://open.kattis.com/problems/doorman</w:t>
        </w:r>
      </w:hyperlink>
      <w:r w:rsidRPr="00BA63F9">
        <w:rPr>
          <w:noProof/>
          <w:sz w:val="20"/>
        </w:rPr>
        <w:t xml:space="preserve"> in je vredna 2.3 točk.</w:t>
      </w:r>
    </w:p>
    <w:p w14:paraId="178DD3AD"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3360" behindDoc="0" locked="0" layoutInCell="1" allowOverlap="1" wp14:anchorId="0B2AC9F5" wp14:editId="03926B96">
                <wp:simplePos x="0" y="0"/>
                <wp:positionH relativeFrom="column">
                  <wp:posOffset>620395</wp:posOffset>
                </wp:positionH>
                <wp:positionV relativeFrom="paragraph">
                  <wp:posOffset>1428750</wp:posOffset>
                </wp:positionV>
                <wp:extent cx="194310" cy="224790"/>
                <wp:effectExtent l="19050" t="19050" r="15240" b="22860"/>
                <wp:wrapNone/>
                <wp:docPr id="77" name="Rounded Rectangle 5"/>
                <wp:cNvGraphicFramePr/>
                <a:graphic xmlns:a="http://schemas.openxmlformats.org/drawingml/2006/main">
                  <a:graphicData uri="http://schemas.microsoft.com/office/word/2010/wordprocessingShape">
                    <wps:wsp>
                      <wps:cNvSpPr/>
                      <wps:spPr>
                        <a:xfrm>
                          <a:off x="0" y="0"/>
                          <a:ext cx="194310" cy="22479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2225CF2" id="Rounded Rectangle 5" o:spid="_x0000_s1026" style="position:absolute;margin-left:48.85pt;margin-top:112.5pt;width:15.3pt;height:17.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" filled="f" strokecolor="#ed7d31 [3205]" strokeweight="2.25pt">
                <v:stroke joinstyle="miter"/>
              </v:roundrect>
            </w:pict>
          </mc:Fallback>
        </mc:AlternateContent>
      </w:r>
      <w:r w:rsidRPr="00BA63F9">
        <w:rPr>
          <w:noProof/>
        </w:rPr>
        <w:drawing>
          <wp:inline distT="0" distB="0" distL="0" distR="0" wp14:anchorId="23361A15" wp14:editId="6D936122">
            <wp:extent cx="1912620" cy="2093316"/>
            <wp:effectExtent l="0" t="0" r="0" b="2540"/>
            <wp:docPr id="90" name="Slika 90"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ki vsebuje besede besedilo&#10;&#10;Opis je samodejno ustvarjen"/>
                    <pic:cNvPicPr/>
                  </pic:nvPicPr>
                  <pic:blipFill rotWithShape="1">
                    <a:blip r:embed="rId128"/>
                    <a:srcRect l="69710" t="23281" r="14337" b="45679"/>
                    <a:stretch/>
                  </pic:blipFill>
                  <pic:spPr bwMode="auto">
                    <a:xfrm>
                      <a:off x="0" y="0"/>
                      <a:ext cx="1921117" cy="2102616"/>
                    </a:xfrm>
                    <a:prstGeom prst="rect">
                      <a:avLst/>
                    </a:prstGeom>
                    <a:ln>
                      <a:noFill/>
                    </a:ln>
                    <a:extLst>
                      <a:ext uri="{53640926-AAD7-44D8-BBD7-CCE9431645EC}">
                        <a14:shadowObscured xmlns:a14="http://schemas.microsoft.com/office/drawing/2010/main"/>
                      </a:ext>
                    </a:extLst>
                  </pic:spPr>
                </pic:pic>
              </a:graphicData>
            </a:graphic>
          </wp:inline>
        </w:drawing>
      </w:r>
    </w:p>
    <w:p w14:paraId="36FE4AFF" w14:textId="77777777" w:rsidR="00A90B90" w:rsidRPr="00BA63F9" w:rsidRDefault="00A90B90" w:rsidP="00A90B90">
      <w:pPr>
        <w:rPr>
          <w:rStyle w:val="PodnaslovZnak"/>
          <w:sz w:val="20"/>
        </w:rPr>
      </w:pPr>
      <w:r w:rsidRPr="00BA63F9">
        <w:rPr>
          <w:rStyle w:val="PodnaslovZnak"/>
          <w:sz w:val="20"/>
        </w:rPr>
        <w:t>BESEDILO NALOGE</w:t>
      </w:r>
    </w:p>
    <w:p w14:paraId="548FE67C" w14:textId="77777777" w:rsidR="00A90B90" w:rsidRPr="00BA63F9" w:rsidRDefault="00A90B90" w:rsidP="00A90B90">
      <w:pPr>
        <w:rPr>
          <w:sz w:val="20"/>
        </w:rPr>
      </w:pPr>
      <w:r w:rsidRPr="00BA63F9">
        <w:rPr>
          <w:sz w:val="20"/>
        </w:rPr>
        <w:t xml:space="preserve">Vratar Bruno v priljubljenem nočnem klubu </w:t>
      </w:r>
      <w:proofErr w:type="spellStart"/>
      <w:r w:rsidRPr="00BA63F9">
        <w:rPr>
          <w:sz w:val="20"/>
        </w:rPr>
        <w:t>Heaven</w:t>
      </w:r>
      <w:proofErr w:type="spellEnd"/>
      <w:r w:rsidRPr="00BA63F9">
        <w:rPr>
          <w:sz w:val="20"/>
        </w:rPr>
        <w:t xml:space="preserve"> težko opravlja svoje dolžnosti. Lastnik mu je povedal, da bi moralo biti ob polnem klubu število žensk in moških približno enako. Ko se nočni klub odpre, so ljudje, ki želijo vstopiti v klub, že postavljeni v vrsto in Bruno jih lahko spusti le enega za drugim. Spusti jih bolj ali manj po vrstnem redu, kot so postavljeni. Lahko pa se odloči, da spusti drugo osebo v čakalni vrsti, da preskoči vrsto in zdrsne v klub pred osebo spredaj. To bo nedvomno vznemirilo osebo, ki je prva na vrsti, še posebej, če se to zgodi večkrat, a Bruno je precej velik fant in je sposoben obvladovati povzročitelje težav.</w:t>
      </w:r>
    </w:p>
    <w:p w14:paraId="2F8A18B0" w14:textId="77777777" w:rsidR="00A90B90" w:rsidRPr="00BA63F9" w:rsidRDefault="00A90B90" w:rsidP="00A90B90">
      <w:pPr>
        <w:rPr>
          <w:sz w:val="20"/>
        </w:rPr>
      </w:pPr>
      <w:r w:rsidRPr="00BA63F9">
        <w:rPr>
          <w:sz w:val="20"/>
        </w:rPr>
        <w:t>Žal pa v teh okoliščinah ni tako močan pri miselnih izračunih. Spremljanje razlike v številu žensk in moških, spuščenih v klub, se mu zdi zahtevna naloga. Takoj, ko postane absolutna razlika prevelika, izgubi vest o svojem štetju in mora strankam, ki ostanejo v čakalni vrsti, izjaviti, da je klub poln.</w:t>
      </w:r>
    </w:p>
    <w:p w14:paraId="5FE1D228" w14:textId="77777777" w:rsidR="00A90B90" w:rsidRPr="00BA63F9" w:rsidRDefault="00A90B90" w:rsidP="00A90B90">
      <w:pPr>
        <w:rPr>
          <w:sz w:val="20"/>
        </w:rPr>
      </w:pPr>
      <w:r w:rsidRPr="00BA63F9">
        <w:rPr>
          <w:b/>
          <w:sz w:val="20"/>
          <w:u w:val="single"/>
        </w:rPr>
        <w:t>Vhodni podatki</w:t>
      </w:r>
      <w:r w:rsidRPr="00BA63F9">
        <w:rPr>
          <w:sz w:val="20"/>
        </w:rPr>
        <w:t>:</w:t>
      </w:r>
    </w:p>
    <w:p w14:paraId="7548278A" w14:textId="77777777" w:rsidR="00A90B90" w:rsidRPr="00BA63F9" w:rsidRDefault="00A90B90" w:rsidP="00A90B90">
      <w:pPr>
        <w:rPr>
          <w:sz w:val="20"/>
        </w:rPr>
      </w:pPr>
      <w:r w:rsidRPr="00BA63F9">
        <w:rPr>
          <w:sz w:val="20"/>
        </w:rPr>
        <w:t>Prva vrstica vnosa vsebuje pozitivno celo število X&lt;100, ki opisuje največjo absolutno razliko med številom žensk in številom moških, spuščenih v klub, ki jih lahko obvlada Bruno.</w:t>
      </w:r>
    </w:p>
    <w:p w14:paraId="6C21BF42" w14:textId="77777777" w:rsidR="00A90B90" w:rsidRPr="00BA63F9" w:rsidRDefault="00A90B90" w:rsidP="00A90B90">
      <w:pPr>
        <w:rPr>
          <w:sz w:val="20"/>
        </w:rPr>
      </w:pPr>
      <w:r w:rsidRPr="00BA63F9">
        <w:rPr>
          <w:sz w:val="20"/>
        </w:rPr>
        <w:t>Druga vrstica vsebuje niz, sestavljen izključno iz znakov 'W' in 'M' z največ dolžino 100, ki opisujejo spol ljudi v čakalni vrsti po vrstnem redu njihovega prihoda. Skrajni levi znak niza je spol osebe, ki je prva v vrsti.</w:t>
      </w:r>
    </w:p>
    <w:p w14:paraId="65B336FE" w14:textId="77777777" w:rsidR="00A90B90" w:rsidRPr="00BA63F9" w:rsidRDefault="00A90B90" w:rsidP="00A90B90">
      <w:pPr>
        <w:rPr>
          <w:sz w:val="20"/>
        </w:rPr>
      </w:pPr>
      <w:r w:rsidRPr="00BA63F9">
        <w:rPr>
          <w:sz w:val="20"/>
        </w:rPr>
        <w:t>Lahko domnevate, da je klub dovolj velik, da sprejme vse ljudi v čakalni vrsti.</w:t>
      </w:r>
    </w:p>
    <w:p w14:paraId="27519D65" w14:textId="77777777" w:rsidR="00A90B90" w:rsidRPr="00BA63F9" w:rsidRDefault="00A90B90" w:rsidP="00A90B90">
      <w:pPr>
        <w:rPr>
          <w:sz w:val="20"/>
        </w:rPr>
      </w:pPr>
      <w:r w:rsidRPr="00BA63F9">
        <w:rPr>
          <w:b/>
          <w:sz w:val="20"/>
          <w:u w:val="single"/>
        </w:rPr>
        <w:t>Izhodni podatki</w:t>
      </w:r>
      <w:r w:rsidRPr="00BA63F9">
        <w:rPr>
          <w:sz w:val="20"/>
        </w:rPr>
        <w:t>:</w:t>
      </w:r>
    </w:p>
    <w:p w14:paraId="010FED7C" w14:textId="77777777" w:rsidR="00A90B90" w:rsidRPr="00BA63F9" w:rsidRDefault="00A90B90" w:rsidP="00A90B90">
      <w:pPr>
        <w:rPr>
          <w:sz w:val="20"/>
        </w:rPr>
      </w:pPr>
      <w:r w:rsidRPr="00BA63F9">
        <w:rPr>
          <w:sz w:val="20"/>
        </w:rPr>
        <w:t>Največje dovoljeno število ljudi, ki jih lahko Bruno spusti v klub, ne da bi izgubili sled njegovega štetja.</w:t>
      </w:r>
    </w:p>
    <w:p w14:paraId="5B164D97" w14:textId="77777777" w:rsidR="00A90B90" w:rsidRPr="00BA63F9" w:rsidRDefault="00A90B90" w:rsidP="00A90B90">
      <w:pPr>
        <w:tabs>
          <w:tab w:val="left" w:pos="8004"/>
        </w:tabs>
        <w:rPr>
          <w:sz w:val="20"/>
        </w:rPr>
      </w:pPr>
      <w:r w:rsidRPr="00BA63F9">
        <w:rPr>
          <w:sz w:val="20"/>
        </w:rPr>
        <w:t xml:space="preserve">Primer vhodnih podatkov 1:                                                  Primer izhodnih podatkov 1: </w:t>
      </w:r>
    </w:p>
    <w:p w14:paraId="01AB85C2" w14:textId="77777777" w:rsidR="00A90B90" w:rsidRPr="00BA63F9" w:rsidRDefault="00A90B90" w:rsidP="00A90B90">
      <w:pPr>
        <w:rPr>
          <w:sz w:val="20"/>
        </w:rPr>
      </w:pPr>
      <w:r w:rsidRPr="00BA63F9">
        <w:rPr>
          <w:noProof/>
        </w:rPr>
        <w:drawing>
          <wp:inline distT="0" distB="0" distL="0" distR="0" wp14:anchorId="4A023675" wp14:editId="51F00FED">
            <wp:extent cx="5763551" cy="520117"/>
            <wp:effectExtent l="0" t="0" r="8890" b="0"/>
            <wp:docPr id="7" name="Slika 7"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descr="Slika, ki vsebuje besede besedilo&#10;&#10;Opis je samodejno ustvarjen"/>
                    <pic:cNvPicPr/>
                  </pic:nvPicPr>
                  <pic:blipFill rotWithShape="1">
                    <a:blip r:embed="rId129"/>
                    <a:srcRect l="14364" t="53404" r="33484" b="38229"/>
                    <a:stretch/>
                  </pic:blipFill>
                  <pic:spPr bwMode="auto">
                    <a:xfrm>
                      <a:off x="0" y="0"/>
                      <a:ext cx="5769624" cy="520665"/>
                    </a:xfrm>
                    <a:prstGeom prst="rect">
                      <a:avLst/>
                    </a:prstGeom>
                    <a:ln>
                      <a:noFill/>
                    </a:ln>
                    <a:extLst>
                      <a:ext uri="{53640926-AAD7-44D8-BBD7-CCE9431645EC}">
                        <a14:shadowObscured xmlns:a14="http://schemas.microsoft.com/office/drawing/2010/main"/>
                      </a:ext>
                    </a:extLst>
                  </pic:spPr>
                </pic:pic>
              </a:graphicData>
            </a:graphic>
          </wp:inline>
        </w:drawing>
      </w:r>
    </w:p>
    <w:p w14:paraId="2C3711A2" w14:textId="77777777" w:rsidR="00A90B90" w:rsidRPr="00BA63F9" w:rsidRDefault="00A90B90" w:rsidP="00A90B90">
      <w:pPr>
        <w:tabs>
          <w:tab w:val="left" w:pos="8004"/>
        </w:tabs>
        <w:rPr>
          <w:sz w:val="20"/>
        </w:rPr>
      </w:pPr>
      <w:r w:rsidRPr="00BA63F9">
        <w:rPr>
          <w:sz w:val="20"/>
        </w:rPr>
        <w:t xml:space="preserve">Primer vhodnih podatkov 2:                                                  Primer izhodnih podatkov 2: </w:t>
      </w:r>
    </w:p>
    <w:p w14:paraId="57AC497F" w14:textId="77777777" w:rsidR="00A90B90" w:rsidRPr="00BA63F9" w:rsidRDefault="00A90B90" w:rsidP="00A90B90">
      <w:pPr>
        <w:rPr>
          <w:sz w:val="20"/>
        </w:rPr>
      </w:pPr>
      <w:r w:rsidRPr="00BA63F9">
        <w:rPr>
          <w:noProof/>
        </w:rPr>
        <w:drawing>
          <wp:inline distT="0" distB="0" distL="0" distR="0" wp14:anchorId="019FE6BF" wp14:editId="6E63D339">
            <wp:extent cx="5759978" cy="499203"/>
            <wp:effectExtent l="0" t="0" r="0" b="0"/>
            <wp:docPr id="91" name="Slika 9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descr="Slika, ki vsebuje besede besedilo&#10;&#10;Opis je samodejno ustvarjen"/>
                    <pic:cNvPicPr/>
                  </pic:nvPicPr>
                  <pic:blipFill rotWithShape="1">
                    <a:blip r:embed="rId129"/>
                    <a:srcRect l="14364" t="67719" r="33484" b="24246"/>
                    <a:stretch/>
                  </pic:blipFill>
                  <pic:spPr bwMode="auto">
                    <a:xfrm>
                      <a:off x="0" y="0"/>
                      <a:ext cx="5760720" cy="499267"/>
                    </a:xfrm>
                    <a:prstGeom prst="rect">
                      <a:avLst/>
                    </a:prstGeom>
                    <a:ln>
                      <a:noFill/>
                    </a:ln>
                    <a:extLst>
                      <a:ext uri="{53640926-AAD7-44D8-BBD7-CCE9431645EC}">
                        <a14:shadowObscured xmlns:a14="http://schemas.microsoft.com/office/drawing/2010/main"/>
                      </a:ext>
                    </a:extLst>
                  </pic:spPr>
                </pic:pic>
              </a:graphicData>
            </a:graphic>
          </wp:inline>
        </w:drawing>
      </w:r>
    </w:p>
    <w:p w14:paraId="078C6F39" w14:textId="77777777" w:rsidR="00A90B90" w:rsidRPr="00BA63F9" w:rsidRDefault="00A90B90" w:rsidP="00A90B90">
      <w:pPr>
        <w:pStyle w:val="Podnaslov"/>
        <w:rPr>
          <w:sz w:val="20"/>
        </w:rPr>
      </w:pPr>
      <w:r w:rsidRPr="00BA63F9">
        <w:rPr>
          <w:sz w:val="20"/>
        </w:rPr>
        <w:t>OPIS PROBLEMA IN IDEJA REŠEVANJA</w:t>
      </w:r>
    </w:p>
    <w:p w14:paraId="31938844" w14:textId="77777777" w:rsidR="00A90B90" w:rsidRPr="00BA63F9" w:rsidRDefault="00A90B90" w:rsidP="00A90B90">
      <w:r w:rsidRPr="00BA63F9">
        <w:lastRenderedPageBreak/>
        <w:t xml:space="preserve">Spuščamo ljudi v klub tako, da je razlika števila oseb različnih spolov manjša od neke poljubne številke. Zaporedje ljudi lahko mešamo, torej k-ta in k+1-a oseba se lahko zamenjata. </w:t>
      </w:r>
    </w:p>
    <w:p w14:paraId="03DF7924" w14:textId="77777777" w:rsidR="00A90B90" w:rsidRPr="00BA63F9" w:rsidRDefault="00A90B90" w:rsidP="00A90B90">
      <w:r w:rsidRPr="00BA63F9">
        <w:t>Torej imamo dva vnosa, prvega odpremo kot celo število, drugega pa predelamo v niz. Naredimo si števec moških in žensk. Sprehajamo se po nizu in za vsak znak pogledamo absolutno razliko spolov. Če poizkusimo dodati znak (M ali W) in je razlika manjša, znak dodamo in gremo naprej, če je razlika večja pogledamo naslednji znak (W ali M). Če je naslednji znak v zaporedju različen od našega znaka, ga dodamo v števec moških ali žensk. Naš prvi znak nadomesti naš drugi znak. Ko pridemo do pozicije, da je naslednji znak isti kot naš znak, se postopek konča. Tedaj vrnemo vsoto moških in žensk.</w:t>
      </w:r>
    </w:p>
    <w:p w14:paraId="2F3704CA" w14:textId="77777777" w:rsidR="00A90B90" w:rsidRPr="00BA63F9" w:rsidRDefault="00A90B90" w:rsidP="00A90B90">
      <w:pPr>
        <w:pStyle w:val="Podnaslov"/>
        <w:rPr>
          <w:sz w:val="20"/>
        </w:rPr>
      </w:pPr>
      <w:r w:rsidRPr="00BA63F9">
        <w:rPr>
          <w:sz w:val="20"/>
        </w:rPr>
        <w:t>DOKAZ, DA JE NALOGA REŠENA</w:t>
      </w:r>
    </w:p>
    <w:p w14:paraId="6CBF8163" w14:textId="77777777" w:rsidR="00A90B90" w:rsidRPr="00BA63F9" w:rsidRDefault="00A90B90" w:rsidP="00A90B90">
      <w:pPr>
        <w:pStyle w:val="Podnaslov"/>
        <w:rPr>
          <w:sz w:val="20"/>
        </w:rPr>
      </w:pPr>
      <w:r w:rsidRPr="00BA63F9">
        <w:rPr>
          <w:noProof/>
        </w:rPr>
        <w:drawing>
          <wp:inline distT="0" distB="0" distL="0" distR="0" wp14:anchorId="06AB2780" wp14:editId="6F1706D4">
            <wp:extent cx="6435090" cy="1410243"/>
            <wp:effectExtent l="0" t="0" r="3810" b="0"/>
            <wp:docPr id="92" name="Slika 92"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ki vsebuje besede besedilo&#10;&#10;Opis je samodejno ustvarjen"/>
                    <pic:cNvPicPr/>
                  </pic:nvPicPr>
                  <pic:blipFill rotWithShape="1">
                    <a:blip r:embed="rId130"/>
                    <a:srcRect l="12888" t="24016" r="14130" b="47550"/>
                    <a:stretch/>
                  </pic:blipFill>
                  <pic:spPr bwMode="auto">
                    <a:xfrm>
                      <a:off x="0" y="0"/>
                      <a:ext cx="6483824" cy="1420923"/>
                    </a:xfrm>
                    <a:prstGeom prst="rect">
                      <a:avLst/>
                    </a:prstGeom>
                    <a:ln>
                      <a:noFill/>
                    </a:ln>
                    <a:extLst>
                      <a:ext uri="{53640926-AAD7-44D8-BBD7-CCE9431645EC}">
                        <a14:shadowObscured xmlns:a14="http://schemas.microsoft.com/office/drawing/2010/main"/>
                      </a:ext>
                    </a:extLst>
                  </pic:spPr>
                </pic:pic>
              </a:graphicData>
            </a:graphic>
          </wp:inline>
        </w:drawing>
      </w:r>
      <w:r w:rsidRPr="00BA63F9">
        <w:rPr>
          <w:sz w:val="20"/>
        </w:rPr>
        <w:t xml:space="preserve"> </w:t>
      </w:r>
    </w:p>
    <w:p w14:paraId="09D3A229" w14:textId="77777777" w:rsidR="00A90B90" w:rsidRPr="00BA63F9" w:rsidRDefault="00A90B90" w:rsidP="00A90B90">
      <w:pPr>
        <w:pStyle w:val="Podnaslov"/>
        <w:rPr>
          <w:sz w:val="20"/>
        </w:rPr>
      </w:pPr>
      <w:r w:rsidRPr="00BA63F9">
        <w:rPr>
          <w:sz w:val="20"/>
        </w:rPr>
        <w:t>DATOTEKA</w:t>
      </w:r>
    </w:p>
    <w:p w14:paraId="1700C7A7" w14:textId="77777777" w:rsidR="00A90B90" w:rsidRPr="00BA63F9" w:rsidRDefault="00A90B90" w:rsidP="00A90B90">
      <w:pPr>
        <w:rPr>
          <w:rFonts w:eastAsiaTheme="minorEastAsia"/>
          <w:color w:val="5A5A5A" w:themeColor="text1" w:themeTint="A5"/>
          <w:spacing w:val="15"/>
          <w:sz w:val="20"/>
        </w:rPr>
      </w:pPr>
      <w:r w:rsidRPr="00BA63F9">
        <w:rPr>
          <w:sz w:val="20"/>
        </w:rPr>
        <w:t>doorman.py</w:t>
      </w:r>
      <w:r w:rsidRPr="00BA63F9">
        <w:rPr>
          <w:sz w:val="20"/>
        </w:rPr>
        <w:br w:type="page"/>
      </w:r>
    </w:p>
    <w:p w14:paraId="13F81375" w14:textId="77777777" w:rsidR="00A90B90" w:rsidRPr="00BA63F9" w:rsidRDefault="00A90B90" w:rsidP="00A90B90">
      <w:pPr>
        <w:pStyle w:val="Naslov1"/>
      </w:pPr>
      <w:r w:rsidRPr="00BA63F9">
        <w:lastRenderedPageBreak/>
        <w:t>Avion</w:t>
      </w:r>
    </w:p>
    <w:p w14:paraId="2F0F356A" w14:textId="77777777" w:rsidR="00A90B90" w:rsidRPr="00BA63F9" w:rsidRDefault="00A90B90" w:rsidP="00A90B90">
      <w:pPr>
        <w:rPr>
          <w:noProof/>
          <w:sz w:val="20"/>
        </w:rPr>
      </w:pPr>
      <w:r w:rsidRPr="00BA63F9">
        <w:rPr>
          <w:noProof/>
          <w:sz w:val="20"/>
        </w:rPr>
        <w:t xml:space="preserve">Naloga je na spletni strani </w:t>
      </w:r>
      <w:hyperlink r:id="rId131" w:tgtFrame="_blank" w:history="1">
        <w:r w:rsidRPr="00BA63F9">
          <w:rPr>
            <w:rStyle w:val="Hiperpovezava"/>
            <w:rFonts w:ascii="Arial" w:hAnsi="Arial" w:cs="Arial"/>
            <w:color w:val="1155CC"/>
            <w:shd w:val="clear" w:color="auto" w:fill="FFFFFF"/>
          </w:rPr>
          <w:t>https://open.kattis.com/problems/avion</w:t>
        </w:r>
      </w:hyperlink>
      <w:r w:rsidRPr="00BA63F9">
        <w:rPr>
          <w:noProof/>
          <w:sz w:val="20"/>
        </w:rPr>
        <w:t xml:space="preserve"> in je vredna 1.4 točk.</w:t>
      </w:r>
    </w:p>
    <w:p w14:paraId="7580E90A" w14:textId="77777777" w:rsidR="00A90B90" w:rsidRPr="00BA63F9" w:rsidRDefault="00A90B90" w:rsidP="00A90B90">
      <w:pPr>
        <w:rPr>
          <w:sz w:val="20"/>
        </w:rPr>
      </w:pPr>
      <w:r w:rsidRPr="00BA63F9">
        <w:rPr>
          <w:noProof/>
          <w:sz w:val="20"/>
          <w:lang w:eastAsia="sl-SI"/>
        </w:rPr>
        <mc:AlternateContent>
          <mc:Choice Requires="wps">
            <w:drawing>
              <wp:anchor distT="0" distB="0" distL="114300" distR="114300" simplePos="0" relativeHeight="251668480" behindDoc="0" locked="0" layoutInCell="1" allowOverlap="1" wp14:anchorId="616DEF18" wp14:editId="517A6421">
                <wp:simplePos x="0" y="0"/>
                <wp:positionH relativeFrom="column">
                  <wp:posOffset>639445</wp:posOffset>
                </wp:positionH>
                <wp:positionV relativeFrom="paragraph">
                  <wp:posOffset>1208405</wp:posOffset>
                </wp:positionV>
                <wp:extent cx="201930" cy="186690"/>
                <wp:effectExtent l="19050" t="19050" r="26670" b="22860"/>
                <wp:wrapNone/>
                <wp:docPr id="78" name="Rounded Rectangle 5"/>
                <wp:cNvGraphicFramePr/>
                <a:graphic xmlns:a="http://schemas.openxmlformats.org/drawingml/2006/main">
                  <a:graphicData uri="http://schemas.microsoft.com/office/word/2010/wordprocessingShape">
                    <wps:wsp>
                      <wps:cNvSpPr/>
                      <wps:spPr>
                        <a:xfrm>
                          <a:off x="0" y="0"/>
                          <a:ext cx="201930" cy="186690"/>
                        </a:xfrm>
                        <a:prstGeom prst="roundRect">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8104B41" id="Rounded Rectangle 5" o:spid="_x0000_s1026" style="position:absolute;margin-left:50.35pt;margin-top:95.15pt;width:15.9pt;height:14.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" filled="f" strokecolor="#ed7d31 [3205]" strokeweight="2.25pt">
                <v:stroke joinstyle="miter"/>
              </v:roundrect>
            </w:pict>
          </mc:Fallback>
        </mc:AlternateContent>
      </w:r>
      <w:r w:rsidRPr="00BA63F9">
        <w:rPr>
          <w:noProof/>
        </w:rPr>
        <w:drawing>
          <wp:inline distT="0" distB="0" distL="0" distR="0" wp14:anchorId="5F601BDB" wp14:editId="0519808C">
            <wp:extent cx="2027085" cy="1935480"/>
            <wp:effectExtent l="0" t="0" r="0" b="7620"/>
            <wp:docPr id="93" name="Slika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50410" t="37196" r="37673" b="42574"/>
                    <a:stretch/>
                  </pic:blipFill>
                  <pic:spPr bwMode="auto">
                    <a:xfrm>
                      <a:off x="0" y="0"/>
                      <a:ext cx="2051553" cy="1958842"/>
                    </a:xfrm>
                    <a:prstGeom prst="rect">
                      <a:avLst/>
                    </a:prstGeom>
                    <a:ln>
                      <a:noFill/>
                    </a:ln>
                    <a:extLst>
                      <a:ext uri="{53640926-AAD7-44D8-BBD7-CCE9431645EC}">
                        <a14:shadowObscured xmlns:a14="http://schemas.microsoft.com/office/drawing/2010/main"/>
                      </a:ext>
                    </a:extLst>
                  </pic:spPr>
                </pic:pic>
              </a:graphicData>
            </a:graphic>
          </wp:inline>
        </w:drawing>
      </w:r>
    </w:p>
    <w:p w14:paraId="6D79140C" w14:textId="77777777" w:rsidR="00A90B90" w:rsidRPr="00BA63F9" w:rsidRDefault="00A90B90" w:rsidP="00A90B90">
      <w:pPr>
        <w:rPr>
          <w:rStyle w:val="PodnaslovZnak"/>
          <w:sz w:val="20"/>
        </w:rPr>
      </w:pPr>
      <w:r w:rsidRPr="00BA63F9">
        <w:rPr>
          <w:rStyle w:val="PodnaslovZnak"/>
          <w:sz w:val="20"/>
        </w:rPr>
        <w:t>BESEDILO NALOGE</w:t>
      </w:r>
    </w:p>
    <w:p w14:paraId="59031475" w14:textId="77777777" w:rsidR="00A90B90" w:rsidRPr="00BA63F9" w:rsidRDefault="00A90B90" w:rsidP="00A90B90">
      <w:pPr>
        <w:rPr>
          <w:sz w:val="20"/>
        </w:rPr>
      </w:pPr>
      <w:r w:rsidRPr="00BA63F9">
        <w:rPr>
          <w:sz w:val="20"/>
        </w:rPr>
        <w:t>Mirko in Slavko sta agenta USKOK-a, ki spremljata gibanje neimenovanega skorumpiranega vladnega uradnika. Anonimni viri so jih obvestili o njegovem prihajajočem poskusu pobega. Zdaj vedo, da namerava uporabiti svoje diplomatske povezave, da bi se poskusil zapeljati z diplomati CIA, ki odhaja iz pristanišča Severin na Kupi.</w:t>
      </w:r>
    </w:p>
    <w:p w14:paraId="6634AF55" w14:textId="77777777" w:rsidR="00A90B90" w:rsidRPr="00BA63F9" w:rsidRDefault="00A90B90" w:rsidP="00A90B90">
      <w:pPr>
        <w:rPr>
          <w:sz w:val="20"/>
        </w:rPr>
      </w:pPr>
      <w:r w:rsidRPr="00BA63F9">
        <w:rPr>
          <w:sz w:val="20"/>
        </w:rPr>
        <w:t xml:space="preserve">Splošno znano je, da imajo vsi </w:t>
      </w:r>
      <w:proofErr w:type="spellStart"/>
      <w:r w:rsidRPr="00BA63F9">
        <w:rPr>
          <w:sz w:val="20"/>
        </w:rPr>
        <w:t>blimpi</w:t>
      </w:r>
      <w:proofErr w:type="spellEnd"/>
      <w:r w:rsidRPr="00BA63F9">
        <w:rPr>
          <w:sz w:val="20"/>
        </w:rPr>
        <w:t xml:space="preserve"> CIA nekje v svojih registracijskih kodah niz »FBI«. Dobili so seznam vseh </w:t>
      </w:r>
      <w:proofErr w:type="spellStart"/>
      <w:r w:rsidRPr="00BA63F9">
        <w:rPr>
          <w:sz w:val="20"/>
        </w:rPr>
        <w:t>blimpov</w:t>
      </w:r>
      <w:proofErr w:type="spellEnd"/>
      <w:r w:rsidRPr="00BA63F9">
        <w:rPr>
          <w:sz w:val="20"/>
        </w:rPr>
        <w:t xml:space="preserve">, ki so bili načrtovani za določen dan. Na seznamu je natanko 5 </w:t>
      </w:r>
      <w:proofErr w:type="spellStart"/>
      <w:r w:rsidRPr="00BA63F9">
        <w:rPr>
          <w:sz w:val="20"/>
        </w:rPr>
        <w:t>blimpov</w:t>
      </w:r>
      <w:proofErr w:type="spellEnd"/>
      <w:r w:rsidRPr="00BA63F9">
        <w:rPr>
          <w:sz w:val="20"/>
        </w:rPr>
        <w:t xml:space="preserve">. Napišite program, ki bo izpostavil vse CIA </w:t>
      </w:r>
      <w:proofErr w:type="spellStart"/>
      <w:r w:rsidRPr="00BA63F9">
        <w:rPr>
          <w:sz w:val="20"/>
        </w:rPr>
        <w:t>blimpe</w:t>
      </w:r>
      <w:proofErr w:type="spellEnd"/>
      <w:r w:rsidRPr="00BA63F9">
        <w:rPr>
          <w:sz w:val="20"/>
        </w:rPr>
        <w:t>.</w:t>
      </w:r>
    </w:p>
    <w:p w14:paraId="0E374020" w14:textId="77777777" w:rsidR="00A90B90" w:rsidRPr="00BA63F9" w:rsidRDefault="00A90B90" w:rsidP="00A90B90">
      <w:pPr>
        <w:rPr>
          <w:sz w:val="20"/>
        </w:rPr>
      </w:pPr>
      <w:r w:rsidRPr="00BA63F9">
        <w:rPr>
          <w:b/>
          <w:sz w:val="20"/>
          <w:u w:val="single"/>
        </w:rPr>
        <w:t>Vhodni podatki</w:t>
      </w:r>
      <w:r w:rsidRPr="00BA63F9">
        <w:rPr>
          <w:sz w:val="20"/>
        </w:rPr>
        <w:t>:</w:t>
      </w:r>
    </w:p>
    <w:p w14:paraId="78A3C2D8" w14:textId="77777777" w:rsidR="00A90B90" w:rsidRPr="00BA63F9" w:rsidRDefault="00A90B90" w:rsidP="00A90B90">
      <w:pPr>
        <w:rPr>
          <w:sz w:val="20"/>
        </w:rPr>
      </w:pPr>
      <w:r w:rsidRPr="00BA63F9">
        <w:rPr>
          <w:sz w:val="20"/>
        </w:rPr>
        <w:t xml:space="preserve">Obstaja natanko 5 vrstic vnosa, vsaka vrstica predstavlja eno registracijsko kodo </w:t>
      </w:r>
      <w:proofErr w:type="spellStart"/>
      <w:r w:rsidRPr="00BA63F9">
        <w:rPr>
          <w:sz w:val="20"/>
        </w:rPr>
        <w:t>blimp</w:t>
      </w:r>
      <w:proofErr w:type="spellEnd"/>
      <w:r w:rsidRPr="00BA63F9">
        <w:rPr>
          <w:sz w:val="20"/>
        </w:rPr>
        <w:t xml:space="preserve"> s seznama. Registrska koda je zaporedje največ 11 velikih črk angleške abecede, števk od „0“ do „9“ ali pomišljajev „-“.</w:t>
      </w:r>
    </w:p>
    <w:p w14:paraId="3D76D3A7" w14:textId="77777777" w:rsidR="00A90B90" w:rsidRPr="00BA63F9" w:rsidRDefault="00A90B90" w:rsidP="00A90B90">
      <w:pPr>
        <w:rPr>
          <w:sz w:val="20"/>
        </w:rPr>
      </w:pPr>
      <w:r w:rsidRPr="00BA63F9">
        <w:rPr>
          <w:b/>
          <w:sz w:val="20"/>
          <w:u w:val="single"/>
        </w:rPr>
        <w:t>Izhodni podatki</w:t>
      </w:r>
      <w:r w:rsidRPr="00BA63F9">
        <w:rPr>
          <w:sz w:val="20"/>
        </w:rPr>
        <w:t>:</w:t>
      </w:r>
    </w:p>
    <w:p w14:paraId="12A278D3" w14:textId="77777777" w:rsidR="00A90B90" w:rsidRPr="00BA63F9" w:rsidRDefault="00A90B90" w:rsidP="00A90B90">
      <w:pPr>
        <w:rPr>
          <w:rFonts w:eastAsia="Times New Roman" w:cstheme="minorHAnsi"/>
          <w:color w:val="000000"/>
          <w:sz w:val="20"/>
          <w:szCs w:val="20"/>
          <w:lang w:eastAsia="sl-SI"/>
        </w:rPr>
      </w:pPr>
      <w:r w:rsidRPr="00BA63F9">
        <w:rPr>
          <w:rFonts w:eastAsia="Times New Roman" w:cstheme="minorHAnsi"/>
          <w:color w:val="000000"/>
          <w:sz w:val="20"/>
          <w:szCs w:val="20"/>
          <w:lang w:eastAsia="sl-SI"/>
        </w:rPr>
        <w:t xml:space="preserve">Prva in edina izhodna vrstica mora vsebovati s presledki ločen seznam celih števil, razvrščenih v naraščajočem vrstnem redu, ki označuje ustrezne vhodne vrstice, ki vsebujejo registracije </w:t>
      </w:r>
      <w:proofErr w:type="spellStart"/>
      <w:r w:rsidRPr="00BA63F9">
        <w:rPr>
          <w:rFonts w:eastAsia="Times New Roman" w:cstheme="minorHAnsi"/>
          <w:color w:val="000000"/>
          <w:sz w:val="20"/>
          <w:szCs w:val="20"/>
          <w:lang w:eastAsia="sl-SI"/>
        </w:rPr>
        <w:t>blimps</w:t>
      </w:r>
      <w:proofErr w:type="spellEnd"/>
      <w:r w:rsidRPr="00BA63F9">
        <w:rPr>
          <w:rFonts w:eastAsia="Times New Roman" w:cstheme="minorHAnsi"/>
          <w:color w:val="000000"/>
          <w:sz w:val="20"/>
          <w:szCs w:val="20"/>
          <w:lang w:eastAsia="sl-SI"/>
        </w:rPr>
        <w:t xml:space="preserve"> CIA.</w:t>
      </w:r>
    </w:p>
    <w:p w14:paraId="7E01F13E" w14:textId="77777777" w:rsidR="00A90B90" w:rsidRPr="00BA63F9" w:rsidRDefault="00A90B90" w:rsidP="00A90B90">
      <w:pPr>
        <w:rPr>
          <w:rFonts w:eastAsia="Times New Roman" w:cstheme="minorHAnsi"/>
          <w:color w:val="000000"/>
          <w:sz w:val="20"/>
          <w:szCs w:val="20"/>
          <w:lang w:eastAsia="sl-SI"/>
        </w:rPr>
      </w:pPr>
      <w:r w:rsidRPr="00BA63F9">
        <w:rPr>
          <w:rFonts w:eastAsia="Times New Roman" w:cstheme="minorHAnsi"/>
          <w:color w:val="000000"/>
          <w:sz w:val="20"/>
          <w:szCs w:val="20"/>
          <w:lang w:eastAsia="sl-SI"/>
        </w:rPr>
        <w:t>Če ni znakov CIA, izpišite niz »HE GOT AWAY!«.</w:t>
      </w:r>
    </w:p>
    <w:p w14:paraId="2B90D960" w14:textId="77777777" w:rsidR="00A90B90" w:rsidRPr="00BA63F9" w:rsidRDefault="00A90B90" w:rsidP="00A90B90">
      <w:pPr>
        <w:rPr>
          <w:rFonts w:cstheme="minorHAnsi"/>
          <w:sz w:val="20"/>
          <w:szCs w:val="20"/>
        </w:rPr>
      </w:pPr>
      <w:r w:rsidRPr="00BA63F9">
        <w:rPr>
          <w:rFonts w:cstheme="minorHAnsi"/>
          <w:sz w:val="20"/>
          <w:szCs w:val="20"/>
        </w:rPr>
        <w:t>Primeri:</w:t>
      </w:r>
    </w:p>
    <w:p w14:paraId="6EF00978" w14:textId="77777777" w:rsidR="00A90B90" w:rsidRPr="00BA63F9" w:rsidRDefault="00A90B90" w:rsidP="00A90B90">
      <w:pPr>
        <w:tabs>
          <w:tab w:val="left" w:pos="8004"/>
        </w:tabs>
        <w:rPr>
          <w:sz w:val="20"/>
        </w:rPr>
      </w:pPr>
      <w:r w:rsidRPr="00BA63F9">
        <w:rPr>
          <w:sz w:val="20"/>
        </w:rPr>
        <w:t xml:space="preserve">Primer vhodnih podatkov 1:                                                  Primer izhodnih podatkov 1: </w:t>
      </w:r>
    </w:p>
    <w:p w14:paraId="09A83962" w14:textId="77777777" w:rsidR="00A90B90" w:rsidRPr="00BA63F9" w:rsidRDefault="00A90B90" w:rsidP="00A90B90">
      <w:pPr>
        <w:rPr>
          <w:sz w:val="20"/>
        </w:rPr>
      </w:pPr>
      <w:r w:rsidRPr="00BA63F9">
        <w:rPr>
          <w:noProof/>
        </w:rPr>
        <w:drawing>
          <wp:inline distT="0" distB="0" distL="0" distR="0" wp14:anchorId="3E65221F" wp14:editId="48DADFFE">
            <wp:extent cx="5578207" cy="872455"/>
            <wp:effectExtent l="0" t="0" r="3810" b="4445"/>
            <wp:docPr id="94" name="Slika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13757" t="32947" r="33201" b="52305"/>
                    <a:stretch/>
                  </pic:blipFill>
                  <pic:spPr bwMode="auto">
                    <a:xfrm>
                      <a:off x="0" y="0"/>
                      <a:ext cx="5608931" cy="877260"/>
                    </a:xfrm>
                    <a:prstGeom prst="rect">
                      <a:avLst/>
                    </a:prstGeom>
                    <a:ln>
                      <a:noFill/>
                    </a:ln>
                    <a:extLst>
                      <a:ext uri="{53640926-AAD7-44D8-BBD7-CCE9431645EC}">
                        <a14:shadowObscured xmlns:a14="http://schemas.microsoft.com/office/drawing/2010/main"/>
                      </a:ext>
                    </a:extLst>
                  </pic:spPr>
                </pic:pic>
              </a:graphicData>
            </a:graphic>
          </wp:inline>
        </w:drawing>
      </w:r>
    </w:p>
    <w:p w14:paraId="15AE1096" w14:textId="77777777" w:rsidR="00A90B90" w:rsidRPr="00BA63F9" w:rsidRDefault="00A90B90" w:rsidP="00A90B90">
      <w:pPr>
        <w:tabs>
          <w:tab w:val="left" w:pos="8004"/>
        </w:tabs>
        <w:rPr>
          <w:sz w:val="20"/>
        </w:rPr>
      </w:pPr>
      <w:r w:rsidRPr="00BA63F9">
        <w:rPr>
          <w:sz w:val="20"/>
        </w:rPr>
        <w:t xml:space="preserve">Primer vhodnih podatkov 2:                                                  Primer izhodnih podatkov 2: </w:t>
      </w:r>
    </w:p>
    <w:p w14:paraId="51BF15DF" w14:textId="77777777" w:rsidR="00A90B90" w:rsidRPr="00BA63F9" w:rsidRDefault="00A90B90" w:rsidP="00A90B90">
      <w:pPr>
        <w:rPr>
          <w:sz w:val="20"/>
        </w:rPr>
      </w:pPr>
      <w:r w:rsidRPr="00BA63F9">
        <w:rPr>
          <w:noProof/>
        </w:rPr>
        <w:drawing>
          <wp:inline distT="0" distB="0" distL="0" distR="0" wp14:anchorId="0FD00039" wp14:editId="39A5423B">
            <wp:extent cx="5578343" cy="880844"/>
            <wp:effectExtent l="0" t="0" r="3810" b="0"/>
            <wp:docPr id="24" name="Slik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13757" t="53225" r="33201" b="31885"/>
                    <a:stretch/>
                  </pic:blipFill>
                  <pic:spPr bwMode="auto">
                    <a:xfrm>
                      <a:off x="0" y="0"/>
                      <a:ext cx="5608931" cy="885674"/>
                    </a:xfrm>
                    <a:prstGeom prst="rect">
                      <a:avLst/>
                    </a:prstGeom>
                    <a:ln>
                      <a:noFill/>
                    </a:ln>
                    <a:extLst>
                      <a:ext uri="{53640926-AAD7-44D8-BBD7-CCE9431645EC}">
                        <a14:shadowObscured xmlns:a14="http://schemas.microsoft.com/office/drawing/2010/main"/>
                      </a:ext>
                    </a:extLst>
                  </pic:spPr>
                </pic:pic>
              </a:graphicData>
            </a:graphic>
          </wp:inline>
        </w:drawing>
      </w:r>
    </w:p>
    <w:p w14:paraId="2AB6DB83" w14:textId="77777777" w:rsidR="00A90B90" w:rsidRPr="00BA63F9" w:rsidRDefault="00A90B90" w:rsidP="00A90B90">
      <w:pPr>
        <w:tabs>
          <w:tab w:val="left" w:pos="8004"/>
        </w:tabs>
        <w:rPr>
          <w:sz w:val="20"/>
        </w:rPr>
      </w:pPr>
    </w:p>
    <w:p w14:paraId="440FFFB7" w14:textId="77777777" w:rsidR="00A90B90" w:rsidRPr="00BA63F9" w:rsidRDefault="00A90B90" w:rsidP="00A90B90">
      <w:pPr>
        <w:tabs>
          <w:tab w:val="left" w:pos="8004"/>
        </w:tabs>
        <w:rPr>
          <w:sz w:val="20"/>
        </w:rPr>
      </w:pPr>
      <w:r w:rsidRPr="00BA63F9">
        <w:rPr>
          <w:sz w:val="20"/>
        </w:rPr>
        <w:lastRenderedPageBreak/>
        <w:t xml:space="preserve">Primer vhodnih podatkov 3:                                                  Primer izhodnih podatkov 3: </w:t>
      </w:r>
    </w:p>
    <w:p w14:paraId="34D1E221" w14:textId="77777777" w:rsidR="00A90B90" w:rsidRPr="00BA63F9" w:rsidRDefault="00A90B90" w:rsidP="00A90B90">
      <w:pPr>
        <w:rPr>
          <w:sz w:val="20"/>
        </w:rPr>
      </w:pPr>
    </w:p>
    <w:p w14:paraId="72DCCCE0" w14:textId="77777777" w:rsidR="00A90B90" w:rsidRPr="00BA63F9" w:rsidRDefault="00A90B90" w:rsidP="00A90B90">
      <w:pPr>
        <w:rPr>
          <w:sz w:val="20"/>
        </w:rPr>
      </w:pPr>
      <w:r w:rsidRPr="00BA63F9">
        <w:rPr>
          <w:noProof/>
        </w:rPr>
        <w:drawing>
          <wp:inline distT="0" distB="0" distL="0" distR="0" wp14:anchorId="13EA9BC4" wp14:editId="2A6668E0">
            <wp:extent cx="5578475" cy="979746"/>
            <wp:effectExtent l="0" t="0" r="3175" b="0"/>
            <wp:docPr id="95" name="Slika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13757" t="73503" r="33201" b="9936"/>
                    <a:stretch/>
                  </pic:blipFill>
                  <pic:spPr bwMode="auto">
                    <a:xfrm>
                      <a:off x="0" y="0"/>
                      <a:ext cx="5608931" cy="985095"/>
                    </a:xfrm>
                    <a:prstGeom prst="rect">
                      <a:avLst/>
                    </a:prstGeom>
                    <a:ln>
                      <a:noFill/>
                    </a:ln>
                    <a:extLst>
                      <a:ext uri="{53640926-AAD7-44D8-BBD7-CCE9431645EC}">
                        <a14:shadowObscured xmlns:a14="http://schemas.microsoft.com/office/drawing/2010/main"/>
                      </a:ext>
                    </a:extLst>
                  </pic:spPr>
                </pic:pic>
              </a:graphicData>
            </a:graphic>
          </wp:inline>
        </w:drawing>
      </w:r>
    </w:p>
    <w:p w14:paraId="1BAC92C1" w14:textId="77777777" w:rsidR="00A90B90" w:rsidRPr="00BA63F9" w:rsidRDefault="00A90B90" w:rsidP="00A90B90">
      <w:pPr>
        <w:pStyle w:val="Podnaslov"/>
        <w:rPr>
          <w:sz w:val="20"/>
        </w:rPr>
      </w:pPr>
      <w:r w:rsidRPr="00BA63F9">
        <w:rPr>
          <w:sz w:val="20"/>
        </w:rPr>
        <w:t>OPIS PROBLEMA IN IDEJA REŠEVANJA</w:t>
      </w:r>
    </w:p>
    <w:p w14:paraId="4686C6D0" w14:textId="77777777" w:rsidR="00A90B90" w:rsidRPr="00BA63F9" w:rsidRDefault="00A90B90" w:rsidP="00A90B90">
      <w:r w:rsidRPr="00BA63F9">
        <w:t>Kot vhodne podatke dobivamo imena letov in opazujemo, če se notri nahaja »FBI«.</w:t>
      </w:r>
    </w:p>
    <w:p w14:paraId="3B85E517" w14:textId="77777777" w:rsidR="00A90B90" w:rsidRPr="00BA63F9" w:rsidRDefault="00A90B90" w:rsidP="00A90B90">
      <w:r w:rsidRPr="00BA63F9">
        <w:t xml:space="preserve">Kot vhodni podatek dobimo 5 vrstic vnosa, torej petkrat uporabimo zanko </w:t>
      </w:r>
      <w:proofErr w:type="spellStart"/>
      <w:r w:rsidRPr="00BA63F9">
        <w:t>for</w:t>
      </w:r>
      <w:proofErr w:type="spellEnd"/>
      <w:r w:rsidRPr="00BA63F9">
        <w:t>. Vsak vnos preverimo ali vsebuje niz FBI, če ga vsebuje, damo njegovo zaporedno številko v seznam.</w:t>
      </w:r>
    </w:p>
    <w:p w14:paraId="1AB280CB" w14:textId="77777777" w:rsidR="00A90B90" w:rsidRPr="00BA63F9" w:rsidRDefault="00A90B90" w:rsidP="00A90B90">
      <w:r w:rsidRPr="00BA63F9">
        <w:t xml:space="preserve">Če seznam ni prazen, ga združimo tako, da med vsak vnos damo presledek, sicer vrnemo </w:t>
      </w:r>
      <w:r w:rsidRPr="00BA63F9">
        <w:rPr>
          <w:rFonts w:eastAsia="Times New Roman" w:cstheme="minorHAnsi"/>
          <w:color w:val="000000"/>
          <w:sz w:val="20"/>
          <w:szCs w:val="20"/>
          <w:lang w:eastAsia="sl-SI"/>
        </w:rPr>
        <w:t>»HE GOT AWAY!«.</w:t>
      </w:r>
    </w:p>
    <w:p w14:paraId="4D03B2A1" w14:textId="77777777" w:rsidR="00A90B90" w:rsidRPr="00BA63F9" w:rsidRDefault="00A90B90" w:rsidP="00A90B90">
      <w:pPr>
        <w:pStyle w:val="Podnaslov"/>
        <w:rPr>
          <w:sz w:val="20"/>
        </w:rPr>
      </w:pPr>
      <w:r w:rsidRPr="00BA63F9">
        <w:rPr>
          <w:sz w:val="20"/>
        </w:rPr>
        <w:t>DOKAZ, DA JE NALOGA REŠENA</w:t>
      </w:r>
    </w:p>
    <w:p w14:paraId="21E89DE3" w14:textId="77777777" w:rsidR="00A90B90" w:rsidRPr="00BA63F9" w:rsidRDefault="00A90B90" w:rsidP="00A90B90">
      <w:pPr>
        <w:pStyle w:val="Podnaslov"/>
        <w:rPr>
          <w:sz w:val="20"/>
        </w:rPr>
      </w:pPr>
      <w:r w:rsidRPr="00BA63F9">
        <w:rPr>
          <w:noProof/>
        </w:rPr>
        <w:drawing>
          <wp:inline distT="0" distB="0" distL="0" distR="0" wp14:anchorId="35D21578" wp14:editId="578E69FE">
            <wp:extent cx="6477312" cy="1379220"/>
            <wp:effectExtent l="0" t="0" r="0" b="0"/>
            <wp:docPr id="96" name="Slika 96"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lika 78" descr="Slika, ki vsebuje besede besedilo, posnetek zaslona, notranji&#10;&#10;Opis je samodejno ustvarjen"/>
                    <pic:cNvPicPr/>
                  </pic:nvPicPr>
                  <pic:blipFill rotWithShape="1">
                    <a:blip r:embed="rId134"/>
                    <a:srcRect l="12912" t="24936" r="13487" b="47203"/>
                    <a:stretch/>
                  </pic:blipFill>
                  <pic:spPr bwMode="auto">
                    <a:xfrm>
                      <a:off x="0" y="0"/>
                      <a:ext cx="6496125" cy="1383226"/>
                    </a:xfrm>
                    <a:prstGeom prst="rect">
                      <a:avLst/>
                    </a:prstGeom>
                    <a:ln>
                      <a:noFill/>
                    </a:ln>
                    <a:extLst>
                      <a:ext uri="{53640926-AAD7-44D8-BBD7-CCE9431645EC}">
                        <a14:shadowObscured xmlns:a14="http://schemas.microsoft.com/office/drawing/2010/main"/>
                      </a:ext>
                    </a:extLst>
                  </pic:spPr>
                </pic:pic>
              </a:graphicData>
            </a:graphic>
          </wp:inline>
        </w:drawing>
      </w:r>
      <w:r w:rsidRPr="00BA63F9">
        <w:rPr>
          <w:sz w:val="20"/>
        </w:rPr>
        <w:t xml:space="preserve"> </w:t>
      </w:r>
    </w:p>
    <w:p w14:paraId="73FDC74F" w14:textId="77777777" w:rsidR="00A90B90" w:rsidRPr="00BA63F9" w:rsidRDefault="00A90B90" w:rsidP="00A90B90">
      <w:pPr>
        <w:pStyle w:val="Podnaslov"/>
        <w:rPr>
          <w:sz w:val="20"/>
        </w:rPr>
      </w:pPr>
    </w:p>
    <w:p w14:paraId="69D4043A" w14:textId="77777777" w:rsidR="00A90B90" w:rsidRPr="00BA63F9" w:rsidRDefault="00A90B90" w:rsidP="00A90B90">
      <w:pPr>
        <w:pStyle w:val="Podnaslov"/>
        <w:rPr>
          <w:sz w:val="20"/>
        </w:rPr>
      </w:pPr>
      <w:r w:rsidRPr="00BA63F9">
        <w:rPr>
          <w:sz w:val="20"/>
        </w:rPr>
        <w:t>DATOTEKA</w:t>
      </w:r>
    </w:p>
    <w:p w14:paraId="05B31FE2" w14:textId="77777777" w:rsidR="00A90B90" w:rsidRPr="00BA63F9" w:rsidRDefault="00A90B90" w:rsidP="00A90B90">
      <w:pPr>
        <w:rPr>
          <w:sz w:val="20"/>
        </w:rPr>
      </w:pPr>
      <w:r w:rsidRPr="00BA63F9">
        <w:rPr>
          <w:sz w:val="20"/>
        </w:rPr>
        <w:t>avion.py</w:t>
      </w:r>
    </w:p>
    <w:p w14:paraId="43DAC96A" w14:textId="77777777" w:rsidR="00A90B90" w:rsidRPr="00BA63F9" w:rsidRDefault="00A90B90" w:rsidP="00A90B90">
      <w:pPr>
        <w:rPr>
          <w:rFonts w:asciiTheme="majorHAnsi" w:eastAsiaTheme="majorEastAsia" w:hAnsiTheme="majorHAnsi" w:cstheme="majorBidi"/>
          <w:color w:val="2E74B5" w:themeColor="accent1" w:themeShade="BF"/>
          <w:sz w:val="28"/>
          <w:szCs w:val="32"/>
        </w:rPr>
      </w:pPr>
    </w:p>
    <w:p w14:paraId="0B662B07" w14:textId="2FAADEE5" w:rsidR="00881254" w:rsidRPr="00A90B90" w:rsidRDefault="00881254" w:rsidP="00A90B90"/>
    <w:sectPr w:rsidR="00881254" w:rsidRPr="00A90B90" w:rsidSect="00C32B43">
      <w:footerReference w:type="first" r:id="rId135"/>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83D47" w14:textId="77777777" w:rsidR="009174E5" w:rsidRDefault="009174E5" w:rsidP="00C32B43">
      <w:pPr>
        <w:spacing w:after="0" w:line="240" w:lineRule="auto"/>
      </w:pPr>
      <w:r>
        <w:separator/>
      </w:r>
    </w:p>
  </w:endnote>
  <w:endnote w:type="continuationSeparator" w:id="0">
    <w:p w14:paraId="5CE0E70A" w14:textId="77777777" w:rsidR="009174E5" w:rsidRDefault="009174E5" w:rsidP="00C32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514599"/>
      <w:docPartObj>
        <w:docPartGallery w:val="Page Numbers (Bottom of Page)"/>
        <w:docPartUnique/>
      </w:docPartObj>
    </w:sdtPr>
    <w:sdtContent>
      <w:p w14:paraId="1BA43D47" w14:textId="77777777" w:rsidR="00C32B43" w:rsidRDefault="00C32B43">
        <w:pPr>
          <w:pStyle w:val="Noga"/>
          <w:jc w:val="right"/>
        </w:pPr>
        <w:r>
          <w:fldChar w:fldCharType="begin"/>
        </w:r>
        <w:r>
          <w:instrText>PAGE   \* MERGEFORMAT</w:instrText>
        </w:r>
        <w:r>
          <w:fldChar w:fldCharType="separate"/>
        </w:r>
        <w:r>
          <w:rPr>
            <w:noProof/>
          </w:rPr>
          <w:t>0</w:t>
        </w:r>
        <w:r>
          <w:fldChar w:fldCharType="end"/>
        </w:r>
      </w:p>
    </w:sdtContent>
  </w:sdt>
  <w:p w14:paraId="06CF8392" w14:textId="77777777" w:rsidR="00C32B43" w:rsidRDefault="00C32B4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52A88" w14:textId="77777777" w:rsidR="009174E5" w:rsidRDefault="009174E5" w:rsidP="00C32B43">
      <w:pPr>
        <w:spacing w:after="0" w:line="240" w:lineRule="auto"/>
      </w:pPr>
      <w:r>
        <w:separator/>
      </w:r>
    </w:p>
  </w:footnote>
  <w:footnote w:type="continuationSeparator" w:id="0">
    <w:p w14:paraId="4F6BC56C" w14:textId="77777777" w:rsidR="009174E5" w:rsidRDefault="009174E5" w:rsidP="00C32B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154"/>
    <w:multiLevelType w:val="hybridMultilevel"/>
    <w:tmpl w:val="60226D1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4F979F1"/>
    <w:multiLevelType w:val="hybridMultilevel"/>
    <w:tmpl w:val="EC2E26B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7F0876"/>
    <w:multiLevelType w:val="hybridMultilevel"/>
    <w:tmpl w:val="54C469B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9DC7994"/>
    <w:multiLevelType w:val="hybridMultilevel"/>
    <w:tmpl w:val="EA7E671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56B502E"/>
    <w:multiLevelType w:val="hybridMultilevel"/>
    <w:tmpl w:val="607E5488"/>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2FD742E"/>
    <w:multiLevelType w:val="hybridMultilevel"/>
    <w:tmpl w:val="D3AE58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78A5F55"/>
    <w:multiLevelType w:val="hybridMultilevel"/>
    <w:tmpl w:val="F34672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4FA837F4"/>
    <w:multiLevelType w:val="hybridMultilevel"/>
    <w:tmpl w:val="B3CACF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45D2F9D"/>
    <w:multiLevelType w:val="hybridMultilevel"/>
    <w:tmpl w:val="F64C797A"/>
    <w:lvl w:ilvl="0" w:tplc="D0CA51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9E3B96"/>
    <w:multiLevelType w:val="hybridMultilevel"/>
    <w:tmpl w:val="518A70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9ED78D4"/>
    <w:multiLevelType w:val="hybridMultilevel"/>
    <w:tmpl w:val="3ACE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E23030"/>
    <w:multiLevelType w:val="hybridMultilevel"/>
    <w:tmpl w:val="B9E059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FDE452D"/>
    <w:multiLevelType w:val="hybridMultilevel"/>
    <w:tmpl w:val="8FCAB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9809643">
    <w:abstractNumId w:val="9"/>
  </w:num>
  <w:num w:numId="2" w16cid:durableId="1694190416">
    <w:abstractNumId w:val="3"/>
  </w:num>
  <w:num w:numId="3" w16cid:durableId="1314338117">
    <w:abstractNumId w:val="5"/>
  </w:num>
  <w:num w:numId="4" w16cid:durableId="385498218">
    <w:abstractNumId w:val="10"/>
  </w:num>
  <w:num w:numId="5" w16cid:durableId="1535385591">
    <w:abstractNumId w:val="12"/>
  </w:num>
  <w:num w:numId="6" w16cid:durableId="588664228">
    <w:abstractNumId w:val="8"/>
  </w:num>
  <w:num w:numId="7" w16cid:durableId="903102111">
    <w:abstractNumId w:val="11"/>
  </w:num>
  <w:num w:numId="8" w16cid:durableId="1032999740">
    <w:abstractNumId w:val="1"/>
  </w:num>
  <w:num w:numId="9" w16cid:durableId="1801803049">
    <w:abstractNumId w:val="2"/>
  </w:num>
  <w:num w:numId="10" w16cid:durableId="1391659848">
    <w:abstractNumId w:val="6"/>
  </w:num>
  <w:num w:numId="11" w16cid:durableId="1314068589">
    <w:abstractNumId w:val="7"/>
  </w:num>
  <w:num w:numId="12" w16cid:durableId="1662662182">
    <w:abstractNumId w:val="0"/>
  </w:num>
  <w:num w:numId="13" w16cid:durableId="143279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0MDQyMTQ0szQzMTZS0lEKTi0uzszPAykwrwUAA07myywAAAA="/>
  </w:docVars>
  <w:rsids>
    <w:rsidRoot w:val="00881254"/>
    <w:rsid w:val="00034D6B"/>
    <w:rsid w:val="00045779"/>
    <w:rsid w:val="00045E54"/>
    <w:rsid w:val="00084DA6"/>
    <w:rsid w:val="000969B5"/>
    <w:rsid w:val="000A2A83"/>
    <w:rsid w:val="000F7A30"/>
    <w:rsid w:val="00106F72"/>
    <w:rsid w:val="00145D01"/>
    <w:rsid w:val="00154A80"/>
    <w:rsid w:val="00166679"/>
    <w:rsid w:val="001A7945"/>
    <w:rsid w:val="002A57D8"/>
    <w:rsid w:val="002B1A11"/>
    <w:rsid w:val="002C1927"/>
    <w:rsid w:val="002F3E3C"/>
    <w:rsid w:val="00347159"/>
    <w:rsid w:val="00354B29"/>
    <w:rsid w:val="00391C3A"/>
    <w:rsid w:val="003A0B71"/>
    <w:rsid w:val="003B6E04"/>
    <w:rsid w:val="003B7D71"/>
    <w:rsid w:val="00433452"/>
    <w:rsid w:val="00443C0D"/>
    <w:rsid w:val="004809F6"/>
    <w:rsid w:val="004B3541"/>
    <w:rsid w:val="004E2A91"/>
    <w:rsid w:val="00514625"/>
    <w:rsid w:val="00571934"/>
    <w:rsid w:val="00577859"/>
    <w:rsid w:val="0059738B"/>
    <w:rsid w:val="006A1BE6"/>
    <w:rsid w:val="006A632A"/>
    <w:rsid w:val="006F487C"/>
    <w:rsid w:val="007118F5"/>
    <w:rsid w:val="00777808"/>
    <w:rsid w:val="007F2E52"/>
    <w:rsid w:val="00832C9D"/>
    <w:rsid w:val="00833F67"/>
    <w:rsid w:val="00835BF3"/>
    <w:rsid w:val="00862246"/>
    <w:rsid w:val="008751C4"/>
    <w:rsid w:val="00881254"/>
    <w:rsid w:val="008900DE"/>
    <w:rsid w:val="008E3146"/>
    <w:rsid w:val="00900441"/>
    <w:rsid w:val="009174E5"/>
    <w:rsid w:val="00965E71"/>
    <w:rsid w:val="009B3CE5"/>
    <w:rsid w:val="009E0049"/>
    <w:rsid w:val="009E74E8"/>
    <w:rsid w:val="00A22931"/>
    <w:rsid w:val="00A428F1"/>
    <w:rsid w:val="00A73E38"/>
    <w:rsid w:val="00A77F73"/>
    <w:rsid w:val="00A90B90"/>
    <w:rsid w:val="00A92769"/>
    <w:rsid w:val="00AB0350"/>
    <w:rsid w:val="00AC1AA8"/>
    <w:rsid w:val="00B1135C"/>
    <w:rsid w:val="00B600A6"/>
    <w:rsid w:val="00B915A1"/>
    <w:rsid w:val="00BB6028"/>
    <w:rsid w:val="00BC2A4C"/>
    <w:rsid w:val="00BD0DC2"/>
    <w:rsid w:val="00BF71D6"/>
    <w:rsid w:val="00C0085A"/>
    <w:rsid w:val="00C32B43"/>
    <w:rsid w:val="00C41E71"/>
    <w:rsid w:val="00C57CDD"/>
    <w:rsid w:val="00DA1D15"/>
    <w:rsid w:val="00E264FB"/>
    <w:rsid w:val="00E3346C"/>
    <w:rsid w:val="00E52FF3"/>
    <w:rsid w:val="00E743A8"/>
    <w:rsid w:val="00E95BBB"/>
    <w:rsid w:val="00EB45FE"/>
    <w:rsid w:val="00F140B5"/>
    <w:rsid w:val="00F20402"/>
    <w:rsid w:val="00F848CD"/>
    <w:rsid w:val="00F91DDE"/>
    <w:rsid w:val="00FA5732"/>
    <w:rsid w:val="00FA7EE3"/>
    <w:rsid w:val="00FC0B92"/>
    <w:rsid w:val="00FE4DCD"/>
    <w:rsid w:val="00FF282B"/>
    <w:rsid w:val="00FF60A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CCE43"/>
  <w15:chartTrackingRefBased/>
  <w15:docId w15:val="{3704C0D7-4B5B-4B5C-AD85-F60095D72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90B90"/>
  </w:style>
  <w:style w:type="paragraph" w:styleId="Naslov1">
    <w:name w:val="heading 1"/>
    <w:basedOn w:val="Navaden"/>
    <w:next w:val="Navaden"/>
    <w:link w:val="Naslov1Znak"/>
    <w:uiPriority w:val="9"/>
    <w:qFormat/>
    <w:rsid w:val="008812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rezrazmikov">
    <w:name w:val="No Spacing"/>
    <w:link w:val="BrezrazmikovZnak"/>
    <w:uiPriority w:val="1"/>
    <w:qFormat/>
    <w:rsid w:val="00881254"/>
    <w:pPr>
      <w:spacing w:after="0" w:line="240" w:lineRule="auto"/>
    </w:pPr>
    <w:rPr>
      <w:rFonts w:eastAsiaTheme="minorEastAsia"/>
      <w:lang w:eastAsia="sl-SI"/>
    </w:rPr>
  </w:style>
  <w:style w:type="character" w:customStyle="1" w:styleId="BrezrazmikovZnak">
    <w:name w:val="Brez razmikov Znak"/>
    <w:basedOn w:val="Privzetapisavaodstavka"/>
    <w:link w:val="Brezrazmikov"/>
    <w:uiPriority w:val="1"/>
    <w:rsid w:val="00881254"/>
    <w:rPr>
      <w:rFonts w:eastAsiaTheme="minorEastAsia"/>
      <w:lang w:eastAsia="sl-SI"/>
    </w:rPr>
  </w:style>
  <w:style w:type="table" w:styleId="Tabelamrea">
    <w:name w:val="Table Grid"/>
    <w:basedOn w:val="Navadnatabela"/>
    <w:uiPriority w:val="39"/>
    <w:rsid w:val="00881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881254"/>
    <w:rPr>
      <w:color w:val="0563C1" w:themeColor="hyperlink"/>
      <w:u w:val="single"/>
    </w:rPr>
  </w:style>
  <w:style w:type="character" w:customStyle="1" w:styleId="Naslov1Znak">
    <w:name w:val="Naslov 1 Znak"/>
    <w:basedOn w:val="Privzetapisavaodstavka"/>
    <w:link w:val="Naslov1"/>
    <w:uiPriority w:val="9"/>
    <w:rsid w:val="00881254"/>
    <w:rPr>
      <w:rFonts w:asciiTheme="majorHAnsi" w:eastAsiaTheme="majorEastAsia" w:hAnsiTheme="majorHAnsi" w:cstheme="majorBidi"/>
      <w:color w:val="2E74B5" w:themeColor="accent1" w:themeShade="BF"/>
      <w:sz w:val="32"/>
      <w:szCs w:val="32"/>
    </w:rPr>
  </w:style>
  <w:style w:type="paragraph" w:styleId="Podnaslov">
    <w:name w:val="Subtitle"/>
    <w:basedOn w:val="Navaden"/>
    <w:next w:val="Navaden"/>
    <w:link w:val="PodnaslovZnak"/>
    <w:uiPriority w:val="11"/>
    <w:qFormat/>
    <w:rsid w:val="00881254"/>
    <w:pPr>
      <w:numPr>
        <w:ilvl w:val="1"/>
      </w:numPr>
    </w:pPr>
    <w:rPr>
      <w:rFonts w:eastAsiaTheme="minorEastAsia"/>
      <w:color w:val="5A5A5A" w:themeColor="text1" w:themeTint="A5"/>
      <w:spacing w:val="15"/>
    </w:rPr>
  </w:style>
  <w:style w:type="character" w:customStyle="1" w:styleId="PodnaslovZnak">
    <w:name w:val="Podnaslov Znak"/>
    <w:basedOn w:val="Privzetapisavaodstavka"/>
    <w:link w:val="Podnaslov"/>
    <w:uiPriority w:val="11"/>
    <w:rsid w:val="00881254"/>
    <w:rPr>
      <w:rFonts w:eastAsiaTheme="minorEastAsia"/>
      <w:color w:val="5A5A5A" w:themeColor="text1" w:themeTint="A5"/>
      <w:spacing w:val="15"/>
    </w:rPr>
  </w:style>
  <w:style w:type="paragraph" w:styleId="Odstavekseznama">
    <w:name w:val="List Paragraph"/>
    <w:basedOn w:val="Navaden"/>
    <w:uiPriority w:val="34"/>
    <w:qFormat/>
    <w:rsid w:val="00881254"/>
    <w:pPr>
      <w:ind w:left="720"/>
      <w:contextualSpacing/>
    </w:pPr>
  </w:style>
  <w:style w:type="character" w:customStyle="1" w:styleId="mjxassistivemathml">
    <w:name w:val="mjx_assistive_mathml"/>
    <w:basedOn w:val="Privzetapisavaodstavka"/>
    <w:rsid w:val="00881254"/>
  </w:style>
  <w:style w:type="paragraph" w:styleId="Glava">
    <w:name w:val="header"/>
    <w:basedOn w:val="Navaden"/>
    <w:link w:val="GlavaZnak"/>
    <w:uiPriority w:val="99"/>
    <w:unhideWhenUsed/>
    <w:rsid w:val="00C32B43"/>
    <w:pPr>
      <w:tabs>
        <w:tab w:val="center" w:pos="4536"/>
        <w:tab w:val="right" w:pos="9072"/>
      </w:tabs>
      <w:spacing w:after="0" w:line="240" w:lineRule="auto"/>
    </w:pPr>
  </w:style>
  <w:style w:type="character" w:customStyle="1" w:styleId="GlavaZnak">
    <w:name w:val="Glava Znak"/>
    <w:basedOn w:val="Privzetapisavaodstavka"/>
    <w:link w:val="Glava"/>
    <w:uiPriority w:val="99"/>
    <w:rsid w:val="00C32B43"/>
  </w:style>
  <w:style w:type="paragraph" w:styleId="Noga">
    <w:name w:val="footer"/>
    <w:basedOn w:val="Navaden"/>
    <w:link w:val="NogaZnak"/>
    <w:uiPriority w:val="99"/>
    <w:unhideWhenUsed/>
    <w:rsid w:val="00C32B43"/>
    <w:pPr>
      <w:tabs>
        <w:tab w:val="center" w:pos="4536"/>
        <w:tab w:val="right" w:pos="9072"/>
      </w:tabs>
      <w:spacing w:after="0" w:line="240" w:lineRule="auto"/>
    </w:pPr>
  </w:style>
  <w:style w:type="character" w:customStyle="1" w:styleId="NogaZnak">
    <w:name w:val="Noga Znak"/>
    <w:basedOn w:val="Privzetapisavaodstavka"/>
    <w:link w:val="Noga"/>
    <w:uiPriority w:val="99"/>
    <w:rsid w:val="00C32B43"/>
  </w:style>
  <w:style w:type="table" w:styleId="Tabelasvetlamrea">
    <w:name w:val="Grid Table Light"/>
    <w:basedOn w:val="Navadnatabela"/>
    <w:uiPriority w:val="40"/>
    <w:rsid w:val="00FA5732"/>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Krepko">
    <w:name w:val="Strong"/>
    <w:basedOn w:val="Privzetapisavaodstavka"/>
    <w:uiPriority w:val="22"/>
    <w:qFormat/>
    <w:rsid w:val="00832C9D"/>
    <w:rPr>
      <w:b/>
      <w:bCs/>
    </w:rPr>
  </w:style>
  <w:style w:type="paragraph" w:styleId="HTML-oblikovano">
    <w:name w:val="HTML Preformatted"/>
    <w:basedOn w:val="Navaden"/>
    <w:link w:val="HTML-oblikovanoZnak"/>
    <w:uiPriority w:val="99"/>
    <w:unhideWhenUsed/>
    <w:rsid w:val="00A90B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l-SI"/>
    </w:rPr>
  </w:style>
  <w:style w:type="character" w:customStyle="1" w:styleId="HTML-oblikovanoZnak">
    <w:name w:val="HTML-oblikovano Znak"/>
    <w:basedOn w:val="Privzetapisavaodstavka"/>
    <w:link w:val="HTML-oblikovano"/>
    <w:uiPriority w:val="99"/>
    <w:rsid w:val="00A90B90"/>
    <w:rPr>
      <w:rFonts w:ascii="Courier New" w:eastAsia="Times New Roman" w:hAnsi="Courier New" w:cs="Courier New"/>
      <w:sz w:val="20"/>
      <w:szCs w:val="20"/>
      <w:lang w:eastAsia="sl-SI"/>
    </w:rPr>
  </w:style>
  <w:style w:type="character" w:styleId="SledenaHiperpovezava">
    <w:name w:val="FollowedHyperlink"/>
    <w:basedOn w:val="Privzetapisavaodstavka"/>
    <w:uiPriority w:val="99"/>
    <w:semiHidden/>
    <w:unhideWhenUsed/>
    <w:rsid w:val="00A90B90"/>
    <w:rPr>
      <w:color w:val="954F72" w:themeColor="followedHyperlink"/>
      <w:u w:val="single"/>
    </w:rPr>
  </w:style>
  <w:style w:type="character" w:styleId="Nerazreenaomemba">
    <w:name w:val="Unresolved Mention"/>
    <w:basedOn w:val="Privzetapisavaodstavka"/>
    <w:uiPriority w:val="99"/>
    <w:semiHidden/>
    <w:unhideWhenUsed/>
    <w:rsid w:val="00A90B90"/>
    <w:rPr>
      <w:color w:val="605E5C"/>
      <w:shd w:val="clear" w:color="auto" w:fill="E1DFDD"/>
    </w:rPr>
  </w:style>
  <w:style w:type="paragraph" w:styleId="Navadensplet">
    <w:name w:val="Normal (Web)"/>
    <w:basedOn w:val="Navaden"/>
    <w:uiPriority w:val="99"/>
    <w:semiHidden/>
    <w:unhideWhenUsed/>
    <w:rsid w:val="006A632A"/>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tex2jaxprocess">
    <w:name w:val="tex2jax_process"/>
    <w:basedOn w:val="Privzetapisavaodstavka"/>
    <w:rsid w:val="006A6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782547">
      <w:bodyDiv w:val="1"/>
      <w:marLeft w:val="0"/>
      <w:marRight w:val="0"/>
      <w:marTop w:val="0"/>
      <w:marBottom w:val="0"/>
      <w:divBdr>
        <w:top w:val="none" w:sz="0" w:space="0" w:color="auto"/>
        <w:left w:val="none" w:sz="0" w:space="0" w:color="auto"/>
        <w:bottom w:val="none" w:sz="0" w:space="0" w:color="auto"/>
        <w:right w:val="none" w:sz="0" w:space="0" w:color="auto"/>
      </w:divBdr>
    </w:div>
    <w:div w:id="1321734336">
      <w:bodyDiv w:val="1"/>
      <w:marLeft w:val="0"/>
      <w:marRight w:val="0"/>
      <w:marTop w:val="0"/>
      <w:marBottom w:val="0"/>
      <w:divBdr>
        <w:top w:val="none" w:sz="0" w:space="0" w:color="auto"/>
        <w:left w:val="none" w:sz="0" w:space="0" w:color="auto"/>
        <w:bottom w:val="none" w:sz="0" w:space="0" w:color="auto"/>
        <w:right w:val="none" w:sz="0" w:space="0" w:color="auto"/>
      </w:divBdr>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
    <w:div w:id="1888029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pen.kattis.com/problems/amsterdamdistance" TargetMode="External"/><Relationship Id="rId117" Type="http://schemas.openxmlformats.org/officeDocument/2006/relationships/image" Target="media/image77.png"/><Relationship Id="rId21" Type="http://schemas.openxmlformats.org/officeDocument/2006/relationships/hyperlink" Target="https://open.kattis.com/problems/classy"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4.png"/><Relationship Id="rId68" Type="http://schemas.openxmlformats.org/officeDocument/2006/relationships/hyperlink" Target="https://open.kattis.com/problems/conversationlog" TargetMode="External"/><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image" Target="media/image73.png"/><Relationship Id="rId133" Type="http://schemas.openxmlformats.org/officeDocument/2006/relationships/image" Target="media/image89.png"/><Relationship Id="rId16" Type="http://schemas.openxmlformats.org/officeDocument/2006/relationships/hyperlink" Target="https://open.kattis.com/problems/zebrasocelots" TargetMode="External"/><Relationship Id="rId107" Type="http://schemas.openxmlformats.org/officeDocument/2006/relationships/hyperlink" Target="https://open.kattis.com/problems/zebrasocelots" TargetMode="External"/><Relationship Id="rId11" Type="http://schemas.openxmlformats.org/officeDocument/2006/relationships/hyperlink" Target="https://open.kattis.com/problems/htoo" TargetMode="External"/><Relationship Id="rId32" Type="http://schemas.openxmlformats.org/officeDocument/2006/relationships/image" Target="media/image5.png"/><Relationship Id="rId37" Type="http://schemas.openxmlformats.org/officeDocument/2006/relationships/image" Target="media/image10.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3.png"/><Relationship Id="rId79" Type="http://schemas.openxmlformats.org/officeDocument/2006/relationships/image" Target="media/image47.png"/><Relationship Id="rId102" Type="http://schemas.openxmlformats.org/officeDocument/2006/relationships/hyperlink" Target="https://open.kattis.com/problems/tutorial" TargetMode="External"/><Relationship Id="rId123" Type="http://schemas.openxmlformats.org/officeDocument/2006/relationships/hyperlink" Target="https://open.kattis.com/problems/faktor" TargetMode="External"/><Relationship Id="rId128" Type="http://schemas.openxmlformats.org/officeDocument/2006/relationships/image" Target="media/image85.png"/><Relationship Id="rId5" Type="http://schemas.openxmlformats.org/officeDocument/2006/relationships/settings" Target="settings.xml"/><Relationship Id="rId90" Type="http://schemas.openxmlformats.org/officeDocument/2006/relationships/hyperlink" Target="https://open.kattis.com/problems/classy%20" TargetMode="External"/><Relationship Id="rId95" Type="http://schemas.openxmlformats.org/officeDocument/2006/relationships/hyperlink" Target="https://open.kattis.com/problems/opensource" TargetMode="External"/><Relationship Id="rId14" Type="http://schemas.openxmlformats.org/officeDocument/2006/relationships/hyperlink" Target="https://open.kattis.com/problems/doorman" TargetMode="External"/><Relationship Id="rId22" Type="http://schemas.openxmlformats.org/officeDocument/2006/relationships/hyperlink" Target="https://open.kattis.com/problems/opensource" TargetMode="External"/><Relationship Id="rId27" Type="http://schemas.openxmlformats.org/officeDocument/2006/relationships/hyperlink" Target="https://open.kattis.com/problems/addingwords" TargetMode="External"/><Relationship Id="rId30" Type="http://schemas.openxmlformats.org/officeDocument/2006/relationships/image" Target="media/image4.png"/><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39.png"/><Relationship Id="rId77" Type="http://schemas.openxmlformats.org/officeDocument/2006/relationships/image" Target="media/image46.png"/><Relationship Id="rId100" Type="http://schemas.openxmlformats.org/officeDocument/2006/relationships/image" Target="media/image64.png"/><Relationship Id="rId105" Type="http://schemas.openxmlformats.org/officeDocument/2006/relationships/image" Target="media/image68.png"/><Relationship Id="rId113" Type="http://schemas.openxmlformats.org/officeDocument/2006/relationships/image" Target="media/image74.png"/><Relationship Id="rId118" Type="http://schemas.openxmlformats.org/officeDocument/2006/relationships/image" Target="media/image78.png"/><Relationship Id="rId126" Type="http://schemas.openxmlformats.org/officeDocument/2006/relationships/image" Target="media/image84.png"/><Relationship Id="rId134" Type="http://schemas.openxmlformats.org/officeDocument/2006/relationships/image" Target="media/image90.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42.png"/><Relationship Id="rId80" Type="http://schemas.openxmlformats.org/officeDocument/2006/relationships/image" Target="media/image48.png"/><Relationship Id="rId85" Type="http://schemas.openxmlformats.org/officeDocument/2006/relationships/image" Target="media/image52.png"/><Relationship Id="rId93" Type="http://schemas.openxmlformats.org/officeDocument/2006/relationships/image" Target="media/image59.png"/><Relationship Id="rId98" Type="http://schemas.openxmlformats.org/officeDocument/2006/relationships/image" Target="media/image63.png"/><Relationship Id="rId121" Type="http://schemas.openxmlformats.org/officeDocument/2006/relationships/image" Target="media/image80.png"/><Relationship Id="rId3" Type="http://schemas.openxmlformats.org/officeDocument/2006/relationships/numbering" Target="numbering.xml"/><Relationship Id="rId12" Type="http://schemas.openxmlformats.org/officeDocument/2006/relationships/hyperlink" Target="https://open.kattis.com/problems/babelfish" TargetMode="External"/><Relationship Id="rId17" Type="http://schemas.openxmlformats.org/officeDocument/2006/relationships/hyperlink" Target="https://open.kattis.com/problems/conversationlog" TargetMode="External"/><Relationship Id="rId25" Type="http://schemas.openxmlformats.org/officeDocument/2006/relationships/hyperlink" Target="https://open.kattis.com/problems/pikemaneasy"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66.png"/><Relationship Id="rId108" Type="http://schemas.openxmlformats.org/officeDocument/2006/relationships/image" Target="media/image70.png"/><Relationship Id="rId116" Type="http://schemas.openxmlformats.org/officeDocument/2006/relationships/image" Target="media/image76.png"/><Relationship Id="rId124" Type="http://schemas.openxmlformats.org/officeDocument/2006/relationships/image" Target="media/image82.png"/><Relationship Id="rId129" Type="http://schemas.openxmlformats.org/officeDocument/2006/relationships/image" Target="media/image86.png"/><Relationship Id="rId137" Type="http://schemas.openxmlformats.org/officeDocument/2006/relationships/theme" Target="theme/theme1.xml"/><Relationship Id="rId20" Type="http://schemas.openxmlformats.org/officeDocument/2006/relationships/hyperlink" Target="https://open.kattis.com/problems/ballbearings" TargetMode="External"/><Relationship Id="rId41" Type="http://schemas.openxmlformats.org/officeDocument/2006/relationships/image" Target="media/image13.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0.png"/><Relationship Id="rId75" Type="http://schemas.openxmlformats.org/officeDocument/2006/relationships/image" Target="media/image44.png"/><Relationship Id="rId83" Type="http://schemas.openxmlformats.org/officeDocument/2006/relationships/image" Target="media/image50.png"/><Relationship Id="rId88" Type="http://schemas.openxmlformats.org/officeDocument/2006/relationships/image" Target="media/image55.png"/><Relationship Id="rId91" Type="http://schemas.openxmlformats.org/officeDocument/2006/relationships/image" Target="media/image57.png"/><Relationship Id="rId96" Type="http://schemas.openxmlformats.org/officeDocument/2006/relationships/image" Target="media/image61.png"/><Relationship Id="rId111" Type="http://schemas.openxmlformats.org/officeDocument/2006/relationships/hyperlink" Target="https://open.kattis.com/problems/magicalcows" TargetMode="External"/><Relationship Id="rId132"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open.kattis.com/problems/kemija" TargetMode="External"/><Relationship Id="rId23" Type="http://schemas.openxmlformats.org/officeDocument/2006/relationships/hyperlink" Target="https://open.kattis.com/problems/addingwords" TargetMode="External"/><Relationship Id="rId28" Type="http://schemas.openxmlformats.org/officeDocument/2006/relationships/image" Target="media/image2.png"/><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8.png"/><Relationship Id="rId106" Type="http://schemas.openxmlformats.org/officeDocument/2006/relationships/image" Target="media/image69.png"/><Relationship Id="rId114" Type="http://schemas.openxmlformats.org/officeDocument/2006/relationships/image" Target="media/image75.png"/><Relationship Id="rId119" Type="http://schemas.openxmlformats.org/officeDocument/2006/relationships/hyperlink" Target="https://open.kattis.com/problems/babelfish" TargetMode="External"/><Relationship Id="rId127" Type="http://schemas.openxmlformats.org/officeDocument/2006/relationships/hyperlink" Target="https://open.kattis.com/problems/doorman" TargetMode="External"/><Relationship Id="rId10" Type="http://schemas.openxmlformats.org/officeDocument/2006/relationships/hyperlink" Target="https://open.kattis.com/problems/magicalcows" TargetMode="External"/><Relationship Id="rId31" Type="http://schemas.openxmlformats.org/officeDocument/2006/relationships/hyperlink" Target="https://open.kattis.com/problems/alicedigital" TargetMode="External"/><Relationship Id="rId44" Type="http://schemas.openxmlformats.org/officeDocument/2006/relationships/image" Target="media/image16.png"/><Relationship Id="rId52" Type="http://schemas.openxmlformats.org/officeDocument/2006/relationships/hyperlink" Target="https://open.kattis.com/problems/amsterdamdistance" TargetMode="External"/><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hyperlink" Target="https://open.kattis.com/problems/airconditioned" TargetMode="External"/><Relationship Id="rId78" Type="http://schemas.openxmlformats.org/officeDocument/2006/relationships/hyperlink" Target="https://open.kattis.com/problems/election2" TargetMode="External"/><Relationship Id="rId81" Type="http://schemas.openxmlformats.org/officeDocument/2006/relationships/image" Target="media/image49.png"/><Relationship Id="rId86" Type="http://schemas.openxmlformats.org/officeDocument/2006/relationships/image" Target="media/image53.png"/><Relationship Id="rId94" Type="http://schemas.openxmlformats.org/officeDocument/2006/relationships/image" Target="media/image60.png"/><Relationship Id="rId99" Type="http://schemas.openxmlformats.org/officeDocument/2006/relationships/hyperlink" Target="https://open.kattis.com/problems/kemija" TargetMode="External"/><Relationship Id="rId101" Type="http://schemas.openxmlformats.org/officeDocument/2006/relationships/image" Target="media/image65.png"/><Relationship Id="rId122" Type="http://schemas.openxmlformats.org/officeDocument/2006/relationships/image" Target="media/image81.png"/><Relationship Id="rId130" Type="http://schemas.openxmlformats.org/officeDocument/2006/relationships/image" Target="media/image87.png"/><Relationship Id="rId13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open.kattis.com/problems/faktor" TargetMode="External"/><Relationship Id="rId18" Type="http://schemas.openxmlformats.org/officeDocument/2006/relationships/hyperlink" Target="https://open.kattis.com/problems/airconditioned" TargetMode="External"/><Relationship Id="rId39" Type="http://schemas.openxmlformats.org/officeDocument/2006/relationships/image" Target="media/image12.png"/><Relationship Id="rId109" Type="http://schemas.openxmlformats.org/officeDocument/2006/relationships/image" Target="media/image71.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6.png"/><Relationship Id="rId76" Type="http://schemas.openxmlformats.org/officeDocument/2006/relationships/image" Target="media/image45.png"/><Relationship Id="rId97" Type="http://schemas.openxmlformats.org/officeDocument/2006/relationships/image" Target="media/image62.png"/><Relationship Id="rId104" Type="http://schemas.openxmlformats.org/officeDocument/2006/relationships/image" Target="media/image67.png"/><Relationship Id="rId120" Type="http://schemas.openxmlformats.org/officeDocument/2006/relationships/image" Target="media/image79.png"/><Relationship Id="rId125" Type="http://schemas.openxmlformats.org/officeDocument/2006/relationships/image" Target="media/image83.png"/><Relationship Id="rId7" Type="http://schemas.openxmlformats.org/officeDocument/2006/relationships/footnotes" Target="footnotes.xml"/><Relationship Id="rId71" Type="http://schemas.openxmlformats.org/officeDocument/2006/relationships/image" Target="media/image41.png"/><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hyperlink" Target="https://open.kattis.com/problems/alicedigital" TargetMode="External"/><Relationship Id="rId40" Type="http://schemas.openxmlformats.org/officeDocument/2006/relationships/hyperlink" Target="https://open.kattis.com/problems/pikemaneasy" TargetMode="External"/><Relationship Id="rId45" Type="http://schemas.openxmlformats.org/officeDocument/2006/relationships/image" Target="media/image17.png"/><Relationship Id="rId66" Type="http://schemas.openxmlformats.org/officeDocument/2006/relationships/image" Target="media/image37.png"/><Relationship Id="rId87" Type="http://schemas.openxmlformats.org/officeDocument/2006/relationships/image" Target="media/image54.png"/><Relationship Id="rId110" Type="http://schemas.openxmlformats.org/officeDocument/2006/relationships/image" Target="media/image72.png"/><Relationship Id="rId115" Type="http://schemas.openxmlformats.org/officeDocument/2006/relationships/hyperlink" Target="https://open.kattis.com/problems/htoo" TargetMode="External"/><Relationship Id="rId131" Type="http://schemas.openxmlformats.org/officeDocument/2006/relationships/hyperlink" Target="https://open.kattis.com/problems/avion" TargetMode="External"/><Relationship Id="rId136" Type="http://schemas.openxmlformats.org/officeDocument/2006/relationships/fontTable" Target="fontTable.xml"/><Relationship Id="rId61" Type="http://schemas.openxmlformats.org/officeDocument/2006/relationships/image" Target="media/image32.png"/><Relationship Id="rId82" Type="http://schemas.openxmlformats.org/officeDocument/2006/relationships/hyperlink" Target="https://open.kattis.com/problems/ballbearings%20" TargetMode="External"/><Relationship Id="rId19" Type="http://schemas.openxmlformats.org/officeDocument/2006/relationships/hyperlink" Target="https://open.kattis.com/problems/election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Študijsko leto 2017/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667B61-2A4E-4D22-9CCA-8189BD9B5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8</TotalTime>
  <Pages>50</Pages>
  <Words>8421</Words>
  <Characters>48001</Characters>
  <Application>Microsoft Office Word</Application>
  <DocSecurity>0</DocSecurity>
  <Lines>400</Lines>
  <Paragraphs>1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SEMINARSKA NALOGA</vt:lpstr>
      <vt:lpstr>SEMINARSKA NALOGA</vt:lpstr>
    </vt:vector>
  </TitlesOfParts>
  <Company>fakulteta za matematiko in fiziko</Company>
  <LinksUpToDate>false</LinksUpToDate>
  <CharactersWithSpaces>5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SKA NALOGA</dc:title>
  <dc:subject>Programiranje 1</dc:subject>
  <dc:creator>IME PRIIMEK</dc:creator>
  <cp:keywords/>
  <dc:description/>
  <cp:lastModifiedBy>Bobnar, Timen</cp:lastModifiedBy>
  <cp:revision>7</cp:revision>
  <dcterms:created xsi:type="dcterms:W3CDTF">2022-08-08T07:28:00Z</dcterms:created>
  <dcterms:modified xsi:type="dcterms:W3CDTF">2022-08-17T13:07:00Z</dcterms:modified>
</cp:coreProperties>
</file>